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C6264" w14:textId="77777777" w:rsidR="00DF67CB" w:rsidRPr="0085537C" w:rsidRDefault="00DF67CB" w:rsidP="00DF67CB">
      <w:pPr>
        <w:keepNext/>
        <w:shd w:val="clear" w:color="auto" w:fill="000000" w:themeFill="text1"/>
        <w:suppressAutoHyphens/>
        <w:spacing w:before="0" w:after="120"/>
        <w:contextualSpacing/>
        <w:jc w:val="center"/>
        <w:rPr>
          <w:rFonts w:asciiTheme="minorHAnsi" w:eastAsia="Yu Gothic UI" w:hAnsiTheme="minorHAnsi" w:cstheme="minorBidi"/>
          <w:b/>
          <w:bCs/>
          <w:color w:val="00B0F0"/>
          <w:sz w:val="28"/>
          <w:szCs w:val="28"/>
        </w:rPr>
      </w:pPr>
      <w:r w:rsidRPr="0085537C">
        <w:rPr>
          <w:rFonts w:eastAsia="Yu Gothic UI"/>
          <w:b/>
          <w:color w:val="00B0F0"/>
          <w:sz w:val="28"/>
          <w:lang w:val="ja-JP" w:bidi="ja-JP"/>
        </w:rPr>
        <w:t xml:space="preserve">OpenHack – </w:t>
      </w:r>
      <w:bookmarkStart w:id="0" w:name="_Hlk39149887"/>
      <w:r w:rsidRPr="0085537C">
        <w:rPr>
          <w:rFonts w:eastAsia="Yu Gothic UI"/>
          <w:b/>
          <w:color w:val="00B0F0"/>
          <w:sz w:val="28"/>
          <w:lang w:val="ja-JP" w:bidi="ja-JP"/>
        </w:rPr>
        <w:t>サーバーレス</w:t>
      </w:r>
      <w:bookmarkEnd w:id="0"/>
    </w:p>
    <w:p w14:paraId="2B899D17" w14:textId="77777777" w:rsidR="00DF67CB" w:rsidRPr="0085537C" w:rsidRDefault="00DF67CB" w:rsidP="00DF67CB">
      <w:pPr>
        <w:keepNext/>
        <w:keepLines/>
        <w:shd w:val="clear" w:color="auto" w:fill="DBDBDB" w:themeFill="accent3" w:themeFillTint="66"/>
        <w:suppressAutoHyphens/>
        <w:spacing w:before="240" w:after="120" w:line="259" w:lineRule="auto"/>
        <w:jc w:val="left"/>
        <w:outlineLvl w:val="0"/>
        <w:rPr>
          <w:rFonts w:asciiTheme="majorHAnsi" w:eastAsia="Yu Gothic UI" w:hAnsiTheme="majorHAnsi" w:cstheme="majorBidi"/>
          <w:b/>
          <w:color w:val="000000" w:themeColor="text1"/>
          <w:sz w:val="28"/>
          <w:szCs w:val="32"/>
        </w:rPr>
      </w:pPr>
      <w:r w:rsidRPr="0085537C">
        <w:rPr>
          <w:rFonts w:eastAsia="Yu Gothic UI"/>
          <w:b/>
          <w:sz w:val="28"/>
          <w:lang w:val="ja-JP" w:bidi="ja-JP"/>
        </w:rPr>
        <w:t>概要</w:t>
      </w:r>
    </w:p>
    <w:p w14:paraId="7A1F3BED" w14:textId="3717CDF0" w:rsidR="00AA7177" w:rsidRPr="0085537C" w:rsidRDefault="00DF67CB" w:rsidP="63BE903A">
      <w:pPr>
        <w:spacing w:before="0" w:after="80" w:line="259" w:lineRule="auto"/>
        <w:jc w:val="left"/>
        <w:rPr>
          <w:rFonts w:eastAsia="Yu Gothic UI"/>
          <w:sz w:val="22"/>
        </w:rPr>
      </w:pPr>
      <w:r w:rsidRPr="0085537C">
        <w:rPr>
          <w:rFonts w:eastAsia="Yu Gothic UI"/>
          <w:b/>
          <w:sz w:val="22"/>
          <w:lang w:val="ja-JP" w:bidi="ja-JP"/>
        </w:rPr>
        <w:t>この</w:t>
      </w:r>
      <w:r w:rsidRPr="0085537C">
        <w:rPr>
          <w:rFonts w:eastAsia="Yu Gothic UI"/>
          <w:b/>
          <w:sz w:val="22"/>
          <w:lang w:val="ja-JP" w:bidi="ja-JP"/>
        </w:rPr>
        <w:t xml:space="preserve"> OpenHack </w:t>
      </w:r>
      <w:r w:rsidRPr="0085537C">
        <w:rPr>
          <w:rFonts w:eastAsia="Yu Gothic UI"/>
          <w:b/>
          <w:sz w:val="22"/>
          <w:lang w:val="ja-JP" w:bidi="ja-JP"/>
        </w:rPr>
        <w:t>で、参加者は</w:t>
      </w:r>
      <w:r w:rsidRPr="0085537C">
        <w:rPr>
          <w:rFonts w:eastAsia="Yu Gothic UI"/>
          <w:sz w:val="22"/>
          <w:lang w:val="ja-JP" w:bidi="ja-JP"/>
        </w:rPr>
        <w:t xml:space="preserve"> Azure Functions</w:t>
      </w:r>
      <w:r w:rsidRPr="0085537C">
        <w:rPr>
          <w:rFonts w:eastAsia="Yu Gothic UI"/>
          <w:sz w:val="22"/>
          <w:lang w:val="ja-JP" w:bidi="ja-JP"/>
        </w:rPr>
        <w:t>、</w:t>
      </w:r>
      <w:r w:rsidRPr="0085537C">
        <w:rPr>
          <w:rFonts w:eastAsia="Yu Gothic UI"/>
          <w:sz w:val="22"/>
          <w:lang w:val="ja-JP" w:bidi="ja-JP"/>
        </w:rPr>
        <w:t>Logic Apps</w:t>
      </w:r>
      <w:r w:rsidRPr="0085537C">
        <w:rPr>
          <w:rFonts w:eastAsia="Yu Gothic UI"/>
          <w:sz w:val="22"/>
          <w:lang w:val="ja-JP" w:bidi="ja-JP"/>
        </w:rPr>
        <w:t>、</w:t>
      </w:r>
      <w:r w:rsidRPr="0085537C">
        <w:rPr>
          <w:rFonts w:eastAsia="Yu Gothic UI"/>
          <w:sz w:val="22"/>
          <w:lang w:val="ja-JP" w:bidi="ja-JP"/>
        </w:rPr>
        <w:t>Event Grid</w:t>
      </w:r>
      <w:r w:rsidRPr="0085537C">
        <w:rPr>
          <w:rFonts w:eastAsia="Yu Gothic UI"/>
          <w:sz w:val="22"/>
          <w:lang w:val="ja-JP" w:bidi="ja-JP"/>
        </w:rPr>
        <w:t>、</w:t>
      </w:r>
      <w:r w:rsidRPr="0085537C">
        <w:rPr>
          <w:rFonts w:eastAsia="Yu Gothic UI"/>
          <w:sz w:val="22"/>
          <w:lang w:val="ja-JP" w:bidi="ja-JP"/>
        </w:rPr>
        <w:t>Service Bus</w:t>
      </w:r>
      <w:r w:rsidRPr="0085537C">
        <w:rPr>
          <w:rFonts w:eastAsia="Yu Gothic UI"/>
          <w:sz w:val="22"/>
          <w:lang w:val="ja-JP" w:bidi="ja-JP"/>
        </w:rPr>
        <w:t>、</w:t>
      </w:r>
      <w:r w:rsidRPr="0085537C">
        <w:rPr>
          <w:rFonts w:eastAsia="Yu Gothic UI"/>
          <w:sz w:val="22"/>
          <w:lang w:val="ja-JP" w:bidi="ja-JP"/>
        </w:rPr>
        <w:t>Event Hubs</w:t>
      </w:r>
      <w:r w:rsidRPr="0085537C">
        <w:rPr>
          <w:rFonts w:eastAsia="Yu Gothic UI"/>
          <w:sz w:val="22"/>
          <w:lang w:val="ja-JP" w:bidi="ja-JP"/>
        </w:rPr>
        <w:t>、</w:t>
      </w:r>
      <w:r w:rsidRPr="0085537C">
        <w:rPr>
          <w:rFonts w:eastAsia="Yu Gothic UI"/>
          <w:sz w:val="22"/>
          <w:lang w:val="ja-JP" w:bidi="ja-JP"/>
        </w:rPr>
        <w:t xml:space="preserve">Cosmos DB </w:t>
      </w:r>
      <w:r w:rsidRPr="0085537C">
        <w:rPr>
          <w:rFonts w:eastAsia="Yu Gothic UI"/>
          <w:sz w:val="22"/>
          <w:lang w:val="ja-JP" w:bidi="ja-JP"/>
        </w:rPr>
        <w:t>などの最先端のコンピューティング</w:t>
      </w:r>
      <w:r w:rsidRPr="0085537C">
        <w:rPr>
          <w:rFonts w:eastAsia="Yu Gothic UI"/>
          <w:sz w:val="22"/>
          <w:lang w:val="ja-JP" w:bidi="ja-JP"/>
        </w:rPr>
        <w:t xml:space="preserve"> </w:t>
      </w:r>
      <w:r w:rsidRPr="0085537C">
        <w:rPr>
          <w:rFonts w:eastAsia="Yu Gothic UI"/>
          <w:sz w:val="22"/>
          <w:lang w:val="ja-JP" w:bidi="ja-JP"/>
        </w:rPr>
        <w:t>サービスからなる</w:t>
      </w:r>
      <w:r w:rsidRPr="0085537C">
        <w:rPr>
          <w:rFonts w:eastAsia="Yu Gothic UI"/>
          <w:sz w:val="22"/>
          <w:lang w:val="ja-JP" w:bidi="ja-JP"/>
        </w:rPr>
        <w:t xml:space="preserve"> Azure </w:t>
      </w:r>
      <w:r w:rsidRPr="0085537C">
        <w:rPr>
          <w:rFonts w:eastAsia="Yu Gothic UI"/>
          <w:sz w:val="22"/>
          <w:lang w:val="ja-JP" w:bidi="ja-JP"/>
        </w:rPr>
        <w:t>サーバーレス</w:t>
      </w:r>
      <w:r w:rsidRPr="0085537C">
        <w:rPr>
          <w:rFonts w:eastAsia="Yu Gothic UI"/>
          <w:sz w:val="22"/>
          <w:lang w:val="ja-JP" w:bidi="ja-JP"/>
        </w:rPr>
        <w:t xml:space="preserve"> </w:t>
      </w:r>
      <w:r w:rsidRPr="0085537C">
        <w:rPr>
          <w:rFonts w:eastAsia="Yu Gothic UI"/>
          <w:sz w:val="22"/>
          <w:lang w:val="ja-JP" w:bidi="ja-JP"/>
        </w:rPr>
        <w:t>ソリューションのビルドとデプロイをすばやく行うことができます。</w:t>
      </w:r>
    </w:p>
    <w:p w14:paraId="4735AE45" w14:textId="05D3BD16" w:rsidR="00AA7177" w:rsidRPr="0085537C" w:rsidRDefault="00DF67CB" w:rsidP="1F7D8E79">
      <w:pPr>
        <w:spacing w:before="0" w:after="80" w:line="259" w:lineRule="auto"/>
        <w:jc w:val="left"/>
        <w:rPr>
          <w:rFonts w:eastAsia="Yu Gothic UI"/>
          <w:sz w:val="22"/>
        </w:rPr>
      </w:pPr>
      <w:r w:rsidRPr="0085537C">
        <w:rPr>
          <w:rFonts w:eastAsia="Yu Gothic UI"/>
          <w:b/>
          <w:sz w:val="22"/>
          <w:lang w:val="ja-JP" w:bidi="ja-JP"/>
        </w:rPr>
        <w:t>この</w:t>
      </w:r>
      <w:r w:rsidRPr="0085537C">
        <w:rPr>
          <w:rFonts w:eastAsia="Yu Gothic UI"/>
          <w:b/>
          <w:sz w:val="22"/>
          <w:lang w:val="ja-JP" w:bidi="ja-JP"/>
        </w:rPr>
        <w:t xml:space="preserve"> OpenHack </w:t>
      </w:r>
      <w:r w:rsidRPr="0085537C">
        <w:rPr>
          <w:rFonts w:eastAsia="Yu Gothic UI"/>
          <w:b/>
          <w:sz w:val="22"/>
          <w:lang w:val="ja-JP" w:bidi="ja-JP"/>
        </w:rPr>
        <w:t>では実際のシナリオをシミュレートします。</w:t>
      </w:r>
      <w:r w:rsidRPr="0085537C">
        <w:rPr>
          <w:rFonts w:eastAsia="Yu Gothic UI"/>
          <w:sz w:val="22"/>
          <w:lang w:val="ja-JP" w:bidi="ja-JP"/>
        </w:rPr>
        <w:t>アイスクリーム会社がサービスとしてのプラットフォーム</w:t>
      </w:r>
      <w:r w:rsidRPr="0085537C">
        <w:rPr>
          <w:rFonts w:eastAsia="Yu Gothic UI"/>
          <w:sz w:val="22"/>
          <w:lang w:val="ja-JP" w:bidi="ja-JP"/>
        </w:rPr>
        <w:t xml:space="preserve"> (PaaS) </w:t>
      </w:r>
      <w:r w:rsidRPr="0085537C">
        <w:rPr>
          <w:rFonts w:eastAsia="Yu Gothic UI"/>
          <w:sz w:val="22"/>
          <w:lang w:val="ja-JP" w:bidi="ja-JP"/>
        </w:rPr>
        <w:t>を使用して</w:t>
      </w:r>
      <w:r w:rsidRPr="0085537C">
        <w:rPr>
          <w:rFonts w:eastAsia="Yu Gothic UI"/>
          <w:sz w:val="22"/>
          <w:lang w:val="ja-JP" w:bidi="ja-JP"/>
        </w:rPr>
        <w:t xml:space="preserve"> API </w:t>
      </w:r>
      <w:r w:rsidRPr="0085537C">
        <w:rPr>
          <w:rFonts w:eastAsia="Yu Gothic UI"/>
          <w:sz w:val="22"/>
          <w:lang w:val="ja-JP" w:bidi="ja-JP"/>
        </w:rPr>
        <w:t>のビルドとリリースを行い、ディストリビューターのアプリケーションに統合するというものです。</w:t>
      </w:r>
    </w:p>
    <w:p w14:paraId="595C48C2" w14:textId="5E10D7DA" w:rsidR="00DF67CB" w:rsidRPr="0085537C" w:rsidRDefault="00DF67CB" w:rsidP="63BE903A">
      <w:pPr>
        <w:spacing w:before="0" w:after="80" w:line="259" w:lineRule="auto"/>
        <w:jc w:val="left"/>
        <w:rPr>
          <w:rFonts w:eastAsia="Yu Gothic UI"/>
          <w:b/>
          <w:bCs/>
          <w:sz w:val="22"/>
        </w:rPr>
      </w:pPr>
      <w:r w:rsidRPr="0085537C">
        <w:rPr>
          <w:rFonts w:eastAsia="Yu Gothic UI"/>
          <w:b/>
          <w:sz w:val="22"/>
          <w:lang w:val="ja-JP" w:bidi="ja-JP"/>
        </w:rPr>
        <w:t xml:space="preserve">"hacking" </w:t>
      </w:r>
      <w:r w:rsidRPr="0085537C">
        <w:rPr>
          <w:rFonts w:eastAsia="Yu Gothic UI"/>
          <w:b/>
          <w:sz w:val="22"/>
          <w:lang w:val="ja-JP" w:bidi="ja-JP"/>
        </w:rPr>
        <w:t>の期間中、参加者は次のことに注目します。</w:t>
      </w:r>
    </w:p>
    <w:p w14:paraId="44601D4F" w14:textId="77777777" w:rsidR="00DF67CB" w:rsidRPr="0085537C" w:rsidRDefault="00DF67CB" w:rsidP="00DF67CB">
      <w:pPr>
        <w:spacing w:before="0" w:after="80" w:line="259" w:lineRule="auto"/>
        <w:ind w:left="360"/>
        <w:jc w:val="left"/>
        <w:rPr>
          <w:rFonts w:eastAsia="Yu Gothic UI"/>
          <w:sz w:val="22"/>
        </w:rPr>
      </w:pPr>
      <w:r w:rsidRPr="0085537C">
        <w:rPr>
          <w:rFonts w:eastAsia="Yu Gothic UI"/>
          <w:sz w:val="22"/>
          <w:lang w:val="ja-JP" w:bidi="ja-JP"/>
        </w:rPr>
        <w:t xml:space="preserve"> 1.</w:t>
      </w:r>
      <w:r w:rsidRPr="0085537C">
        <w:rPr>
          <w:rFonts w:eastAsia="Yu Gothic UI"/>
          <w:sz w:val="22"/>
          <w:lang w:val="ja-JP" w:bidi="ja-JP"/>
        </w:rPr>
        <w:t>サーバーレス関数、</w:t>
      </w:r>
      <w:r w:rsidRPr="0085537C">
        <w:rPr>
          <w:rFonts w:eastAsia="Yu Gothic UI"/>
          <w:sz w:val="22"/>
          <w:lang w:val="ja-JP" w:bidi="ja-JP"/>
        </w:rPr>
        <w:t>Web API</w:t>
      </w:r>
      <w:r w:rsidRPr="0085537C">
        <w:rPr>
          <w:rFonts w:eastAsia="Yu Gothic UI"/>
          <w:sz w:val="22"/>
          <w:lang w:val="ja-JP" w:bidi="ja-JP"/>
        </w:rPr>
        <w:t>、およびこれらをサポートするための</w:t>
      </w:r>
      <w:r w:rsidRPr="0085537C">
        <w:rPr>
          <w:rFonts w:eastAsia="Yu Gothic UI"/>
          <w:sz w:val="22"/>
          <w:lang w:val="ja-JP" w:bidi="ja-JP"/>
        </w:rPr>
        <w:t xml:space="preserve"> CI/CD </w:t>
      </w:r>
      <w:r w:rsidRPr="0085537C">
        <w:rPr>
          <w:rFonts w:eastAsia="Yu Gothic UI"/>
          <w:sz w:val="22"/>
          <w:lang w:val="ja-JP" w:bidi="ja-JP"/>
        </w:rPr>
        <w:t>パイプラインを構築する</w:t>
      </w:r>
    </w:p>
    <w:p w14:paraId="36512994" w14:textId="3B1C34F2" w:rsidR="00DF67CB" w:rsidRPr="0085537C" w:rsidRDefault="00DF67CB" w:rsidP="42A39CA2">
      <w:pPr>
        <w:spacing w:before="0" w:after="80" w:line="259" w:lineRule="auto"/>
        <w:ind w:left="360"/>
        <w:jc w:val="left"/>
        <w:rPr>
          <w:rFonts w:eastAsia="Yu Gothic UI"/>
          <w:sz w:val="22"/>
        </w:rPr>
      </w:pPr>
      <w:r w:rsidRPr="0085537C">
        <w:rPr>
          <w:rFonts w:eastAsia="Yu Gothic UI"/>
          <w:sz w:val="22"/>
          <w:lang w:val="ja-JP" w:bidi="ja-JP"/>
        </w:rPr>
        <w:t xml:space="preserve"> 2.</w:t>
      </w:r>
      <w:r w:rsidRPr="0085537C">
        <w:rPr>
          <w:rFonts w:eastAsia="Yu Gothic UI"/>
          <w:sz w:val="22"/>
          <w:lang w:val="ja-JP" w:bidi="ja-JP"/>
        </w:rPr>
        <w:t>基幹業務アプリのワークフローを統合し、ユーザーとデータのテレメトリを処理し、</w:t>
      </w:r>
      <w:r w:rsidRPr="0085537C">
        <w:rPr>
          <w:rFonts w:eastAsia="Yu Gothic UI"/>
          <w:sz w:val="22"/>
          <w:lang w:val="ja-JP" w:bidi="ja-JP"/>
        </w:rPr>
        <w:t xml:space="preserve">KPI </w:t>
      </w:r>
      <w:r w:rsidRPr="0085537C">
        <w:rPr>
          <w:rFonts w:eastAsia="Yu Gothic UI"/>
          <w:sz w:val="22"/>
          <w:lang w:val="ja-JP" w:bidi="ja-JP"/>
        </w:rPr>
        <w:t>に基づいたレポートを作成するために、サーバーレス</w:t>
      </w:r>
      <w:r w:rsidRPr="0085537C">
        <w:rPr>
          <w:rFonts w:eastAsia="Yu Gothic UI"/>
          <w:sz w:val="22"/>
          <w:lang w:val="ja-JP" w:bidi="ja-JP"/>
        </w:rPr>
        <w:t xml:space="preserve"> </w:t>
      </w:r>
      <w:r w:rsidRPr="0085537C">
        <w:rPr>
          <w:rFonts w:eastAsia="Yu Gothic UI"/>
          <w:sz w:val="22"/>
          <w:lang w:val="ja-JP" w:bidi="ja-JP"/>
        </w:rPr>
        <w:t>テクノロジを実装する</w:t>
      </w:r>
    </w:p>
    <w:p w14:paraId="62B4F059" w14:textId="47E6C684" w:rsidR="00DF67CB" w:rsidRPr="0085537C" w:rsidRDefault="00DF67CB" w:rsidP="63BE903A">
      <w:pPr>
        <w:spacing w:before="0" w:after="80" w:line="259" w:lineRule="auto"/>
        <w:jc w:val="left"/>
        <w:rPr>
          <w:rFonts w:eastAsia="Yu Gothic UI"/>
          <w:sz w:val="22"/>
        </w:rPr>
      </w:pPr>
      <w:r w:rsidRPr="0085537C">
        <w:rPr>
          <w:rFonts w:eastAsia="Yu Gothic UI"/>
          <w:b/>
          <w:sz w:val="22"/>
          <w:lang w:val="ja-JP" w:bidi="ja-JP"/>
        </w:rPr>
        <w:t>参加者は</w:t>
      </w:r>
      <w:r w:rsidRPr="0085537C">
        <w:rPr>
          <w:rFonts w:eastAsia="Yu Gothic UI"/>
          <w:b/>
          <w:sz w:val="22"/>
          <w:lang w:val="ja-JP" w:bidi="ja-JP"/>
        </w:rPr>
        <w:t xml:space="preserve"> OpenHack </w:t>
      </w:r>
      <w:r w:rsidRPr="0085537C">
        <w:rPr>
          <w:rFonts w:eastAsia="Yu Gothic UI"/>
          <w:b/>
          <w:sz w:val="22"/>
          <w:lang w:val="ja-JP" w:bidi="ja-JP"/>
        </w:rPr>
        <w:t>の終了までに、</w:t>
      </w:r>
      <w:r w:rsidRPr="0085537C">
        <w:rPr>
          <w:rFonts w:eastAsia="Yu Gothic UI"/>
          <w:sz w:val="22"/>
          <w:lang w:val="ja-JP" w:bidi="ja-JP"/>
        </w:rPr>
        <w:t>システム間のワークフローを作成し、イベント、ファイル、データ</w:t>
      </w:r>
      <w:r w:rsidRPr="0085537C">
        <w:rPr>
          <w:rFonts w:eastAsia="Yu Gothic UI"/>
          <w:sz w:val="22"/>
          <w:lang w:val="ja-JP" w:bidi="ja-JP"/>
        </w:rPr>
        <w:t xml:space="preserve"> </w:t>
      </w:r>
      <w:r w:rsidRPr="0085537C">
        <w:rPr>
          <w:rFonts w:eastAsia="Yu Gothic UI"/>
          <w:sz w:val="22"/>
          <w:lang w:val="ja-JP" w:bidi="ja-JP"/>
        </w:rPr>
        <w:t>インジェストを処理できる完全なサーバーレス</w:t>
      </w:r>
      <w:r w:rsidRPr="0085537C">
        <w:rPr>
          <w:rFonts w:eastAsia="Yu Gothic UI"/>
          <w:sz w:val="22"/>
          <w:lang w:val="ja-JP" w:bidi="ja-JP"/>
        </w:rPr>
        <w:t xml:space="preserve"> </w:t>
      </w:r>
      <w:r w:rsidRPr="0085537C">
        <w:rPr>
          <w:rFonts w:eastAsia="Yu Gothic UI"/>
          <w:sz w:val="22"/>
          <w:lang w:val="ja-JP" w:bidi="ja-JP"/>
        </w:rPr>
        <w:t>ソリューションを構築します。</w:t>
      </w:r>
    </w:p>
    <w:p w14:paraId="52758183" w14:textId="77777777" w:rsidR="00827957" w:rsidRPr="0085537C" w:rsidRDefault="00827957" w:rsidP="00827957">
      <w:pPr>
        <w:keepNext/>
        <w:keepLines/>
        <w:shd w:val="clear" w:color="auto" w:fill="DBDBDB" w:themeFill="accent3" w:themeFillTint="66"/>
        <w:suppressAutoHyphens/>
        <w:spacing w:before="240" w:after="120" w:line="259" w:lineRule="auto"/>
        <w:jc w:val="left"/>
        <w:outlineLvl w:val="0"/>
        <w:rPr>
          <w:rFonts w:asciiTheme="majorHAnsi" w:eastAsia="Yu Gothic UI" w:hAnsiTheme="majorHAnsi" w:cstheme="majorBidi"/>
          <w:b/>
          <w:color w:val="000000" w:themeColor="text1"/>
          <w:sz w:val="28"/>
          <w:szCs w:val="32"/>
        </w:rPr>
      </w:pPr>
      <w:r w:rsidRPr="0085537C">
        <w:rPr>
          <w:rFonts w:eastAsia="Yu Gothic UI"/>
          <w:b/>
          <w:sz w:val="28"/>
          <w:lang w:val="ja-JP" w:bidi="ja-JP"/>
        </w:rPr>
        <w:t>テクノロジ</w:t>
      </w:r>
    </w:p>
    <w:p w14:paraId="064948CF" w14:textId="1A17727D" w:rsidR="00827957" w:rsidRPr="0085537C" w:rsidRDefault="00FC31A7" w:rsidP="42A39CA2">
      <w:pPr>
        <w:tabs>
          <w:tab w:val="left" w:pos="4706"/>
        </w:tabs>
        <w:spacing w:before="0" w:after="80" w:line="259" w:lineRule="auto"/>
        <w:jc w:val="left"/>
        <w:rPr>
          <w:rFonts w:eastAsia="Yu Gothic UI"/>
          <w:sz w:val="22"/>
        </w:rPr>
      </w:pPr>
      <w:hyperlink r:id="rId11">
        <w:r w:rsidR="00827957" w:rsidRPr="0085537C">
          <w:rPr>
            <w:rStyle w:val="Hyperlink"/>
            <w:rFonts w:eastAsia="Yu Gothic UI"/>
            <w:sz w:val="22"/>
            <w:lang w:bidi="ja-JP"/>
          </w:rPr>
          <w:t>Azure Functions</w:t>
        </w:r>
      </w:hyperlink>
      <w:r w:rsidR="00827957" w:rsidRPr="0085537C">
        <w:rPr>
          <w:rFonts w:eastAsia="Yu Gothic UI"/>
          <w:sz w:val="22"/>
          <w:lang w:val="ja-JP" w:bidi="ja-JP"/>
        </w:rPr>
        <w:t>、</w:t>
      </w:r>
      <w:hyperlink r:id="rId12">
        <w:r w:rsidR="00827957" w:rsidRPr="0085537C">
          <w:rPr>
            <w:rStyle w:val="Hyperlink"/>
            <w:rFonts w:eastAsia="Yu Gothic UI"/>
            <w:sz w:val="22"/>
            <w:lang w:bidi="ja-JP"/>
          </w:rPr>
          <w:t>Logic Apps</w:t>
        </w:r>
      </w:hyperlink>
      <w:r w:rsidR="00827957" w:rsidRPr="0085537C">
        <w:rPr>
          <w:rFonts w:eastAsia="Yu Gothic UI"/>
          <w:sz w:val="22"/>
          <w:lang w:val="ja-JP" w:bidi="ja-JP"/>
        </w:rPr>
        <w:t>、</w:t>
      </w:r>
      <w:hyperlink r:id="rId13">
        <w:r w:rsidR="00827957" w:rsidRPr="0085537C">
          <w:rPr>
            <w:rStyle w:val="Hyperlink"/>
            <w:rFonts w:eastAsia="Yu Gothic UI"/>
            <w:sz w:val="22"/>
            <w:lang w:bidi="ja-JP"/>
          </w:rPr>
          <w:t>Event Grid</w:t>
        </w:r>
      </w:hyperlink>
      <w:r w:rsidR="00827957" w:rsidRPr="0085537C">
        <w:rPr>
          <w:rFonts w:eastAsia="Yu Gothic UI"/>
          <w:sz w:val="22"/>
          <w:lang w:val="ja-JP" w:bidi="ja-JP"/>
        </w:rPr>
        <w:t>、</w:t>
      </w:r>
      <w:hyperlink r:id="rId14">
        <w:r w:rsidR="00827957" w:rsidRPr="0085537C">
          <w:rPr>
            <w:rStyle w:val="Hyperlink"/>
            <w:rFonts w:eastAsia="Yu Gothic UI"/>
            <w:sz w:val="22"/>
            <w:lang w:bidi="ja-JP"/>
          </w:rPr>
          <w:t>Cosmos DB</w:t>
        </w:r>
      </w:hyperlink>
      <w:r w:rsidR="00827957" w:rsidRPr="0085537C">
        <w:rPr>
          <w:rFonts w:eastAsia="Yu Gothic UI"/>
          <w:sz w:val="22"/>
          <w:lang w:val="ja-JP" w:bidi="ja-JP"/>
        </w:rPr>
        <w:t>、</w:t>
      </w:r>
      <w:hyperlink r:id="rId15">
        <w:r w:rsidR="00827957" w:rsidRPr="0085537C">
          <w:rPr>
            <w:rStyle w:val="Hyperlink"/>
            <w:rFonts w:eastAsia="Yu Gothic UI"/>
            <w:sz w:val="22"/>
            <w:lang w:bidi="ja-JP"/>
          </w:rPr>
          <w:t>API Management</w:t>
        </w:r>
      </w:hyperlink>
      <w:r w:rsidR="00827957" w:rsidRPr="0085537C">
        <w:rPr>
          <w:rFonts w:eastAsia="Yu Gothic UI"/>
          <w:sz w:val="22"/>
          <w:lang w:val="ja-JP" w:bidi="ja-JP"/>
        </w:rPr>
        <w:t>、</w:t>
      </w:r>
      <w:hyperlink r:id="rId16">
        <w:r w:rsidR="4BA6C893" w:rsidRPr="0085537C">
          <w:rPr>
            <w:rStyle w:val="Hyperlink"/>
            <w:rFonts w:eastAsia="Yu Gothic UI"/>
            <w:sz w:val="22"/>
            <w:lang w:bidi="ja-JP"/>
          </w:rPr>
          <w:t>Azure Event Hubs</w:t>
        </w:r>
      </w:hyperlink>
      <w:r w:rsidR="00827957" w:rsidRPr="0085537C">
        <w:rPr>
          <w:rFonts w:eastAsia="Yu Gothic UI"/>
          <w:sz w:val="22"/>
          <w:lang w:val="ja-JP" w:bidi="ja-JP"/>
        </w:rPr>
        <w:t>、</w:t>
      </w:r>
      <w:hyperlink r:id="rId17">
        <w:r w:rsidR="00827957" w:rsidRPr="0085537C">
          <w:rPr>
            <w:rStyle w:val="Hyperlink"/>
            <w:rFonts w:eastAsia="Yu Gothic UI"/>
            <w:sz w:val="22"/>
            <w:lang w:bidi="ja-JP"/>
          </w:rPr>
          <w:t>Azure DevOps</w:t>
        </w:r>
      </w:hyperlink>
      <w:r w:rsidR="00827957" w:rsidRPr="0085537C">
        <w:rPr>
          <w:rFonts w:eastAsia="Yu Gothic UI"/>
          <w:sz w:val="22"/>
          <w:lang w:bidi="ja-JP"/>
        </w:rPr>
        <w:t xml:space="preserve"> </w:t>
      </w:r>
      <w:r w:rsidR="00827957" w:rsidRPr="0085537C">
        <w:rPr>
          <w:rFonts w:eastAsia="Yu Gothic UI"/>
          <w:sz w:val="22"/>
          <w:lang w:val="ja-JP" w:bidi="ja-JP"/>
        </w:rPr>
        <w:t>または</w:t>
      </w:r>
      <w:r w:rsidR="00827957" w:rsidRPr="0085537C">
        <w:rPr>
          <w:rFonts w:eastAsia="Yu Gothic UI"/>
          <w:sz w:val="22"/>
          <w:lang w:bidi="ja-JP"/>
        </w:rPr>
        <w:t xml:space="preserve"> </w:t>
      </w:r>
      <w:hyperlink r:id="rId18">
        <w:r w:rsidR="00827957" w:rsidRPr="0085537C">
          <w:rPr>
            <w:rStyle w:val="Hyperlink"/>
            <w:rFonts w:eastAsia="Yu Gothic UI"/>
            <w:sz w:val="22"/>
            <w:lang w:bidi="ja-JP"/>
          </w:rPr>
          <w:t>GitHub</w:t>
        </w:r>
      </w:hyperlink>
      <w:r w:rsidR="00827957" w:rsidRPr="0085537C">
        <w:rPr>
          <w:rFonts w:eastAsia="Yu Gothic UI"/>
          <w:sz w:val="22"/>
          <w:lang w:bidi="ja-JP"/>
        </w:rPr>
        <w:t xml:space="preserve"> (</w:t>
      </w:r>
      <w:r w:rsidR="00827957" w:rsidRPr="0085537C">
        <w:rPr>
          <w:rFonts w:eastAsia="Yu Gothic UI"/>
          <w:sz w:val="22"/>
          <w:lang w:val="ja-JP" w:bidi="ja-JP"/>
        </w:rPr>
        <w:t>チームで選択</w:t>
      </w:r>
      <w:r w:rsidR="00827957" w:rsidRPr="0085537C">
        <w:rPr>
          <w:rFonts w:eastAsia="Yu Gothic UI"/>
          <w:sz w:val="22"/>
          <w:lang w:bidi="ja-JP"/>
        </w:rPr>
        <w:t xml:space="preserve">), </w:t>
      </w:r>
      <w:hyperlink r:id="rId19">
        <w:r w:rsidR="00827957" w:rsidRPr="0085537C">
          <w:rPr>
            <w:rStyle w:val="Hyperlink"/>
            <w:rFonts w:eastAsia="Yu Gothic UI"/>
            <w:sz w:val="22"/>
            <w:lang w:bidi="ja-JP"/>
          </w:rPr>
          <w:t>Azure Monitor</w:t>
        </w:r>
      </w:hyperlink>
      <w:r w:rsidR="00827957" w:rsidRPr="0085537C">
        <w:rPr>
          <w:rFonts w:eastAsia="Yu Gothic UI"/>
          <w:sz w:val="22"/>
          <w:lang w:val="ja-JP" w:bidi="ja-JP"/>
        </w:rPr>
        <w:t>、</w:t>
      </w:r>
      <w:hyperlink r:id="rId20">
        <w:r w:rsidR="00827957" w:rsidRPr="0085537C">
          <w:rPr>
            <w:rStyle w:val="Hyperlink"/>
            <w:rFonts w:eastAsia="Yu Gothic UI"/>
            <w:sz w:val="22"/>
            <w:lang w:bidi="ja-JP"/>
          </w:rPr>
          <w:t>Dynamics 365/Office 365</w:t>
        </w:r>
      </w:hyperlink>
      <w:r w:rsidR="00827957" w:rsidRPr="0085537C">
        <w:rPr>
          <w:rFonts w:eastAsia="Yu Gothic UI"/>
          <w:sz w:val="22"/>
          <w:lang w:val="ja-JP" w:bidi="ja-JP"/>
        </w:rPr>
        <w:t>、</w:t>
      </w:r>
      <w:hyperlink r:id="rId21">
        <w:r w:rsidR="00827957" w:rsidRPr="0085537C">
          <w:rPr>
            <w:rStyle w:val="Hyperlink"/>
            <w:rFonts w:eastAsia="Yu Gothic UI"/>
            <w:sz w:val="22"/>
            <w:lang w:bidi="ja-JP"/>
          </w:rPr>
          <w:t>Cognitive API</w:t>
        </w:r>
      </w:hyperlink>
      <w:r w:rsidR="00827957" w:rsidRPr="0085537C">
        <w:rPr>
          <w:rFonts w:eastAsia="Yu Gothic UI"/>
          <w:sz w:val="22"/>
          <w:lang w:val="ja-JP" w:bidi="ja-JP"/>
        </w:rPr>
        <w:t>、</w:t>
      </w:r>
      <w:hyperlink r:id="rId22">
        <w:r w:rsidR="00827957" w:rsidRPr="0085537C">
          <w:rPr>
            <w:rStyle w:val="Hyperlink"/>
            <w:rFonts w:eastAsia="Yu Gothic UI"/>
            <w:sz w:val="22"/>
            <w:lang w:bidi="ja-JP"/>
          </w:rPr>
          <w:t>Service Bus</w:t>
        </w:r>
      </w:hyperlink>
    </w:p>
    <w:p w14:paraId="4D4FA093" w14:textId="77777777" w:rsidR="00827957" w:rsidRPr="0085537C" w:rsidRDefault="00827957" w:rsidP="00827957">
      <w:pPr>
        <w:keepNext/>
        <w:keepLines/>
        <w:shd w:val="clear" w:color="auto" w:fill="DBDBDB" w:themeFill="accent3" w:themeFillTint="66"/>
        <w:suppressAutoHyphens/>
        <w:spacing w:before="240" w:after="120" w:line="259" w:lineRule="auto"/>
        <w:jc w:val="left"/>
        <w:outlineLvl w:val="0"/>
        <w:rPr>
          <w:rFonts w:asciiTheme="majorHAnsi" w:eastAsia="Yu Gothic UI" w:hAnsiTheme="majorHAnsi" w:cstheme="majorBidi"/>
          <w:b/>
          <w:color w:val="000000" w:themeColor="text1"/>
          <w:sz w:val="28"/>
          <w:szCs w:val="32"/>
        </w:rPr>
      </w:pPr>
      <w:r w:rsidRPr="0085537C">
        <w:rPr>
          <w:rFonts w:eastAsia="Yu Gothic UI"/>
          <w:b/>
          <w:sz w:val="28"/>
          <w:lang w:val="ja-JP" w:bidi="ja-JP"/>
        </w:rPr>
        <w:t>前提条件</w:t>
      </w:r>
    </w:p>
    <w:p w14:paraId="02D00418" w14:textId="2DD243C8" w:rsidR="00827957" w:rsidRPr="0085537C" w:rsidRDefault="00827957" w:rsidP="00827957">
      <w:pPr>
        <w:keepNext/>
        <w:keepLines/>
        <w:suppressAutoHyphens/>
        <w:spacing w:before="120" w:after="80" w:line="259" w:lineRule="auto"/>
        <w:contextualSpacing/>
        <w:jc w:val="left"/>
        <w:outlineLvl w:val="1"/>
        <w:rPr>
          <w:rFonts w:asciiTheme="majorHAnsi" w:eastAsia="Yu Gothic UI" w:hAnsiTheme="majorHAnsi" w:cstheme="majorBidi"/>
          <w:b/>
          <w:sz w:val="24"/>
          <w:szCs w:val="26"/>
        </w:rPr>
      </w:pPr>
      <w:r w:rsidRPr="0085537C">
        <w:rPr>
          <w:rFonts w:eastAsia="Yu Gothic UI"/>
          <w:b/>
          <w:sz w:val="24"/>
          <w:lang w:val="ja-JP" w:bidi="ja-JP"/>
        </w:rPr>
        <w:t>知識に関する前提条件</w:t>
      </w:r>
      <w:r w:rsidRPr="0085537C">
        <w:rPr>
          <w:rFonts w:eastAsia="Yu Gothic UI"/>
          <w:b/>
          <w:sz w:val="24"/>
          <w:lang w:val="ja-JP" w:bidi="ja-JP"/>
        </w:rPr>
        <w:t xml:space="preserve"> </w:t>
      </w:r>
    </w:p>
    <w:p w14:paraId="0139B449" w14:textId="3A2AB1D5" w:rsidR="00827957" w:rsidRPr="0085537C" w:rsidRDefault="00827957" w:rsidP="009F478C">
      <w:pPr>
        <w:spacing w:before="0" w:after="80" w:line="259" w:lineRule="auto"/>
        <w:ind w:left="360"/>
        <w:jc w:val="left"/>
        <w:rPr>
          <w:rFonts w:eastAsia="Yu Gothic UI"/>
          <w:sz w:val="22"/>
        </w:rPr>
      </w:pPr>
      <w:r w:rsidRPr="0085537C">
        <w:rPr>
          <w:rFonts w:eastAsia="Yu Gothic UI"/>
          <w:sz w:val="22"/>
          <w:lang w:val="ja-JP" w:bidi="ja-JP"/>
        </w:rPr>
        <w:t>この</w:t>
      </w:r>
      <w:r w:rsidRPr="0085537C">
        <w:rPr>
          <w:rFonts w:eastAsia="Yu Gothic UI"/>
          <w:sz w:val="22"/>
          <w:lang w:val="ja-JP" w:bidi="ja-JP"/>
        </w:rPr>
        <w:t xml:space="preserve"> OpenHack </w:t>
      </w:r>
      <w:r w:rsidRPr="0085537C">
        <w:rPr>
          <w:rFonts w:eastAsia="Yu Gothic UI"/>
          <w:sz w:val="22"/>
          <w:lang w:val="ja-JP" w:bidi="ja-JP"/>
        </w:rPr>
        <w:t>を最大限に活用して成功するには、参加者は、</w:t>
      </w:r>
      <w:r w:rsidRPr="0085537C">
        <w:rPr>
          <w:rFonts w:eastAsia="Yu Gothic UI"/>
          <w:sz w:val="22"/>
          <w:lang w:val="ja-JP" w:bidi="ja-JP"/>
        </w:rPr>
        <w:t xml:space="preserve">API </w:t>
      </w:r>
      <w:r w:rsidRPr="0085537C">
        <w:rPr>
          <w:rFonts w:eastAsia="Yu Gothic UI"/>
          <w:sz w:val="22"/>
          <w:lang w:val="ja-JP" w:bidi="ja-JP"/>
        </w:rPr>
        <w:t>統合の経験があり、作業するために選択した言語に関する深い知識を持っていることが推奨されます。リストされているテクノロジに慣れている参加者はより迅速に進むことができます。</w:t>
      </w:r>
      <w:r w:rsidRPr="0085537C">
        <w:rPr>
          <w:rFonts w:eastAsia="Yu Gothic UI"/>
          <w:sz w:val="22"/>
          <w:lang w:val="ja-JP" w:bidi="ja-JP"/>
        </w:rPr>
        <w:t xml:space="preserve">DevOps </w:t>
      </w:r>
      <w:r w:rsidRPr="0085537C">
        <w:rPr>
          <w:rFonts w:eastAsia="Yu Gothic UI"/>
          <w:sz w:val="22"/>
          <w:lang w:val="ja-JP" w:bidi="ja-JP"/>
        </w:rPr>
        <w:t>の基礎に関する実用的な知識は役立ちます。</w:t>
      </w:r>
    </w:p>
    <w:p w14:paraId="36EA4FC1" w14:textId="406AA9D8" w:rsidR="003362AC" w:rsidRPr="0085537C" w:rsidRDefault="00FC31A7" w:rsidP="003362AC">
      <w:pPr>
        <w:spacing w:after="80" w:line="259" w:lineRule="auto"/>
        <w:ind w:left="360"/>
        <w:jc w:val="left"/>
        <w:rPr>
          <w:rFonts w:eastAsia="Yu Gothic UI"/>
          <w:color w:val="0000FF"/>
          <w:sz w:val="22"/>
        </w:rPr>
      </w:pPr>
      <w:hyperlink r:id="rId23">
        <w:r w:rsidR="262EB7AD" w:rsidRPr="0085537C">
          <w:rPr>
            <w:rStyle w:val="Hyperlink"/>
            <w:rFonts w:eastAsia="Yu Gothic UI"/>
            <w:sz w:val="22"/>
            <w:lang w:val="ja-JP" w:bidi="ja-JP"/>
          </w:rPr>
          <w:t xml:space="preserve">Azure </w:t>
        </w:r>
        <w:r w:rsidR="262EB7AD" w:rsidRPr="0085537C">
          <w:rPr>
            <w:rStyle w:val="Hyperlink"/>
            <w:rFonts w:ascii="Microsoft YaHei" w:eastAsia="Yu Gothic UI" w:hAnsi="Microsoft YaHei" w:cs="Microsoft YaHei" w:hint="eastAsia"/>
            <w:sz w:val="22"/>
            <w:lang w:val="ja-JP" w:bidi="ja-JP"/>
          </w:rPr>
          <w:t>の基礎</w:t>
        </w:r>
      </w:hyperlink>
      <w:hyperlink r:id="rId24" w:history="1">
        <w:r w:rsidR="262EB7AD" w:rsidRPr="00FC31A7">
          <w:rPr>
            <w:rStyle w:val="Hyperlink"/>
            <w:rFonts w:eastAsia="Yu Gothic UI"/>
            <w:sz w:val="22"/>
            <w:lang w:val="ja-JP" w:bidi="ja-JP"/>
          </w:rPr>
          <w:t>の知識が必要です。</w:t>
        </w:r>
        <w:r w:rsidR="262EB7AD" w:rsidRPr="00FC31A7">
          <w:rPr>
            <w:rStyle w:val="Hyperlink"/>
            <w:rFonts w:eastAsia="Yu Gothic UI"/>
            <w:sz w:val="22"/>
            <w:lang w:val="ja-JP" w:bidi="ja-JP"/>
          </w:rPr>
          <w:t> </w:t>
        </w:r>
      </w:hyperlink>
    </w:p>
    <w:p w14:paraId="5A44193F" w14:textId="77777777" w:rsidR="003362AC" w:rsidRPr="0085537C" w:rsidRDefault="003362AC" w:rsidP="003362AC">
      <w:pPr>
        <w:spacing w:after="80" w:line="259" w:lineRule="auto"/>
        <w:ind w:left="360"/>
        <w:jc w:val="left"/>
        <w:rPr>
          <w:rFonts w:eastAsia="Yu Gothic UI"/>
          <w:color w:val="0000FF"/>
          <w:sz w:val="22"/>
        </w:rPr>
      </w:pPr>
    </w:p>
    <w:p w14:paraId="6858EFFF" w14:textId="3E329E29" w:rsidR="009F478C" w:rsidRPr="0085537C" w:rsidRDefault="009F478C" w:rsidP="009F478C">
      <w:pPr>
        <w:keepNext/>
        <w:keepLines/>
        <w:suppressAutoHyphens/>
        <w:spacing w:before="120" w:after="80" w:line="259" w:lineRule="auto"/>
        <w:contextualSpacing/>
        <w:jc w:val="left"/>
        <w:outlineLvl w:val="1"/>
        <w:rPr>
          <w:rFonts w:asciiTheme="majorHAnsi" w:eastAsia="Yu Gothic UI" w:hAnsiTheme="majorHAnsi" w:cstheme="majorBidi"/>
          <w:b/>
          <w:sz w:val="24"/>
          <w:szCs w:val="26"/>
        </w:rPr>
      </w:pPr>
      <w:r w:rsidRPr="0085537C">
        <w:rPr>
          <w:rFonts w:eastAsia="Yu Gothic UI"/>
          <w:b/>
          <w:sz w:val="24"/>
          <w:lang w:val="ja-JP" w:bidi="ja-JP"/>
        </w:rPr>
        <w:lastRenderedPageBreak/>
        <w:t>言語固有の前提条件</w:t>
      </w:r>
    </w:p>
    <w:p w14:paraId="36FBEA98" w14:textId="77777777" w:rsidR="009F478C" w:rsidRPr="0085537C" w:rsidRDefault="009F478C" w:rsidP="009F478C">
      <w:pPr>
        <w:pStyle w:val="ListParagraph"/>
        <w:numPr>
          <w:ilvl w:val="0"/>
          <w:numId w:val="19"/>
        </w:numPr>
        <w:spacing w:before="0" w:after="80" w:line="259" w:lineRule="auto"/>
        <w:jc w:val="left"/>
        <w:rPr>
          <w:rFonts w:eastAsia="Yu Gothic UI" w:cstheme="minorHAnsi"/>
          <w:sz w:val="22"/>
          <w:szCs w:val="18"/>
        </w:rPr>
      </w:pPr>
      <w:r w:rsidRPr="0085537C">
        <w:rPr>
          <w:rFonts w:eastAsia="Yu Gothic UI"/>
          <w:sz w:val="22"/>
          <w:lang w:val="ja-JP" w:bidi="ja-JP"/>
        </w:rPr>
        <w:t>次のプログラミング言語のうち少なくとも</w:t>
      </w:r>
      <w:r w:rsidRPr="0085537C">
        <w:rPr>
          <w:rFonts w:eastAsia="Yu Gothic UI"/>
          <w:sz w:val="22"/>
          <w:lang w:val="ja-JP" w:bidi="ja-JP"/>
        </w:rPr>
        <w:t xml:space="preserve"> 1 </w:t>
      </w:r>
      <w:r w:rsidRPr="0085537C">
        <w:rPr>
          <w:rFonts w:eastAsia="Yu Gothic UI"/>
          <w:sz w:val="22"/>
          <w:lang w:val="ja-JP" w:bidi="ja-JP"/>
        </w:rPr>
        <w:t>つでハンズオン</w:t>
      </w:r>
      <w:r w:rsidRPr="0085537C">
        <w:rPr>
          <w:rFonts w:eastAsia="Yu Gothic UI"/>
          <w:sz w:val="22"/>
          <w:lang w:val="ja-JP" w:bidi="ja-JP"/>
        </w:rPr>
        <w:t xml:space="preserve"> </w:t>
      </w:r>
      <w:r w:rsidRPr="0085537C">
        <w:rPr>
          <w:rFonts w:eastAsia="Yu Gothic UI"/>
          <w:sz w:val="22"/>
          <w:lang w:val="ja-JP" w:bidi="ja-JP"/>
        </w:rPr>
        <w:t>コーディングが必要です。</w:t>
      </w:r>
      <w:r w:rsidRPr="0085537C">
        <w:rPr>
          <w:rFonts w:eastAsia="Yu Gothic UI"/>
          <w:sz w:val="22"/>
          <w:lang w:val="ja-JP" w:bidi="ja-JP"/>
        </w:rPr>
        <w:t>C#</w:t>
      </w:r>
      <w:r w:rsidRPr="0085537C">
        <w:rPr>
          <w:rFonts w:eastAsia="Yu Gothic UI"/>
          <w:sz w:val="22"/>
          <w:lang w:val="ja-JP" w:bidi="ja-JP"/>
        </w:rPr>
        <w:t>、</w:t>
      </w:r>
      <w:r w:rsidRPr="0085537C">
        <w:rPr>
          <w:rFonts w:eastAsia="Yu Gothic UI"/>
          <w:sz w:val="22"/>
          <w:lang w:val="ja-JP" w:bidi="ja-JP"/>
        </w:rPr>
        <w:t>JavaScript</w:t>
      </w:r>
      <w:r w:rsidRPr="0085537C">
        <w:rPr>
          <w:rFonts w:eastAsia="Yu Gothic UI"/>
          <w:sz w:val="22"/>
          <w:lang w:val="ja-JP" w:bidi="ja-JP"/>
        </w:rPr>
        <w:t>、</w:t>
      </w:r>
      <w:r w:rsidRPr="0085537C">
        <w:rPr>
          <w:rFonts w:eastAsia="Yu Gothic UI"/>
          <w:sz w:val="22"/>
          <w:lang w:val="ja-JP" w:bidi="ja-JP"/>
        </w:rPr>
        <w:t>Node</w:t>
      </w:r>
      <w:r w:rsidRPr="0085537C">
        <w:rPr>
          <w:rFonts w:eastAsia="Yu Gothic UI"/>
          <w:sz w:val="22"/>
          <w:lang w:val="ja-JP" w:bidi="ja-JP"/>
        </w:rPr>
        <w:t>、</w:t>
      </w:r>
      <w:r w:rsidRPr="0085537C">
        <w:rPr>
          <w:rFonts w:eastAsia="Yu Gothic UI"/>
          <w:sz w:val="22"/>
          <w:lang w:val="ja-JP" w:bidi="ja-JP"/>
        </w:rPr>
        <w:t>Python.</w:t>
      </w:r>
    </w:p>
    <w:p w14:paraId="453D7D85" w14:textId="4282D8E0" w:rsidR="1F7D8E79" w:rsidRPr="0085537C" w:rsidRDefault="1F7D8E79" w:rsidP="1F7D8E79">
      <w:pPr>
        <w:spacing w:after="80" w:line="259" w:lineRule="auto"/>
        <w:jc w:val="left"/>
        <w:rPr>
          <w:rFonts w:eastAsia="Yu Gothic UI"/>
          <w:color w:val="0000FF"/>
          <w:sz w:val="22"/>
          <w:u w:val="single"/>
        </w:rPr>
      </w:pPr>
    </w:p>
    <w:p w14:paraId="1DC60467" w14:textId="77777777" w:rsidR="00827957" w:rsidRPr="0085537C" w:rsidRDefault="00827957" w:rsidP="00827957">
      <w:pPr>
        <w:keepNext/>
        <w:keepLines/>
        <w:suppressAutoHyphens/>
        <w:spacing w:before="120" w:after="80" w:line="259" w:lineRule="auto"/>
        <w:contextualSpacing/>
        <w:jc w:val="left"/>
        <w:outlineLvl w:val="1"/>
        <w:rPr>
          <w:rFonts w:asciiTheme="majorHAnsi" w:eastAsia="Yu Gothic UI" w:hAnsiTheme="majorHAnsi" w:cstheme="majorBidi"/>
          <w:b/>
          <w:sz w:val="24"/>
          <w:szCs w:val="26"/>
        </w:rPr>
      </w:pPr>
      <w:r w:rsidRPr="0085537C">
        <w:rPr>
          <w:rFonts w:eastAsia="Yu Gothic UI"/>
          <w:b/>
          <w:sz w:val="24"/>
          <w:lang w:val="ja-JP" w:bidi="ja-JP"/>
        </w:rPr>
        <w:t>ツールの前提条件</w:t>
      </w:r>
    </w:p>
    <w:p w14:paraId="601EB3F0" w14:textId="77777777" w:rsidR="006F1B96" w:rsidRPr="0085537C" w:rsidRDefault="006F1B96" w:rsidP="006F1B96">
      <w:pPr>
        <w:spacing w:before="0" w:after="80" w:line="259" w:lineRule="auto"/>
        <w:jc w:val="left"/>
        <w:rPr>
          <w:rFonts w:eastAsia="Yu Gothic UI"/>
          <w:sz w:val="22"/>
        </w:rPr>
      </w:pPr>
      <w:r w:rsidRPr="0085537C">
        <w:rPr>
          <w:rFonts w:eastAsia="Yu Gothic UI"/>
          <w:sz w:val="22"/>
          <w:lang w:val="ja-JP" w:bidi="ja-JP"/>
        </w:rPr>
        <w:t>ツールのダウンロードやインストールの遅延を避けるため、</w:t>
      </w:r>
      <w:r w:rsidRPr="0085537C">
        <w:rPr>
          <w:rFonts w:eastAsia="Yu Gothic UI"/>
          <w:sz w:val="22"/>
          <w:lang w:val="ja-JP" w:bidi="ja-JP"/>
        </w:rPr>
        <w:t xml:space="preserve">OpenHack </w:t>
      </w:r>
      <w:r w:rsidRPr="0085537C">
        <w:rPr>
          <w:rFonts w:eastAsia="Yu Gothic UI"/>
          <w:sz w:val="22"/>
          <w:lang w:val="ja-JP" w:bidi="ja-JP"/>
        </w:rPr>
        <w:t>に先だって以下を準備してください。</w:t>
      </w:r>
    </w:p>
    <w:p w14:paraId="395D9CA4" w14:textId="216D23E9" w:rsidR="5B375B77" w:rsidRPr="0085537C" w:rsidRDefault="5B375B77" w:rsidP="24FC2E86">
      <w:pPr>
        <w:numPr>
          <w:ilvl w:val="0"/>
          <w:numId w:val="3"/>
        </w:numPr>
        <w:spacing w:before="0" w:after="80" w:line="259" w:lineRule="auto"/>
        <w:jc w:val="left"/>
        <w:rPr>
          <w:rFonts w:eastAsia="Yu Gothic UI"/>
          <w:sz w:val="22"/>
        </w:rPr>
      </w:pPr>
      <w:r w:rsidRPr="0085537C">
        <w:rPr>
          <w:rFonts w:eastAsia="Yu Gothic UI"/>
          <w:sz w:val="22"/>
          <w:lang w:val="ja-JP" w:bidi="ja-JP"/>
        </w:rPr>
        <w:t xml:space="preserve">Windows 10 (1703 </w:t>
      </w:r>
      <w:r w:rsidRPr="0085537C">
        <w:rPr>
          <w:rFonts w:eastAsia="Yu Gothic UI"/>
          <w:sz w:val="22"/>
          <w:lang w:val="ja-JP" w:bidi="ja-JP"/>
        </w:rPr>
        <w:t>以降</w:t>
      </w:r>
      <w:r w:rsidRPr="0085537C">
        <w:rPr>
          <w:rFonts w:eastAsia="Yu Gothic UI"/>
          <w:sz w:val="22"/>
          <w:lang w:val="ja-JP" w:bidi="ja-JP"/>
        </w:rPr>
        <w:t>)</w:t>
      </w:r>
      <w:r w:rsidRPr="0085537C">
        <w:rPr>
          <w:rFonts w:eastAsia="Yu Gothic UI"/>
          <w:sz w:val="22"/>
          <w:lang w:val="ja-JP" w:bidi="ja-JP"/>
        </w:rPr>
        <w:t>、</w:t>
      </w:r>
      <w:r w:rsidRPr="0085537C">
        <w:rPr>
          <w:rFonts w:eastAsia="Yu Gothic UI"/>
          <w:sz w:val="22"/>
          <w:lang w:val="ja-JP" w:bidi="ja-JP"/>
        </w:rPr>
        <w:t xml:space="preserve">Mac OSX (10.12 </w:t>
      </w:r>
      <w:r w:rsidRPr="0085537C">
        <w:rPr>
          <w:rFonts w:eastAsia="Yu Gothic UI"/>
          <w:sz w:val="22"/>
          <w:lang w:val="ja-JP" w:bidi="ja-JP"/>
        </w:rPr>
        <w:t>以降</w:t>
      </w:r>
      <w:r w:rsidRPr="0085537C">
        <w:rPr>
          <w:rFonts w:eastAsia="Yu Gothic UI"/>
          <w:sz w:val="22"/>
          <w:lang w:val="ja-JP" w:bidi="ja-JP"/>
        </w:rPr>
        <w:t>)</w:t>
      </w:r>
      <w:r w:rsidRPr="0085537C">
        <w:rPr>
          <w:rFonts w:eastAsia="Yu Gothic UI"/>
          <w:sz w:val="22"/>
          <w:lang w:val="ja-JP" w:bidi="ja-JP"/>
        </w:rPr>
        <w:t>、または</w:t>
      </w:r>
      <w:hyperlink r:id="rId25" w:anchor="linux">
        <w:r w:rsidRPr="0085537C">
          <w:rPr>
            <w:rFonts w:ascii="Microsoft YaHei" w:eastAsia="Yu Gothic UI" w:hAnsi="Microsoft YaHei" w:cs="Microsoft YaHei" w:hint="eastAsia"/>
            <w:color w:val="0000FF"/>
            <w:sz w:val="22"/>
            <w:u w:val="single"/>
            <w:lang w:val="ja-JP" w:bidi="ja-JP"/>
          </w:rPr>
          <w:t>これらの</w:t>
        </w:r>
        <w:r w:rsidRPr="0085537C">
          <w:rPr>
            <w:rFonts w:eastAsia="Yu Gothic UI"/>
            <w:color w:val="0000FF"/>
            <w:sz w:val="22"/>
            <w:u w:val="single"/>
            <w:lang w:val="ja-JP" w:bidi="ja-JP"/>
          </w:rPr>
          <w:t xml:space="preserve"> Ubuntu </w:t>
        </w:r>
        <w:r w:rsidRPr="0085537C">
          <w:rPr>
            <w:rFonts w:ascii="Microsoft YaHei" w:eastAsia="Yu Gothic UI" w:hAnsi="Microsoft YaHei" w:cs="Microsoft YaHei" w:hint="eastAsia"/>
            <w:color w:val="0000FF"/>
            <w:sz w:val="22"/>
            <w:u w:val="single"/>
            <w:lang w:val="ja-JP" w:bidi="ja-JP"/>
          </w:rPr>
          <w:t>バージョン</w:t>
        </w:r>
      </w:hyperlink>
      <w:r w:rsidRPr="0085537C">
        <w:rPr>
          <w:rFonts w:eastAsia="Yu Gothic UI"/>
          <w:sz w:val="22"/>
          <w:lang w:val="ja-JP" w:bidi="ja-JP"/>
        </w:rPr>
        <w:t>のいずれかを実行する最新のノート</w:t>
      </w:r>
      <w:r w:rsidRPr="0085537C">
        <w:rPr>
          <w:rFonts w:eastAsia="Yu Gothic UI"/>
          <w:sz w:val="22"/>
          <w:lang w:val="ja-JP" w:bidi="ja-JP"/>
        </w:rPr>
        <w:t xml:space="preserve"> PC </w:t>
      </w:r>
    </w:p>
    <w:p w14:paraId="500462B6" w14:textId="2374E450" w:rsidR="00A1264C" w:rsidRPr="0085537C" w:rsidRDefault="00A1264C" w:rsidP="00A1264C">
      <w:pPr>
        <w:numPr>
          <w:ilvl w:val="0"/>
          <w:numId w:val="3"/>
        </w:numPr>
        <w:spacing w:before="0" w:after="80" w:line="256" w:lineRule="auto"/>
        <w:jc w:val="left"/>
        <w:rPr>
          <w:rFonts w:eastAsia="Yu Gothic UI"/>
          <w:sz w:val="22"/>
        </w:rPr>
      </w:pPr>
      <w:r w:rsidRPr="0085537C">
        <w:rPr>
          <w:rFonts w:eastAsia="Yu Gothic UI"/>
          <w:sz w:val="22"/>
          <w:lang w:val="ja-JP" w:bidi="ja-JP"/>
        </w:rPr>
        <w:t>最新バージョンの</w:t>
      </w:r>
      <w:r w:rsidRPr="0085537C">
        <w:rPr>
          <w:rFonts w:eastAsia="Yu Gothic UI"/>
          <w:sz w:val="22"/>
          <w:lang w:val="ja-JP" w:bidi="ja-JP"/>
        </w:rPr>
        <w:t xml:space="preserve"> </w:t>
      </w:r>
      <w:hyperlink r:id="rId26">
        <w:r w:rsidRPr="0085537C">
          <w:rPr>
            <w:rFonts w:eastAsia="Yu Gothic UI"/>
            <w:color w:val="0000FF"/>
            <w:sz w:val="22"/>
            <w:u w:val="single"/>
            <w:lang w:val="ja-JP" w:bidi="ja-JP"/>
          </w:rPr>
          <w:t>Azure CLI</w:t>
        </w:r>
      </w:hyperlink>
      <w:r w:rsidRPr="0085537C">
        <w:rPr>
          <w:rFonts w:eastAsia="Yu Gothic UI"/>
          <w:sz w:val="22"/>
          <w:lang w:val="ja-JP" w:bidi="ja-JP"/>
        </w:rPr>
        <w:t>のダウンロード</w:t>
      </w:r>
    </w:p>
    <w:p w14:paraId="16D53E74" w14:textId="77777777" w:rsidR="5B375B77" w:rsidRPr="0085537C" w:rsidRDefault="5B375B77" w:rsidP="24FC2E86">
      <w:pPr>
        <w:numPr>
          <w:ilvl w:val="0"/>
          <w:numId w:val="3"/>
        </w:numPr>
        <w:spacing w:before="0" w:after="80" w:line="259" w:lineRule="auto"/>
        <w:jc w:val="left"/>
        <w:rPr>
          <w:rFonts w:eastAsia="Yu Gothic UI"/>
          <w:sz w:val="22"/>
        </w:rPr>
      </w:pPr>
      <w:r w:rsidRPr="0085537C">
        <w:rPr>
          <w:rFonts w:eastAsia="Yu Gothic UI"/>
          <w:sz w:val="22"/>
          <w:lang w:val="ja-JP" w:bidi="ja-JP"/>
        </w:rPr>
        <w:t>任意の</w:t>
      </w:r>
      <w:r w:rsidRPr="0085537C">
        <w:rPr>
          <w:rFonts w:eastAsia="Yu Gothic UI"/>
          <w:sz w:val="22"/>
          <w:lang w:val="ja-JP" w:bidi="ja-JP"/>
        </w:rPr>
        <w:t xml:space="preserve"> IDE</w:t>
      </w:r>
      <w:r w:rsidRPr="0085537C">
        <w:rPr>
          <w:rFonts w:eastAsia="Yu Gothic UI"/>
          <w:sz w:val="22"/>
          <w:lang w:val="ja-JP" w:bidi="ja-JP"/>
        </w:rPr>
        <w:t>以下を使用する場合</w:t>
      </w:r>
      <w:r w:rsidRPr="0085537C">
        <w:rPr>
          <w:rFonts w:eastAsia="Yu Gothic UI"/>
          <w:sz w:val="22"/>
          <w:lang w:val="ja-JP" w:bidi="ja-JP"/>
        </w:rPr>
        <w:t>:</w:t>
      </w:r>
    </w:p>
    <w:p w14:paraId="7E17DE15" w14:textId="3ED4E6DE" w:rsidR="5B375B77" w:rsidRPr="0085537C" w:rsidRDefault="5B375B77" w:rsidP="24FC2E86">
      <w:pPr>
        <w:numPr>
          <w:ilvl w:val="1"/>
          <w:numId w:val="3"/>
        </w:numPr>
        <w:spacing w:before="0" w:after="80" w:line="259" w:lineRule="auto"/>
        <w:jc w:val="left"/>
        <w:rPr>
          <w:rFonts w:eastAsia="Yu Gothic UI"/>
          <w:sz w:val="22"/>
        </w:rPr>
      </w:pPr>
      <w:r w:rsidRPr="0085537C">
        <w:rPr>
          <w:rFonts w:eastAsia="Yu Gothic UI"/>
          <w:b/>
          <w:sz w:val="22"/>
          <w:lang w:bidi="ja-JP"/>
        </w:rPr>
        <w:t xml:space="preserve">Windows </w:t>
      </w:r>
      <w:r w:rsidRPr="0085537C">
        <w:rPr>
          <w:rFonts w:eastAsia="Yu Gothic UI"/>
          <w:b/>
          <w:sz w:val="22"/>
          <w:lang w:val="ja-JP" w:bidi="ja-JP"/>
        </w:rPr>
        <w:t>用</w:t>
      </w:r>
      <w:r w:rsidRPr="0085537C">
        <w:rPr>
          <w:rFonts w:eastAsia="Yu Gothic UI"/>
          <w:b/>
          <w:sz w:val="22"/>
          <w:lang w:bidi="ja-JP"/>
        </w:rPr>
        <w:t xml:space="preserve"> Visual Studio</w:t>
      </w:r>
      <w:r w:rsidRPr="0085537C">
        <w:rPr>
          <w:rFonts w:eastAsia="Yu Gothic UI"/>
          <w:sz w:val="22"/>
          <w:lang w:bidi="ja-JP"/>
        </w:rPr>
        <w:t xml:space="preserve">: </w:t>
      </w:r>
      <w:r w:rsidRPr="0085537C">
        <w:rPr>
          <w:rFonts w:eastAsia="Yu Gothic UI"/>
          <w:sz w:val="22"/>
          <w:lang w:val="ja-JP" w:bidi="ja-JP"/>
        </w:rPr>
        <w:t>最新の</w:t>
      </w:r>
      <w:hyperlink r:id="rId27">
        <w:r w:rsidRPr="0085537C">
          <w:rPr>
            <w:rStyle w:val="Hyperlink"/>
            <w:rFonts w:eastAsia="Yu Gothic UI"/>
            <w:sz w:val="22"/>
            <w:lang w:bidi="ja-JP"/>
          </w:rPr>
          <w:t>Visual Studio</w:t>
        </w:r>
      </w:hyperlink>
      <w:r w:rsidRPr="0085537C">
        <w:rPr>
          <w:rFonts w:eastAsia="Yu Gothic UI"/>
          <w:sz w:val="22"/>
          <w:lang w:bidi="ja-JP"/>
        </w:rPr>
        <w:t xml:space="preserve"> (‘Azure development’ </w:t>
      </w:r>
      <w:r w:rsidRPr="0085537C">
        <w:rPr>
          <w:rFonts w:eastAsia="Yu Gothic UI"/>
          <w:sz w:val="22"/>
          <w:lang w:val="ja-JP" w:bidi="ja-JP"/>
        </w:rPr>
        <w:t>ワークロードを選択</w:t>
      </w:r>
      <w:r w:rsidRPr="0085537C">
        <w:rPr>
          <w:rFonts w:eastAsia="Yu Gothic UI"/>
          <w:sz w:val="22"/>
          <w:lang w:bidi="ja-JP"/>
        </w:rPr>
        <w:t>)</w:t>
      </w:r>
      <w:r w:rsidRPr="0085537C">
        <w:rPr>
          <w:rFonts w:eastAsia="Yu Gothic UI"/>
          <w:sz w:val="22"/>
          <w:lang w:val="ja-JP" w:bidi="ja-JP"/>
        </w:rPr>
        <w:t>、</w:t>
      </w:r>
      <w:hyperlink r:id="rId28" w:anchor="check-your-tools-version">
        <w:r w:rsidRPr="0085537C">
          <w:rPr>
            <w:rStyle w:val="Hyperlink"/>
            <w:rFonts w:eastAsia="Yu Gothic UI"/>
            <w:sz w:val="22"/>
            <w:lang w:bidi="ja-JP"/>
          </w:rPr>
          <w:t xml:space="preserve">Azure Functions </w:t>
        </w:r>
        <w:r w:rsidRPr="0085537C">
          <w:rPr>
            <w:rStyle w:val="Hyperlink"/>
            <w:rFonts w:ascii="Microsoft YaHei" w:eastAsia="Yu Gothic UI" w:hAnsi="Microsoft YaHei" w:cs="Microsoft YaHei" w:hint="eastAsia"/>
            <w:sz w:val="22"/>
            <w:lang w:val="ja-JP" w:bidi="ja-JP"/>
          </w:rPr>
          <w:t>および</w:t>
        </w:r>
        <w:r w:rsidRPr="0085537C">
          <w:rPr>
            <w:rStyle w:val="Hyperlink"/>
            <w:rFonts w:eastAsia="Yu Gothic UI"/>
            <w:sz w:val="22"/>
            <w:lang w:bidi="ja-JP"/>
          </w:rPr>
          <w:t xml:space="preserve"> Web Jobs Tools </w:t>
        </w:r>
        <w:r w:rsidRPr="0085537C">
          <w:rPr>
            <w:rStyle w:val="Hyperlink"/>
            <w:rFonts w:ascii="Microsoft YaHei" w:eastAsia="Yu Gothic UI" w:hAnsi="Microsoft YaHei" w:cs="Microsoft YaHei" w:hint="eastAsia"/>
            <w:sz w:val="22"/>
            <w:lang w:val="ja-JP" w:bidi="ja-JP"/>
          </w:rPr>
          <w:t>拡張機能</w:t>
        </w:r>
      </w:hyperlink>
      <w:r w:rsidRPr="0085537C">
        <w:rPr>
          <w:rFonts w:eastAsia="Yu Gothic UI"/>
          <w:sz w:val="22"/>
          <w:lang w:val="ja-JP" w:bidi="ja-JP"/>
        </w:rPr>
        <w:t>のインストール</w:t>
      </w:r>
      <w:hyperlink r:id="rId29" w:anchor="check-your-tools-version">
        <w:r w:rsidRPr="0085537C">
          <w:rPr>
            <w:rStyle w:val="Hyperlink"/>
            <w:rFonts w:eastAsia="Yu Gothic UI"/>
            <w:sz w:val="22"/>
            <w:lang w:bidi="ja-JP"/>
          </w:rPr>
          <w:t> </w:t>
        </w:r>
      </w:hyperlink>
    </w:p>
    <w:p w14:paraId="454D4B78" w14:textId="041914EF" w:rsidR="009F478C" w:rsidRPr="0085537C" w:rsidRDefault="5B375B77" w:rsidP="00827957">
      <w:pPr>
        <w:numPr>
          <w:ilvl w:val="1"/>
          <w:numId w:val="3"/>
        </w:numPr>
        <w:spacing w:before="0" w:after="80" w:line="259" w:lineRule="auto"/>
        <w:jc w:val="left"/>
        <w:rPr>
          <w:rFonts w:eastAsia="Yu Gothic UI"/>
          <w:sz w:val="22"/>
        </w:rPr>
      </w:pPr>
      <w:r w:rsidRPr="0085537C">
        <w:rPr>
          <w:rFonts w:eastAsia="Yu Gothic UI"/>
          <w:b/>
          <w:sz w:val="22"/>
          <w:lang w:bidi="ja-JP"/>
        </w:rPr>
        <w:t>Windows</w:t>
      </w:r>
      <w:r w:rsidRPr="0085537C">
        <w:rPr>
          <w:rFonts w:eastAsia="Yu Gothic UI"/>
          <w:b/>
          <w:sz w:val="22"/>
          <w:lang w:val="ja-JP" w:bidi="ja-JP"/>
        </w:rPr>
        <w:t>、</w:t>
      </w:r>
      <w:r w:rsidRPr="0085537C">
        <w:rPr>
          <w:rFonts w:eastAsia="Yu Gothic UI"/>
          <w:b/>
          <w:sz w:val="22"/>
          <w:lang w:bidi="ja-JP"/>
        </w:rPr>
        <w:t>OSX</w:t>
      </w:r>
      <w:r w:rsidRPr="0085537C">
        <w:rPr>
          <w:rFonts w:eastAsia="Yu Gothic UI"/>
          <w:b/>
          <w:sz w:val="22"/>
          <w:lang w:val="ja-JP" w:bidi="ja-JP"/>
        </w:rPr>
        <w:t>、または</w:t>
      </w:r>
      <w:r w:rsidRPr="0085537C">
        <w:rPr>
          <w:rFonts w:eastAsia="Yu Gothic UI"/>
          <w:b/>
          <w:sz w:val="22"/>
          <w:lang w:bidi="ja-JP"/>
        </w:rPr>
        <w:t xml:space="preserve"> Linux </w:t>
      </w:r>
      <w:r w:rsidRPr="0085537C">
        <w:rPr>
          <w:rFonts w:eastAsia="Yu Gothic UI"/>
          <w:b/>
          <w:sz w:val="22"/>
          <w:lang w:val="ja-JP" w:bidi="ja-JP"/>
        </w:rPr>
        <w:t>での</w:t>
      </w:r>
      <w:r w:rsidRPr="0085537C">
        <w:rPr>
          <w:rFonts w:eastAsia="Yu Gothic UI"/>
          <w:b/>
          <w:sz w:val="22"/>
          <w:lang w:bidi="ja-JP"/>
        </w:rPr>
        <w:t xml:space="preserve"> Visual Studio Code</w:t>
      </w:r>
      <w:r w:rsidRPr="0085537C">
        <w:rPr>
          <w:rFonts w:eastAsia="Yu Gothic UI"/>
          <w:sz w:val="22"/>
          <w:lang w:bidi="ja-JP"/>
        </w:rPr>
        <w:t>:</w:t>
      </w:r>
      <w:r w:rsidRPr="0085537C">
        <w:rPr>
          <w:rFonts w:eastAsia="Yu Gothic UI"/>
          <w:b/>
          <w:sz w:val="22"/>
          <w:lang w:bidi="ja-JP"/>
        </w:rPr>
        <w:t xml:space="preserve"> </w:t>
      </w:r>
      <w:r w:rsidRPr="0085537C">
        <w:rPr>
          <w:rFonts w:eastAsia="Yu Gothic UI"/>
          <w:sz w:val="22"/>
          <w:lang w:val="ja-JP" w:bidi="ja-JP"/>
        </w:rPr>
        <w:t>お使いの</w:t>
      </w:r>
      <w:r w:rsidRPr="0085537C">
        <w:rPr>
          <w:rFonts w:eastAsia="Yu Gothic UI"/>
          <w:sz w:val="22"/>
          <w:lang w:bidi="ja-JP"/>
        </w:rPr>
        <w:t xml:space="preserve"> OS </w:t>
      </w:r>
      <w:r w:rsidRPr="0085537C">
        <w:rPr>
          <w:rFonts w:eastAsia="Yu Gothic UI"/>
          <w:sz w:val="22"/>
          <w:lang w:val="ja-JP" w:bidi="ja-JP"/>
        </w:rPr>
        <w:t>向けの最新の</w:t>
      </w:r>
      <w:r w:rsidRPr="0085537C">
        <w:rPr>
          <w:rFonts w:eastAsia="Yu Gothic UI"/>
          <w:sz w:val="22"/>
          <w:lang w:bidi="ja-JP"/>
        </w:rPr>
        <w:t xml:space="preserve"> </w:t>
      </w:r>
      <w:hyperlink r:id="rId30">
        <w:r w:rsidR="0037334F" w:rsidRPr="0085537C">
          <w:rPr>
            <w:rFonts w:eastAsia="Yu Gothic UI"/>
            <w:color w:val="0000FF"/>
            <w:sz w:val="22"/>
            <w:u w:val="single"/>
            <w:lang w:bidi="ja-JP"/>
          </w:rPr>
          <w:t>Visual Studio Code</w:t>
        </w:r>
      </w:hyperlink>
      <w:r w:rsidR="0037334F" w:rsidRPr="0085537C">
        <w:rPr>
          <w:rFonts w:eastAsia="Yu Gothic UI"/>
          <w:color w:val="0000FF"/>
          <w:sz w:val="22"/>
          <w:u w:val="single"/>
          <w:lang w:bidi="ja-JP"/>
        </w:rPr>
        <w:t xml:space="preserve"> </w:t>
      </w:r>
      <w:r w:rsidRPr="0085537C">
        <w:rPr>
          <w:rFonts w:eastAsia="Yu Gothic UI"/>
          <w:sz w:val="22"/>
          <w:lang w:val="ja-JP" w:bidi="ja-JP"/>
        </w:rPr>
        <w:t>、</w:t>
      </w:r>
      <w:hyperlink r:id="rId31">
        <w:r w:rsidRPr="0085537C">
          <w:rPr>
            <w:rStyle w:val="Hyperlink"/>
            <w:rFonts w:eastAsia="Yu Gothic UI"/>
            <w:sz w:val="22"/>
            <w:lang w:bidi="ja-JP"/>
          </w:rPr>
          <w:t xml:space="preserve">Azure Functions </w:t>
        </w:r>
        <w:r w:rsidRPr="0085537C">
          <w:rPr>
            <w:rStyle w:val="Hyperlink"/>
            <w:rFonts w:ascii="Microsoft YaHei" w:eastAsia="Yu Gothic UI" w:hAnsi="Microsoft YaHei" w:cs="Microsoft YaHei" w:hint="eastAsia"/>
            <w:sz w:val="22"/>
            <w:lang w:val="ja-JP" w:bidi="ja-JP"/>
          </w:rPr>
          <w:t>拡張機能、</w:t>
        </w:r>
      </w:hyperlink>
      <w:r w:rsidRPr="0085537C">
        <w:rPr>
          <w:rFonts w:eastAsia="Yu Gothic UI"/>
          <w:sz w:val="22"/>
          <w:lang w:val="ja-JP" w:bidi="ja-JP"/>
        </w:rPr>
        <w:t>および</w:t>
      </w:r>
      <w:r w:rsidRPr="0085537C">
        <w:rPr>
          <w:rFonts w:eastAsia="Yu Gothic UI"/>
          <w:sz w:val="22"/>
          <w:lang w:bidi="ja-JP"/>
        </w:rPr>
        <w:t xml:space="preserve"> </w:t>
      </w:r>
      <w:hyperlink r:id="rId32" w:anchor="v2">
        <w:r w:rsidRPr="0085537C">
          <w:rPr>
            <w:rFonts w:eastAsia="Yu Gothic UI"/>
            <w:color w:val="0000FF"/>
            <w:sz w:val="22"/>
            <w:u w:val="single"/>
            <w:lang w:bidi="ja-JP"/>
          </w:rPr>
          <w:t>Azure Functions Core Tools</w:t>
        </w:r>
      </w:hyperlink>
      <w:r w:rsidRPr="0085537C">
        <w:rPr>
          <w:rFonts w:eastAsia="Yu Gothic UI"/>
          <w:sz w:val="22"/>
          <w:lang w:bidi="ja-JP"/>
        </w:rPr>
        <w:t xml:space="preserve"> </w:t>
      </w:r>
      <w:r w:rsidRPr="0085537C">
        <w:rPr>
          <w:rFonts w:eastAsia="Yu Gothic UI"/>
          <w:sz w:val="22"/>
          <w:lang w:val="ja-JP" w:bidi="ja-JP"/>
        </w:rPr>
        <w:t>のインストール</w:t>
      </w:r>
    </w:p>
    <w:p w14:paraId="6F3E44E8" w14:textId="6F059C62" w:rsidR="00827957" w:rsidRPr="0085537C" w:rsidRDefault="00827957" w:rsidP="00827957">
      <w:pPr>
        <w:spacing w:before="0" w:after="80" w:line="259" w:lineRule="auto"/>
        <w:jc w:val="left"/>
        <w:rPr>
          <w:rFonts w:eastAsia="Yu Gothic UI" w:cstheme="minorHAnsi"/>
          <w:sz w:val="22"/>
          <w:szCs w:val="18"/>
        </w:rPr>
      </w:pPr>
      <w:r w:rsidRPr="0085537C">
        <w:rPr>
          <w:rFonts w:eastAsia="Yu Gothic UI"/>
          <w:sz w:val="22"/>
          <w:lang w:val="ja-JP" w:bidi="ja-JP"/>
        </w:rPr>
        <w:t xml:space="preserve">Microsoft </w:t>
      </w:r>
      <w:r w:rsidRPr="0085537C">
        <w:rPr>
          <w:rFonts w:eastAsia="Yu Gothic UI"/>
          <w:sz w:val="22"/>
          <w:lang w:val="ja-JP" w:bidi="ja-JP"/>
        </w:rPr>
        <w:t>では、登録時に指定した優先言語を使用するチームにお客様が配置されるよう最善を尽くします。</w:t>
      </w:r>
      <w:r w:rsidRPr="0085537C">
        <w:rPr>
          <w:rFonts w:eastAsia="Yu Gothic UI"/>
          <w:sz w:val="22"/>
          <w:lang w:val="ja-JP" w:bidi="ja-JP"/>
        </w:rPr>
        <w:t xml:space="preserve">OpenHack </w:t>
      </w:r>
      <w:r w:rsidRPr="0085537C">
        <w:rPr>
          <w:rFonts w:eastAsia="Yu Gothic UI"/>
          <w:sz w:val="22"/>
          <w:lang w:val="ja-JP" w:bidi="ja-JP"/>
        </w:rPr>
        <w:t>の準備として、下で優先言語を特定し、下にリストされているツールをダウンロードしてください。</w:t>
      </w:r>
    </w:p>
    <w:p w14:paraId="42E66587" w14:textId="77777777" w:rsidR="00827957" w:rsidRPr="0085537C" w:rsidRDefault="00827957" w:rsidP="00010F9E">
      <w:pPr>
        <w:numPr>
          <w:ilvl w:val="0"/>
          <w:numId w:val="4"/>
        </w:numPr>
        <w:spacing w:before="0" w:after="80" w:line="259" w:lineRule="auto"/>
        <w:contextualSpacing/>
        <w:jc w:val="left"/>
        <w:rPr>
          <w:rFonts w:eastAsia="Yu Gothic UI"/>
          <w:sz w:val="22"/>
        </w:rPr>
      </w:pPr>
      <w:r w:rsidRPr="0085537C">
        <w:rPr>
          <w:rFonts w:eastAsia="Yu Gothic UI"/>
          <w:sz w:val="22"/>
          <w:lang w:val="ja-JP" w:bidi="ja-JP"/>
        </w:rPr>
        <w:t>C# .NET Core</w:t>
      </w:r>
    </w:p>
    <w:p w14:paraId="1BD1BF97" w14:textId="3DB78724" w:rsidR="00827957" w:rsidRPr="0085537C" w:rsidRDefault="00FC31A7" w:rsidP="00010F9E">
      <w:pPr>
        <w:numPr>
          <w:ilvl w:val="1"/>
          <w:numId w:val="4"/>
        </w:numPr>
        <w:spacing w:before="0" w:after="80" w:line="259" w:lineRule="auto"/>
        <w:contextualSpacing/>
        <w:jc w:val="left"/>
        <w:rPr>
          <w:rFonts w:eastAsia="Yu Gothic UI"/>
          <w:sz w:val="22"/>
        </w:rPr>
      </w:pPr>
      <w:hyperlink r:id="rId33" w:anchor="_platforms" w:tgtFrame="_blank" w:history="1">
        <w:r w:rsidR="00827957" w:rsidRPr="0085537C">
          <w:rPr>
            <w:rFonts w:ascii="Microsoft YaHei" w:eastAsia="Yu Gothic UI" w:hAnsi="Microsoft YaHei" w:cs="Microsoft YaHei" w:hint="eastAsia"/>
            <w:color w:val="0000FF"/>
            <w:sz w:val="22"/>
            <w:u w:val="single"/>
            <w:lang w:val="ja-JP" w:bidi="ja-JP"/>
          </w:rPr>
          <w:t>サポートされているプラットフォーム</w:t>
        </w:r>
      </w:hyperlink>
      <w:r w:rsidR="00827957" w:rsidRPr="0085537C">
        <w:rPr>
          <w:rFonts w:eastAsia="Yu Gothic UI"/>
          <w:sz w:val="22"/>
          <w:lang w:val="ja-JP" w:bidi="ja-JP"/>
        </w:rPr>
        <w:t>での</w:t>
      </w:r>
      <w:r w:rsidR="00827957" w:rsidRPr="0085537C">
        <w:rPr>
          <w:rFonts w:eastAsia="Yu Gothic UI"/>
          <w:sz w:val="22"/>
          <w:lang w:val="ja-JP" w:bidi="ja-JP"/>
        </w:rPr>
        <w:t xml:space="preserve"> </w:t>
      </w:r>
      <w:hyperlink r:id="rId34" w:tgtFrame="_blank" w:history="1">
        <w:r w:rsidR="00827957" w:rsidRPr="0085537C">
          <w:rPr>
            <w:rFonts w:eastAsia="Yu Gothic UI"/>
            <w:color w:val="0000FF"/>
            <w:sz w:val="22"/>
            <w:u w:val="single"/>
            <w:lang w:val="ja-JP" w:bidi="ja-JP"/>
          </w:rPr>
          <w:t>Visual Studio 2019</w:t>
        </w:r>
      </w:hyperlink>
      <w:r w:rsidR="00827957" w:rsidRPr="0085537C">
        <w:rPr>
          <w:rFonts w:eastAsia="Yu Gothic UI"/>
          <w:sz w:val="22"/>
          <w:lang w:val="ja-JP" w:bidi="ja-JP"/>
        </w:rPr>
        <w:t> </w:t>
      </w:r>
      <w:r w:rsidR="00827957" w:rsidRPr="0085537C">
        <w:rPr>
          <w:rFonts w:eastAsia="Yu Gothic UI"/>
          <w:sz w:val="22"/>
          <w:lang w:val="ja-JP" w:bidi="ja-JP"/>
        </w:rPr>
        <w:t>または</w:t>
      </w:r>
      <w:r w:rsidR="00827957" w:rsidRPr="0085537C">
        <w:rPr>
          <w:rFonts w:eastAsia="Yu Gothic UI"/>
          <w:sz w:val="22"/>
          <w:lang w:val="ja-JP" w:bidi="ja-JP"/>
        </w:rPr>
        <w:t xml:space="preserve"> </w:t>
      </w:r>
      <w:hyperlink r:id="rId35" w:tgtFrame="_blank" w:history="1">
        <w:r w:rsidR="00827957" w:rsidRPr="0085537C">
          <w:rPr>
            <w:rStyle w:val="Hyperlink"/>
            <w:rFonts w:eastAsia="Yu Gothic UI"/>
            <w:sz w:val="22"/>
            <w:lang w:val="ja-JP" w:bidi="ja-JP"/>
          </w:rPr>
          <w:t>Visual Studio Code </w:t>
        </w:r>
      </w:hyperlink>
    </w:p>
    <w:p w14:paraId="58AFCBA3" w14:textId="44C84BB7" w:rsidR="00827957" w:rsidRPr="0085537C" w:rsidRDefault="00827957" w:rsidP="00010F9E">
      <w:pPr>
        <w:numPr>
          <w:ilvl w:val="2"/>
          <w:numId w:val="4"/>
        </w:numPr>
        <w:spacing w:before="0" w:after="80" w:line="259" w:lineRule="auto"/>
        <w:contextualSpacing/>
        <w:jc w:val="left"/>
        <w:rPr>
          <w:rFonts w:eastAsia="Yu Gothic UI"/>
          <w:sz w:val="22"/>
        </w:rPr>
      </w:pPr>
      <w:r w:rsidRPr="0085537C">
        <w:rPr>
          <w:rFonts w:eastAsia="Yu Gothic UI"/>
          <w:sz w:val="22"/>
          <w:lang w:val="ja-JP" w:bidi="ja-JP"/>
        </w:rPr>
        <w:t>Visual Studio Code </w:t>
      </w:r>
      <w:hyperlink r:id="rId36" w:history="1">
        <w:r w:rsidRPr="0085537C">
          <w:rPr>
            <w:rFonts w:eastAsia="Yu Gothic UI"/>
            <w:color w:val="0000FF"/>
            <w:sz w:val="22"/>
            <w:u w:val="single"/>
            <w:lang w:val="ja-JP" w:bidi="ja-JP"/>
          </w:rPr>
          <w:t xml:space="preserve">C# </w:t>
        </w:r>
        <w:r w:rsidRPr="0085537C">
          <w:rPr>
            <w:rFonts w:ascii="Microsoft YaHei" w:eastAsia="Yu Gothic UI" w:hAnsi="Microsoft YaHei" w:cs="Microsoft YaHei" w:hint="eastAsia"/>
            <w:color w:val="0000FF"/>
            <w:sz w:val="22"/>
            <w:u w:val="single"/>
            <w:lang w:val="ja-JP" w:bidi="ja-JP"/>
          </w:rPr>
          <w:t>拡張機能</w:t>
        </w:r>
      </w:hyperlink>
      <w:r w:rsidRPr="0085537C">
        <w:rPr>
          <w:rFonts w:eastAsia="Yu Gothic UI"/>
          <w:sz w:val="22"/>
          <w:lang w:val="ja-JP" w:bidi="ja-JP"/>
        </w:rPr>
        <w:t xml:space="preserve"> </w:t>
      </w:r>
      <w:r w:rsidRPr="0085537C">
        <w:rPr>
          <w:rFonts w:eastAsia="Yu Gothic UI"/>
          <w:sz w:val="22"/>
          <w:lang w:val="ja-JP" w:bidi="ja-JP"/>
        </w:rPr>
        <w:t>が推奨されます</w:t>
      </w:r>
    </w:p>
    <w:p w14:paraId="6B240680" w14:textId="77777777" w:rsidR="00827957" w:rsidRPr="0085537C" w:rsidRDefault="00827957" w:rsidP="00010F9E">
      <w:pPr>
        <w:numPr>
          <w:ilvl w:val="1"/>
          <w:numId w:val="4"/>
        </w:numPr>
        <w:spacing w:before="0" w:after="80" w:line="259" w:lineRule="auto"/>
        <w:contextualSpacing/>
        <w:jc w:val="left"/>
        <w:rPr>
          <w:rFonts w:eastAsia="Yu Gothic UI"/>
          <w:sz w:val="22"/>
        </w:rPr>
      </w:pPr>
      <w:r w:rsidRPr="0085537C">
        <w:rPr>
          <w:rFonts w:eastAsia="Yu Gothic UI"/>
          <w:sz w:val="22"/>
          <w:lang w:val="ja-JP" w:bidi="ja-JP"/>
        </w:rPr>
        <w:t>.NET Core 2.2</w:t>
      </w:r>
    </w:p>
    <w:p w14:paraId="601A57FB" w14:textId="77777777" w:rsidR="00827957" w:rsidRPr="0085537C" w:rsidRDefault="00827957" w:rsidP="00010F9E">
      <w:pPr>
        <w:numPr>
          <w:ilvl w:val="0"/>
          <w:numId w:val="4"/>
        </w:numPr>
        <w:spacing w:before="0" w:after="80" w:line="259" w:lineRule="auto"/>
        <w:contextualSpacing/>
        <w:jc w:val="left"/>
        <w:rPr>
          <w:rFonts w:eastAsia="Yu Gothic UI"/>
          <w:sz w:val="22"/>
        </w:rPr>
      </w:pPr>
      <w:r w:rsidRPr="0085537C">
        <w:rPr>
          <w:rFonts w:eastAsia="Yu Gothic UI"/>
          <w:sz w:val="22"/>
          <w:lang w:val="ja-JP" w:bidi="ja-JP"/>
        </w:rPr>
        <w:t xml:space="preserve">Java </w:t>
      </w:r>
      <w:r w:rsidRPr="0085537C">
        <w:rPr>
          <w:rFonts w:eastAsia="Yu Gothic UI"/>
          <w:sz w:val="22"/>
          <w:lang w:val="ja-JP" w:bidi="ja-JP"/>
        </w:rPr>
        <w:t>または</w:t>
      </w:r>
      <w:r w:rsidRPr="0085537C">
        <w:rPr>
          <w:rFonts w:eastAsia="Yu Gothic UI"/>
          <w:sz w:val="22"/>
          <w:lang w:val="ja-JP" w:bidi="ja-JP"/>
        </w:rPr>
        <w:t xml:space="preserve"> Maven</w:t>
      </w:r>
    </w:p>
    <w:p w14:paraId="6DAE1F35" w14:textId="530D8AF0" w:rsidR="00827957" w:rsidRPr="0085537C" w:rsidRDefault="00FC31A7" w:rsidP="00010F9E">
      <w:pPr>
        <w:numPr>
          <w:ilvl w:val="1"/>
          <w:numId w:val="4"/>
        </w:numPr>
        <w:spacing w:before="0" w:after="80" w:line="259" w:lineRule="auto"/>
        <w:contextualSpacing/>
        <w:jc w:val="left"/>
        <w:rPr>
          <w:rFonts w:eastAsia="Yu Gothic UI"/>
          <w:sz w:val="22"/>
        </w:rPr>
      </w:pPr>
      <w:hyperlink r:id="rId37">
        <w:r w:rsidR="00827957" w:rsidRPr="0085537C">
          <w:rPr>
            <w:rFonts w:eastAsia="Yu Gothic UI"/>
            <w:color w:val="0000FF"/>
            <w:sz w:val="22"/>
            <w:u w:val="single"/>
            <w:lang w:val="ja-JP" w:bidi="ja-JP"/>
          </w:rPr>
          <w:t>Java Developer Kit</w:t>
        </w:r>
      </w:hyperlink>
      <w:r w:rsidR="00827957" w:rsidRPr="0085537C">
        <w:rPr>
          <w:rFonts w:eastAsia="Yu Gothic UI"/>
          <w:sz w:val="22"/>
          <w:lang w:val="ja-JP" w:bidi="ja-JP"/>
        </w:rPr>
        <w:t> </w:t>
      </w:r>
      <w:r w:rsidR="00827957" w:rsidRPr="0085537C">
        <w:rPr>
          <w:rFonts w:eastAsia="Yu Gothic UI"/>
          <w:sz w:val="22"/>
          <w:lang w:val="ja-JP" w:bidi="ja-JP"/>
        </w:rPr>
        <w:t>バージョン</w:t>
      </w:r>
      <w:r w:rsidR="00827957" w:rsidRPr="0085537C">
        <w:rPr>
          <w:rFonts w:eastAsia="Yu Gothic UI"/>
          <w:sz w:val="22"/>
          <w:lang w:val="ja-JP" w:bidi="ja-JP"/>
        </w:rPr>
        <w:t xml:space="preserve"> 8</w:t>
      </w:r>
    </w:p>
    <w:p w14:paraId="22889717" w14:textId="499802C3" w:rsidR="00827957" w:rsidRPr="0085537C" w:rsidRDefault="00FC31A7" w:rsidP="00010F9E">
      <w:pPr>
        <w:numPr>
          <w:ilvl w:val="1"/>
          <w:numId w:val="4"/>
        </w:numPr>
        <w:spacing w:before="0" w:after="80" w:line="259" w:lineRule="auto"/>
        <w:contextualSpacing/>
        <w:jc w:val="left"/>
        <w:rPr>
          <w:rFonts w:eastAsia="Yu Gothic UI"/>
          <w:sz w:val="22"/>
        </w:rPr>
      </w:pPr>
      <w:hyperlink r:id="rId38">
        <w:r w:rsidR="00827957" w:rsidRPr="0085537C">
          <w:rPr>
            <w:rFonts w:eastAsia="Yu Gothic UI"/>
            <w:color w:val="0000FF"/>
            <w:sz w:val="22"/>
            <w:u w:val="single"/>
            <w:lang w:val="ja-JP" w:bidi="ja-JP"/>
          </w:rPr>
          <w:t>Apache Maven</w:t>
        </w:r>
      </w:hyperlink>
      <w:r w:rsidR="00827957" w:rsidRPr="0085537C">
        <w:rPr>
          <w:rFonts w:eastAsia="Yu Gothic UI"/>
          <w:sz w:val="22"/>
          <w:lang w:val="ja-JP" w:bidi="ja-JP"/>
        </w:rPr>
        <w:t> </w:t>
      </w:r>
      <w:r w:rsidR="00827957" w:rsidRPr="0085537C">
        <w:rPr>
          <w:rFonts w:eastAsia="Yu Gothic UI"/>
          <w:sz w:val="22"/>
          <w:lang w:val="ja-JP" w:bidi="ja-JP"/>
        </w:rPr>
        <w:t>バージョン</w:t>
      </w:r>
      <w:r w:rsidR="00827957" w:rsidRPr="0085537C">
        <w:rPr>
          <w:rFonts w:eastAsia="Yu Gothic UI"/>
          <w:sz w:val="22"/>
          <w:lang w:val="ja-JP" w:bidi="ja-JP"/>
        </w:rPr>
        <w:t xml:space="preserve"> 3.0 </w:t>
      </w:r>
      <w:r w:rsidR="00827957" w:rsidRPr="0085537C">
        <w:rPr>
          <w:rFonts w:eastAsia="Yu Gothic UI"/>
          <w:sz w:val="22"/>
          <w:lang w:val="ja-JP" w:bidi="ja-JP"/>
        </w:rPr>
        <w:t>以降</w:t>
      </w:r>
    </w:p>
    <w:p w14:paraId="57B1EE7D" w14:textId="77777777" w:rsidR="00827957" w:rsidRPr="0085537C" w:rsidRDefault="00827957" w:rsidP="00010F9E">
      <w:pPr>
        <w:numPr>
          <w:ilvl w:val="0"/>
          <w:numId w:val="4"/>
        </w:numPr>
        <w:spacing w:before="0" w:after="80" w:line="259" w:lineRule="auto"/>
        <w:contextualSpacing/>
        <w:jc w:val="left"/>
        <w:rPr>
          <w:rFonts w:eastAsia="Yu Gothic UI"/>
          <w:sz w:val="22"/>
        </w:rPr>
      </w:pPr>
      <w:r w:rsidRPr="0085537C">
        <w:rPr>
          <w:rFonts w:eastAsia="Yu Gothic UI"/>
          <w:sz w:val="22"/>
          <w:lang w:val="ja-JP" w:bidi="ja-JP"/>
        </w:rPr>
        <w:t>JavaScript</w:t>
      </w:r>
    </w:p>
    <w:p w14:paraId="037F5A9C" w14:textId="378A6569" w:rsidR="00F77624" w:rsidRPr="0085537C" w:rsidRDefault="00FC31A7" w:rsidP="00010F9E">
      <w:pPr>
        <w:numPr>
          <w:ilvl w:val="1"/>
          <w:numId w:val="4"/>
        </w:numPr>
        <w:spacing w:before="0" w:after="80" w:line="259" w:lineRule="auto"/>
        <w:contextualSpacing/>
        <w:jc w:val="left"/>
        <w:rPr>
          <w:rFonts w:eastAsia="Yu Gothic UI"/>
          <w:sz w:val="22"/>
        </w:rPr>
      </w:pPr>
      <w:hyperlink r:id="rId39" w:anchor="_platforms" w:tgtFrame="_blank" w:history="1">
        <w:r w:rsidR="00F77624" w:rsidRPr="0085537C">
          <w:rPr>
            <w:rFonts w:ascii="Microsoft YaHei" w:eastAsia="Yu Gothic UI" w:hAnsi="Microsoft YaHei" w:cs="Microsoft YaHei" w:hint="eastAsia"/>
            <w:color w:val="0000FF"/>
            <w:sz w:val="22"/>
            <w:u w:val="single"/>
            <w:lang w:val="ja-JP" w:bidi="ja-JP"/>
          </w:rPr>
          <w:t>サポートされているプラットフォーム</w:t>
        </w:r>
      </w:hyperlink>
      <w:r w:rsidR="00F77624" w:rsidRPr="0085537C">
        <w:rPr>
          <w:rFonts w:eastAsia="Yu Gothic UI"/>
          <w:sz w:val="22"/>
          <w:lang w:val="ja-JP" w:bidi="ja-JP"/>
        </w:rPr>
        <w:t>での</w:t>
      </w:r>
      <w:r w:rsidR="00F77624" w:rsidRPr="0085537C">
        <w:rPr>
          <w:rFonts w:eastAsia="Yu Gothic UI"/>
          <w:sz w:val="22"/>
          <w:lang w:val="ja-JP" w:bidi="ja-JP"/>
        </w:rPr>
        <w:t xml:space="preserve"> </w:t>
      </w:r>
      <w:hyperlink r:id="rId40" w:tgtFrame="_blank" w:history="1">
        <w:r w:rsidR="00F77624" w:rsidRPr="0085537C">
          <w:rPr>
            <w:rStyle w:val="Hyperlink"/>
            <w:rFonts w:eastAsia="Yu Gothic UI"/>
            <w:sz w:val="22"/>
            <w:lang w:val="ja-JP" w:bidi="ja-JP"/>
          </w:rPr>
          <w:t>Visual Studio Code </w:t>
        </w:r>
      </w:hyperlink>
    </w:p>
    <w:p w14:paraId="73925451" w14:textId="61BCB5FF" w:rsidR="00827957" w:rsidRPr="0085537C" w:rsidRDefault="00FC31A7" w:rsidP="00010F9E">
      <w:pPr>
        <w:numPr>
          <w:ilvl w:val="1"/>
          <w:numId w:val="4"/>
        </w:numPr>
        <w:spacing w:before="0" w:after="80" w:line="259" w:lineRule="auto"/>
        <w:contextualSpacing/>
        <w:jc w:val="left"/>
        <w:rPr>
          <w:rFonts w:eastAsia="Yu Gothic UI"/>
          <w:sz w:val="22"/>
        </w:rPr>
      </w:pPr>
      <w:hyperlink r:id="rId41" w:tgtFrame="_blank" w:history="1">
        <w:r w:rsidR="00827957" w:rsidRPr="0085537C">
          <w:rPr>
            <w:rFonts w:eastAsia="Yu Gothic UI"/>
            <w:color w:val="0000FF"/>
            <w:sz w:val="22"/>
            <w:u w:val="single"/>
            <w:lang w:val="ja-JP" w:bidi="ja-JP"/>
          </w:rPr>
          <w:t>Node.js</w:t>
        </w:r>
      </w:hyperlink>
      <w:r w:rsidR="00827957" w:rsidRPr="0085537C">
        <w:rPr>
          <w:rFonts w:eastAsia="Yu Gothic UI"/>
          <w:sz w:val="22"/>
          <w:lang w:val="ja-JP" w:bidi="ja-JP"/>
        </w:rPr>
        <w:t> </w:t>
      </w:r>
      <w:r w:rsidR="00827957" w:rsidRPr="0085537C">
        <w:rPr>
          <w:rFonts w:eastAsia="Yu Gothic UI"/>
          <w:sz w:val="22"/>
          <w:lang w:val="ja-JP" w:bidi="ja-JP"/>
        </w:rPr>
        <w:t>アクティブ</w:t>
      </w:r>
      <w:r w:rsidR="00827957" w:rsidRPr="0085537C">
        <w:rPr>
          <w:rFonts w:eastAsia="Yu Gothic UI"/>
          <w:sz w:val="22"/>
          <w:lang w:val="ja-JP" w:bidi="ja-JP"/>
        </w:rPr>
        <w:t xml:space="preserve"> LTS </w:t>
      </w:r>
      <w:r w:rsidR="00827957" w:rsidRPr="0085537C">
        <w:rPr>
          <w:rFonts w:eastAsia="Yu Gothic UI"/>
          <w:sz w:val="22"/>
          <w:lang w:val="ja-JP" w:bidi="ja-JP"/>
        </w:rPr>
        <w:t>およびメンテナンス</w:t>
      </w:r>
      <w:r w:rsidR="00827957" w:rsidRPr="0085537C">
        <w:rPr>
          <w:rFonts w:eastAsia="Yu Gothic UI"/>
          <w:sz w:val="22"/>
          <w:lang w:val="ja-JP" w:bidi="ja-JP"/>
        </w:rPr>
        <w:t xml:space="preserve"> LTS </w:t>
      </w:r>
      <w:r w:rsidR="00827957" w:rsidRPr="0085537C">
        <w:rPr>
          <w:rFonts w:eastAsia="Yu Gothic UI"/>
          <w:sz w:val="22"/>
          <w:lang w:val="ja-JP" w:bidi="ja-JP"/>
        </w:rPr>
        <w:t>バージョン</w:t>
      </w:r>
      <w:r w:rsidR="00827957" w:rsidRPr="0085537C">
        <w:rPr>
          <w:rFonts w:eastAsia="Yu Gothic UI"/>
          <w:sz w:val="22"/>
          <w:lang w:val="ja-JP" w:bidi="ja-JP"/>
        </w:rPr>
        <w:t xml:space="preserve"> (8.11.1 </w:t>
      </w:r>
      <w:r w:rsidR="00827957" w:rsidRPr="0085537C">
        <w:rPr>
          <w:rFonts w:eastAsia="Yu Gothic UI"/>
          <w:sz w:val="22"/>
          <w:lang w:val="ja-JP" w:bidi="ja-JP"/>
        </w:rPr>
        <w:t>および</w:t>
      </w:r>
      <w:r w:rsidR="00827957" w:rsidRPr="0085537C">
        <w:rPr>
          <w:rFonts w:eastAsia="Yu Gothic UI"/>
          <w:sz w:val="22"/>
          <w:lang w:val="ja-JP" w:bidi="ja-JP"/>
        </w:rPr>
        <w:t xml:space="preserve"> 10.14.1 </w:t>
      </w:r>
      <w:r w:rsidR="00827957" w:rsidRPr="0085537C">
        <w:rPr>
          <w:rFonts w:eastAsia="Yu Gothic UI"/>
          <w:sz w:val="22"/>
          <w:lang w:val="ja-JP" w:bidi="ja-JP"/>
        </w:rPr>
        <w:t>を推奨</w:t>
      </w:r>
      <w:r w:rsidR="00827957" w:rsidRPr="0085537C">
        <w:rPr>
          <w:rFonts w:eastAsia="Yu Gothic UI"/>
          <w:sz w:val="22"/>
          <w:lang w:val="ja-JP" w:bidi="ja-JP"/>
        </w:rPr>
        <w:t>)</w:t>
      </w:r>
    </w:p>
    <w:p w14:paraId="4FB9AC7F" w14:textId="77777777" w:rsidR="00827957" w:rsidRPr="0085537C" w:rsidRDefault="00827957" w:rsidP="00010F9E">
      <w:pPr>
        <w:numPr>
          <w:ilvl w:val="0"/>
          <w:numId w:val="4"/>
        </w:numPr>
        <w:spacing w:before="0" w:after="80" w:line="259" w:lineRule="auto"/>
        <w:contextualSpacing/>
        <w:jc w:val="left"/>
        <w:rPr>
          <w:rFonts w:eastAsia="Yu Gothic UI"/>
          <w:sz w:val="22"/>
        </w:rPr>
      </w:pPr>
      <w:r w:rsidRPr="0085537C">
        <w:rPr>
          <w:rFonts w:eastAsia="Yu Gothic UI"/>
          <w:sz w:val="22"/>
          <w:lang w:val="ja-JP" w:bidi="ja-JP"/>
        </w:rPr>
        <w:t>Python</w:t>
      </w:r>
    </w:p>
    <w:p w14:paraId="211B74C2" w14:textId="547A33E7" w:rsidR="00827957" w:rsidRPr="0085537C" w:rsidRDefault="00FC31A7" w:rsidP="00010F9E">
      <w:pPr>
        <w:numPr>
          <w:ilvl w:val="1"/>
          <w:numId w:val="4"/>
        </w:numPr>
        <w:spacing w:before="0" w:after="80" w:line="259" w:lineRule="auto"/>
        <w:contextualSpacing/>
        <w:jc w:val="left"/>
        <w:rPr>
          <w:rFonts w:eastAsia="Yu Gothic UI"/>
          <w:sz w:val="22"/>
        </w:rPr>
      </w:pPr>
      <w:hyperlink r:id="rId42" w:tgtFrame="_blank" w:history="1">
        <w:r w:rsidR="00827957" w:rsidRPr="0085537C">
          <w:rPr>
            <w:rStyle w:val="Hyperlink"/>
            <w:rFonts w:eastAsia="Yu Gothic UI"/>
            <w:sz w:val="22"/>
            <w:lang w:val="ja-JP" w:bidi="ja-JP"/>
          </w:rPr>
          <w:t>Python 3.6.x </w:t>
        </w:r>
      </w:hyperlink>
      <w:r w:rsidR="00827957" w:rsidRPr="0085537C">
        <w:rPr>
          <w:rFonts w:eastAsia="Yu Gothic UI"/>
          <w:sz w:val="22"/>
          <w:lang w:val="ja-JP" w:bidi="ja-JP"/>
        </w:rPr>
        <w:t>(</w:t>
      </w:r>
      <w:r w:rsidR="00827957" w:rsidRPr="0085537C">
        <w:rPr>
          <w:rFonts w:eastAsia="Yu Gothic UI"/>
          <w:sz w:val="22"/>
          <w:lang w:val="ja-JP" w:bidi="ja-JP"/>
        </w:rPr>
        <w:t>公式</w:t>
      </w:r>
      <w:r w:rsidR="00827957" w:rsidRPr="0085537C">
        <w:rPr>
          <w:rFonts w:eastAsia="Yu Gothic UI"/>
          <w:sz w:val="22"/>
          <w:lang w:val="ja-JP" w:bidi="ja-JP"/>
        </w:rPr>
        <w:t xml:space="preserve"> CPython </w:t>
      </w:r>
      <w:r w:rsidR="00827957" w:rsidRPr="0085537C">
        <w:rPr>
          <w:rFonts w:eastAsia="Yu Gothic UI"/>
          <w:sz w:val="22"/>
          <w:lang w:val="ja-JP" w:bidi="ja-JP"/>
        </w:rPr>
        <w:t>ディストリビューション</w:t>
      </w:r>
      <w:r w:rsidR="00827957" w:rsidRPr="0085537C">
        <w:rPr>
          <w:rFonts w:eastAsia="Yu Gothic UI"/>
          <w:sz w:val="22"/>
          <w:lang w:val="ja-JP" w:bidi="ja-JP"/>
        </w:rPr>
        <w:t>)</w:t>
      </w:r>
    </w:p>
    <w:p w14:paraId="355AEA2E" w14:textId="6F25F8D6" w:rsidR="00827957" w:rsidRPr="0085537C" w:rsidRDefault="00827957" w:rsidP="00010F9E">
      <w:pPr>
        <w:numPr>
          <w:ilvl w:val="2"/>
          <w:numId w:val="4"/>
        </w:numPr>
        <w:spacing w:before="0" w:after="80" w:line="259" w:lineRule="auto"/>
        <w:contextualSpacing/>
        <w:jc w:val="left"/>
        <w:rPr>
          <w:rFonts w:eastAsia="Yu Gothic UI"/>
          <w:sz w:val="22"/>
        </w:rPr>
      </w:pPr>
      <w:r w:rsidRPr="0085537C">
        <w:rPr>
          <w:rFonts w:eastAsia="Yu Gothic UI"/>
          <w:sz w:val="22"/>
          <w:lang w:val="ja-JP" w:bidi="ja-JP"/>
        </w:rPr>
        <w:t>この</w:t>
      </w:r>
      <w:hyperlink r:id="rId43" w:tgtFrame="_blank" w:history="1">
        <w:r w:rsidRPr="0085537C">
          <w:rPr>
            <w:rFonts w:ascii="Microsoft YaHei" w:eastAsia="Yu Gothic UI" w:hAnsi="Microsoft YaHei" w:cs="Microsoft YaHei" w:hint="eastAsia"/>
            <w:color w:val="0000FF"/>
            <w:sz w:val="22"/>
            <w:u w:val="single"/>
            <w:lang w:val="ja-JP" w:bidi="ja-JP"/>
          </w:rPr>
          <w:t>既知の問題</w:t>
        </w:r>
      </w:hyperlink>
      <w:r w:rsidRPr="0085537C">
        <w:rPr>
          <w:rFonts w:eastAsia="Yu Gothic UI"/>
          <w:sz w:val="22"/>
          <w:lang w:val="ja-JP" w:bidi="ja-JP"/>
        </w:rPr>
        <w:t>のため、</w:t>
      </w:r>
      <w:r w:rsidRPr="0085537C">
        <w:rPr>
          <w:rFonts w:eastAsia="Yu Gothic UI"/>
          <w:sz w:val="22"/>
          <w:lang w:val="ja-JP" w:bidi="ja-JP"/>
        </w:rPr>
        <w:t xml:space="preserve">3.6.8 64 </w:t>
      </w:r>
      <w:r w:rsidRPr="0085537C">
        <w:rPr>
          <w:rFonts w:eastAsia="Yu Gothic UI"/>
          <w:sz w:val="22"/>
          <w:lang w:val="ja-JP" w:bidi="ja-JP"/>
        </w:rPr>
        <w:t>ビットが推奨されます</w:t>
      </w:r>
      <w:r w:rsidRPr="0085537C">
        <w:rPr>
          <w:rFonts w:eastAsia="Yu Gothic UI"/>
          <w:sz w:val="22"/>
          <w:lang w:val="ja-JP" w:bidi="ja-JP"/>
        </w:rPr>
        <w:t> </w:t>
      </w:r>
    </w:p>
    <w:p w14:paraId="7BD6A6EC" w14:textId="77777777" w:rsidR="00827957" w:rsidRPr="0085537C" w:rsidRDefault="00827957" w:rsidP="00010F9E">
      <w:pPr>
        <w:numPr>
          <w:ilvl w:val="2"/>
          <w:numId w:val="4"/>
        </w:numPr>
        <w:spacing w:before="0" w:after="80" w:line="259" w:lineRule="auto"/>
        <w:contextualSpacing/>
        <w:jc w:val="left"/>
        <w:rPr>
          <w:rFonts w:eastAsia="Yu Gothic UI"/>
          <w:sz w:val="22"/>
        </w:rPr>
      </w:pPr>
      <w:r w:rsidRPr="0085537C">
        <w:rPr>
          <w:rFonts w:eastAsia="Yu Gothic UI"/>
          <w:sz w:val="22"/>
          <w:lang w:val="ja-JP" w:bidi="ja-JP"/>
        </w:rPr>
        <w:t xml:space="preserve">Python </w:t>
      </w:r>
      <w:r w:rsidRPr="0085537C">
        <w:rPr>
          <w:rFonts w:eastAsia="Yu Gothic UI"/>
          <w:sz w:val="22"/>
          <w:lang w:val="ja-JP" w:bidi="ja-JP"/>
        </w:rPr>
        <w:t>インタープリターの選択は、</w:t>
      </w:r>
      <w:r w:rsidRPr="0085537C">
        <w:rPr>
          <w:rFonts w:eastAsia="Yu Gothic UI"/>
          <w:sz w:val="22"/>
          <w:lang w:val="ja-JP" w:bidi="ja-JP"/>
        </w:rPr>
        <w:t xml:space="preserve">Windows </w:t>
      </w:r>
      <w:r w:rsidRPr="0085537C">
        <w:rPr>
          <w:rFonts w:eastAsia="Yu Gothic UI"/>
          <w:sz w:val="22"/>
          <w:lang w:val="ja-JP" w:bidi="ja-JP"/>
        </w:rPr>
        <w:t>の</w:t>
      </w:r>
      <w:r w:rsidRPr="0085537C">
        <w:rPr>
          <w:rFonts w:eastAsia="Yu Gothic UI"/>
          <w:sz w:val="22"/>
          <w:lang w:val="ja-JP" w:bidi="ja-JP"/>
        </w:rPr>
        <w:t xml:space="preserve"> VS Code </w:t>
      </w:r>
      <w:r w:rsidRPr="0085537C">
        <w:rPr>
          <w:rFonts w:eastAsia="Yu Gothic UI"/>
          <w:sz w:val="22"/>
          <w:lang w:val="ja-JP" w:bidi="ja-JP"/>
        </w:rPr>
        <w:t>ユーザーには厄介になる場合があります</w:t>
      </w:r>
    </w:p>
    <w:p w14:paraId="74CE9F1F" w14:textId="1EC8145E" w:rsidR="00827957" w:rsidRPr="0085537C" w:rsidRDefault="00827957" w:rsidP="00010F9E">
      <w:pPr>
        <w:numPr>
          <w:ilvl w:val="0"/>
          <w:numId w:val="4"/>
        </w:numPr>
        <w:spacing w:before="0" w:after="80" w:line="259" w:lineRule="auto"/>
        <w:contextualSpacing/>
        <w:jc w:val="left"/>
        <w:rPr>
          <w:rFonts w:eastAsia="Yu Gothic UI"/>
          <w:sz w:val="22"/>
          <w:u w:val="single"/>
        </w:rPr>
      </w:pPr>
      <w:r w:rsidRPr="0085537C">
        <w:rPr>
          <w:rFonts w:eastAsia="Yu Gothic UI"/>
          <w:sz w:val="22"/>
          <w:lang w:val="ja-JP" w:bidi="ja-JP"/>
        </w:rPr>
        <w:t xml:space="preserve">Mac OSX </w:t>
      </w:r>
      <w:r w:rsidRPr="0085537C">
        <w:rPr>
          <w:rFonts w:eastAsia="Yu Gothic UI"/>
          <w:sz w:val="22"/>
          <w:lang w:val="ja-JP" w:bidi="ja-JP"/>
        </w:rPr>
        <w:t>および</w:t>
      </w:r>
      <w:r w:rsidRPr="0085537C">
        <w:rPr>
          <w:rFonts w:eastAsia="Yu Gothic UI"/>
          <w:sz w:val="22"/>
          <w:lang w:val="ja-JP" w:bidi="ja-JP"/>
        </w:rPr>
        <w:t xml:space="preserve"> Linux </w:t>
      </w:r>
      <w:r w:rsidRPr="0085537C">
        <w:rPr>
          <w:rFonts w:eastAsia="Yu Gothic UI"/>
          <w:sz w:val="22"/>
          <w:lang w:val="ja-JP" w:bidi="ja-JP"/>
        </w:rPr>
        <w:t>ユーザーについては</w:t>
      </w:r>
      <w:r w:rsidRPr="0085537C">
        <w:rPr>
          <w:rFonts w:eastAsia="Yu Gothic UI"/>
          <w:sz w:val="22"/>
          <w:lang w:val="ja-JP" w:bidi="ja-JP"/>
        </w:rPr>
        <w:t xml:space="preserve"> </w:t>
      </w:r>
      <w:hyperlink r:id="rId44">
        <w:r w:rsidRPr="0085537C">
          <w:rPr>
            <w:rFonts w:eastAsia="Yu Gothic UI"/>
            <w:color w:val="0000FF"/>
            <w:sz w:val="22"/>
            <w:u w:val="single"/>
            <w:lang w:val="ja-JP" w:bidi="ja-JP"/>
          </w:rPr>
          <w:t>Azurite v2</w:t>
        </w:r>
      </w:hyperlink>
      <w:r w:rsidRPr="0085537C">
        <w:rPr>
          <w:rFonts w:eastAsia="Yu Gothic UI"/>
          <w:sz w:val="22"/>
          <w:lang w:val="ja-JP" w:bidi="ja-JP"/>
        </w:rPr>
        <w:t xml:space="preserve"> </w:t>
      </w:r>
      <w:r w:rsidRPr="0085537C">
        <w:rPr>
          <w:rFonts w:eastAsia="Yu Gothic UI"/>
          <w:sz w:val="22"/>
          <w:lang w:val="ja-JP" w:bidi="ja-JP"/>
        </w:rPr>
        <w:t>のインストールが推奨されます</w:t>
      </w:r>
    </w:p>
    <w:p w14:paraId="2B6C266C" w14:textId="77777777" w:rsidR="000E2CAF" w:rsidRPr="0085537C" w:rsidRDefault="000E2CAF" w:rsidP="000E2CAF">
      <w:pPr>
        <w:keepNext/>
        <w:keepLines/>
        <w:suppressAutoHyphens/>
        <w:spacing w:before="120" w:after="80" w:line="259" w:lineRule="auto"/>
        <w:jc w:val="left"/>
        <w:outlineLvl w:val="1"/>
        <w:rPr>
          <w:rFonts w:asciiTheme="majorHAnsi" w:eastAsia="Yu Gothic UI" w:hAnsiTheme="majorHAnsi" w:cstheme="majorBidi"/>
          <w:b/>
          <w:sz w:val="24"/>
          <w:szCs w:val="26"/>
        </w:rPr>
      </w:pPr>
      <w:r w:rsidRPr="0085537C">
        <w:rPr>
          <w:rFonts w:eastAsia="Yu Gothic UI"/>
          <w:b/>
          <w:sz w:val="24"/>
          <w:lang w:val="ja-JP" w:bidi="ja-JP"/>
        </w:rPr>
        <w:t>開発環境の構成</w:t>
      </w:r>
    </w:p>
    <w:p w14:paraId="7276673F" w14:textId="2E864393" w:rsidR="000E2CAF" w:rsidRPr="0085537C" w:rsidRDefault="000E2CAF" w:rsidP="000E2CAF">
      <w:pPr>
        <w:pStyle w:val="ListParagraph"/>
        <w:numPr>
          <w:ilvl w:val="0"/>
          <w:numId w:val="4"/>
        </w:numPr>
        <w:spacing w:before="0" w:after="80" w:line="259" w:lineRule="auto"/>
        <w:jc w:val="left"/>
        <w:rPr>
          <w:rFonts w:eastAsia="Yu Gothic UI" w:cstheme="minorHAnsi"/>
          <w:sz w:val="22"/>
          <w:szCs w:val="18"/>
        </w:rPr>
      </w:pPr>
      <w:r w:rsidRPr="0085537C">
        <w:rPr>
          <w:rFonts w:eastAsia="Yu Gothic UI"/>
          <w:sz w:val="22"/>
          <w:lang w:val="ja-JP" w:bidi="ja-JP"/>
        </w:rPr>
        <w:t>ありません。</w:t>
      </w:r>
    </w:p>
    <w:p w14:paraId="70110115" w14:textId="4B32AF28" w:rsidR="00827957" w:rsidRPr="0085537C" w:rsidRDefault="00827957" w:rsidP="00827957">
      <w:pPr>
        <w:keepNext/>
        <w:keepLines/>
        <w:suppressAutoHyphens/>
        <w:spacing w:before="120" w:after="80" w:line="259" w:lineRule="auto"/>
        <w:contextualSpacing/>
        <w:jc w:val="left"/>
        <w:outlineLvl w:val="1"/>
        <w:rPr>
          <w:rFonts w:asciiTheme="majorHAnsi" w:eastAsia="Yu Gothic UI" w:hAnsiTheme="majorHAnsi" w:cstheme="majorBidi"/>
          <w:b/>
          <w:sz w:val="24"/>
          <w:szCs w:val="26"/>
        </w:rPr>
      </w:pPr>
      <w:r w:rsidRPr="0085537C">
        <w:rPr>
          <w:rFonts w:eastAsia="Yu Gothic UI"/>
          <w:b/>
          <w:sz w:val="24"/>
          <w:lang w:val="ja-JP" w:bidi="ja-JP"/>
        </w:rPr>
        <w:t>リンクとリソース</w:t>
      </w:r>
    </w:p>
    <w:p w14:paraId="5763647C" w14:textId="6559BBD1" w:rsidR="00827957" w:rsidRPr="0085537C" w:rsidRDefault="00FC31A7" w:rsidP="00010F9E">
      <w:pPr>
        <w:numPr>
          <w:ilvl w:val="0"/>
          <w:numId w:val="5"/>
        </w:numPr>
        <w:spacing w:before="0" w:after="80" w:line="259" w:lineRule="auto"/>
        <w:contextualSpacing/>
        <w:jc w:val="left"/>
        <w:rPr>
          <w:rFonts w:eastAsia="Yu Gothic UI"/>
          <w:sz w:val="22"/>
          <w:u w:val="single"/>
        </w:rPr>
      </w:pPr>
      <w:hyperlink r:id="rId45">
        <w:r w:rsidR="00827957" w:rsidRPr="0085537C">
          <w:rPr>
            <w:rFonts w:eastAsia="Yu Gothic UI"/>
            <w:color w:val="0000FF"/>
            <w:sz w:val="22"/>
            <w:u w:val="single"/>
            <w:lang w:val="ja-JP" w:bidi="ja-JP"/>
          </w:rPr>
          <w:t xml:space="preserve">Application Insights </w:t>
        </w:r>
        <w:r w:rsidR="00827957" w:rsidRPr="0085537C">
          <w:rPr>
            <w:rFonts w:ascii="Microsoft YaHei" w:eastAsia="Yu Gothic UI" w:hAnsi="Microsoft YaHei" w:cs="Microsoft YaHei" w:hint="eastAsia"/>
            <w:color w:val="0000FF"/>
            <w:sz w:val="22"/>
            <w:u w:val="single"/>
            <w:lang w:val="ja-JP" w:bidi="ja-JP"/>
          </w:rPr>
          <w:t>により</w:t>
        </w:r>
        <w:r w:rsidR="00827957" w:rsidRPr="0085537C">
          <w:rPr>
            <w:rFonts w:eastAsia="Yu Gothic UI"/>
            <w:color w:val="0000FF"/>
            <w:sz w:val="22"/>
            <w:u w:val="single"/>
            <w:lang w:val="ja-JP" w:bidi="ja-JP"/>
          </w:rPr>
          <w:t xml:space="preserve"> Azure Web </w:t>
        </w:r>
        <w:r w:rsidR="00827957" w:rsidRPr="0085537C">
          <w:rPr>
            <w:rFonts w:ascii="Microsoft YaHei" w:eastAsia="Yu Gothic UI" w:hAnsi="Microsoft YaHei" w:cs="Microsoft YaHei" w:hint="eastAsia"/>
            <w:color w:val="0000FF"/>
            <w:sz w:val="22"/>
            <w:u w:val="single"/>
            <w:lang w:val="ja-JP" w:bidi="ja-JP"/>
          </w:rPr>
          <w:t>アプリでのページの読み込み時間をキャプチャして表示する</w:t>
        </w:r>
      </w:hyperlink>
    </w:p>
    <w:p w14:paraId="1B12CB95" w14:textId="0717E98D" w:rsidR="00827957" w:rsidRPr="0085537C" w:rsidRDefault="00FC31A7" w:rsidP="00010F9E">
      <w:pPr>
        <w:numPr>
          <w:ilvl w:val="0"/>
          <w:numId w:val="5"/>
        </w:numPr>
        <w:spacing w:before="0" w:after="80" w:line="259" w:lineRule="auto"/>
        <w:contextualSpacing/>
        <w:jc w:val="left"/>
        <w:rPr>
          <w:rFonts w:eastAsia="Yu Gothic UI"/>
          <w:sz w:val="22"/>
          <w:u w:val="single"/>
        </w:rPr>
      </w:pPr>
      <w:hyperlink r:id="rId46">
        <w:r w:rsidR="00827957" w:rsidRPr="0085537C">
          <w:rPr>
            <w:rFonts w:eastAsia="Yu Gothic UI"/>
            <w:color w:val="0000FF"/>
            <w:sz w:val="22"/>
            <w:u w:val="single"/>
            <w:lang w:val="ja-JP" w:bidi="ja-JP"/>
          </w:rPr>
          <w:t xml:space="preserve">Azure </w:t>
        </w:r>
        <w:r w:rsidR="00827957" w:rsidRPr="0085537C">
          <w:rPr>
            <w:rFonts w:ascii="Microsoft YaHei" w:eastAsia="Yu Gothic UI" w:hAnsi="Microsoft YaHei" w:cs="Microsoft YaHei" w:hint="eastAsia"/>
            <w:color w:val="0000FF"/>
            <w:sz w:val="22"/>
            <w:u w:val="single"/>
            <w:lang w:val="ja-JP" w:bidi="ja-JP"/>
          </w:rPr>
          <w:t>での</w:t>
        </w:r>
        <w:r w:rsidR="00827957" w:rsidRPr="0085537C">
          <w:rPr>
            <w:rFonts w:eastAsia="Yu Gothic UI"/>
            <w:color w:val="0000FF"/>
            <w:sz w:val="22"/>
            <w:u w:val="single"/>
            <w:lang w:val="ja-JP" w:bidi="ja-JP"/>
          </w:rPr>
          <w:t xml:space="preserve"> API </w:t>
        </w:r>
        <w:r w:rsidR="00827957" w:rsidRPr="0085537C">
          <w:rPr>
            <w:rFonts w:ascii="Microsoft YaHei" w:eastAsia="Yu Gothic UI" w:hAnsi="Microsoft YaHei" w:cs="Microsoft YaHei" w:hint="eastAsia"/>
            <w:color w:val="0000FF"/>
            <w:sz w:val="22"/>
            <w:u w:val="single"/>
            <w:lang w:val="ja-JP" w:bidi="ja-JP"/>
          </w:rPr>
          <w:t>統合の設計</w:t>
        </w:r>
      </w:hyperlink>
    </w:p>
    <w:p w14:paraId="6BE217F0" w14:textId="03803265" w:rsidR="00827957" w:rsidRPr="0085537C" w:rsidRDefault="00F9016C" w:rsidP="00010F9E">
      <w:pPr>
        <w:numPr>
          <w:ilvl w:val="0"/>
          <w:numId w:val="5"/>
        </w:numPr>
        <w:spacing w:before="0" w:after="80" w:line="259" w:lineRule="auto"/>
        <w:contextualSpacing/>
        <w:jc w:val="left"/>
        <w:rPr>
          <w:rStyle w:val="Hyperlink"/>
          <w:rFonts w:eastAsia="Yu Gothic UI"/>
          <w:sz w:val="22"/>
        </w:rPr>
      </w:pPr>
      <w:r w:rsidRPr="0085537C">
        <w:rPr>
          <w:rFonts w:eastAsia="Yu Gothic UI"/>
          <w:color w:val="0000FF"/>
          <w:sz w:val="22"/>
          <w:u w:val="single"/>
          <w:lang w:val="ja-JP" w:bidi="ja-JP"/>
        </w:rPr>
        <w:fldChar w:fldCharType="begin"/>
      </w:r>
      <w:r w:rsidR="00FC31A7">
        <w:rPr>
          <w:rFonts w:eastAsia="Yu Gothic UI"/>
          <w:color w:val="0000FF"/>
          <w:sz w:val="22"/>
          <w:u w:val="single"/>
          <w:lang w:val="ja-JP" w:bidi="ja-JP"/>
        </w:rPr>
        <w:instrText>HYPERLINK "https://docs.microsoft.com/ja-jp/learn/modules/transform-data-with-azure-stream-analytics/"</w:instrText>
      </w:r>
      <w:r w:rsidR="00FC31A7" w:rsidRPr="0085537C">
        <w:rPr>
          <w:rFonts w:eastAsia="Yu Gothic UI"/>
          <w:color w:val="0000FF"/>
          <w:sz w:val="22"/>
          <w:u w:val="single"/>
          <w:lang w:val="ja-JP" w:bidi="ja-JP"/>
        </w:rPr>
      </w:r>
      <w:r w:rsidRPr="0085537C">
        <w:rPr>
          <w:rFonts w:eastAsia="Yu Gothic UI"/>
          <w:color w:val="0000FF"/>
          <w:sz w:val="22"/>
          <w:u w:val="single"/>
          <w:lang w:val="ja-JP" w:bidi="ja-JP"/>
        </w:rPr>
        <w:fldChar w:fldCharType="separate"/>
      </w:r>
      <w:r w:rsidR="00827957" w:rsidRPr="0085537C">
        <w:rPr>
          <w:rStyle w:val="Hyperlink"/>
          <w:rFonts w:eastAsia="Yu Gothic UI"/>
          <w:sz w:val="22"/>
          <w:lang w:val="ja-JP" w:bidi="ja-JP"/>
        </w:rPr>
        <w:t xml:space="preserve">Azure Stream Analytics </w:t>
      </w:r>
      <w:r w:rsidR="00827957" w:rsidRPr="0085537C">
        <w:rPr>
          <w:rStyle w:val="Hyperlink"/>
          <w:rFonts w:ascii="Microsoft YaHei" w:eastAsia="Yu Gothic UI" w:hAnsi="Microsoft YaHei" w:cs="Microsoft YaHei" w:hint="eastAsia"/>
          <w:sz w:val="22"/>
          <w:lang w:val="ja-JP" w:bidi="ja-JP"/>
        </w:rPr>
        <w:t>を使用してデータを変換する</w:t>
      </w:r>
      <w:r w:rsidR="00827957" w:rsidRPr="0085537C">
        <w:rPr>
          <w:rStyle w:val="Hyperlink"/>
          <w:rFonts w:eastAsia="Yu Gothic UI"/>
          <w:sz w:val="22"/>
          <w:lang w:val="ja-JP" w:bidi="ja-JP"/>
        </w:rPr>
        <w:t xml:space="preserve"> </w:t>
      </w:r>
    </w:p>
    <w:p w14:paraId="5BBD3970" w14:textId="65B9D103" w:rsidR="00827957" w:rsidRPr="0085537C" w:rsidRDefault="00F9016C" w:rsidP="00010F9E">
      <w:pPr>
        <w:numPr>
          <w:ilvl w:val="0"/>
          <w:numId w:val="5"/>
        </w:numPr>
        <w:spacing w:before="0" w:after="80" w:line="259" w:lineRule="auto"/>
        <w:contextualSpacing/>
        <w:jc w:val="left"/>
        <w:rPr>
          <w:rStyle w:val="Hyperlink"/>
          <w:rFonts w:eastAsia="Yu Gothic UI"/>
          <w:sz w:val="22"/>
        </w:rPr>
      </w:pPr>
      <w:r w:rsidRPr="0085537C">
        <w:rPr>
          <w:rFonts w:eastAsia="Yu Gothic UI"/>
          <w:color w:val="0000FF"/>
          <w:sz w:val="22"/>
          <w:u w:val="single"/>
          <w:lang w:val="ja-JP" w:bidi="ja-JP"/>
        </w:rPr>
        <w:fldChar w:fldCharType="end"/>
      </w:r>
      <w:r w:rsidRPr="0085537C">
        <w:rPr>
          <w:rFonts w:eastAsia="Yu Gothic UI"/>
          <w:color w:val="0000FF"/>
          <w:sz w:val="22"/>
          <w:u w:val="single"/>
          <w:lang w:val="ja-JP" w:bidi="ja-JP"/>
        </w:rPr>
        <w:fldChar w:fldCharType="begin"/>
      </w:r>
      <w:r w:rsidR="00FC31A7">
        <w:rPr>
          <w:rFonts w:eastAsia="Yu Gothic UI"/>
          <w:color w:val="0000FF"/>
          <w:sz w:val="22"/>
          <w:u w:val="single"/>
          <w:lang w:val="ja-JP" w:bidi="ja-JP"/>
        </w:rPr>
        <w:instrText>HYPERLINK "https://docs.microsoft.com/ja-jp/learn/paths/create-serverless-applications/"</w:instrText>
      </w:r>
      <w:r w:rsidR="00FC31A7" w:rsidRPr="0085537C">
        <w:rPr>
          <w:rFonts w:eastAsia="Yu Gothic UI"/>
          <w:color w:val="0000FF"/>
          <w:sz w:val="22"/>
          <w:u w:val="single"/>
          <w:lang w:val="ja-JP" w:bidi="ja-JP"/>
        </w:rPr>
      </w:r>
      <w:r w:rsidRPr="0085537C">
        <w:rPr>
          <w:rFonts w:eastAsia="Yu Gothic UI"/>
          <w:color w:val="0000FF"/>
          <w:sz w:val="22"/>
          <w:u w:val="single"/>
          <w:lang w:val="ja-JP" w:bidi="ja-JP"/>
        </w:rPr>
        <w:fldChar w:fldCharType="separate"/>
      </w:r>
      <w:r w:rsidR="00827957" w:rsidRPr="0085537C">
        <w:rPr>
          <w:rStyle w:val="Hyperlink"/>
          <w:rFonts w:ascii="Microsoft YaHei" w:eastAsia="Yu Gothic UI" w:hAnsi="Microsoft YaHei" w:cs="Microsoft YaHei" w:hint="eastAsia"/>
          <w:sz w:val="22"/>
          <w:lang w:val="ja-JP" w:bidi="ja-JP"/>
        </w:rPr>
        <w:t>サーバーレス</w:t>
      </w:r>
      <w:r w:rsidR="00827957" w:rsidRPr="0085537C">
        <w:rPr>
          <w:rStyle w:val="Hyperlink"/>
          <w:rFonts w:eastAsia="Yu Gothic UI"/>
          <w:sz w:val="22"/>
          <w:lang w:val="ja-JP" w:bidi="ja-JP"/>
        </w:rPr>
        <w:t xml:space="preserve"> </w:t>
      </w:r>
      <w:r w:rsidR="00827957" w:rsidRPr="0085537C">
        <w:rPr>
          <w:rStyle w:val="Hyperlink"/>
          <w:rFonts w:ascii="Microsoft YaHei" w:eastAsia="Yu Gothic UI" w:hAnsi="Microsoft YaHei" w:cs="Microsoft YaHei" w:hint="eastAsia"/>
          <w:sz w:val="22"/>
          <w:lang w:val="ja-JP" w:bidi="ja-JP"/>
        </w:rPr>
        <w:t>アプリケーションの作成</w:t>
      </w:r>
    </w:p>
    <w:p w14:paraId="05516338" w14:textId="4A64F328" w:rsidR="00827957" w:rsidRPr="0085537C" w:rsidRDefault="00F9016C" w:rsidP="00827957">
      <w:pPr>
        <w:keepNext/>
        <w:keepLines/>
        <w:suppressAutoHyphens/>
        <w:spacing w:before="120" w:after="80" w:line="259" w:lineRule="auto"/>
        <w:contextualSpacing/>
        <w:jc w:val="left"/>
        <w:outlineLvl w:val="1"/>
        <w:rPr>
          <w:rFonts w:asciiTheme="majorHAnsi" w:eastAsia="Yu Gothic UI" w:hAnsiTheme="majorHAnsi" w:cstheme="majorBidi"/>
          <w:b/>
          <w:sz w:val="24"/>
          <w:szCs w:val="26"/>
        </w:rPr>
      </w:pPr>
      <w:r w:rsidRPr="0085537C">
        <w:rPr>
          <w:rFonts w:eastAsia="Yu Gothic UI"/>
          <w:color w:val="0000FF"/>
          <w:sz w:val="22"/>
          <w:u w:val="single"/>
          <w:lang w:val="ja-JP" w:bidi="ja-JP"/>
        </w:rPr>
        <w:fldChar w:fldCharType="end"/>
      </w:r>
      <w:r w:rsidR="00827957" w:rsidRPr="0085537C">
        <w:rPr>
          <w:rFonts w:eastAsia="Yu Gothic UI"/>
          <w:b/>
          <w:sz w:val="24"/>
          <w:lang w:val="ja-JP" w:bidi="ja-JP"/>
        </w:rPr>
        <w:t>学習後の推奨事項</w:t>
      </w:r>
    </w:p>
    <w:p w14:paraId="1E58138B" w14:textId="5A1AC518" w:rsidR="00827957" w:rsidRPr="0085537C" w:rsidRDefault="00FC31A7" w:rsidP="00010F9E">
      <w:pPr>
        <w:numPr>
          <w:ilvl w:val="0"/>
          <w:numId w:val="9"/>
        </w:numPr>
        <w:spacing w:before="0" w:after="80" w:line="259" w:lineRule="auto"/>
        <w:contextualSpacing/>
        <w:jc w:val="left"/>
        <w:rPr>
          <w:rFonts w:eastAsia="Yu Gothic UI"/>
          <w:sz w:val="22"/>
        </w:rPr>
      </w:pPr>
      <w:hyperlink r:id="rId47">
        <w:r w:rsidR="00827957" w:rsidRPr="0085537C">
          <w:rPr>
            <w:rFonts w:eastAsia="Yu Gothic UI"/>
            <w:color w:val="0000FF"/>
            <w:sz w:val="22"/>
            <w:u w:val="single"/>
            <w:lang w:val="ja-JP" w:bidi="ja-JP"/>
          </w:rPr>
          <w:t xml:space="preserve">Azure Pipelines </w:t>
        </w:r>
        <w:r w:rsidR="00827957" w:rsidRPr="0085537C">
          <w:rPr>
            <w:rFonts w:ascii="Microsoft YaHei" w:eastAsia="Yu Gothic UI" w:hAnsi="Microsoft YaHei" w:cs="Microsoft YaHei" w:hint="eastAsia"/>
            <w:color w:val="0000FF"/>
            <w:sz w:val="22"/>
            <w:u w:val="single"/>
            <w:lang w:val="ja-JP" w:bidi="ja-JP"/>
          </w:rPr>
          <w:t>を使用して</w:t>
        </w:r>
        <w:r w:rsidR="00827957" w:rsidRPr="0085537C">
          <w:rPr>
            <w:rFonts w:eastAsia="Yu Gothic UI"/>
            <w:color w:val="0000FF"/>
            <w:sz w:val="22"/>
            <w:u w:val="single"/>
            <w:lang w:val="ja-JP" w:bidi="ja-JP"/>
          </w:rPr>
          <w:t xml:space="preserve"> Azure Functions </w:t>
        </w:r>
        <w:r w:rsidR="00827957" w:rsidRPr="0085537C">
          <w:rPr>
            <w:rFonts w:ascii="Microsoft YaHei" w:eastAsia="Yu Gothic UI" w:hAnsi="Microsoft YaHei" w:cs="Microsoft YaHei" w:hint="eastAsia"/>
            <w:color w:val="0000FF"/>
            <w:sz w:val="22"/>
            <w:u w:val="single"/>
            <w:lang w:val="ja-JP" w:bidi="ja-JP"/>
          </w:rPr>
          <w:t>のデプロイを自動化する</w:t>
        </w:r>
      </w:hyperlink>
    </w:p>
    <w:p w14:paraId="33F277D0" w14:textId="49DA3773" w:rsidR="00827957" w:rsidRPr="0085537C" w:rsidRDefault="00FC31A7" w:rsidP="00010F9E">
      <w:pPr>
        <w:numPr>
          <w:ilvl w:val="0"/>
          <w:numId w:val="9"/>
        </w:numPr>
        <w:spacing w:before="0" w:after="80" w:line="259" w:lineRule="auto"/>
        <w:contextualSpacing/>
        <w:jc w:val="left"/>
        <w:rPr>
          <w:rFonts w:eastAsia="Yu Gothic UI"/>
          <w:sz w:val="22"/>
        </w:rPr>
      </w:pPr>
      <w:hyperlink r:id="rId48">
        <w:r w:rsidR="00827957" w:rsidRPr="0085537C">
          <w:rPr>
            <w:rFonts w:eastAsia="Yu Gothic UI"/>
            <w:color w:val="0000FF"/>
            <w:sz w:val="22"/>
            <w:u w:val="single"/>
            <w:lang w:val="ja-JP" w:bidi="ja-JP"/>
          </w:rPr>
          <w:t>DevOps OpenHack</w:t>
        </w:r>
      </w:hyperlink>
    </w:p>
    <w:p w14:paraId="77EB48DE" w14:textId="1B3CBE30" w:rsidR="00827957" w:rsidRPr="0085537C" w:rsidRDefault="00FC31A7" w:rsidP="00010F9E">
      <w:pPr>
        <w:numPr>
          <w:ilvl w:val="0"/>
          <w:numId w:val="9"/>
        </w:numPr>
        <w:spacing w:before="0" w:after="80" w:line="259" w:lineRule="auto"/>
        <w:contextualSpacing/>
        <w:jc w:val="left"/>
        <w:rPr>
          <w:rFonts w:eastAsia="Yu Gothic UI"/>
          <w:sz w:val="22"/>
        </w:rPr>
      </w:pPr>
      <w:hyperlink r:id="rId49">
        <w:r w:rsidR="00827957" w:rsidRPr="0085537C">
          <w:rPr>
            <w:rFonts w:eastAsia="Yu Gothic UI"/>
            <w:color w:val="0000FF"/>
            <w:sz w:val="22"/>
            <w:u w:val="single"/>
            <w:lang w:val="ja-JP" w:bidi="ja-JP"/>
          </w:rPr>
          <w:t xml:space="preserve">Azure </w:t>
        </w:r>
        <w:r w:rsidR="00827957" w:rsidRPr="0085537C">
          <w:rPr>
            <w:rFonts w:ascii="Microsoft YaHei" w:eastAsia="Yu Gothic UI" w:hAnsi="Microsoft YaHei" w:cs="Microsoft YaHei" w:hint="eastAsia"/>
            <w:color w:val="0000FF"/>
            <w:sz w:val="22"/>
            <w:u w:val="single"/>
            <w:lang w:val="ja-JP" w:bidi="ja-JP"/>
          </w:rPr>
          <w:t>でメッセージ</w:t>
        </w:r>
        <w:r w:rsidR="00827957" w:rsidRPr="0085537C">
          <w:rPr>
            <w:rFonts w:eastAsia="Yu Gothic UI"/>
            <w:color w:val="0000FF"/>
            <w:sz w:val="22"/>
            <w:u w:val="single"/>
            <w:lang w:val="ja-JP" w:bidi="ja-JP"/>
          </w:rPr>
          <w:t xml:space="preserve"> </w:t>
        </w:r>
        <w:r w:rsidR="00827957" w:rsidRPr="0085537C">
          <w:rPr>
            <w:rFonts w:ascii="Microsoft YaHei" w:eastAsia="Yu Gothic UI" w:hAnsi="Microsoft YaHei" w:cs="Microsoft YaHei" w:hint="eastAsia"/>
            <w:color w:val="0000FF"/>
            <w:sz w:val="22"/>
            <w:u w:val="single"/>
            <w:lang w:val="ja-JP" w:bidi="ja-JP"/>
          </w:rPr>
          <w:t>ブローカーとサーバーレス</w:t>
        </w:r>
        <w:r w:rsidR="00827957" w:rsidRPr="0085537C">
          <w:rPr>
            <w:rFonts w:eastAsia="Yu Gothic UI"/>
            <w:color w:val="0000FF"/>
            <w:sz w:val="22"/>
            <w:u w:val="single"/>
            <w:lang w:val="ja-JP" w:bidi="ja-JP"/>
          </w:rPr>
          <w:t xml:space="preserve"> </w:t>
        </w:r>
        <w:r w:rsidR="00827957" w:rsidRPr="0085537C">
          <w:rPr>
            <w:rFonts w:ascii="Microsoft YaHei" w:eastAsia="Yu Gothic UI" w:hAnsi="Microsoft YaHei" w:cs="Microsoft YaHei" w:hint="eastAsia"/>
            <w:color w:val="0000FF"/>
            <w:sz w:val="22"/>
            <w:u w:val="single"/>
            <w:lang w:val="ja-JP" w:bidi="ja-JP"/>
          </w:rPr>
          <w:t>アプリケーションを設計する</w:t>
        </w:r>
      </w:hyperlink>
    </w:p>
    <w:p w14:paraId="1857527B" w14:textId="5AA8C045" w:rsidR="00827957" w:rsidRPr="0085537C" w:rsidRDefault="00FC31A7" w:rsidP="00010F9E">
      <w:pPr>
        <w:numPr>
          <w:ilvl w:val="0"/>
          <w:numId w:val="6"/>
        </w:numPr>
        <w:spacing w:before="0" w:after="80" w:line="259" w:lineRule="auto"/>
        <w:contextualSpacing/>
        <w:jc w:val="left"/>
        <w:rPr>
          <w:rFonts w:eastAsia="Yu Gothic UI"/>
          <w:sz w:val="22"/>
        </w:rPr>
      </w:pPr>
      <w:hyperlink r:id="rId50">
        <w:r w:rsidR="00827957" w:rsidRPr="0085537C">
          <w:rPr>
            <w:rFonts w:eastAsia="Yu Gothic UI"/>
            <w:color w:val="0000FF"/>
            <w:sz w:val="22"/>
            <w:u w:val="single"/>
            <w:lang w:val="ja-JP" w:bidi="ja-JP"/>
          </w:rPr>
          <w:t xml:space="preserve">Durable Functions </w:t>
        </w:r>
        <w:r w:rsidR="00827957" w:rsidRPr="0085537C">
          <w:rPr>
            <w:rFonts w:ascii="Microsoft YaHei" w:eastAsia="Yu Gothic UI" w:hAnsi="Microsoft YaHei" w:cs="Microsoft YaHei" w:hint="eastAsia"/>
            <w:color w:val="0000FF"/>
            <w:sz w:val="22"/>
            <w:u w:val="single"/>
            <w:lang w:val="ja-JP" w:bidi="ja-JP"/>
          </w:rPr>
          <w:t>を使って実行時間の長いサーバーレス</w:t>
        </w:r>
        <w:r w:rsidR="00827957" w:rsidRPr="0085537C">
          <w:rPr>
            <w:rFonts w:eastAsia="Yu Gothic UI"/>
            <w:color w:val="0000FF"/>
            <w:sz w:val="22"/>
            <w:u w:val="single"/>
            <w:lang w:val="ja-JP" w:bidi="ja-JP"/>
          </w:rPr>
          <w:t xml:space="preserve"> </w:t>
        </w:r>
        <w:r w:rsidR="00827957" w:rsidRPr="0085537C">
          <w:rPr>
            <w:rFonts w:ascii="Microsoft YaHei" w:eastAsia="Yu Gothic UI" w:hAnsi="Microsoft YaHei" w:cs="Microsoft YaHei" w:hint="eastAsia"/>
            <w:color w:val="0000FF"/>
            <w:sz w:val="22"/>
            <w:u w:val="single"/>
            <w:lang w:val="ja-JP" w:bidi="ja-JP"/>
          </w:rPr>
          <w:t>ワークフローを作成する</w:t>
        </w:r>
        <w:r w:rsidR="00827957" w:rsidRPr="0085537C">
          <w:rPr>
            <w:rFonts w:eastAsia="Yu Gothic UI"/>
            <w:color w:val="0000FF"/>
            <w:sz w:val="22"/>
            <w:u w:val="single"/>
            <w:lang w:val="ja-JP" w:bidi="ja-JP"/>
          </w:rPr>
          <w:t xml:space="preserve"> (</w:t>
        </w:r>
        <w:r w:rsidR="00827957" w:rsidRPr="0085537C">
          <w:rPr>
            <w:rFonts w:ascii="Microsoft YaHei" w:eastAsia="Yu Gothic UI" w:hAnsi="Microsoft YaHei" w:cs="Microsoft YaHei" w:hint="eastAsia"/>
            <w:color w:val="0000FF"/>
            <w:sz w:val="22"/>
            <w:u w:val="single"/>
            <w:lang w:val="ja-JP" w:bidi="ja-JP"/>
          </w:rPr>
          <w:t>モジュール</w:t>
        </w:r>
        <w:r w:rsidR="00827957" w:rsidRPr="0085537C">
          <w:rPr>
            <w:rFonts w:eastAsia="Yu Gothic UI"/>
            <w:color w:val="0000FF"/>
            <w:sz w:val="22"/>
            <w:u w:val="single"/>
            <w:lang w:val="ja-JP" w:bidi="ja-JP"/>
          </w:rPr>
          <w:t>)</w:t>
        </w:r>
      </w:hyperlink>
    </w:p>
    <w:p w14:paraId="795B1759" w14:textId="6009D427" w:rsidR="00827957" w:rsidRPr="0085537C" w:rsidRDefault="00827957" w:rsidP="00827957">
      <w:pPr>
        <w:keepNext/>
        <w:keepLines/>
        <w:shd w:val="clear" w:color="auto" w:fill="DBDBDB" w:themeFill="accent3" w:themeFillTint="66"/>
        <w:suppressAutoHyphens/>
        <w:spacing w:before="240" w:after="120" w:line="259" w:lineRule="auto"/>
        <w:jc w:val="left"/>
        <w:outlineLvl w:val="0"/>
        <w:rPr>
          <w:rFonts w:asciiTheme="majorHAnsi" w:eastAsia="Yu Gothic UI" w:hAnsiTheme="majorHAnsi" w:cstheme="majorBidi"/>
          <w:b/>
          <w:color w:val="000000" w:themeColor="text1"/>
          <w:sz w:val="28"/>
          <w:szCs w:val="32"/>
        </w:rPr>
      </w:pPr>
      <w:r w:rsidRPr="0085537C">
        <w:rPr>
          <w:rFonts w:eastAsia="Yu Gothic UI"/>
          <w:b/>
          <w:sz w:val="28"/>
          <w:lang w:val="ja-JP" w:bidi="ja-JP"/>
        </w:rPr>
        <w:t>課題</w:t>
      </w:r>
    </w:p>
    <w:p w14:paraId="4EF5F920" w14:textId="551682D1" w:rsidR="00827957" w:rsidRPr="0085537C" w:rsidRDefault="00827957" w:rsidP="00827957">
      <w:pPr>
        <w:keepNext/>
        <w:keepLines/>
        <w:suppressAutoHyphens/>
        <w:spacing w:before="120" w:after="80" w:line="259" w:lineRule="auto"/>
        <w:contextualSpacing/>
        <w:jc w:val="left"/>
        <w:outlineLvl w:val="1"/>
        <w:rPr>
          <w:rFonts w:asciiTheme="majorHAnsi" w:eastAsia="Yu Gothic UI" w:hAnsiTheme="majorHAnsi" w:cstheme="majorBidi"/>
          <w:b/>
          <w:sz w:val="24"/>
          <w:szCs w:val="26"/>
        </w:rPr>
      </w:pPr>
      <w:r w:rsidRPr="0085537C">
        <w:rPr>
          <w:rFonts w:eastAsia="Yu Gothic UI"/>
          <w:b/>
          <w:sz w:val="24"/>
          <w:lang w:val="ja-JP" w:bidi="ja-JP"/>
        </w:rPr>
        <w:t>課題</w:t>
      </w:r>
      <w:r w:rsidRPr="0085537C">
        <w:rPr>
          <w:rFonts w:eastAsia="Yu Gothic UI"/>
          <w:b/>
          <w:sz w:val="24"/>
          <w:lang w:val="ja-JP" w:bidi="ja-JP"/>
        </w:rPr>
        <w:t xml:space="preserve"> 1:</w:t>
      </w:r>
      <w:r w:rsidRPr="0085537C">
        <w:rPr>
          <w:rFonts w:eastAsia="Yu Gothic UI"/>
          <w:b/>
          <w:sz w:val="24"/>
          <w:lang w:val="ja-JP" w:bidi="ja-JP"/>
        </w:rPr>
        <w:t>環境構成</w:t>
      </w:r>
    </w:p>
    <w:p w14:paraId="71F2CE5F" w14:textId="77777777" w:rsidR="00827957" w:rsidRPr="0085537C" w:rsidRDefault="00827957" w:rsidP="00827957">
      <w:pPr>
        <w:tabs>
          <w:tab w:val="left" w:pos="9077"/>
        </w:tabs>
        <w:spacing w:before="0" w:after="80" w:line="259" w:lineRule="auto"/>
        <w:jc w:val="left"/>
        <w:rPr>
          <w:rFonts w:eastAsia="Yu Gothic UI"/>
          <w:bCs/>
          <w:sz w:val="22"/>
        </w:rPr>
      </w:pPr>
      <w:r w:rsidRPr="0085537C">
        <w:rPr>
          <w:rFonts w:eastAsia="Yu Gothic UI"/>
          <w:sz w:val="22"/>
          <w:lang w:val="ja-JP" w:bidi="ja-JP"/>
        </w:rPr>
        <w:t>この課題では、開発環境でサーバーレス</w:t>
      </w:r>
      <w:r w:rsidRPr="0085537C">
        <w:rPr>
          <w:rFonts w:eastAsia="Yu Gothic UI"/>
          <w:sz w:val="22"/>
          <w:lang w:val="ja-JP" w:bidi="ja-JP"/>
        </w:rPr>
        <w:t xml:space="preserve"> </w:t>
      </w:r>
      <w:r w:rsidRPr="0085537C">
        <w:rPr>
          <w:rFonts w:eastAsia="Yu Gothic UI"/>
          <w:sz w:val="22"/>
          <w:lang w:val="ja-JP" w:bidi="ja-JP"/>
        </w:rPr>
        <w:t>アプリケーションを開発するための準備を整えます。</w:t>
      </w:r>
    </w:p>
    <w:p w14:paraId="0AE410FF" w14:textId="77777777" w:rsidR="00827957" w:rsidRPr="0085537C" w:rsidRDefault="00827957" w:rsidP="00827957">
      <w:pPr>
        <w:keepNext/>
        <w:keepLines/>
        <w:tabs>
          <w:tab w:val="clear" w:pos="360"/>
        </w:tabs>
        <w:suppressAutoHyphens/>
        <w:spacing w:before="0" w:after="80" w:line="259" w:lineRule="auto"/>
        <w:ind w:left="360"/>
        <w:jc w:val="left"/>
        <w:outlineLvl w:val="2"/>
        <w:rPr>
          <w:rFonts w:asciiTheme="majorHAnsi" w:eastAsia="Yu Gothic UI" w:hAnsiTheme="majorHAnsi" w:cstheme="majorBidi"/>
          <w:sz w:val="24"/>
          <w:szCs w:val="24"/>
        </w:rPr>
      </w:pPr>
      <w:r w:rsidRPr="0085537C">
        <w:rPr>
          <w:rFonts w:eastAsia="Yu Gothic UI"/>
          <w:sz w:val="24"/>
          <w:lang w:val="ja-JP" w:bidi="ja-JP"/>
        </w:rPr>
        <w:t>学習目標</w:t>
      </w:r>
      <w:r w:rsidRPr="0085537C">
        <w:rPr>
          <w:rFonts w:eastAsia="Yu Gothic UI"/>
          <w:sz w:val="24"/>
          <w:lang w:val="ja-JP" w:bidi="ja-JP"/>
        </w:rPr>
        <w:t>:</w:t>
      </w:r>
    </w:p>
    <w:p w14:paraId="18E32043" w14:textId="64A833C6" w:rsidR="00827957" w:rsidRPr="0085537C" w:rsidRDefault="00827957" w:rsidP="00010F9E">
      <w:pPr>
        <w:numPr>
          <w:ilvl w:val="0"/>
          <w:numId w:val="6"/>
        </w:numPr>
        <w:spacing w:before="0" w:after="80" w:line="259" w:lineRule="auto"/>
        <w:ind w:left="1080"/>
        <w:contextualSpacing/>
        <w:jc w:val="left"/>
        <w:rPr>
          <w:rFonts w:eastAsia="Yu Gothic UI"/>
          <w:sz w:val="22"/>
        </w:rPr>
      </w:pPr>
      <w:r w:rsidRPr="0085537C">
        <w:rPr>
          <w:rFonts w:eastAsia="Yu Gothic UI"/>
          <w:sz w:val="22"/>
          <w:lang w:val="ja-JP" w:bidi="ja-JP"/>
        </w:rPr>
        <w:t xml:space="preserve">Azure Functions </w:t>
      </w:r>
      <w:r w:rsidRPr="0085537C">
        <w:rPr>
          <w:rFonts w:eastAsia="Yu Gothic UI"/>
          <w:sz w:val="22"/>
          <w:lang w:val="ja-JP" w:bidi="ja-JP"/>
        </w:rPr>
        <w:t>をローカルにビルドしてテストするために必要なソフトウェアと前提条件をインストールする</w:t>
      </w:r>
    </w:p>
    <w:p w14:paraId="4E3F5E0C" w14:textId="6773AE27" w:rsidR="00827957" w:rsidRPr="0085537C" w:rsidRDefault="00827957" w:rsidP="00827957">
      <w:pPr>
        <w:keepNext/>
        <w:keepLines/>
        <w:suppressAutoHyphens/>
        <w:spacing w:before="120" w:after="80" w:line="259" w:lineRule="auto"/>
        <w:contextualSpacing/>
        <w:jc w:val="left"/>
        <w:outlineLvl w:val="1"/>
        <w:rPr>
          <w:rFonts w:asciiTheme="majorHAnsi" w:eastAsia="Yu Gothic UI" w:hAnsiTheme="majorHAnsi" w:cstheme="majorBidi"/>
          <w:b/>
          <w:sz w:val="24"/>
          <w:szCs w:val="26"/>
        </w:rPr>
      </w:pPr>
      <w:r w:rsidRPr="0085537C">
        <w:rPr>
          <w:rFonts w:eastAsia="Yu Gothic UI"/>
          <w:b/>
          <w:sz w:val="24"/>
          <w:lang w:val="ja-JP" w:bidi="ja-JP"/>
        </w:rPr>
        <w:t>課題</w:t>
      </w:r>
      <w:r w:rsidRPr="0085537C">
        <w:rPr>
          <w:rFonts w:eastAsia="Yu Gothic UI"/>
          <w:b/>
          <w:sz w:val="24"/>
          <w:lang w:val="ja-JP" w:bidi="ja-JP"/>
        </w:rPr>
        <w:t xml:space="preserve"> 2:</w:t>
      </w:r>
      <w:r w:rsidRPr="0085537C">
        <w:rPr>
          <w:rFonts w:eastAsia="Yu Gothic UI"/>
          <w:b/>
          <w:sz w:val="24"/>
          <w:lang w:val="ja-JP" w:bidi="ja-JP"/>
        </w:rPr>
        <w:t>初めてのサーバーレス関数とワークフローを作成する</w:t>
      </w:r>
    </w:p>
    <w:p w14:paraId="703A5C82" w14:textId="77777777" w:rsidR="00827957" w:rsidRPr="0085537C" w:rsidRDefault="00827957" w:rsidP="00827957">
      <w:pPr>
        <w:tabs>
          <w:tab w:val="left" w:pos="9077"/>
        </w:tabs>
        <w:spacing w:before="0" w:after="80" w:line="259" w:lineRule="auto"/>
        <w:jc w:val="left"/>
        <w:rPr>
          <w:rFonts w:eastAsia="Yu Gothic UI"/>
          <w:bCs/>
          <w:sz w:val="22"/>
        </w:rPr>
      </w:pPr>
      <w:r w:rsidRPr="0085537C">
        <w:rPr>
          <w:rFonts w:eastAsia="Yu Gothic UI"/>
          <w:sz w:val="22"/>
          <w:lang w:val="ja-JP" w:bidi="ja-JP"/>
        </w:rPr>
        <w:t>この課題では、初めての</w:t>
      </w:r>
      <w:r w:rsidRPr="0085537C">
        <w:rPr>
          <w:rFonts w:eastAsia="Yu Gothic UI"/>
          <w:sz w:val="22"/>
          <w:lang w:val="ja-JP" w:bidi="ja-JP"/>
        </w:rPr>
        <w:t xml:space="preserve"> Azure </w:t>
      </w:r>
      <w:r w:rsidRPr="0085537C">
        <w:rPr>
          <w:rFonts w:eastAsia="Yu Gothic UI"/>
          <w:sz w:val="22"/>
          <w:lang w:val="ja-JP" w:bidi="ja-JP"/>
        </w:rPr>
        <w:t>関数とロジック</w:t>
      </w:r>
      <w:r w:rsidRPr="0085537C">
        <w:rPr>
          <w:rFonts w:eastAsia="Yu Gothic UI"/>
          <w:sz w:val="22"/>
          <w:lang w:val="ja-JP" w:bidi="ja-JP"/>
        </w:rPr>
        <w:t xml:space="preserve"> </w:t>
      </w:r>
      <w:r w:rsidRPr="0085537C">
        <w:rPr>
          <w:rFonts w:eastAsia="Yu Gothic UI"/>
          <w:sz w:val="22"/>
          <w:lang w:val="ja-JP" w:bidi="ja-JP"/>
        </w:rPr>
        <w:t>アプリを作成してデプロイします。</w:t>
      </w:r>
    </w:p>
    <w:p w14:paraId="09FBDD9E" w14:textId="77777777" w:rsidR="00827957" w:rsidRPr="0085537C" w:rsidRDefault="00827957" w:rsidP="00827957">
      <w:pPr>
        <w:keepNext/>
        <w:keepLines/>
        <w:tabs>
          <w:tab w:val="clear" w:pos="360"/>
        </w:tabs>
        <w:suppressAutoHyphens/>
        <w:spacing w:before="0" w:after="80" w:line="259" w:lineRule="auto"/>
        <w:ind w:left="360"/>
        <w:jc w:val="left"/>
        <w:outlineLvl w:val="2"/>
        <w:rPr>
          <w:rFonts w:asciiTheme="majorHAnsi" w:eastAsia="Yu Gothic UI" w:hAnsiTheme="majorHAnsi" w:cstheme="majorBidi"/>
          <w:sz w:val="24"/>
          <w:szCs w:val="24"/>
        </w:rPr>
      </w:pPr>
      <w:r w:rsidRPr="0085537C">
        <w:rPr>
          <w:rFonts w:eastAsia="Yu Gothic UI"/>
          <w:sz w:val="24"/>
          <w:lang w:val="ja-JP" w:bidi="ja-JP"/>
        </w:rPr>
        <w:t>学習目標</w:t>
      </w:r>
      <w:r w:rsidRPr="0085537C">
        <w:rPr>
          <w:rFonts w:eastAsia="Yu Gothic UI"/>
          <w:sz w:val="24"/>
          <w:lang w:val="ja-JP" w:bidi="ja-JP"/>
        </w:rPr>
        <w:t>:</w:t>
      </w:r>
    </w:p>
    <w:p w14:paraId="0D86CE7F" w14:textId="51C08CB5" w:rsidR="00827957" w:rsidRPr="0085537C" w:rsidRDefault="00827957" w:rsidP="00010F9E">
      <w:pPr>
        <w:numPr>
          <w:ilvl w:val="0"/>
          <w:numId w:val="1"/>
        </w:numPr>
        <w:spacing w:before="0" w:after="80" w:line="259" w:lineRule="auto"/>
        <w:ind w:left="1080"/>
        <w:contextualSpacing/>
        <w:jc w:val="left"/>
        <w:rPr>
          <w:rFonts w:eastAsia="Yu Gothic UI"/>
          <w:sz w:val="22"/>
        </w:rPr>
      </w:pPr>
      <w:r w:rsidRPr="0085537C">
        <w:rPr>
          <w:rFonts w:eastAsia="Yu Gothic UI"/>
          <w:sz w:val="22"/>
          <w:lang w:val="ja-JP" w:bidi="ja-JP"/>
        </w:rPr>
        <w:t>初めての</w:t>
      </w:r>
      <w:r w:rsidRPr="0085537C">
        <w:rPr>
          <w:rFonts w:eastAsia="Yu Gothic UI"/>
          <w:sz w:val="22"/>
          <w:lang w:val="ja-JP" w:bidi="ja-JP"/>
        </w:rPr>
        <w:t xml:space="preserve"> Web API </w:t>
      </w:r>
      <w:r w:rsidRPr="0085537C">
        <w:rPr>
          <w:rFonts w:eastAsia="Yu Gothic UI"/>
          <w:sz w:val="22"/>
          <w:lang w:val="ja-JP" w:bidi="ja-JP"/>
        </w:rPr>
        <w:t>の関数を作成して</w:t>
      </w:r>
      <w:r w:rsidRPr="0085537C">
        <w:rPr>
          <w:rFonts w:eastAsia="Yu Gothic UI"/>
          <w:sz w:val="22"/>
          <w:lang w:val="ja-JP" w:bidi="ja-JP"/>
        </w:rPr>
        <w:t xml:space="preserve"> Azure </w:t>
      </w:r>
      <w:r w:rsidRPr="0085537C">
        <w:rPr>
          <w:rFonts w:eastAsia="Yu Gothic UI"/>
          <w:sz w:val="22"/>
          <w:lang w:val="ja-JP" w:bidi="ja-JP"/>
        </w:rPr>
        <w:t>クラウドにデプロイする</w:t>
      </w:r>
    </w:p>
    <w:p w14:paraId="75DB5613" w14:textId="43182641" w:rsidR="00827957" w:rsidRPr="0085537C" w:rsidRDefault="00827957" w:rsidP="00010F9E">
      <w:pPr>
        <w:numPr>
          <w:ilvl w:val="0"/>
          <w:numId w:val="1"/>
        </w:numPr>
        <w:spacing w:before="0" w:after="80" w:line="259" w:lineRule="auto"/>
        <w:ind w:left="1080"/>
        <w:contextualSpacing/>
        <w:jc w:val="left"/>
        <w:rPr>
          <w:rFonts w:eastAsia="Yu Gothic UI"/>
          <w:sz w:val="22"/>
        </w:rPr>
      </w:pPr>
      <w:r w:rsidRPr="0085537C">
        <w:rPr>
          <w:rFonts w:eastAsia="Yu Gothic UI"/>
          <w:sz w:val="22"/>
          <w:lang w:val="ja-JP" w:bidi="ja-JP"/>
        </w:rPr>
        <w:t xml:space="preserve">Azure Portal </w:t>
      </w:r>
      <w:r w:rsidRPr="0085537C">
        <w:rPr>
          <w:rFonts w:eastAsia="Yu Gothic UI"/>
          <w:sz w:val="22"/>
          <w:lang w:val="ja-JP" w:bidi="ja-JP"/>
        </w:rPr>
        <w:t>に慣れて、</w:t>
      </w:r>
      <w:r w:rsidRPr="0085537C">
        <w:rPr>
          <w:rFonts w:eastAsia="Yu Gothic UI"/>
          <w:sz w:val="22"/>
          <w:lang w:val="ja-JP" w:bidi="ja-JP"/>
        </w:rPr>
        <w:t xml:space="preserve">API </w:t>
      </w:r>
      <w:r w:rsidRPr="0085537C">
        <w:rPr>
          <w:rFonts w:eastAsia="Yu Gothic UI"/>
          <w:sz w:val="22"/>
          <w:lang w:val="ja-JP" w:bidi="ja-JP"/>
        </w:rPr>
        <w:t>をホストするために必要なリソースを作成する</w:t>
      </w:r>
    </w:p>
    <w:p w14:paraId="586CCBEE" w14:textId="0E1CB031" w:rsidR="00827957" w:rsidRPr="0085537C" w:rsidRDefault="00827957" w:rsidP="00010F9E">
      <w:pPr>
        <w:numPr>
          <w:ilvl w:val="0"/>
          <w:numId w:val="1"/>
        </w:numPr>
        <w:spacing w:before="0" w:after="80" w:line="259" w:lineRule="auto"/>
        <w:ind w:left="1080"/>
        <w:contextualSpacing/>
        <w:jc w:val="left"/>
        <w:rPr>
          <w:rFonts w:eastAsia="Yu Gothic UI"/>
          <w:b/>
          <w:bCs/>
          <w:sz w:val="22"/>
        </w:rPr>
      </w:pPr>
      <w:r w:rsidRPr="0085537C">
        <w:rPr>
          <w:rFonts w:eastAsia="Yu Gothic UI"/>
          <w:sz w:val="22"/>
          <w:lang w:val="ja-JP" w:bidi="ja-JP"/>
        </w:rPr>
        <w:t>初めての</w:t>
      </w:r>
      <w:r w:rsidRPr="0085537C">
        <w:rPr>
          <w:rFonts w:eastAsia="Yu Gothic UI"/>
          <w:sz w:val="22"/>
          <w:lang w:val="ja-JP" w:bidi="ja-JP"/>
        </w:rPr>
        <w:t xml:space="preserve"> Logic Apps </w:t>
      </w:r>
      <w:r w:rsidRPr="0085537C">
        <w:rPr>
          <w:rFonts w:eastAsia="Yu Gothic UI"/>
          <w:sz w:val="22"/>
          <w:lang w:val="ja-JP" w:bidi="ja-JP"/>
        </w:rPr>
        <w:t>ワークフローをポータルで直接ビルドする</w:t>
      </w:r>
    </w:p>
    <w:p w14:paraId="6374F882" w14:textId="0109BBF3" w:rsidR="00827957" w:rsidRPr="0085537C" w:rsidRDefault="00827957" w:rsidP="42A39CA2">
      <w:pPr>
        <w:keepNext/>
        <w:keepLines/>
        <w:suppressAutoHyphens/>
        <w:spacing w:before="120" w:after="80" w:line="259" w:lineRule="auto"/>
        <w:contextualSpacing/>
        <w:jc w:val="left"/>
        <w:outlineLvl w:val="1"/>
        <w:rPr>
          <w:rFonts w:asciiTheme="majorHAnsi" w:eastAsia="Yu Gothic UI" w:hAnsiTheme="majorHAnsi" w:cstheme="majorBidi"/>
          <w:b/>
          <w:bCs/>
          <w:sz w:val="24"/>
          <w:szCs w:val="24"/>
        </w:rPr>
      </w:pPr>
      <w:r w:rsidRPr="0085537C">
        <w:rPr>
          <w:rFonts w:eastAsia="Yu Gothic UI"/>
          <w:b/>
          <w:sz w:val="24"/>
          <w:lang w:val="ja-JP" w:bidi="ja-JP"/>
        </w:rPr>
        <w:lastRenderedPageBreak/>
        <w:t>課題</w:t>
      </w:r>
      <w:r w:rsidRPr="0085537C">
        <w:rPr>
          <w:rFonts w:eastAsia="Yu Gothic UI"/>
          <w:b/>
          <w:sz w:val="24"/>
          <w:lang w:val="ja-JP" w:bidi="ja-JP"/>
        </w:rPr>
        <w:t xml:space="preserve"> 3:</w:t>
      </w:r>
      <w:r w:rsidRPr="0085537C">
        <w:rPr>
          <w:rFonts w:eastAsia="Yu Gothic UI"/>
          <w:b/>
          <w:sz w:val="24"/>
          <w:lang w:val="ja-JP" w:bidi="ja-JP"/>
        </w:rPr>
        <w:t>ビジネス</w:t>
      </w:r>
      <w:r w:rsidRPr="0085537C">
        <w:rPr>
          <w:rFonts w:eastAsia="Yu Gothic UI"/>
          <w:b/>
          <w:sz w:val="24"/>
          <w:lang w:val="ja-JP" w:bidi="ja-JP"/>
        </w:rPr>
        <w:t xml:space="preserve"> </w:t>
      </w:r>
      <w:r w:rsidRPr="0085537C">
        <w:rPr>
          <w:rFonts w:eastAsia="Yu Gothic UI"/>
          <w:b/>
          <w:sz w:val="24"/>
          <w:lang w:val="ja-JP" w:bidi="ja-JP"/>
        </w:rPr>
        <w:t>ニーズをサポートするために</w:t>
      </w:r>
      <w:r w:rsidRPr="0085537C">
        <w:rPr>
          <w:rFonts w:eastAsia="Yu Gothic UI"/>
          <w:b/>
          <w:sz w:val="24"/>
          <w:lang w:val="ja-JP" w:bidi="ja-JP"/>
        </w:rPr>
        <w:t xml:space="preserve"> API </w:t>
      </w:r>
      <w:r w:rsidRPr="0085537C">
        <w:rPr>
          <w:rFonts w:eastAsia="Yu Gothic UI"/>
          <w:b/>
          <w:sz w:val="24"/>
          <w:lang w:val="ja-JP" w:bidi="ja-JP"/>
        </w:rPr>
        <w:t>のフル</w:t>
      </w:r>
      <w:r w:rsidRPr="0085537C">
        <w:rPr>
          <w:rFonts w:eastAsia="Yu Gothic UI"/>
          <w:b/>
          <w:sz w:val="24"/>
          <w:lang w:val="ja-JP" w:bidi="ja-JP"/>
        </w:rPr>
        <w:t xml:space="preserve"> </w:t>
      </w:r>
      <w:r w:rsidRPr="0085537C">
        <w:rPr>
          <w:rFonts w:eastAsia="Yu Gothic UI"/>
          <w:b/>
          <w:sz w:val="24"/>
          <w:lang w:val="ja-JP" w:bidi="ja-JP"/>
        </w:rPr>
        <w:t>セットを展開および構築する</w:t>
      </w:r>
    </w:p>
    <w:p w14:paraId="47F5C119" w14:textId="77777777" w:rsidR="00827957" w:rsidRPr="0085537C" w:rsidRDefault="00827957" w:rsidP="00827957">
      <w:pPr>
        <w:tabs>
          <w:tab w:val="left" w:pos="9077"/>
        </w:tabs>
        <w:spacing w:before="0" w:after="80" w:line="259" w:lineRule="auto"/>
        <w:jc w:val="left"/>
        <w:rPr>
          <w:rFonts w:eastAsia="Yu Gothic UI"/>
          <w:bCs/>
          <w:sz w:val="22"/>
        </w:rPr>
      </w:pPr>
      <w:r w:rsidRPr="0085537C">
        <w:rPr>
          <w:rFonts w:eastAsia="Yu Gothic UI"/>
          <w:sz w:val="22"/>
          <w:lang w:val="ja-JP" w:bidi="ja-JP"/>
        </w:rPr>
        <w:t>この課題では、データ</w:t>
      </w:r>
      <w:r w:rsidRPr="0085537C">
        <w:rPr>
          <w:rFonts w:eastAsia="Yu Gothic UI"/>
          <w:sz w:val="22"/>
          <w:lang w:val="ja-JP" w:bidi="ja-JP"/>
        </w:rPr>
        <w:t xml:space="preserve"> </w:t>
      </w:r>
      <w:r w:rsidRPr="0085537C">
        <w:rPr>
          <w:rFonts w:eastAsia="Yu Gothic UI"/>
          <w:sz w:val="22"/>
          <w:lang w:val="ja-JP" w:bidi="ja-JP"/>
        </w:rPr>
        <w:t>ストアにデータを保持、取得し、</w:t>
      </w:r>
      <w:r w:rsidRPr="0085537C">
        <w:rPr>
          <w:rFonts w:eastAsia="Yu Gothic UI"/>
          <w:sz w:val="22"/>
          <w:lang w:val="ja-JP" w:bidi="ja-JP"/>
        </w:rPr>
        <w:t xml:space="preserve">CI/CD </w:t>
      </w:r>
      <w:r w:rsidRPr="0085537C">
        <w:rPr>
          <w:rFonts w:eastAsia="Yu Gothic UI"/>
          <w:sz w:val="22"/>
          <w:lang w:val="ja-JP" w:bidi="ja-JP"/>
        </w:rPr>
        <w:t>パイプラインを構成するための</w:t>
      </w:r>
      <w:r w:rsidRPr="0085537C">
        <w:rPr>
          <w:rFonts w:eastAsia="Yu Gothic UI"/>
          <w:sz w:val="22"/>
          <w:lang w:val="ja-JP" w:bidi="ja-JP"/>
        </w:rPr>
        <w:t xml:space="preserve"> API </w:t>
      </w:r>
      <w:r w:rsidRPr="0085537C">
        <w:rPr>
          <w:rFonts w:eastAsia="Yu Gothic UI"/>
          <w:sz w:val="22"/>
          <w:lang w:val="ja-JP" w:bidi="ja-JP"/>
        </w:rPr>
        <w:t>を構築します。</w:t>
      </w:r>
    </w:p>
    <w:p w14:paraId="39FDADC1" w14:textId="77777777" w:rsidR="00827957" w:rsidRPr="0085537C" w:rsidRDefault="00827957" w:rsidP="00827957">
      <w:pPr>
        <w:keepNext/>
        <w:keepLines/>
        <w:tabs>
          <w:tab w:val="clear" w:pos="360"/>
        </w:tabs>
        <w:suppressAutoHyphens/>
        <w:spacing w:before="0" w:after="80" w:line="259" w:lineRule="auto"/>
        <w:ind w:left="360"/>
        <w:jc w:val="left"/>
        <w:outlineLvl w:val="2"/>
        <w:rPr>
          <w:rFonts w:asciiTheme="majorHAnsi" w:eastAsia="Yu Gothic UI" w:hAnsiTheme="majorHAnsi" w:cstheme="majorBidi"/>
          <w:sz w:val="24"/>
          <w:szCs w:val="24"/>
        </w:rPr>
      </w:pPr>
      <w:r w:rsidRPr="0085537C">
        <w:rPr>
          <w:rFonts w:eastAsia="Yu Gothic UI"/>
          <w:sz w:val="24"/>
          <w:lang w:val="ja-JP" w:bidi="ja-JP"/>
        </w:rPr>
        <w:t>学習目標</w:t>
      </w:r>
      <w:r w:rsidRPr="0085537C">
        <w:rPr>
          <w:rFonts w:eastAsia="Yu Gothic UI"/>
          <w:sz w:val="24"/>
          <w:lang w:val="ja-JP" w:bidi="ja-JP"/>
        </w:rPr>
        <w:t>:</w:t>
      </w:r>
    </w:p>
    <w:p w14:paraId="3D830987" w14:textId="60979A84" w:rsidR="00827957" w:rsidRPr="0085537C" w:rsidRDefault="00827957" w:rsidP="00010F9E">
      <w:pPr>
        <w:numPr>
          <w:ilvl w:val="0"/>
          <w:numId w:val="17"/>
        </w:numPr>
        <w:spacing w:before="0" w:after="80" w:line="259" w:lineRule="auto"/>
        <w:ind w:left="1080"/>
        <w:contextualSpacing/>
        <w:jc w:val="left"/>
        <w:rPr>
          <w:rFonts w:eastAsia="Yu Gothic UI"/>
          <w:sz w:val="22"/>
        </w:rPr>
      </w:pPr>
      <w:r w:rsidRPr="0085537C">
        <w:rPr>
          <w:rFonts w:eastAsia="Yu Gothic UI"/>
          <w:sz w:val="22"/>
          <w:lang w:val="ja-JP" w:bidi="ja-JP"/>
        </w:rPr>
        <w:t xml:space="preserve">JSON </w:t>
      </w:r>
      <w:r w:rsidRPr="0085537C">
        <w:rPr>
          <w:rFonts w:eastAsia="Yu Gothic UI"/>
          <w:sz w:val="22"/>
          <w:lang w:val="ja-JP" w:bidi="ja-JP"/>
        </w:rPr>
        <w:t>でさまざまな種類のデータを受け入れて出力する複数の</w:t>
      </w:r>
      <w:r w:rsidRPr="0085537C">
        <w:rPr>
          <w:rFonts w:eastAsia="Yu Gothic UI"/>
          <w:sz w:val="22"/>
          <w:lang w:val="ja-JP" w:bidi="ja-JP"/>
        </w:rPr>
        <w:t xml:space="preserve"> Web API </w:t>
      </w:r>
      <w:r w:rsidRPr="0085537C">
        <w:rPr>
          <w:rFonts w:eastAsia="Yu Gothic UI"/>
          <w:sz w:val="22"/>
          <w:lang w:val="ja-JP" w:bidi="ja-JP"/>
        </w:rPr>
        <w:t>を構築する経験を積む</w:t>
      </w:r>
    </w:p>
    <w:p w14:paraId="671156F5" w14:textId="0D41643D" w:rsidR="00827957" w:rsidRPr="0085537C" w:rsidRDefault="00827957" w:rsidP="00010F9E">
      <w:pPr>
        <w:numPr>
          <w:ilvl w:val="0"/>
          <w:numId w:val="17"/>
        </w:numPr>
        <w:spacing w:before="0" w:after="80" w:line="259" w:lineRule="auto"/>
        <w:ind w:left="1080"/>
        <w:contextualSpacing/>
        <w:jc w:val="left"/>
        <w:rPr>
          <w:rFonts w:eastAsia="Yu Gothic UI"/>
          <w:sz w:val="22"/>
        </w:rPr>
      </w:pPr>
      <w:r w:rsidRPr="0085537C">
        <w:rPr>
          <w:rFonts w:eastAsia="Yu Gothic UI"/>
          <w:sz w:val="22"/>
          <w:lang w:val="ja-JP" w:bidi="ja-JP"/>
        </w:rPr>
        <w:t>ローカル</w:t>
      </w:r>
      <w:r w:rsidRPr="0085537C">
        <w:rPr>
          <w:rFonts w:eastAsia="Yu Gothic UI"/>
          <w:sz w:val="22"/>
          <w:lang w:val="ja-JP" w:bidi="ja-JP"/>
        </w:rPr>
        <w:t xml:space="preserve"> </w:t>
      </w:r>
      <w:r w:rsidRPr="0085537C">
        <w:rPr>
          <w:rFonts w:eastAsia="Yu Gothic UI"/>
          <w:sz w:val="22"/>
          <w:lang w:val="ja-JP" w:bidi="ja-JP"/>
        </w:rPr>
        <w:t>マシンから呼び出しを行って、</w:t>
      </w:r>
      <w:r w:rsidRPr="0085537C">
        <w:rPr>
          <w:rFonts w:eastAsia="Yu Gothic UI"/>
          <w:sz w:val="22"/>
          <w:lang w:val="ja-JP" w:bidi="ja-JP"/>
        </w:rPr>
        <w:t xml:space="preserve">API </w:t>
      </w:r>
      <w:r w:rsidRPr="0085537C">
        <w:rPr>
          <w:rFonts w:eastAsia="Yu Gothic UI"/>
          <w:sz w:val="22"/>
          <w:lang w:val="ja-JP" w:bidi="ja-JP"/>
        </w:rPr>
        <w:t>のローカルおよびクラウドのテストを体験する</w:t>
      </w:r>
    </w:p>
    <w:p w14:paraId="5CB5F318" w14:textId="3CE371E1" w:rsidR="00827957" w:rsidRPr="0085537C" w:rsidRDefault="00827957" w:rsidP="00010F9E">
      <w:pPr>
        <w:numPr>
          <w:ilvl w:val="0"/>
          <w:numId w:val="17"/>
        </w:numPr>
        <w:spacing w:before="0" w:after="80" w:line="259" w:lineRule="auto"/>
        <w:ind w:left="1080"/>
        <w:contextualSpacing/>
        <w:jc w:val="left"/>
        <w:rPr>
          <w:rFonts w:eastAsia="Yu Gothic UI"/>
          <w:sz w:val="22"/>
        </w:rPr>
      </w:pPr>
      <w:r w:rsidRPr="0085537C">
        <w:rPr>
          <w:rFonts w:eastAsia="Yu Gothic UI"/>
          <w:sz w:val="22"/>
          <w:lang w:val="ja-JP" w:bidi="ja-JP"/>
        </w:rPr>
        <w:t>ソース管理から継続的インテグレーションと継続的デプロイ</w:t>
      </w:r>
      <w:r w:rsidRPr="0085537C">
        <w:rPr>
          <w:rFonts w:eastAsia="Yu Gothic UI"/>
          <w:sz w:val="22"/>
          <w:lang w:val="ja-JP" w:bidi="ja-JP"/>
        </w:rPr>
        <w:t xml:space="preserve"> (CI/CD) </w:t>
      </w:r>
      <w:r w:rsidRPr="0085537C">
        <w:rPr>
          <w:rFonts w:eastAsia="Yu Gothic UI"/>
          <w:sz w:val="22"/>
          <w:lang w:val="ja-JP" w:bidi="ja-JP"/>
        </w:rPr>
        <w:t>パイプラインを構築する</w:t>
      </w:r>
    </w:p>
    <w:p w14:paraId="641E73DB" w14:textId="51174FB5" w:rsidR="00827957" w:rsidRPr="0085537C" w:rsidRDefault="00827957" w:rsidP="00827957">
      <w:pPr>
        <w:keepNext/>
        <w:keepLines/>
        <w:suppressAutoHyphens/>
        <w:spacing w:before="120" w:after="80" w:line="259" w:lineRule="auto"/>
        <w:contextualSpacing/>
        <w:jc w:val="left"/>
        <w:outlineLvl w:val="1"/>
        <w:rPr>
          <w:rFonts w:asciiTheme="majorHAnsi" w:eastAsia="Yu Gothic UI" w:hAnsiTheme="majorHAnsi" w:cstheme="majorBidi"/>
          <w:b/>
          <w:sz w:val="24"/>
          <w:szCs w:val="26"/>
        </w:rPr>
      </w:pPr>
      <w:r w:rsidRPr="0085537C">
        <w:rPr>
          <w:rFonts w:eastAsia="Yu Gothic UI"/>
          <w:b/>
          <w:sz w:val="24"/>
          <w:lang w:val="ja-JP" w:bidi="ja-JP"/>
        </w:rPr>
        <w:t>課題</w:t>
      </w:r>
      <w:r w:rsidRPr="0085537C">
        <w:rPr>
          <w:rFonts w:eastAsia="Yu Gothic UI"/>
          <w:b/>
          <w:sz w:val="24"/>
          <w:lang w:val="ja-JP" w:bidi="ja-JP"/>
        </w:rPr>
        <w:t xml:space="preserve"> 4:API </w:t>
      </w:r>
      <w:r w:rsidRPr="0085537C">
        <w:rPr>
          <w:rFonts w:eastAsia="Yu Gothic UI"/>
          <w:b/>
          <w:sz w:val="24"/>
          <w:lang w:val="ja-JP" w:bidi="ja-JP"/>
        </w:rPr>
        <w:t>の管理レイヤーをデプロイして</w:t>
      </w:r>
      <w:r w:rsidRPr="0085537C">
        <w:rPr>
          <w:rFonts w:eastAsia="Yu Gothic UI"/>
          <w:b/>
          <w:sz w:val="24"/>
          <w:lang w:val="ja-JP" w:bidi="ja-JP"/>
        </w:rPr>
        <w:t xml:space="preserve"> API </w:t>
      </w:r>
      <w:r w:rsidRPr="0085537C">
        <w:rPr>
          <w:rFonts w:eastAsia="Yu Gothic UI"/>
          <w:b/>
          <w:sz w:val="24"/>
          <w:lang w:val="ja-JP" w:bidi="ja-JP"/>
        </w:rPr>
        <w:t>をモニターおよび追跡する</w:t>
      </w:r>
    </w:p>
    <w:p w14:paraId="1DB433B0" w14:textId="003056A1" w:rsidR="00827957" w:rsidRPr="0085537C" w:rsidRDefault="00827957" w:rsidP="42A39CA2">
      <w:pPr>
        <w:tabs>
          <w:tab w:val="left" w:pos="9077"/>
        </w:tabs>
        <w:spacing w:before="0" w:after="80" w:line="259" w:lineRule="auto"/>
        <w:jc w:val="left"/>
        <w:rPr>
          <w:rFonts w:eastAsia="Yu Gothic UI"/>
          <w:sz w:val="22"/>
        </w:rPr>
      </w:pPr>
      <w:r w:rsidRPr="0085537C">
        <w:rPr>
          <w:rFonts w:eastAsia="Yu Gothic UI"/>
          <w:sz w:val="22"/>
          <w:lang w:val="ja-JP" w:bidi="ja-JP"/>
        </w:rPr>
        <w:t>この課題では、</w:t>
      </w:r>
      <w:r w:rsidRPr="0085537C">
        <w:rPr>
          <w:rFonts w:eastAsia="Yu Gothic UI"/>
          <w:sz w:val="22"/>
          <w:lang w:val="ja-JP" w:bidi="ja-JP"/>
        </w:rPr>
        <w:t xml:space="preserve">API </w:t>
      </w:r>
      <w:r w:rsidRPr="0085537C">
        <w:rPr>
          <w:rFonts w:eastAsia="Yu Gothic UI"/>
          <w:sz w:val="22"/>
          <w:lang w:val="ja-JP" w:bidi="ja-JP"/>
        </w:rPr>
        <w:t>のモニタリングを有効にして、</w:t>
      </w:r>
      <w:r w:rsidRPr="0085537C">
        <w:rPr>
          <w:rFonts w:eastAsia="Yu Gothic UI"/>
          <w:sz w:val="22"/>
          <w:lang w:val="ja-JP" w:bidi="ja-JP"/>
        </w:rPr>
        <w:t xml:space="preserve">API </w:t>
      </w:r>
      <w:r w:rsidRPr="0085537C">
        <w:rPr>
          <w:rFonts w:eastAsia="Yu Gothic UI"/>
          <w:sz w:val="22"/>
          <w:lang w:val="ja-JP" w:bidi="ja-JP"/>
        </w:rPr>
        <w:t>管理戦略を考案します。</w:t>
      </w:r>
    </w:p>
    <w:p w14:paraId="252FBB75" w14:textId="77777777" w:rsidR="00827957" w:rsidRPr="0085537C" w:rsidRDefault="00827957" w:rsidP="00827957">
      <w:pPr>
        <w:keepNext/>
        <w:keepLines/>
        <w:tabs>
          <w:tab w:val="clear" w:pos="360"/>
        </w:tabs>
        <w:suppressAutoHyphens/>
        <w:spacing w:before="0" w:after="80" w:line="259" w:lineRule="auto"/>
        <w:ind w:left="360"/>
        <w:jc w:val="left"/>
        <w:outlineLvl w:val="2"/>
        <w:rPr>
          <w:rFonts w:asciiTheme="majorHAnsi" w:eastAsia="Yu Gothic UI" w:hAnsiTheme="majorHAnsi" w:cstheme="majorBidi"/>
          <w:sz w:val="24"/>
          <w:szCs w:val="24"/>
        </w:rPr>
      </w:pPr>
      <w:r w:rsidRPr="0085537C">
        <w:rPr>
          <w:rFonts w:eastAsia="Yu Gothic UI"/>
          <w:sz w:val="24"/>
          <w:lang w:val="ja-JP" w:bidi="ja-JP"/>
        </w:rPr>
        <w:t>学習目標</w:t>
      </w:r>
      <w:r w:rsidRPr="0085537C">
        <w:rPr>
          <w:rFonts w:eastAsia="Yu Gothic UI"/>
          <w:sz w:val="24"/>
          <w:lang w:val="ja-JP" w:bidi="ja-JP"/>
        </w:rPr>
        <w:t>:</w:t>
      </w:r>
    </w:p>
    <w:p w14:paraId="2A26BB7E" w14:textId="3909B89F" w:rsidR="00827957" w:rsidRPr="0085537C" w:rsidRDefault="00827957" w:rsidP="00010F9E">
      <w:pPr>
        <w:numPr>
          <w:ilvl w:val="0"/>
          <w:numId w:val="16"/>
        </w:numPr>
        <w:spacing w:before="0" w:after="80" w:line="259" w:lineRule="auto"/>
        <w:ind w:left="1080"/>
        <w:contextualSpacing/>
        <w:jc w:val="left"/>
        <w:rPr>
          <w:rFonts w:eastAsia="Yu Gothic UI"/>
          <w:sz w:val="22"/>
        </w:rPr>
      </w:pPr>
      <w:r w:rsidRPr="0085537C">
        <w:rPr>
          <w:rFonts w:eastAsia="Yu Gothic UI"/>
          <w:sz w:val="22"/>
          <w:lang w:val="ja-JP" w:bidi="ja-JP"/>
        </w:rPr>
        <w:t>クラウドでホストされた</w:t>
      </w:r>
      <w:r w:rsidRPr="0085537C">
        <w:rPr>
          <w:rFonts w:eastAsia="Yu Gothic UI"/>
          <w:sz w:val="22"/>
          <w:lang w:val="ja-JP" w:bidi="ja-JP"/>
        </w:rPr>
        <w:t xml:space="preserve"> API </w:t>
      </w:r>
      <w:r w:rsidRPr="0085537C">
        <w:rPr>
          <w:rFonts w:eastAsia="Yu Gothic UI"/>
          <w:sz w:val="22"/>
          <w:lang w:val="ja-JP" w:bidi="ja-JP"/>
        </w:rPr>
        <w:t>に関するテレメトリをキャプチャしてレポートする方法を学ぶ</w:t>
      </w:r>
    </w:p>
    <w:p w14:paraId="44FC854D" w14:textId="1D3FA9D3" w:rsidR="00827957" w:rsidRPr="0085537C" w:rsidRDefault="00827957" w:rsidP="00010F9E">
      <w:pPr>
        <w:numPr>
          <w:ilvl w:val="0"/>
          <w:numId w:val="16"/>
        </w:numPr>
        <w:spacing w:before="0" w:after="80" w:line="259" w:lineRule="auto"/>
        <w:ind w:left="1080"/>
        <w:contextualSpacing/>
        <w:jc w:val="left"/>
        <w:rPr>
          <w:rFonts w:eastAsia="Yu Gothic UI"/>
          <w:sz w:val="22"/>
        </w:rPr>
      </w:pPr>
      <w:r w:rsidRPr="0085537C">
        <w:rPr>
          <w:rFonts w:eastAsia="Yu Gothic UI"/>
          <w:sz w:val="22"/>
          <w:lang w:val="ja-JP" w:bidi="ja-JP"/>
        </w:rPr>
        <w:t xml:space="preserve">API </w:t>
      </w:r>
      <w:r w:rsidRPr="0085537C">
        <w:rPr>
          <w:rFonts w:eastAsia="Yu Gothic UI"/>
          <w:sz w:val="22"/>
          <w:lang w:val="ja-JP" w:bidi="ja-JP"/>
        </w:rPr>
        <w:t>を管理し、共通のベース</w:t>
      </w:r>
      <w:r w:rsidRPr="0085537C">
        <w:rPr>
          <w:rFonts w:eastAsia="Yu Gothic UI"/>
          <w:sz w:val="22"/>
          <w:lang w:val="ja-JP" w:bidi="ja-JP"/>
        </w:rPr>
        <w:t xml:space="preserve"> </w:t>
      </w:r>
      <w:r w:rsidRPr="0085537C">
        <w:rPr>
          <w:rFonts w:eastAsia="Yu Gothic UI"/>
          <w:sz w:val="22"/>
          <w:lang w:val="ja-JP" w:bidi="ja-JP"/>
        </w:rPr>
        <w:t>エンドポイントを介して公開するための</w:t>
      </w:r>
      <w:r w:rsidRPr="0085537C">
        <w:rPr>
          <w:rFonts w:eastAsia="Yu Gothic UI"/>
          <w:sz w:val="22"/>
          <w:lang w:val="ja-JP" w:bidi="ja-JP"/>
        </w:rPr>
        <w:t xml:space="preserve"> API </w:t>
      </w:r>
      <w:r w:rsidRPr="0085537C">
        <w:rPr>
          <w:rFonts w:eastAsia="Yu Gothic UI"/>
          <w:sz w:val="22"/>
          <w:lang w:val="ja-JP" w:bidi="ja-JP"/>
        </w:rPr>
        <w:t>管理レイヤーの構築を体験する</w:t>
      </w:r>
    </w:p>
    <w:p w14:paraId="44B58B60" w14:textId="6097CA83" w:rsidR="00827957" w:rsidRPr="0085537C" w:rsidRDefault="00827957" w:rsidP="00827957">
      <w:pPr>
        <w:keepNext/>
        <w:keepLines/>
        <w:suppressAutoHyphens/>
        <w:spacing w:before="120" w:after="80" w:line="259" w:lineRule="auto"/>
        <w:contextualSpacing/>
        <w:jc w:val="left"/>
        <w:outlineLvl w:val="1"/>
        <w:rPr>
          <w:rFonts w:asciiTheme="majorHAnsi" w:eastAsia="Yu Gothic UI" w:hAnsiTheme="majorHAnsi" w:cstheme="majorBidi"/>
          <w:b/>
          <w:sz w:val="24"/>
          <w:szCs w:val="26"/>
        </w:rPr>
      </w:pPr>
      <w:r w:rsidRPr="0085537C">
        <w:rPr>
          <w:rFonts w:eastAsia="Yu Gothic UI"/>
          <w:b/>
          <w:sz w:val="24"/>
          <w:lang w:val="ja-JP" w:bidi="ja-JP"/>
        </w:rPr>
        <w:t>課題</w:t>
      </w:r>
      <w:r w:rsidRPr="0085537C">
        <w:rPr>
          <w:rFonts w:eastAsia="Yu Gothic UI"/>
          <w:b/>
          <w:sz w:val="24"/>
          <w:lang w:val="ja-JP" w:bidi="ja-JP"/>
        </w:rPr>
        <w:t xml:space="preserve"> 5:</w:t>
      </w:r>
      <w:r w:rsidRPr="0085537C">
        <w:rPr>
          <w:rFonts w:eastAsia="Yu Gothic UI"/>
          <w:b/>
          <w:sz w:val="24"/>
          <w:lang w:val="ja-JP" w:bidi="ja-JP"/>
        </w:rPr>
        <w:t>ワークフロー</w:t>
      </w:r>
      <w:r w:rsidRPr="0085537C">
        <w:rPr>
          <w:rFonts w:eastAsia="Yu Gothic UI"/>
          <w:b/>
          <w:sz w:val="24"/>
          <w:lang w:val="ja-JP" w:bidi="ja-JP"/>
        </w:rPr>
        <w:t xml:space="preserve"> </w:t>
      </w:r>
      <w:r w:rsidRPr="0085537C">
        <w:rPr>
          <w:rFonts w:eastAsia="Yu Gothic UI"/>
          <w:b/>
          <w:sz w:val="24"/>
          <w:lang w:val="ja-JP" w:bidi="ja-JP"/>
        </w:rPr>
        <w:t>プロセスを構築する</w:t>
      </w:r>
    </w:p>
    <w:p w14:paraId="00A5070B" w14:textId="77777777" w:rsidR="00827957" w:rsidRPr="0085537C" w:rsidRDefault="00827957" w:rsidP="00827957">
      <w:pPr>
        <w:tabs>
          <w:tab w:val="left" w:pos="9077"/>
        </w:tabs>
        <w:spacing w:before="0" w:after="80" w:line="259" w:lineRule="auto"/>
        <w:jc w:val="left"/>
        <w:rPr>
          <w:rFonts w:eastAsia="Yu Gothic UI"/>
          <w:bCs/>
          <w:sz w:val="22"/>
        </w:rPr>
      </w:pPr>
      <w:r w:rsidRPr="0085537C">
        <w:rPr>
          <w:rFonts w:eastAsia="Yu Gothic UI"/>
          <w:sz w:val="22"/>
          <w:lang w:val="ja-JP" w:bidi="ja-JP"/>
        </w:rPr>
        <w:t>この課題では、</w:t>
      </w:r>
      <w:r w:rsidRPr="0085537C">
        <w:rPr>
          <w:rFonts w:eastAsia="Yu Gothic UI"/>
          <w:sz w:val="22"/>
          <w:lang w:val="ja-JP" w:bidi="ja-JP"/>
        </w:rPr>
        <w:t xml:space="preserve">CRM </w:t>
      </w:r>
      <w:r w:rsidRPr="0085537C">
        <w:rPr>
          <w:rFonts w:eastAsia="Yu Gothic UI"/>
          <w:sz w:val="22"/>
          <w:lang w:val="ja-JP" w:bidi="ja-JP"/>
        </w:rPr>
        <w:t>システムと統合するビジネス</w:t>
      </w:r>
      <w:r w:rsidRPr="0085537C">
        <w:rPr>
          <w:rFonts w:eastAsia="Yu Gothic UI"/>
          <w:sz w:val="22"/>
          <w:lang w:val="ja-JP" w:bidi="ja-JP"/>
        </w:rPr>
        <w:t xml:space="preserve"> </w:t>
      </w:r>
      <w:r w:rsidRPr="0085537C">
        <w:rPr>
          <w:rFonts w:eastAsia="Yu Gothic UI"/>
          <w:sz w:val="22"/>
          <w:lang w:val="ja-JP" w:bidi="ja-JP"/>
        </w:rPr>
        <w:t>プロセス</w:t>
      </w:r>
      <w:r w:rsidRPr="0085537C">
        <w:rPr>
          <w:rFonts w:eastAsia="Yu Gothic UI"/>
          <w:sz w:val="22"/>
          <w:lang w:val="ja-JP" w:bidi="ja-JP"/>
        </w:rPr>
        <w:t xml:space="preserve"> </w:t>
      </w:r>
      <w:r w:rsidRPr="0085537C">
        <w:rPr>
          <w:rFonts w:eastAsia="Yu Gothic UI"/>
          <w:sz w:val="22"/>
          <w:lang w:val="ja-JP" w:bidi="ja-JP"/>
        </w:rPr>
        <w:t>ワークフローを構築します。</w:t>
      </w:r>
    </w:p>
    <w:p w14:paraId="560BE2BF" w14:textId="77777777" w:rsidR="00827957" w:rsidRPr="0085537C" w:rsidRDefault="00827957" w:rsidP="00827957">
      <w:pPr>
        <w:keepNext/>
        <w:keepLines/>
        <w:tabs>
          <w:tab w:val="clear" w:pos="360"/>
        </w:tabs>
        <w:suppressAutoHyphens/>
        <w:spacing w:before="0" w:after="80" w:line="259" w:lineRule="auto"/>
        <w:ind w:left="360"/>
        <w:jc w:val="left"/>
        <w:outlineLvl w:val="2"/>
        <w:rPr>
          <w:rFonts w:asciiTheme="majorHAnsi" w:eastAsia="Yu Gothic UI" w:hAnsiTheme="majorHAnsi" w:cstheme="majorBidi"/>
          <w:sz w:val="24"/>
          <w:szCs w:val="24"/>
        </w:rPr>
      </w:pPr>
      <w:r w:rsidRPr="0085537C">
        <w:rPr>
          <w:rFonts w:eastAsia="Yu Gothic UI"/>
          <w:sz w:val="24"/>
          <w:lang w:val="ja-JP" w:bidi="ja-JP"/>
        </w:rPr>
        <w:t>学習目標</w:t>
      </w:r>
      <w:r w:rsidRPr="0085537C">
        <w:rPr>
          <w:rFonts w:eastAsia="Yu Gothic UI"/>
          <w:sz w:val="24"/>
          <w:lang w:val="ja-JP" w:bidi="ja-JP"/>
        </w:rPr>
        <w:t>:</w:t>
      </w:r>
    </w:p>
    <w:p w14:paraId="303A94D7" w14:textId="623CFF43" w:rsidR="00827957" w:rsidRPr="0085537C" w:rsidRDefault="00827957" w:rsidP="00B12D92">
      <w:pPr>
        <w:numPr>
          <w:ilvl w:val="0"/>
          <w:numId w:val="15"/>
        </w:numPr>
        <w:spacing w:before="0" w:after="80" w:line="252" w:lineRule="auto"/>
        <w:ind w:left="1080"/>
        <w:contextualSpacing/>
        <w:jc w:val="left"/>
        <w:rPr>
          <w:rFonts w:eastAsia="Yu Gothic UI"/>
          <w:sz w:val="22"/>
        </w:rPr>
      </w:pPr>
      <w:r w:rsidRPr="0085537C">
        <w:rPr>
          <w:rFonts w:eastAsia="Yu Gothic UI"/>
          <w:sz w:val="22"/>
          <w:lang w:val="ja-JP" w:bidi="ja-JP"/>
        </w:rPr>
        <w:t>グラフィカル</w:t>
      </w:r>
      <w:r w:rsidRPr="0085537C">
        <w:rPr>
          <w:rFonts w:eastAsia="Yu Gothic UI"/>
          <w:sz w:val="22"/>
          <w:lang w:val="ja-JP" w:bidi="ja-JP"/>
        </w:rPr>
        <w:t xml:space="preserve"> </w:t>
      </w:r>
      <w:r w:rsidRPr="0085537C">
        <w:rPr>
          <w:rFonts w:eastAsia="Yu Gothic UI"/>
          <w:sz w:val="22"/>
          <w:lang w:val="ja-JP" w:bidi="ja-JP"/>
        </w:rPr>
        <w:t>ユーザー</w:t>
      </w:r>
      <w:r w:rsidRPr="0085537C">
        <w:rPr>
          <w:rFonts w:eastAsia="Yu Gothic UI"/>
          <w:sz w:val="22"/>
          <w:lang w:val="ja-JP" w:bidi="ja-JP"/>
        </w:rPr>
        <w:t xml:space="preserve"> </w:t>
      </w:r>
      <w:r w:rsidRPr="0085537C">
        <w:rPr>
          <w:rFonts w:eastAsia="Yu Gothic UI"/>
          <w:sz w:val="22"/>
          <w:lang w:val="ja-JP" w:bidi="ja-JP"/>
        </w:rPr>
        <w:t>インターフェイス</w:t>
      </w:r>
      <w:r w:rsidRPr="0085537C">
        <w:rPr>
          <w:rFonts w:eastAsia="Yu Gothic UI"/>
          <w:sz w:val="22"/>
          <w:lang w:val="ja-JP" w:bidi="ja-JP"/>
        </w:rPr>
        <w:t xml:space="preserve"> </w:t>
      </w:r>
      <w:r w:rsidRPr="0085537C">
        <w:rPr>
          <w:rFonts w:eastAsia="Yu Gothic UI"/>
          <w:sz w:val="22"/>
          <w:lang w:val="ja-JP" w:bidi="ja-JP"/>
        </w:rPr>
        <w:t>エディターを使用して、</w:t>
      </w:r>
      <w:r w:rsidRPr="0085537C">
        <w:rPr>
          <w:rFonts w:eastAsia="Yu Gothic UI"/>
          <w:sz w:val="22"/>
          <w:lang w:val="ja-JP" w:bidi="ja-JP"/>
        </w:rPr>
        <w:t xml:space="preserve">Logic Apps </w:t>
      </w:r>
      <w:r w:rsidRPr="0085537C">
        <w:rPr>
          <w:rFonts w:eastAsia="Yu Gothic UI"/>
          <w:sz w:val="22"/>
          <w:lang w:val="ja-JP" w:bidi="ja-JP"/>
        </w:rPr>
        <w:t>を使用してワークフローを構築する経験を積む</w:t>
      </w:r>
    </w:p>
    <w:p w14:paraId="2BB1B538" w14:textId="24A99679" w:rsidR="00827957" w:rsidRPr="00B12D92" w:rsidRDefault="00827957" w:rsidP="00B12D92">
      <w:pPr>
        <w:numPr>
          <w:ilvl w:val="0"/>
          <w:numId w:val="15"/>
        </w:numPr>
        <w:spacing w:before="0" w:after="80" w:line="252" w:lineRule="auto"/>
        <w:ind w:left="1080"/>
        <w:contextualSpacing/>
        <w:jc w:val="left"/>
        <w:rPr>
          <w:rFonts w:eastAsia="Yu Gothic UI"/>
          <w:spacing w:val="-2"/>
          <w:sz w:val="22"/>
        </w:rPr>
      </w:pPr>
      <w:r w:rsidRPr="00B12D92">
        <w:rPr>
          <w:rFonts w:eastAsia="Yu Gothic UI"/>
          <w:spacing w:val="-2"/>
          <w:sz w:val="22"/>
          <w:lang w:val="ja-JP" w:bidi="ja-JP"/>
        </w:rPr>
        <w:t>ドラッグ</w:t>
      </w:r>
      <w:r w:rsidRPr="00B12D92">
        <w:rPr>
          <w:rFonts w:eastAsia="Yu Gothic UI"/>
          <w:spacing w:val="-2"/>
          <w:sz w:val="22"/>
          <w:lang w:val="ja-JP" w:bidi="ja-JP"/>
        </w:rPr>
        <w:t xml:space="preserve"> </w:t>
      </w:r>
      <w:r w:rsidRPr="00B12D92">
        <w:rPr>
          <w:rFonts w:eastAsia="Yu Gothic UI"/>
          <w:spacing w:val="-2"/>
          <w:sz w:val="22"/>
          <w:lang w:val="ja-JP" w:bidi="ja-JP"/>
        </w:rPr>
        <w:t>アンド</w:t>
      </w:r>
      <w:r w:rsidRPr="00B12D92">
        <w:rPr>
          <w:rFonts w:eastAsia="Yu Gothic UI"/>
          <w:spacing w:val="-2"/>
          <w:sz w:val="22"/>
          <w:lang w:val="ja-JP" w:bidi="ja-JP"/>
        </w:rPr>
        <w:t xml:space="preserve"> </w:t>
      </w:r>
      <w:r w:rsidRPr="00B12D92">
        <w:rPr>
          <w:rFonts w:eastAsia="Yu Gothic UI"/>
          <w:spacing w:val="-2"/>
          <w:sz w:val="22"/>
          <w:lang w:val="ja-JP" w:bidi="ja-JP"/>
        </w:rPr>
        <w:t>ドロップ</w:t>
      </w:r>
      <w:r w:rsidRPr="00B12D92">
        <w:rPr>
          <w:rFonts w:eastAsia="Yu Gothic UI"/>
          <w:spacing w:val="-2"/>
          <w:sz w:val="22"/>
          <w:lang w:val="ja-JP" w:bidi="ja-JP"/>
        </w:rPr>
        <w:t xml:space="preserve"> </w:t>
      </w:r>
      <w:r w:rsidRPr="00B12D92">
        <w:rPr>
          <w:rFonts w:eastAsia="Yu Gothic UI"/>
          <w:spacing w:val="-2"/>
          <w:sz w:val="22"/>
          <w:lang w:val="ja-JP" w:bidi="ja-JP"/>
        </w:rPr>
        <w:t>コネクタを使用して、基幹業務アプリでフローを作成し、メールで連絡先に通知する体験をする</w:t>
      </w:r>
    </w:p>
    <w:p w14:paraId="17A25979" w14:textId="5D2EFC27" w:rsidR="00827957" w:rsidRPr="0085537C" w:rsidRDefault="00827957" w:rsidP="00827957">
      <w:pPr>
        <w:keepNext/>
        <w:keepLines/>
        <w:suppressAutoHyphens/>
        <w:spacing w:before="120" w:after="80" w:line="259" w:lineRule="auto"/>
        <w:contextualSpacing/>
        <w:jc w:val="left"/>
        <w:outlineLvl w:val="1"/>
        <w:rPr>
          <w:rFonts w:asciiTheme="majorHAnsi" w:eastAsia="Yu Gothic UI" w:hAnsiTheme="majorHAnsi" w:cstheme="majorBidi"/>
          <w:b/>
          <w:sz w:val="24"/>
          <w:szCs w:val="26"/>
        </w:rPr>
      </w:pPr>
      <w:r w:rsidRPr="0085537C">
        <w:rPr>
          <w:rFonts w:eastAsia="Yu Gothic UI"/>
          <w:b/>
          <w:sz w:val="24"/>
          <w:lang w:val="ja-JP" w:bidi="ja-JP"/>
        </w:rPr>
        <w:t>課題</w:t>
      </w:r>
      <w:r w:rsidRPr="0085537C">
        <w:rPr>
          <w:rFonts w:eastAsia="Yu Gothic UI"/>
          <w:b/>
          <w:sz w:val="24"/>
          <w:lang w:val="ja-JP" w:bidi="ja-JP"/>
        </w:rPr>
        <w:t xml:space="preserve"> 6:</w:t>
      </w:r>
      <w:r w:rsidRPr="0085537C">
        <w:rPr>
          <w:rFonts w:eastAsia="Yu Gothic UI"/>
          <w:b/>
          <w:sz w:val="24"/>
          <w:lang w:val="ja-JP" w:bidi="ja-JP"/>
        </w:rPr>
        <w:t>大量の非構造化データを処理する</w:t>
      </w:r>
    </w:p>
    <w:p w14:paraId="1C387445" w14:textId="77777777" w:rsidR="00827957" w:rsidRPr="0085537C" w:rsidRDefault="00827957" w:rsidP="00827957">
      <w:pPr>
        <w:tabs>
          <w:tab w:val="left" w:pos="9077"/>
        </w:tabs>
        <w:spacing w:before="0" w:after="80" w:line="259" w:lineRule="auto"/>
        <w:jc w:val="left"/>
        <w:rPr>
          <w:rFonts w:eastAsia="Yu Gothic UI"/>
          <w:bCs/>
          <w:sz w:val="22"/>
        </w:rPr>
      </w:pPr>
      <w:r w:rsidRPr="0085537C">
        <w:rPr>
          <w:rFonts w:eastAsia="Yu Gothic UI"/>
          <w:sz w:val="22"/>
          <w:lang w:val="ja-JP" w:bidi="ja-JP"/>
        </w:rPr>
        <w:t>この課題では、ファイルをバッチ</w:t>
      </w:r>
      <w:r w:rsidRPr="0085537C">
        <w:rPr>
          <w:rFonts w:eastAsia="Yu Gothic UI"/>
          <w:sz w:val="22"/>
          <w:lang w:val="ja-JP" w:bidi="ja-JP"/>
        </w:rPr>
        <w:t xml:space="preserve"> </w:t>
      </w:r>
      <w:r w:rsidRPr="0085537C">
        <w:rPr>
          <w:rFonts w:eastAsia="Yu Gothic UI"/>
          <w:sz w:val="22"/>
          <w:lang w:val="ja-JP" w:bidi="ja-JP"/>
        </w:rPr>
        <w:t>プロセスで処理し、データ</w:t>
      </w:r>
      <w:r w:rsidRPr="0085537C">
        <w:rPr>
          <w:rFonts w:eastAsia="Yu Gothic UI"/>
          <w:sz w:val="22"/>
          <w:lang w:val="ja-JP" w:bidi="ja-JP"/>
        </w:rPr>
        <w:t xml:space="preserve"> </w:t>
      </w:r>
      <w:r w:rsidRPr="0085537C">
        <w:rPr>
          <w:rFonts w:eastAsia="Yu Gothic UI"/>
          <w:sz w:val="22"/>
          <w:lang w:val="ja-JP" w:bidi="ja-JP"/>
        </w:rPr>
        <w:t>ストアに保持します。</w:t>
      </w:r>
    </w:p>
    <w:p w14:paraId="3CD14133" w14:textId="77777777" w:rsidR="00827957" w:rsidRPr="0085537C" w:rsidRDefault="00827957" w:rsidP="00827957">
      <w:pPr>
        <w:keepNext/>
        <w:keepLines/>
        <w:tabs>
          <w:tab w:val="clear" w:pos="360"/>
        </w:tabs>
        <w:suppressAutoHyphens/>
        <w:spacing w:before="0" w:after="80" w:line="259" w:lineRule="auto"/>
        <w:ind w:left="360"/>
        <w:jc w:val="left"/>
        <w:outlineLvl w:val="2"/>
        <w:rPr>
          <w:rFonts w:asciiTheme="majorHAnsi" w:eastAsia="Yu Gothic UI" w:hAnsiTheme="majorHAnsi" w:cstheme="majorBidi"/>
          <w:sz w:val="24"/>
          <w:szCs w:val="24"/>
        </w:rPr>
      </w:pPr>
      <w:r w:rsidRPr="0085537C">
        <w:rPr>
          <w:rFonts w:eastAsia="Yu Gothic UI"/>
          <w:sz w:val="24"/>
          <w:lang w:val="ja-JP" w:bidi="ja-JP"/>
        </w:rPr>
        <w:t>学習目標</w:t>
      </w:r>
      <w:r w:rsidRPr="0085537C">
        <w:rPr>
          <w:rFonts w:eastAsia="Yu Gothic UI"/>
          <w:sz w:val="24"/>
          <w:lang w:val="ja-JP" w:bidi="ja-JP"/>
        </w:rPr>
        <w:t>:</w:t>
      </w:r>
    </w:p>
    <w:p w14:paraId="5DEA2A27" w14:textId="69237265" w:rsidR="00827957" w:rsidRPr="0085537C" w:rsidRDefault="00827957" w:rsidP="00B12D92">
      <w:pPr>
        <w:numPr>
          <w:ilvl w:val="0"/>
          <w:numId w:val="14"/>
        </w:numPr>
        <w:spacing w:before="0" w:after="80" w:line="252" w:lineRule="auto"/>
        <w:ind w:left="1080"/>
        <w:contextualSpacing/>
        <w:jc w:val="left"/>
        <w:rPr>
          <w:rFonts w:eastAsia="Yu Gothic UI"/>
          <w:sz w:val="22"/>
        </w:rPr>
      </w:pPr>
      <w:r w:rsidRPr="0085537C">
        <w:rPr>
          <w:rFonts w:eastAsia="Yu Gothic UI"/>
          <w:sz w:val="22"/>
          <w:lang w:val="ja-JP" w:bidi="ja-JP"/>
        </w:rPr>
        <w:t>ストレージ</w:t>
      </w:r>
      <w:r w:rsidRPr="0085537C">
        <w:rPr>
          <w:rFonts w:eastAsia="Yu Gothic UI"/>
          <w:sz w:val="22"/>
          <w:lang w:val="ja-JP" w:bidi="ja-JP"/>
        </w:rPr>
        <w:t xml:space="preserve"> </w:t>
      </w:r>
      <w:r w:rsidRPr="0085537C">
        <w:rPr>
          <w:rFonts w:eastAsia="Yu Gothic UI"/>
          <w:sz w:val="22"/>
          <w:lang w:val="ja-JP" w:bidi="ja-JP"/>
        </w:rPr>
        <w:t>アカウントに入ってくるバッチ</w:t>
      </w:r>
      <w:r w:rsidRPr="0085537C">
        <w:rPr>
          <w:rFonts w:eastAsia="Yu Gothic UI"/>
          <w:sz w:val="22"/>
          <w:lang w:val="ja-JP" w:bidi="ja-JP"/>
        </w:rPr>
        <w:t xml:space="preserve"> </w:t>
      </w:r>
      <w:r w:rsidRPr="0085537C">
        <w:rPr>
          <w:rFonts w:eastAsia="Yu Gothic UI"/>
          <w:sz w:val="22"/>
          <w:lang w:val="ja-JP" w:bidi="ja-JP"/>
        </w:rPr>
        <w:t>ファイルを処理するソリューションを構築する</w:t>
      </w:r>
    </w:p>
    <w:p w14:paraId="0FE87226" w14:textId="542AD099" w:rsidR="00827957" w:rsidRPr="0085537C" w:rsidRDefault="00827957" w:rsidP="00B12D92">
      <w:pPr>
        <w:numPr>
          <w:ilvl w:val="0"/>
          <w:numId w:val="14"/>
        </w:numPr>
        <w:spacing w:before="0" w:after="80" w:line="252" w:lineRule="auto"/>
        <w:ind w:left="1080"/>
        <w:contextualSpacing/>
        <w:jc w:val="left"/>
        <w:rPr>
          <w:rFonts w:eastAsia="Yu Gothic UI"/>
          <w:sz w:val="22"/>
        </w:rPr>
      </w:pPr>
      <w:r w:rsidRPr="0085537C">
        <w:rPr>
          <w:rFonts w:eastAsia="Yu Gothic UI"/>
          <w:sz w:val="22"/>
          <w:lang w:val="ja-JP" w:bidi="ja-JP"/>
        </w:rPr>
        <w:t>フラット</w:t>
      </w:r>
      <w:r w:rsidRPr="0085537C">
        <w:rPr>
          <w:rFonts w:eastAsia="Yu Gothic UI"/>
          <w:sz w:val="22"/>
          <w:lang w:val="ja-JP" w:bidi="ja-JP"/>
        </w:rPr>
        <w:t xml:space="preserve"> </w:t>
      </w:r>
      <w:r w:rsidRPr="0085537C">
        <w:rPr>
          <w:rFonts w:eastAsia="Yu Gothic UI"/>
          <w:sz w:val="22"/>
          <w:lang w:val="ja-JP" w:bidi="ja-JP"/>
        </w:rPr>
        <w:t>ファイルを解析してデータ</w:t>
      </w:r>
      <w:r w:rsidRPr="0085537C">
        <w:rPr>
          <w:rFonts w:eastAsia="Yu Gothic UI"/>
          <w:sz w:val="22"/>
          <w:lang w:val="ja-JP" w:bidi="ja-JP"/>
        </w:rPr>
        <w:t xml:space="preserve"> </w:t>
      </w:r>
      <w:r w:rsidRPr="0085537C">
        <w:rPr>
          <w:rFonts w:eastAsia="Yu Gothic UI"/>
          <w:sz w:val="22"/>
          <w:lang w:val="ja-JP" w:bidi="ja-JP"/>
        </w:rPr>
        <w:t>ベース</w:t>
      </w:r>
      <w:r w:rsidRPr="0085537C">
        <w:rPr>
          <w:rFonts w:eastAsia="Yu Gothic UI"/>
          <w:sz w:val="22"/>
          <w:lang w:val="ja-JP" w:bidi="ja-JP"/>
        </w:rPr>
        <w:t xml:space="preserve"> (</w:t>
      </w:r>
      <w:r w:rsidRPr="0085537C">
        <w:rPr>
          <w:rFonts w:eastAsia="Yu Gothic UI"/>
          <w:sz w:val="22"/>
          <w:lang w:val="ja-JP" w:bidi="ja-JP"/>
        </w:rPr>
        <w:t>構造化または非構造化</w:t>
      </w:r>
      <w:r w:rsidRPr="0085537C">
        <w:rPr>
          <w:rFonts w:eastAsia="Yu Gothic UI"/>
          <w:sz w:val="22"/>
          <w:lang w:val="ja-JP" w:bidi="ja-JP"/>
        </w:rPr>
        <w:t xml:space="preserve">) </w:t>
      </w:r>
      <w:r w:rsidRPr="0085537C">
        <w:rPr>
          <w:rFonts w:eastAsia="Yu Gothic UI"/>
          <w:sz w:val="22"/>
          <w:lang w:val="ja-JP" w:bidi="ja-JP"/>
        </w:rPr>
        <w:t>に保存する方法を確認する</w:t>
      </w:r>
    </w:p>
    <w:p w14:paraId="273E22A2" w14:textId="1028A576" w:rsidR="00827957" w:rsidRPr="0085537C" w:rsidRDefault="00827957" w:rsidP="00827957">
      <w:pPr>
        <w:keepNext/>
        <w:keepLines/>
        <w:suppressAutoHyphens/>
        <w:spacing w:before="120" w:after="80" w:line="259" w:lineRule="auto"/>
        <w:contextualSpacing/>
        <w:jc w:val="left"/>
        <w:outlineLvl w:val="1"/>
        <w:rPr>
          <w:rFonts w:asciiTheme="majorHAnsi" w:eastAsia="Yu Gothic UI" w:hAnsiTheme="majorHAnsi" w:cstheme="majorBidi"/>
          <w:b/>
          <w:sz w:val="24"/>
          <w:szCs w:val="26"/>
        </w:rPr>
      </w:pPr>
      <w:r w:rsidRPr="0085537C">
        <w:rPr>
          <w:rFonts w:eastAsia="Yu Gothic UI"/>
          <w:b/>
          <w:sz w:val="24"/>
          <w:lang w:val="ja-JP" w:bidi="ja-JP"/>
        </w:rPr>
        <w:t>課題</w:t>
      </w:r>
      <w:r w:rsidRPr="0085537C">
        <w:rPr>
          <w:rFonts w:eastAsia="Yu Gothic UI"/>
          <w:b/>
          <w:sz w:val="24"/>
          <w:lang w:val="ja-JP" w:bidi="ja-JP"/>
        </w:rPr>
        <w:t xml:space="preserve"> 7:</w:t>
      </w:r>
      <w:r w:rsidRPr="0085537C">
        <w:rPr>
          <w:rFonts w:eastAsia="Yu Gothic UI"/>
          <w:b/>
          <w:sz w:val="24"/>
          <w:lang w:val="ja-JP" w:bidi="ja-JP"/>
        </w:rPr>
        <w:t>大量の受信イベントを処理する</w:t>
      </w:r>
    </w:p>
    <w:p w14:paraId="738C0220" w14:textId="77777777" w:rsidR="00827957" w:rsidRPr="0085537C" w:rsidRDefault="00827957" w:rsidP="00827957">
      <w:pPr>
        <w:tabs>
          <w:tab w:val="left" w:pos="9077"/>
        </w:tabs>
        <w:spacing w:before="0" w:after="80" w:line="259" w:lineRule="auto"/>
        <w:jc w:val="left"/>
        <w:rPr>
          <w:rFonts w:eastAsia="Yu Gothic UI"/>
          <w:bCs/>
          <w:sz w:val="22"/>
        </w:rPr>
      </w:pPr>
      <w:r w:rsidRPr="0085537C">
        <w:rPr>
          <w:rFonts w:eastAsia="Yu Gothic UI"/>
          <w:sz w:val="22"/>
          <w:lang w:val="ja-JP" w:bidi="ja-JP"/>
        </w:rPr>
        <w:t>この課題では、</w:t>
      </w:r>
      <w:r w:rsidRPr="0085537C">
        <w:rPr>
          <w:rFonts w:eastAsia="Yu Gothic UI"/>
          <w:sz w:val="22"/>
          <w:lang w:val="ja-JP" w:bidi="ja-JP"/>
        </w:rPr>
        <w:t xml:space="preserve">Event Hubs </w:t>
      </w:r>
      <w:r w:rsidRPr="0085537C">
        <w:rPr>
          <w:rFonts w:eastAsia="Yu Gothic UI"/>
          <w:sz w:val="22"/>
          <w:lang w:val="ja-JP" w:bidi="ja-JP"/>
        </w:rPr>
        <w:t>からのメッセージのバッチを処理し、データ</w:t>
      </w:r>
      <w:r w:rsidRPr="0085537C">
        <w:rPr>
          <w:rFonts w:eastAsia="Yu Gothic UI"/>
          <w:sz w:val="22"/>
          <w:lang w:val="ja-JP" w:bidi="ja-JP"/>
        </w:rPr>
        <w:t xml:space="preserve"> </w:t>
      </w:r>
      <w:r w:rsidRPr="0085537C">
        <w:rPr>
          <w:rFonts w:eastAsia="Yu Gothic UI"/>
          <w:sz w:val="22"/>
          <w:lang w:val="ja-JP" w:bidi="ja-JP"/>
        </w:rPr>
        <w:t>ストアに保持します。また、以前作成した監視アプローチを拡張して、実行中の</w:t>
      </w:r>
      <w:r w:rsidRPr="0085537C">
        <w:rPr>
          <w:rFonts w:eastAsia="Yu Gothic UI"/>
          <w:sz w:val="22"/>
          <w:lang w:val="ja-JP" w:bidi="ja-JP"/>
        </w:rPr>
        <w:t xml:space="preserve"> Azure Functions </w:t>
      </w:r>
      <w:r w:rsidRPr="0085537C">
        <w:rPr>
          <w:rFonts w:eastAsia="Yu Gothic UI"/>
          <w:sz w:val="22"/>
          <w:lang w:val="ja-JP" w:bidi="ja-JP"/>
        </w:rPr>
        <w:t>インスタンスの数を追跡します。</w:t>
      </w:r>
    </w:p>
    <w:p w14:paraId="5D3A7EA2" w14:textId="77777777" w:rsidR="00827957" w:rsidRPr="0085537C" w:rsidRDefault="00827957" w:rsidP="00827957">
      <w:pPr>
        <w:keepNext/>
        <w:keepLines/>
        <w:tabs>
          <w:tab w:val="clear" w:pos="360"/>
        </w:tabs>
        <w:suppressAutoHyphens/>
        <w:spacing w:before="0" w:after="80" w:line="259" w:lineRule="auto"/>
        <w:ind w:left="360"/>
        <w:jc w:val="left"/>
        <w:outlineLvl w:val="2"/>
        <w:rPr>
          <w:rFonts w:asciiTheme="majorHAnsi" w:eastAsia="Yu Gothic UI" w:hAnsiTheme="majorHAnsi" w:cstheme="majorBidi"/>
          <w:sz w:val="24"/>
          <w:szCs w:val="24"/>
        </w:rPr>
      </w:pPr>
      <w:r w:rsidRPr="0085537C">
        <w:rPr>
          <w:rFonts w:eastAsia="Yu Gothic UI"/>
          <w:sz w:val="24"/>
          <w:lang w:val="ja-JP" w:bidi="ja-JP"/>
        </w:rPr>
        <w:t>学習目標</w:t>
      </w:r>
      <w:r w:rsidRPr="0085537C">
        <w:rPr>
          <w:rFonts w:eastAsia="Yu Gothic UI"/>
          <w:sz w:val="24"/>
          <w:lang w:val="ja-JP" w:bidi="ja-JP"/>
        </w:rPr>
        <w:t>:</w:t>
      </w:r>
    </w:p>
    <w:p w14:paraId="2818F42E" w14:textId="77777777" w:rsidR="00827957" w:rsidRPr="0085537C" w:rsidRDefault="00827957" w:rsidP="00B12D92">
      <w:pPr>
        <w:numPr>
          <w:ilvl w:val="0"/>
          <w:numId w:val="13"/>
        </w:numPr>
        <w:spacing w:before="0" w:after="80" w:line="252" w:lineRule="auto"/>
        <w:ind w:left="1080"/>
        <w:contextualSpacing/>
        <w:jc w:val="left"/>
        <w:rPr>
          <w:rFonts w:eastAsia="Yu Gothic UI"/>
          <w:sz w:val="22"/>
        </w:rPr>
      </w:pPr>
      <w:r w:rsidRPr="0085537C">
        <w:rPr>
          <w:rFonts w:eastAsia="Yu Gothic UI"/>
          <w:sz w:val="22"/>
          <w:lang w:val="ja-JP" w:bidi="ja-JP"/>
        </w:rPr>
        <w:t xml:space="preserve">JSON </w:t>
      </w:r>
      <w:r w:rsidRPr="0085537C">
        <w:rPr>
          <w:rFonts w:eastAsia="Yu Gothic UI"/>
          <w:sz w:val="22"/>
          <w:lang w:val="ja-JP" w:bidi="ja-JP"/>
        </w:rPr>
        <w:t>の販売イベントを解析してバックエンドのデータ</w:t>
      </w:r>
      <w:r w:rsidRPr="0085537C">
        <w:rPr>
          <w:rFonts w:eastAsia="Yu Gothic UI"/>
          <w:sz w:val="22"/>
          <w:lang w:val="ja-JP" w:bidi="ja-JP"/>
        </w:rPr>
        <w:t xml:space="preserve"> </w:t>
      </w:r>
      <w:r w:rsidRPr="0085537C">
        <w:rPr>
          <w:rFonts w:eastAsia="Yu Gothic UI"/>
          <w:sz w:val="22"/>
          <w:lang w:val="ja-JP" w:bidi="ja-JP"/>
        </w:rPr>
        <w:t>ストアに保存するように</w:t>
      </w:r>
      <w:r w:rsidRPr="0085537C">
        <w:rPr>
          <w:rFonts w:eastAsia="Yu Gothic UI"/>
          <w:sz w:val="22"/>
          <w:lang w:val="ja-JP" w:bidi="ja-JP"/>
        </w:rPr>
        <w:t xml:space="preserve"> API </w:t>
      </w:r>
      <w:r w:rsidRPr="0085537C">
        <w:rPr>
          <w:rFonts w:eastAsia="Yu Gothic UI"/>
          <w:sz w:val="22"/>
          <w:lang w:val="ja-JP" w:bidi="ja-JP"/>
        </w:rPr>
        <w:t>を拡張する方法を確認する</w:t>
      </w:r>
    </w:p>
    <w:p w14:paraId="605C4EB1" w14:textId="77777777" w:rsidR="00827957" w:rsidRPr="0085537C" w:rsidRDefault="00827957" w:rsidP="00B12D92">
      <w:pPr>
        <w:numPr>
          <w:ilvl w:val="0"/>
          <w:numId w:val="13"/>
        </w:numPr>
        <w:spacing w:before="0" w:after="80" w:line="252" w:lineRule="auto"/>
        <w:ind w:left="1080"/>
        <w:contextualSpacing/>
        <w:jc w:val="left"/>
        <w:rPr>
          <w:rFonts w:eastAsia="Yu Gothic UI"/>
          <w:sz w:val="22"/>
        </w:rPr>
      </w:pPr>
      <w:r w:rsidRPr="0085537C">
        <w:rPr>
          <w:rFonts w:eastAsia="Yu Gothic UI"/>
          <w:sz w:val="22"/>
          <w:lang w:val="ja-JP" w:bidi="ja-JP"/>
        </w:rPr>
        <w:t xml:space="preserve">App Insights </w:t>
      </w:r>
      <w:r w:rsidRPr="0085537C">
        <w:rPr>
          <w:rFonts w:eastAsia="Yu Gothic UI"/>
          <w:sz w:val="22"/>
          <w:lang w:val="ja-JP" w:bidi="ja-JP"/>
        </w:rPr>
        <w:t>を使用して、</w:t>
      </w:r>
      <w:r w:rsidRPr="0085537C">
        <w:rPr>
          <w:rFonts w:eastAsia="Yu Gothic UI"/>
          <w:sz w:val="22"/>
          <w:lang w:val="ja-JP" w:bidi="ja-JP"/>
        </w:rPr>
        <w:t xml:space="preserve">Azure Functions </w:t>
      </w:r>
      <w:r w:rsidRPr="0085537C">
        <w:rPr>
          <w:rFonts w:eastAsia="Yu Gothic UI"/>
          <w:sz w:val="22"/>
          <w:lang w:val="ja-JP" w:bidi="ja-JP"/>
        </w:rPr>
        <w:t>がスケールアップしたインスタンスの数を追跡した方法を実証する</w:t>
      </w:r>
    </w:p>
    <w:p w14:paraId="55869732" w14:textId="081EE7A5" w:rsidR="00827957" w:rsidRPr="0085537C" w:rsidRDefault="00827957" w:rsidP="00827957">
      <w:pPr>
        <w:keepNext/>
        <w:keepLines/>
        <w:suppressAutoHyphens/>
        <w:spacing w:before="120" w:after="80" w:line="259" w:lineRule="auto"/>
        <w:contextualSpacing/>
        <w:jc w:val="left"/>
        <w:outlineLvl w:val="1"/>
        <w:rPr>
          <w:rFonts w:asciiTheme="majorHAnsi" w:eastAsia="Yu Gothic UI" w:hAnsiTheme="majorHAnsi" w:cstheme="majorBidi"/>
          <w:b/>
          <w:sz w:val="24"/>
          <w:szCs w:val="26"/>
        </w:rPr>
      </w:pPr>
      <w:r w:rsidRPr="0085537C">
        <w:rPr>
          <w:rFonts w:eastAsia="Yu Gothic UI"/>
          <w:b/>
          <w:sz w:val="24"/>
          <w:lang w:val="ja-JP" w:bidi="ja-JP"/>
        </w:rPr>
        <w:t>課題</w:t>
      </w:r>
      <w:r w:rsidRPr="0085537C">
        <w:rPr>
          <w:rFonts w:eastAsia="Yu Gothic UI"/>
          <w:b/>
          <w:sz w:val="24"/>
          <w:lang w:val="ja-JP" w:bidi="ja-JP"/>
        </w:rPr>
        <w:t xml:space="preserve"> 8:</w:t>
      </w:r>
      <w:r w:rsidRPr="0085537C">
        <w:rPr>
          <w:rFonts w:eastAsia="Yu Gothic UI"/>
          <w:b/>
          <w:sz w:val="24"/>
          <w:lang w:val="ja-JP" w:bidi="ja-JP"/>
        </w:rPr>
        <w:t>メッセージングのパターンと</w:t>
      </w:r>
      <w:r w:rsidRPr="0085537C">
        <w:rPr>
          <w:rFonts w:eastAsia="Yu Gothic UI"/>
          <w:b/>
          <w:sz w:val="24"/>
          <w:lang w:val="ja-JP" w:bidi="ja-JP"/>
        </w:rPr>
        <w:t xml:space="preserve"> Virtual Network </w:t>
      </w:r>
      <w:r w:rsidRPr="0085537C">
        <w:rPr>
          <w:rFonts w:eastAsia="Yu Gothic UI"/>
          <w:b/>
          <w:sz w:val="24"/>
          <w:lang w:val="ja-JP" w:bidi="ja-JP"/>
        </w:rPr>
        <w:t>統合</w:t>
      </w:r>
    </w:p>
    <w:p w14:paraId="546F698E" w14:textId="77777777" w:rsidR="00827957" w:rsidRPr="0085537C" w:rsidRDefault="00827957" w:rsidP="00827957">
      <w:pPr>
        <w:tabs>
          <w:tab w:val="left" w:pos="9077"/>
        </w:tabs>
        <w:spacing w:before="0" w:after="80" w:line="259" w:lineRule="auto"/>
        <w:jc w:val="left"/>
        <w:rPr>
          <w:rFonts w:eastAsia="Yu Gothic UI"/>
          <w:bCs/>
          <w:sz w:val="22"/>
        </w:rPr>
      </w:pPr>
      <w:r w:rsidRPr="0085537C">
        <w:rPr>
          <w:rFonts w:eastAsia="Yu Gothic UI"/>
          <w:sz w:val="22"/>
          <w:lang w:val="ja-JP" w:bidi="ja-JP"/>
        </w:rPr>
        <w:t>この課題では、メッセージをフィルター処理するメッセージング</w:t>
      </w:r>
      <w:r w:rsidRPr="0085537C">
        <w:rPr>
          <w:rFonts w:eastAsia="Yu Gothic UI"/>
          <w:sz w:val="22"/>
          <w:lang w:val="ja-JP" w:bidi="ja-JP"/>
        </w:rPr>
        <w:t xml:space="preserve"> </w:t>
      </w:r>
      <w:r w:rsidRPr="0085537C">
        <w:rPr>
          <w:rFonts w:eastAsia="Yu Gothic UI"/>
          <w:sz w:val="22"/>
          <w:lang w:val="ja-JP" w:bidi="ja-JP"/>
        </w:rPr>
        <w:t>ソリューション機能を構成します。また、</w:t>
      </w:r>
      <w:r w:rsidRPr="0085537C">
        <w:rPr>
          <w:rFonts w:eastAsia="Yu Gothic UI"/>
          <w:sz w:val="22"/>
          <w:lang w:val="ja-JP" w:bidi="ja-JP"/>
        </w:rPr>
        <w:t xml:space="preserve">Virtual Network </w:t>
      </w:r>
      <w:r w:rsidRPr="0085537C">
        <w:rPr>
          <w:rFonts w:eastAsia="Yu Gothic UI"/>
          <w:sz w:val="22"/>
          <w:lang w:val="ja-JP" w:bidi="ja-JP"/>
        </w:rPr>
        <w:t>統合を使用してデータをプライベート</w:t>
      </w:r>
      <w:r w:rsidRPr="0085537C">
        <w:rPr>
          <w:rFonts w:eastAsia="Yu Gothic UI"/>
          <w:sz w:val="22"/>
          <w:lang w:val="ja-JP" w:bidi="ja-JP"/>
        </w:rPr>
        <w:t xml:space="preserve"> </w:t>
      </w:r>
      <w:r w:rsidRPr="0085537C">
        <w:rPr>
          <w:rFonts w:eastAsia="Yu Gothic UI"/>
          <w:sz w:val="22"/>
          <w:lang w:val="ja-JP" w:bidi="ja-JP"/>
        </w:rPr>
        <w:t>データ</w:t>
      </w:r>
      <w:r w:rsidRPr="0085537C">
        <w:rPr>
          <w:rFonts w:eastAsia="Yu Gothic UI"/>
          <w:sz w:val="22"/>
          <w:lang w:val="ja-JP" w:bidi="ja-JP"/>
        </w:rPr>
        <w:t xml:space="preserve"> </w:t>
      </w:r>
      <w:r w:rsidRPr="0085537C">
        <w:rPr>
          <w:rFonts w:eastAsia="Yu Gothic UI"/>
          <w:sz w:val="22"/>
          <w:lang w:val="ja-JP" w:bidi="ja-JP"/>
        </w:rPr>
        <w:t>ストアに保存します。</w:t>
      </w:r>
    </w:p>
    <w:p w14:paraId="51314A9F" w14:textId="77777777" w:rsidR="00827957" w:rsidRPr="0085537C" w:rsidRDefault="00827957" w:rsidP="00827957">
      <w:pPr>
        <w:keepNext/>
        <w:keepLines/>
        <w:tabs>
          <w:tab w:val="clear" w:pos="360"/>
        </w:tabs>
        <w:suppressAutoHyphens/>
        <w:spacing w:before="0" w:after="80" w:line="259" w:lineRule="auto"/>
        <w:ind w:left="360"/>
        <w:jc w:val="left"/>
        <w:outlineLvl w:val="2"/>
        <w:rPr>
          <w:rFonts w:asciiTheme="majorHAnsi" w:eastAsia="Yu Gothic UI" w:hAnsiTheme="majorHAnsi" w:cstheme="majorBidi"/>
          <w:sz w:val="24"/>
          <w:szCs w:val="24"/>
        </w:rPr>
      </w:pPr>
      <w:r w:rsidRPr="0085537C">
        <w:rPr>
          <w:rFonts w:eastAsia="Yu Gothic UI"/>
          <w:sz w:val="24"/>
          <w:lang w:val="ja-JP" w:bidi="ja-JP"/>
        </w:rPr>
        <w:lastRenderedPageBreak/>
        <w:t>学習目標</w:t>
      </w:r>
      <w:r w:rsidRPr="0085537C">
        <w:rPr>
          <w:rFonts w:eastAsia="Yu Gothic UI"/>
          <w:sz w:val="24"/>
          <w:lang w:val="ja-JP" w:bidi="ja-JP"/>
        </w:rPr>
        <w:t>:</w:t>
      </w:r>
    </w:p>
    <w:p w14:paraId="4D43CA50" w14:textId="68A34330" w:rsidR="00827957" w:rsidRPr="0085537C" w:rsidRDefault="00827957" w:rsidP="00B12D92">
      <w:pPr>
        <w:numPr>
          <w:ilvl w:val="0"/>
          <w:numId w:val="12"/>
        </w:numPr>
        <w:spacing w:before="0" w:after="80" w:line="252" w:lineRule="auto"/>
        <w:ind w:left="1080"/>
        <w:contextualSpacing/>
        <w:jc w:val="left"/>
        <w:rPr>
          <w:rFonts w:eastAsia="Yu Gothic UI"/>
          <w:sz w:val="22"/>
        </w:rPr>
      </w:pPr>
      <w:r w:rsidRPr="0085537C">
        <w:rPr>
          <w:rFonts w:eastAsia="Yu Gothic UI"/>
          <w:sz w:val="22"/>
          <w:lang w:val="ja-JP" w:bidi="ja-JP"/>
        </w:rPr>
        <w:t>フィルタリング</w:t>
      </w:r>
      <w:r w:rsidRPr="0085537C">
        <w:rPr>
          <w:rFonts w:eastAsia="Yu Gothic UI"/>
          <w:sz w:val="22"/>
          <w:lang w:val="ja-JP" w:bidi="ja-JP"/>
        </w:rPr>
        <w:t xml:space="preserve"> </w:t>
      </w:r>
      <w:r w:rsidRPr="0085537C">
        <w:rPr>
          <w:rFonts w:eastAsia="Yu Gothic UI"/>
          <w:sz w:val="22"/>
          <w:lang w:val="ja-JP" w:bidi="ja-JP"/>
        </w:rPr>
        <w:t>ルールでパブリッシャーとサブスクライバーのメッセージング</w:t>
      </w:r>
      <w:r w:rsidRPr="0085537C">
        <w:rPr>
          <w:rFonts w:eastAsia="Yu Gothic UI"/>
          <w:sz w:val="22"/>
          <w:lang w:val="ja-JP" w:bidi="ja-JP"/>
        </w:rPr>
        <w:t xml:space="preserve"> </w:t>
      </w:r>
      <w:r w:rsidRPr="0085537C">
        <w:rPr>
          <w:rFonts w:eastAsia="Yu Gothic UI"/>
          <w:sz w:val="22"/>
          <w:lang w:val="ja-JP" w:bidi="ja-JP"/>
        </w:rPr>
        <w:t>パターンを使用して、サブスクライバーが特定のメッセージを処理できるようにする方法を確認する</w:t>
      </w:r>
    </w:p>
    <w:p w14:paraId="512A84B0" w14:textId="36D27F25" w:rsidR="00827957" w:rsidRPr="0085537C" w:rsidRDefault="00827957" w:rsidP="00B12D92">
      <w:pPr>
        <w:numPr>
          <w:ilvl w:val="0"/>
          <w:numId w:val="12"/>
        </w:numPr>
        <w:spacing w:before="0" w:after="80" w:line="252" w:lineRule="auto"/>
        <w:ind w:left="1080"/>
        <w:contextualSpacing/>
        <w:jc w:val="left"/>
        <w:rPr>
          <w:rFonts w:eastAsia="Yu Gothic UI"/>
          <w:sz w:val="22"/>
        </w:rPr>
      </w:pPr>
      <w:r w:rsidRPr="0085537C">
        <w:rPr>
          <w:rFonts w:eastAsia="Yu Gothic UI"/>
          <w:sz w:val="22"/>
          <w:lang w:val="ja-JP" w:bidi="ja-JP"/>
        </w:rPr>
        <w:t>仮想ネットワークのアクセス制限を利用する</w:t>
      </w:r>
      <w:r w:rsidRPr="0085537C">
        <w:rPr>
          <w:rFonts w:eastAsia="Yu Gothic UI"/>
          <w:sz w:val="22"/>
          <w:lang w:val="ja-JP" w:bidi="ja-JP"/>
        </w:rPr>
        <w:t xml:space="preserve"> Azure </w:t>
      </w:r>
      <w:r w:rsidRPr="0085537C">
        <w:rPr>
          <w:rFonts w:eastAsia="Yu Gothic UI"/>
          <w:sz w:val="22"/>
          <w:lang w:val="ja-JP" w:bidi="ja-JP"/>
        </w:rPr>
        <w:t>リソースを操作できるサーバーレス</w:t>
      </w:r>
      <w:r w:rsidRPr="0085537C">
        <w:rPr>
          <w:rFonts w:eastAsia="Yu Gothic UI"/>
          <w:sz w:val="22"/>
          <w:lang w:val="ja-JP" w:bidi="ja-JP"/>
        </w:rPr>
        <w:t xml:space="preserve"> </w:t>
      </w:r>
      <w:r w:rsidRPr="0085537C">
        <w:rPr>
          <w:rFonts w:eastAsia="Yu Gothic UI"/>
          <w:sz w:val="22"/>
          <w:lang w:val="ja-JP" w:bidi="ja-JP"/>
        </w:rPr>
        <w:t>ソリューションを構築する</w:t>
      </w:r>
    </w:p>
    <w:p w14:paraId="55A4D518" w14:textId="44BB8B4C" w:rsidR="00827957" w:rsidRPr="0085537C" w:rsidRDefault="00827957" w:rsidP="00827957">
      <w:pPr>
        <w:keepNext/>
        <w:keepLines/>
        <w:suppressAutoHyphens/>
        <w:spacing w:before="120" w:after="80" w:line="259" w:lineRule="auto"/>
        <w:contextualSpacing/>
        <w:jc w:val="left"/>
        <w:outlineLvl w:val="1"/>
        <w:rPr>
          <w:rFonts w:asciiTheme="majorHAnsi" w:eastAsia="Yu Gothic UI" w:hAnsiTheme="majorHAnsi" w:cstheme="majorBidi"/>
          <w:b/>
          <w:sz w:val="24"/>
          <w:szCs w:val="26"/>
        </w:rPr>
      </w:pPr>
      <w:r w:rsidRPr="0085537C">
        <w:rPr>
          <w:rFonts w:eastAsia="Yu Gothic UI"/>
          <w:b/>
          <w:sz w:val="24"/>
          <w:lang w:val="ja-JP" w:bidi="ja-JP"/>
        </w:rPr>
        <w:t>課題</w:t>
      </w:r>
      <w:r w:rsidRPr="0085537C">
        <w:rPr>
          <w:rFonts w:eastAsia="Yu Gothic UI"/>
          <w:b/>
          <w:sz w:val="24"/>
          <w:lang w:val="ja-JP" w:bidi="ja-JP"/>
        </w:rPr>
        <w:t xml:space="preserve"> 9:</w:t>
      </w:r>
      <w:r w:rsidRPr="0085537C">
        <w:rPr>
          <w:rFonts w:eastAsia="Yu Gothic UI"/>
          <w:b/>
          <w:sz w:val="24"/>
          <w:lang w:val="ja-JP" w:bidi="ja-JP"/>
        </w:rPr>
        <w:t>ユーザー</w:t>
      </w:r>
      <w:r w:rsidRPr="0085537C">
        <w:rPr>
          <w:rFonts w:eastAsia="Yu Gothic UI"/>
          <w:b/>
          <w:sz w:val="24"/>
          <w:lang w:val="ja-JP" w:bidi="ja-JP"/>
        </w:rPr>
        <w:t xml:space="preserve"> </w:t>
      </w:r>
      <w:r w:rsidRPr="0085537C">
        <w:rPr>
          <w:rFonts w:eastAsia="Yu Gothic UI"/>
          <w:b/>
          <w:sz w:val="24"/>
          <w:lang w:val="ja-JP" w:bidi="ja-JP"/>
        </w:rPr>
        <w:t>センチメントに基づくアラート</w:t>
      </w:r>
    </w:p>
    <w:p w14:paraId="6C36A538" w14:textId="77777777" w:rsidR="00827957" w:rsidRPr="0085537C" w:rsidRDefault="00827957" w:rsidP="00827957">
      <w:pPr>
        <w:tabs>
          <w:tab w:val="left" w:pos="9077"/>
        </w:tabs>
        <w:spacing w:before="0" w:after="80" w:line="259" w:lineRule="auto"/>
        <w:jc w:val="left"/>
        <w:rPr>
          <w:rFonts w:eastAsia="Yu Gothic UI"/>
          <w:bCs/>
          <w:sz w:val="22"/>
        </w:rPr>
      </w:pPr>
      <w:r w:rsidRPr="0085537C">
        <w:rPr>
          <w:rFonts w:eastAsia="Yu Gothic UI"/>
          <w:sz w:val="22"/>
          <w:lang w:val="ja-JP" w:bidi="ja-JP"/>
        </w:rPr>
        <w:t>この課題では、機械学習機能を現在のソリューションに統合し、ユーザー</w:t>
      </w:r>
      <w:r w:rsidRPr="0085537C">
        <w:rPr>
          <w:rFonts w:eastAsia="Yu Gothic UI"/>
          <w:sz w:val="22"/>
          <w:lang w:val="ja-JP" w:bidi="ja-JP"/>
        </w:rPr>
        <w:t xml:space="preserve"> </w:t>
      </w:r>
      <w:r w:rsidRPr="0085537C">
        <w:rPr>
          <w:rFonts w:eastAsia="Yu Gothic UI"/>
          <w:sz w:val="22"/>
          <w:lang w:val="ja-JP" w:bidi="ja-JP"/>
        </w:rPr>
        <w:t>センチメントを検出してアラートします。</w:t>
      </w:r>
    </w:p>
    <w:p w14:paraId="076D4092" w14:textId="77777777" w:rsidR="00827957" w:rsidRPr="0085537C" w:rsidRDefault="00827957" w:rsidP="00827957">
      <w:pPr>
        <w:keepNext/>
        <w:keepLines/>
        <w:tabs>
          <w:tab w:val="clear" w:pos="360"/>
        </w:tabs>
        <w:suppressAutoHyphens/>
        <w:spacing w:before="0" w:after="80" w:line="259" w:lineRule="auto"/>
        <w:ind w:left="360"/>
        <w:jc w:val="left"/>
        <w:outlineLvl w:val="2"/>
        <w:rPr>
          <w:rFonts w:asciiTheme="majorHAnsi" w:eastAsia="Yu Gothic UI" w:hAnsiTheme="majorHAnsi" w:cstheme="majorBidi"/>
          <w:sz w:val="24"/>
          <w:szCs w:val="24"/>
        </w:rPr>
      </w:pPr>
      <w:r w:rsidRPr="0085537C">
        <w:rPr>
          <w:rFonts w:eastAsia="Yu Gothic UI"/>
          <w:sz w:val="24"/>
          <w:lang w:val="ja-JP" w:bidi="ja-JP"/>
        </w:rPr>
        <w:t>学習目標</w:t>
      </w:r>
      <w:r w:rsidRPr="0085537C">
        <w:rPr>
          <w:rFonts w:eastAsia="Yu Gothic UI"/>
          <w:sz w:val="24"/>
          <w:lang w:val="ja-JP" w:bidi="ja-JP"/>
        </w:rPr>
        <w:t>:</w:t>
      </w:r>
    </w:p>
    <w:p w14:paraId="2F8FE2C5" w14:textId="520F936D" w:rsidR="00827957" w:rsidRPr="0085537C" w:rsidRDefault="00827957" w:rsidP="00B12D92">
      <w:pPr>
        <w:numPr>
          <w:ilvl w:val="0"/>
          <w:numId w:val="11"/>
        </w:numPr>
        <w:spacing w:before="0" w:after="80" w:line="252" w:lineRule="auto"/>
        <w:ind w:left="1080"/>
        <w:contextualSpacing/>
        <w:jc w:val="left"/>
        <w:rPr>
          <w:rFonts w:eastAsia="Yu Gothic UI"/>
          <w:sz w:val="22"/>
        </w:rPr>
      </w:pPr>
      <w:r w:rsidRPr="0085537C">
        <w:rPr>
          <w:rFonts w:eastAsia="Yu Gothic UI"/>
          <w:sz w:val="22"/>
          <w:lang w:val="ja-JP" w:bidi="ja-JP"/>
        </w:rPr>
        <w:t>感情分析を活用して、フィードバックに基づいてユーザー</w:t>
      </w:r>
      <w:r w:rsidRPr="0085537C">
        <w:rPr>
          <w:rFonts w:eastAsia="Yu Gothic UI"/>
          <w:sz w:val="22"/>
          <w:lang w:val="ja-JP" w:bidi="ja-JP"/>
        </w:rPr>
        <w:t xml:space="preserve"> </w:t>
      </w:r>
      <w:r w:rsidRPr="0085537C">
        <w:rPr>
          <w:rFonts w:eastAsia="Yu Gothic UI"/>
          <w:sz w:val="22"/>
          <w:lang w:val="ja-JP" w:bidi="ja-JP"/>
        </w:rPr>
        <w:t>センチメントを分析する</w:t>
      </w:r>
    </w:p>
    <w:p w14:paraId="3DFB6C5E" w14:textId="21D7F64F" w:rsidR="00827957" w:rsidRPr="0085537C" w:rsidRDefault="00827957" w:rsidP="00B12D92">
      <w:pPr>
        <w:numPr>
          <w:ilvl w:val="0"/>
          <w:numId w:val="11"/>
        </w:numPr>
        <w:spacing w:before="0" w:after="80" w:line="252" w:lineRule="auto"/>
        <w:ind w:left="1080"/>
        <w:contextualSpacing/>
        <w:jc w:val="left"/>
        <w:rPr>
          <w:rFonts w:eastAsia="Yu Gothic UI"/>
          <w:sz w:val="22"/>
        </w:rPr>
      </w:pPr>
      <w:r w:rsidRPr="0085537C">
        <w:rPr>
          <w:rFonts w:eastAsia="Yu Gothic UI"/>
          <w:sz w:val="22"/>
          <w:lang w:val="ja-JP" w:bidi="ja-JP"/>
        </w:rPr>
        <w:t>センチメントを一括でレビューし、センチメント</w:t>
      </w:r>
      <w:r w:rsidRPr="0085537C">
        <w:rPr>
          <w:rFonts w:eastAsia="Yu Gothic UI"/>
          <w:sz w:val="22"/>
          <w:lang w:val="ja-JP" w:bidi="ja-JP"/>
        </w:rPr>
        <w:t xml:space="preserve"> </w:t>
      </w:r>
      <w:r w:rsidRPr="0085537C">
        <w:rPr>
          <w:rFonts w:eastAsia="Yu Gothic UI"/>
          <w:sz w:val="22"/>
          <w:lang w:val="ja-JP" w:bidi="ja-JP"/>
        </w:rPr>
        <w:t>スコア製品が受信しているものを担当の連絡先にアラートする</w:t>
      </w:r>
    </w:p>
    <w:p w14:paraId="7CBC7FE4" w14:textId="598BEBFE" w:rsidR="00827957" w:rsidRPr="0085537C" w:rsidRDefault="00827957" w:rsidP="00827957">
      <w:pPr>
        <w:keepNext/>
        <w:keepLines/>
        <w:suppressAutoHyphens/>
        <w:spacing w:before="120" w:after="80" w:line="259" w:lineRule="auto"/>
        <w:contextualSpacing/>
        <w:jc w:val="left"/>
        <w:outlineLvl w:val="1"/>
        <w:rPr>
          <w:rFonts w:asciiTheme="majorHAnsi" w:eastAsia="Yu Gothic UI" w:hAnsiTheme="majorHAnsi" w:cstheme="majorBidi"/>
          <w:b/>
          <w:sz w:val="24"/>
          <w:szCs w:val="26"/>
        </w:rPr>
      </w:pPr>
      <w:r w:rsidRPr="0085537C">
        <w:rPr>
          <w:rFonts w:eastAsia="Yu Gothic UI"/>
          <w:b/>
          <w:sz w:val="24"/>
          <w:lang w:val="ja-JP" w:bidi="ja-JP"/>
        </w:rPr>
        <w:t>課題</w:t>
      </w:r>
      <w:r w:rsidRPr="0085537C">
        <w:rPr>
          <w:rFonts w:eastAsia="Yu Gothic UI"/>
          <w:b/>
          <w:sz w:val="24"/>
          <w:lang w:val="ja-JP" w:bidi="ja-JP"/>
        </w:rPr>
        <w:t xml:space="preserve"> 10:</w:t>
      </w:r>
      <w:r w:rsidRPr="0085537C">
        <w:rPr>
          <w:rFonts w:eastAsia="Yu Gothic UI"/>
          <w:b/>
          <w:sz w:val="24"/>
          <w:lang w:val="ja-JP" w:bidi="ja-JP"/>
        </w:rPr>
        <w:t>まとめ</w:t>
      </w:r>
    </w:p>
    <w:p w14:paraId="08E33AE2" w14:textId="77777777" w:rsidR="00827957" w:rsidRPr="0085537C" w:rsidRDefault="00827957" w:rsidP="00827957">
      <w:pPr>
        <w:spacing w:before="0" w:after="80" w:line="259" w:lineRule="auto"/>
        <w:jc w:val="left"/>
        <w:rPr>
          <w:rFonts w:eastAsia="Yu Gothic UI"/>
          <w:sz w:val="22"/>
        </w:rPr>
      </w:pPr>
      <w:r w:rsidRPr="0085537C">
        <w:rPr>
          <w:rFonts w:eastAsia="Yu Gothic UI"/>
          <w:sz w:val="22"/>
          <w:lang w:val="ja-JP" w:bidi="ja-JP"/>
        </w:rPr>
        <w:t>この課題では、完全なソリューションから導出された主要なビジネス</w:t>
      </w:r>
      <w:r w:rsidRPr="0085537C">
        <w:rPr>
          <w:rFonts w:eastAsia="Yu Gothic UI"/>
          <w:sz w:val="22"/>
          <w:lang w:val="ja-JP" w:bidi="ja-JP"/>
        </w:rPr>
        <w:t xml:space="preserve"> </w:t>
      </w:r>
      <w:r w:rsidRPr="0085537C">
        <w:rPr>
          <w:rFonts w:eastAsia="Yu Gothic UI"/>
          <w:sz w:val="22"/>
          <w:lang w:val="ja-JP" w:bidi="ja-JP"/>
        </w:rPr>
        <w:t>メトリックを要約したレポートを作成します。</w:t>
      </w:r>
    </w:p>
    <w:p w14:paraId="1056A12F" w14:textId="77777777" w:rsidR="00827957" w:rsidRPr="0085537C" w:rsidRDefault="00827957" w:rsidP="00827957">
      <w:pPr>
        <w:keepNext/>
        <w:keepLines/>
        <w:tabs>
          <w:tab w:val="clear" w:pos="360"/>
        </w:tabs>
        <w:suppressAutoHyphens/>
        <w:spacing w:before="0" w:after="80" w:line="259" w:lineRule="auto"/>
        <w:ind w:left="360"/>
        <w:jc w:val="left"/>
        <w:outlineLvl w:val="2"/>
        <w:rPr>
          <w:rFonts w:asciiTheme="majorHAnsi" w:eastAsia="Yu Gothic UI" w:hAnsiTheme="majorHAnsi" w:cstheme="majorBidi"/>
          <w:sz w:val="24"/>
          <w:szCs w:val="24"/>
        </w:rPr>
      </w:pPr>
      <w:r w:rsidRPr="0085537C">
        <w:rPr>
          <w:rFonts w:eastAsia="Yu Gothic UI"/>
          <w:sz w:val="24"/>
          <w:lang w:val="ja-JP" w:bidi="ja-JP"/>
        </w:rPr>
        <w:t>学習目標</w:t>
      </w:r>
      <w:r w:rsidRPr="0085537C">
        <w:rPr>
          <w:rFonts w:eastAsia="Yu Gothic UI"/>
          <w:sz w:val="24"/>
          <w:lang w:val="ja-JP" w:bidi="ja-JP"/>
        </w:rPr>
        <w:t>:</w:t>
      </w:r>
    </w:p>
    <w:p w14:paraId="668352C0" w14:textId="59B6E041" w:rsidR="00827957" w:rsidRPr="0085537C" w:rsidRDefault="00827957" w:rsidP="00B12D92">
      <w:pPr>
        <w:numPr>
          <w:ilvl w:val="0"/>
          <w:numId w:val="10"/>
        </w:numPr>
        <w:spacing w:before="0" w:after="80" w:line="252" w:lineRule="auto"/>
        <w:ind w:left="1080"/>
        <w:contextualSpacing/>
        <w:jc w:val="left"/>
        <w:rPr>
          <w:rFonts w:eastAsia="Yu Gothic UI"/>
          <w:sz w:val="22"/>
        </w:rPr>
      </w:pPr>
      <w:r w:rsidRPr="0085537C">
        <w:rPr>
          <w:rFonts w:eastAsia="Yu Gothic UI"/>
          <w:sz w:val="22"/>
          <w:lang w:val="ja-JP" w:bidi="ja-JP"/>
        </w:rPr>
        <w:t>すべてをまとめて、物事がエンド</w:t>
      </w:r>
      <w:r w:rsidRPr="0085537C">
        <w:rPr>
          <w:rFonts w:eastAsia="Yu Gothic UI"/>
          <w:sz w:val="22"/>
          <w:lang w:val="ja-JP" w:bidi="ja-JP"/>
        </w:rPr>
        <w:t xml:space="preserve"> </w:t>
      </w:r>
      <w:r w:rsidRPr="0085537C">
        <w:rPr>
          <w:rFonts w:eastAsia="Yu Gothic UI"/>
          <w:sz w:val="22"/>
          <w:lang w:val="ja-JP" w:bidi="ja-JP"/>
        </w:rPr>
        <w:t>ツー</w:t>
      </w:r>
      <w:r w:rsidRPr="0085537C">
        <w:rPr>
          <w:rFonts w:eastAsia="Yu Gothic UI"/>
          <w:sz w:val="22"/>
          <w:lang w:val="ja-JP" w:bidi="ja-JP"/>
        </w:rPr>
        <w:t xml:space="preserve"> </w:t>
      </w:r>
      <w:r w:rsidRPr="0085537C">
        <w:rPr>
          <w:rFonts w:eastAsia="Yu Gothic UI"/>
          <w:sz w:val="22"/>
          <w:lang w:val="ja-JP" w:bidi="ja-JP"/>
        </w:rPr>
        <w:t>エンドでどのように流れるかを実証する</w:t>
      </w:r>
    </w:p>
    <w:p w14:paraId="570A7294" w14:textId="312A6682" w:rsidR="00827957" w:rsidRPr="0085537C" w:rsidRDefault="00827957" w:rsidP="00B12D92">
      <w:pPr>
        <w:numPr>
          <w:ilvl w:val="0"/>
          <w:numId w:val="10"/>
        </w:numPr>
        <w:spacing w:before="0" w:after="80" w:line="252" w:lineRule="auto"/>
        <w:ind w:left="1080"/>
        <w:contextualSpacing/>
        <w:jc w:val="left"/>
        <w:rPr>
          <w:rFonts w:eastAsia="Yu Gothic UI"/>
          <w:sz w:val="22"/>
        </w:rPr>
      </w:pPr>
      <w:r w:rsidRPr="0085537C">
        <w:rPr>
          <w:rFonts w:eastAsia="Yu Gothic UI"/>
          <w:sz w:val="22"/>
          <w:lang w:val="ja-JP" w:bidi="ja-JP"/>
        </w:rPr>
        <w:t>製品の動作に関する分析情報をレポートする</w:t>
      </w:r>
    </w:p>
    <w:p w14:paraId="013EAD97" w14:textId="2EA0D4A0" w:rsidR="00827957" w:rsidRPr="0085537C" w:rsidRDefault="00827957" w:rsidP="00827957">
      <w:pPr>
        <w:keepNext/>
        <w:keepLines/>
        <w:shd w:val="clear" w:color="auto" w:fill="DBDBDB" w:themeFill="accent3" w:themeFillTint="66"/>
        <w:suppressAutoHyphens/>
        <w:spacing w:before="240" w:after="120" w:line="259" w:lineRule="auto"/>
        <w:jc w:val="left"/>
        <w:outlineLvl w:val="0"/>
        <w:rPr>
          <w:rFonts w:asciiTheme="majorHAnsi" w:eastAsia="Yu Gothic UI" w:hAnsiTheme="majorHAnsi" w:cstheme="majorBidi"/>
          <w:b/>
          <w:color w:val="000000" w:themeColor="text1"/>
          <w:sz w:val="28"/>
          <w:szCs w:val="32"/>
        </w:rPr>
      </w:pPr>
      <w:r w:rsidRPr="0085537C">
        <w:rPr>
          <w:rFonts w:eastAsia="Yu Gothic UI"/>
          <w:b/>
          <w:sz w:val="28"/>
          <w:lang w:val="ja-JP" w:bidi="ja-JP"/>
        </w:rPr>
        <w:t>価値の提案</w:t>
      </w:r>
    </w:p>
    <w:p w14:paraId="4E3081F4" w14:textId="34031386" w:rsidR="00827957" w:rsidRPr="0085537C" w:rsidRDefault="00827957" w:rsidP="00010F9E">
      <w:pPr>
        <w:numPr>
          <w:ilvl w:val="0"/>
          <w:numId w:val="7"/>
        </w:numPr>
        <w:spacing w:before="0" w:after="80" w:line="259" w:lineRule="auto"/>
        <w:contextualSpacing/>
        <w:jc w:val="left"/>
        <w:rPr>
          <w:rFonts w:eastAsia="Yu Gothic UI"/>
          <w:sz w:val="22"/>
        </w:rPr>
      </w:pPr>
      <w:r w:rsidRPr="0085537C">
        <w:rPr>
          <w:rFonts w:eastAsia="Yu Gothic UI"/>
          <w:sz w:val="22"/>
          <w:lang w:val="ja-JP" w:bidi="ja-JP"/>
        </w:rPr>
        <w:t xml:space="preserve">Azure </w:t>
      </w:r>
      <w:r w:rsidRPr="0085537C">
        <w:rPr>
          <w:rFonts w:eastAsia="Yu Gothic UI"/>
          <w:sz w:val="22"/>
          <w:lang w:val="ja-JP" w:bidi="ja-JP"/>
        </w:rPr>
        <w:t>サーバーレス</w:t>
      </w:r>
      <w:r w:rsidRPr="0085537C">
        <w:rPr>
          <w:rFonts w:eastAsia="Yu Gothic UI"/>
          <w:sz w:val="22"/>
          <w:lang w:val="ja-JP" w:bidi="ja-JP"/>
        </w:rPr>
        <w:t xml:space="preserve"> </w:t>
      </w:r>
      <w:r w:rsidRPr="0085537C">
        <w:rPr>
          <w:rFonts w:eastAsia="Yu Gothic UI"/>
          <w:sz w:val="22"/>
          <w:lang w:val="ja-JP" w:bidi="ja-JP"/>
        </w:rPr>
        <w:t>テクノロジを使用して、</w:t>
      </w:r>
      <w:r w:rsidRPr="0085537C">
        <w:rPr>
          <w:rFonts w:eastAsia="Yu Gothic UI"/>
          <w:sz w:val="22"/>
          <w:lang w:val="ja-JP" w:bidi="ja-JP"/>
        </w:rPr>
        <w:t xml:space="preserve">Azure </w:t>
      </w:r>
      <w:r w:rsidRPr="0085537C">
        <w:rPr>
          <w:rFonts w:eastAsia="Yu Gothic UI"/>
          <w:sz w:val="22"/>
          <w:lang w:val="ja-JP" w:bidi="ja-JP"/>
        </w:rPr>
        <w:t>のクラウド</w:t>
      </w:r>
      <w:r w:rsidRPr="0085537C">
        <w:rPr>
          <w:rFonts w:eastAsia="Yu Gothic UI"/>
          <w:sz w:val="22"/>
          <w:lang w:val="ja-JP" w:bidi="ja-JP"/>
        </w:rPr>
        <w:t xml:space="preserve"> </w:t>
      </w:r>
      <w:r w:rsidRPr="0085537C">
        <w:rPr>
          <w:rFonts w:eastAsia="Yu Gothic UI"/>
          <w:sz w:val="22"/>
          <w:lang w:val="ja-JP" w:bidi="ja-JP"/>
        </w:rPr>
        <w:t>ネイティブのイベント</w:t>
      </w:r>
      <w:r w:rsidRPr="0085537C">
        <w:rPr>
          <w:rFonts w:eastAsia="Yu Gothic UI"/>
          <w:sz w:val="22"/>
          <w:lang w:val="ja-JP" w:bidi="ja-JP"/>
        </w:rPr>
        <w:t xml:space="preserve"> </w:t>
      </w:r>
      <w:r w:rsidRPr="0085537C">
        <w:rPr>
          <w:rFonts w:eastAsia="Yu Gothic UI"/>
          <w:sz w:val="22"/>
          <w:lang w:val="ja-JP" w:bidi="ja-JP"/>
        </w:rPr>
        <w:t>ドリブン</w:t>
      </w:r>
      <w:r w:rsidRPr="0085537C">
        <w:rPr>
          <w:rFonts w:eastAsia="Yu Gothic UI"/>
          <w:sz w:val="22"/>
          <w:lang w:val="ja-JP" w:bidi="ja-JP"/>
        </w:rPr>
        <w:t xml:space="preserve"> </w:t>
      </w:r>
      <w:r w:rsidRPr="0085537C">
        <w:rPr>
          <w:rFonts w:eastAsia="Yu Gothic UI"/>
          <w:sz w:val="22"/>
          <w:lang w:val="ja-JP" w:bidi="ja-JP"/>
        </w:rPr>
        <w:t>アプリケーション</w:t>
      </w:r>
      <w:r w:rsidRPr="0085537C">
        <w:rPr>
          <w:rFonts w:eastAsia="Yu Gothic UI"/>
          <w:sz w:val="22"/>
          <w:lang w:val="ja-JP" w:bidi="ja-JP"/>
        </w:rPr>
        <w:t xml:space="preserve"> (</w:t>
      </w:r>
      <w:r w:rsidRPr="0085537C">
        <w:rPr>
          <w:rFonts w:eastAsia="Yu Gothic UI"/>
          <w:sz w:val="22"/>
          <w:lang w:val="ja-JP" w:bidi="ja-JP"/>
        </w:rPr>
        <w:t>中間層およびバックエンド</w:t>
      </w:r>
      <w:r w:rsidRPr="0085537C">
        <w:rPr>
          <w:rFonts w:eastAsia="Yu Gothic UI"/>
          <w:sz w:val="22"/>
          <w:lang w:val="ja-JP" w:bidi="ja-JP"/>
        </w:rPr>
        <w:t xml:space="preserve">) </w:t>
      </w:r>
      <w:r w:rsidRPr="0085537C">
        <w:rPr>
          <w:rFonts w:eastAsia="Yu Gothic UI"/>
          <w:sz w:val="22"/>
          <w:lang w:val="ja-JP" w:bidi="ja-JP"/>
        </w:rPr>
        <w:t>を構築する</w:t>
      </w:r>
      <w:r w:rsidRPr="0085537C">
        <w:rPr>
          <w:rFonts w:eastAsia="Yu Gothic UI"/>
          <w:sz w:val="22"/>
          <w:lang w:val="ja-JP" w:bidi="ja-JP"/>
        </w:rPr>
        <w:t xml:space="preserve"> </w:t>
      </w:r>
    </w:p>
    <w:p w14:paraId="400EE8FC" w14:textId="06096166" w:rsidR="00827957" w:rsidRPr="0085537C" w:rsidRDefault="00827957" w:rsidP="42A39CA2">
      <w:pPr>
        <w:numPr>
          <w:ilvl w:val="0"/>
          <w:numId w:val="7"/>
        </w:numPr>
        <w:spacing w:before="0" w:after="80" w:line="259" w:lineRule="auto"/>
        <w:contextualSpacing/>
        <w:jc w:val="left"/>
        <w:rPr>
          <w:rFonts w:eastAsia="Yu Gothic UI"/>
          <w:sz w:val="22"/>
        </w:rPr>
      </w:pPr>
      <w:r w:rsidRPr="0085537C">
        <w:rPr>
          <w:rFonts w:eastAsia="Yu Gothic UI"/>
          <w:sz w:val="22"/>
          <w:lang w:val="ja-JP" w:bidi="ja-JP"/>
        </w:rPr>
        <w:t>非同期通信用のメッセージング</w:t>
      </w:r>
      <w:r w:rsidRPr="0085537C">
        <w:rPr>
          <w:rFonts w:eastAsia="Yu Gothic UI"/>
          <w:sz w:val="22"/>
          <w:lang w:val="ja-JP" w:bidi="ja-JP"/>
        </w:rPr>
        <w:t xml:space="preserve"> </w:t>
      </w:r>
      <w:r w:rsidRPr="0085537C">
        <w:rPr>
          <w:rFonts w:eastAsia="Yu Gothic UI"/>
          <w:sz w:val="22"/>
          <w:lang w:val="ja-JP" w:bidi="ja-JP"/>
        </w:rPr>
        <w:t>サービスを使用してスケーラブルなイベント</w:t>
      </w:r>
      <w:r w:rsidRPr="0085537C">
        <w:rPr>
          <w:rFonts w:eastAsia="Yu Gothic UI"/>
          <w:sz w:val="22"/>
          <w:lang w:val="ja-JP" w:bidi="ja-JP"/>
        </w:rPr>
        <w:t xml:space="preserve"> </w:t>
      </w:r>
      <w:r w:rsidRPr="0085537C">
        <w:rPr>
          <w:rFonts w:eastAsia="Yu Gothic UI"/>
          <w:sz w:val="22"/>
          <w:lang w:val="ja-JP" w:bidi="ja-JP"/>
        </w:rPr>
        <w:t>ドリブン</w:t>
      </w:r>
      <w:r w:rsidRPr="0085537C">
        <w:rPr>
          <w:rFonts w:eastAsia="Yu Gothic UI"/>
          <w:sz w:val="22"/>
          <w:lang w:val="ja-JP" w:bidi="ja-JP"/>
        </w:rPr>
        <w:t xml:space="preserve"> </w:t>
      </w:r>
      <w:r w:rsidRPr="0085537C">
        <w:rPr>
          <w:rFonts w:eastAsia="Yu Gothic UI"/>
          <w:sz w:val="22"/>
          <w:lang w:val="ja-JP" w:bidi="ja-JP"/>
        </w:rPr>
        <w:t>アプリケーションを構築することについての認識を深める</w:t>
      </w:r>
    </w:p>
    <w:p w14:paraId="5F0DB6AB" w14:textId="6DA23EF9" w:rsidR="00827957" w:rsidRPr="0085537C" w:rsidRDefault="00827957" w:rsidP="00010F9E">
      <w:pPr>
        <w:numPr>
          <w:ilvl w:val="0"/>
          <w:numId w:val="7"/>
        </w:numPr>
        <w:spacing w:before="0" w:after="80" w:line="259" w:lineRule="auto"/>
        <w:contextualSpacing/>
        <w:jc w:val="left"/>
        <w:rPr>
          <w:rFonts w:eastAsia="Yu Gothic UI"/>
          <w:sz w:val="22"/>
        </w:rPr>
      </w:pPr>
      <w:r w:rsidRPr="0085537C">
        <w:rPr>
          <w:rFonts w:eastAsia="Yu Gothic UI"/>
          <w:sz w:val="22"/>
          <w:lang w:val="ja-JP" w:bidi="ja-JP"/>
        </w:rPr>
        <w:t>迅速なアプリケーション開発に集中できるよう、インフラストラクチャ関連のタスクと考慮事項を開発者から取り除く</w:t>
      </w:r>
    </w:p>
    <w:p w14:paraId="07902F82" w14:textId="448C60FF" w:rsidR="00827957" w:rsidRPr="0085537C" w:rsidRDefault="00827957" w:rsidP="42A39CA2">
      <w:pPr>
        <w:numPr>
          <w:ilvl w:val="0"/>
          <w:numId w:val="7"/>
        </w:numPr>
        <w:spacing w:before="0" w:after="80" w:line="259" w:lineRule="auto"/>
        <w:contextualSpacing/>
        <w:jc w:val="left"/>
        <w:rPr>
          <w:rFonts w:eastAsia="Yu Gothic UI"/>
          <w:sz w:val="22"/>
        </w:rPr>
      </w:pPr>
      <w:r w:rsidRPr="0085537C">
        <w:rPr>
          <w:rFonts w:eastAsia="Yu Gothic UI"/>
          <w:sz w:val="22"/>
          <w:lang w:val="ja-JP" w:bidi="ja-JP"/>
        </w:rPr>
        <w:t>ビジネスの成果達成のために</w:t>
      </w:r>
      <w:r w:rsidRPr="0085537C">
        <w:rPr>
          <w:rFonts w:eastAsia="Yu Gothic UI"/>
          <w:sz w:val="22"/>
          <w:lang w:val="ja-JP" w:bidi="ja-JP"/>
        </w:rPr>
        <w:t xml:space="preserve"> Azure </w:t>
      </w:r>
      <w:r w:rsidRPr="0085537C">
        <w:rPr>
          <w:rFonts w:eastAsia="Yu Gothic UI"/>
          <w:sz w:val="22"/>
          <w:lang w:val="ja-JP" w:bidi="ja-JP"/>
        </w:rPr>
        <w:t>サービスを使用するタイミングと選択する方法について決定を下すことを支援する</w:t>
      </w:r>
      <w:r w:rsidRPr="0085537C">
        <w:rPr>
          <w:rFonts w:eastAsia="Yu Gothic UI"/>
          <w:sz w:val="22"/>
          <w:lang w:val="ja-JP" w:bidi="ja-JP"/>
        </w:rPr>
        <w:t xml:space="preserve"> </w:t>
      </w:r>
    </w:p>
    <w:p w14:paraId="0B375CD6" w14:textId="4DB48CE6" w:rsidR="00827957" w:rsidRPr="0085537C" w:rsidRDefault="00827957" w:rsidP="42A39CA2">
      <w:pPr>
        <w:numPr>
          <w:ilvl w:val="0"/>
          <w:numId w:val="7"/>
        </w:numPr>
        <w:spacing w:before="0" w:after="80" w:line="259" w:lineRule="auto"/>
        <w:contextualSpacing/>
        <w:jc w:val="left"/>
        <w:rPr>
          <w:rFonts w:eastAsia="Yu Gothic UI"/>
          <w:sz w:val="22"/>
        </w:rPr>
      </w:pPr>
      <w:r w:rsidRPr="0085537C">
        <w:rPr>
          <w:rFonts w:eastAsia="Yu Gothic UI"/>
          <w:sz w:val="22"/>
          <w:lang w:val="ja-JP" w:bidi="ja-JP"/>
        </w:rPr>
        <w:t>サーバーレス用の</w:t>
      </w:r>
      <w:r w:rsidRPr="0085537C">
        <w:rPr>
          <w:rFonts w:eastAsia="Yu Gothic UI"/>
          <w:sz w:val="22"/>
          <w:lang w:val="ja-JP" w:bidi="ja-JP"/>
        </w:rPr>
        <w:t xml:space="preserve"> CI/CD </w:t>
      </w:r>
      <w:r w:rsidRPr="0085537C">
        <w:rPr>
          <w:rFonts w:eastAsia="Yu Gothic UI"/>
          <w:sz w:val="22"/>
          <w:lang w:val="ja-JP" w:bidi="ja-JP"/>
        </w:rPr>
        <w:t>構築と、イベントの大規模な処理のためのベストプラクティスを学ぶ</w:t>
      </w:r>
    </w:p>
    <w:p w14:paraId="1AD32DB0" w14:textId="2A2DAE36" w:rsidR="00827957" w:rsidRPr="0085537C" w:rsidRDefault="00827957" w:rsidP="00827957">
      <w:pPr>
        <w:keepNext/>
        <w:keepLines/>
        <w:shd w:val="clear" w:color="auto" w:fill="DBDBDB" w:themeFill="accent3" w:themeFillTint="66"/>
        <w:suppressAutoHyphens/>
        <w:spacing w:before="240" w:after="120" w:line="259" w:lineRule="auto"/>
        <w:jc w:val="left"/>
        <w:outlineLvl w:val="0"/>
        <w:rPr>
          <w:rFonts w:asciiTheme="majorHAnsi" w:eastAsia="Yu Gothic UI" w:hAnsiTheme="majorHAnsi" w:cstheme="majorBidi"/>
          <w:b/>
          <w:color w:val="000000" w:themeColor="text1"/>
          <w:sz w:val="28"/>
          <w:szCs w:val="32"/>
        </w:rPr>
      </w:pPr>
      <w:r w:rsidRPr="0085537C">
        <w:rPr>
          <w:rFonts w:eastAsia="Yu Gothic UI"/>
          <w:b/>
          <w:sz w:val="28"/>
          <w:lang w:val="ja-JP" w:bidi="ja-JP"/>
        </w:rPr>
        <w:t>技術シナリオ</w:t>
      </w:r>
    </w:p>
    <w:p w14:paraId="7CDBFD97" w14:textId="7460A971" w:rsidR="00827957" w:rsidRPr="0085537C" w:rsidRDefault="00827957" w:rsidP="00827957">
      <w:pPr>
        <w:spacing w:before="0" w:after="160" w:line="256" w:lineRule="auto"/>
        <w:jc w:val="left"/>
        <w:rPr>
          <w:rFonts w:eastAsia="Yu Gothic UI"/>
          <w:color w:val="000000" w:themeColor="text1"/>
          <w:sz w:val="22"/>
          <w:szCs w:val="18"/>
        </w:rPr>
      </w:pPr>
      <w:r w:rsidRPr="0085537C">
        <w:rPr>
          <w:rFonts w:eastAsia="Yu Gothic UI"/>
          <w:sz w:val="22"/>
          <w:lang w:val="ja-JP" w:bidi="ja-JP"/>
        </w:rPr>
        <w:t>サーバーレス</w:t>
      </w:r>
      <w:r w:rsidRPr="0085537C">
        <w:rPr>
          <w:rFonts w:eastAsia="Yu Gothic UI"/>
          <w:sz w:val="22"/>
          <w:lang w:val="ja-JP" w:bidi="ja-JP"/>
        </w:rPr>
        <w:t xml:space="preserve"> </w:t>
      </w:r>
      <w:r w:rsidRPr="0085537C">
        <w:rPr>
          <w:rFonts w:eastAsia="Yu Gothic UI"/>
          <w:sz w:val="22"/>
          <w:lang w:val="ja-JP" w:bidi="ja-JP"/>
        </w:rPr>
        <w:t>イベントの処理、ワークフロー、さまざまなシステムとの統合、ストリーミングと分析、</w:t>
      </w:r>
      <w:r w:rsidRPr="0085537C">
        <w:rPr>
          <w:rFonts w:eastAsia="Yu Gothic UI"/>
          <w:sz w:val="22"/>
          <w:lang w:val="ja-JP" w:bidi="ja-JP"/>
        </w:rPr>
        <w:t xml:space="preserve">VNET </w:t>
      </w:r>
      <w:r w:rsidRPr="0085537C">
        <w:rPr>
          <w:rFonts w:eastAsia="Yu Gothic UI"/>
          <w:sz w:val="22"/>
          <w:lang w:val="ja-JP" w:bidi="ja-JP"/>
        </w:rPr>
        <w:t>統合、高い列データのバッチ処理によって</w:t>
      </w:r>
      <w:r w:rsidRPr="0085537C">
        <w:rPr>
          <w:rFonts w:eastAsia="Yu Gothic UI"/>
          <w:sz w:val="22"/>
          <w:lang w:val="ja-JP" w:bidi="ja-JP"/>
        </w:rPr>
        <w:t xml:space="preserve"> API </w:t>
      </w:r>
      <w:r w:rsidRPr="0085537C">
        <w:rPr>
          <w:rFonts w:eastAsia="Yu Gothic UI"/>
          <w:sz w:val="22"/>
          <w:lang w:val="ja-JP" w:bidi="ja-JP"/>
        </w:rPr>
        <w:t>を構築します。</w:t>
      </w:r>
    </w:p>
    <w:p w14:paraId="180DF1F7" w14:textId="7F8A2DCD" w:rsidR="00827957" w:rsidRPr="0085537C" w:rsidRDefault="00827957" w:rsidP="00010F9E">
      <w:pPr>
        <w:numPr>
          <w:ilvl w:val="0"/>
          <w:numId w:val="8"/>
        </w:numPr>
        <w:spacing w:before="0" w:after="80" w:line="259" w:lineRule="auto"/>
        <w:contextualSpacing/>
        <w:jc w:val="left"/>
        <w:rPr>
          <w:rFonts w:eastAsia="Yu Gothic UI"/>
          <w:color w:val="000000" w:themeColor="text1"/>
          <w:sz w:val="22"/>
        </w:rPr>
      </w:pPr>
      <w:r w:rsidRPr="0085537C">
        <w:rPr>
          <w:rFonts w:eastAsia="Yu Gothic UI"/>
          <w:sz w:val="22"/>
          <w:u w:val="single"/>
          <w:lang w:val="ja-JP" w:bidi="ja-JP"/>
        </w:rPr>
        <w:t>エンタープライズ統合</w:t>
      </w:r>
      <w:r w:rsidRPr="0085537C">
        <w:rPr>
          <w:rFonts w:eastAsia="Yu Gothic UI"/>
          <w:sz w:val="22"/>
          <w:lang w:val="ja-JP" w:bidi="ja-JP"/>
        </w:rPr>
        <w:t xml:space="preserve"> – </w:t>
      </w:r>
      <w:r w:rsidRPr="0085537C">
        <w:rPr>
          <w:rFonts w:eastAsia="Yu Gothic UI"/>
          <w:sz w:val="22"/>
          <w:lang w:val="ja-JP" w:bidi="ja-JP"/>
        </w:rPr>
        <w:t>さまざまな基幹業務システムとアプリケーションをまとめ、大規模なインフラストラクチャ</w:t>
      </w:r>
      <w:r w:rsidRPr="0085537C">
        <w:rPr>
          <w:rFonts w:eastAsia="Yu Gothic UI"/>
          <w:sz w:val="22"/>
          <w:lang w:val="ja-JP" w:bidi="ja-JP"/>
        </w:rPr>
        <w:t xml:space="preserve"> </w:t>
      </w:r>
      <w:r w:rsidRPr="0085537C">
        <w:rPr>
          <w:rFonts w:eastAsia="Yu Gothic UI"/>
          <w:sz w:val="22"/>
          <w:lang w:val="ja-JP" w:bidi="ja-JP"/>
        </w:rPr>
        <w:t>フットプリントをプロビジョニングする必要なくプロセスを調整します</w:t>
      </w:r>
    </w:p>
    <w:p w14:paraId="01D42849" w14:textId="7A473E5F" w:rsidR="00827957" w:rsidRPr="0085537C" w:rsidRDefault="00827957" w:rsidP="00010F9E">
      <w:pPr>
        <w:numPr>
          <w:ilvl w:val="0"/>
          <w:numId w:val="8"/>
        </w:numPr>
        <w:spacing w:before="0" w:after="80" w:line="259" w:lineRule="auto"/>
        <w:contextualSpacing/>
        <w:jc w:val="left"/>
        <w:rPr>
          <w:rFonts w:eastAsia="Yu Gothic UI"/>
          <w:color w:val="000000" w:themeColor="text1"/>
          <w:sz w:val="22"/>
        </w:rPr>
      </w:pPr>
      <w:r w:rsidRPr="0085537C">
        <w:rPr>
          <w:rFonts w:eastAsia="Yu Gothic UI"/>
          <w:sz w:val="22"/>
          <w:u w:val="single"/>
          <w:lang w:val="ja-JP" w:bidi="ja-JP"/>
        </w:rPr>
        <w:t xml:space="preserve">DevOps </w:t>
      </w:r>
      <w:r w:rsidRPr="0085537C">
        <w:rPr>
          <w:rFonts w:eastAsia="Yu Gothic UI"/>
          <w:sz w:val="22"/>
          <w:u w:val="single"/>
          <w:lang w:val="ja-JP" w:bidi="ja-JP"/>
        </w:rPr>
        <w:t>プラクティス</w:t>
      </w:r>
      <w:r w:rsidRPr="0085537C">
        <w:rPr>
          <w:rFonts w:eastAsia="Yu Gothic UI"/>
          <w:sz w:val="22"/>
          <w:lang w:val="ja-JP" w:bidi="ja-JP"/>
        </w:rPr>
        <w:t xml:space="preserve"> – </w:t>
      </w:r>
      <w:r w:rsidRPr="0085537C">
        <w:rPr>
          <w:rFonts w:eastAsia="Yu Gothic UI"/>
          <w:sz w:val="22"/>
          <w:lang w:val="ja-JP" w:bidi="ja-JP"/>
        </w:rPr>
        <w:t>コード管理のソース管理のベスト</w:t>
      </w:r>
      <w:r w:rsidRPr="0085537C">
        <w:rPr>
          <w:rFonts w:eastAsia="Yu Gothic UI"/>
          <w:sz w:val="22"/>
          <w:lang w:val="ja-JP" w:bidi="ja-JP"/>
        </w:rPr>
        <w:t xml:space="preserve"> </w:t>
      </w:r>
      <w:r w:rsidRPr="0085537C">
        <w:rPr>
          <w:rFonts w:eastAsia="Yu Gothic UI"/>
          <w:sz w:val="22"/>
          <w:lang w:val="ja-JP" w:bidi="ja-JP"/>
        </w:rPr>
        <w:t>プラクティスを支援するために開発されたサービス用の</w:t>
      </w:r>
      <w:r w:rsidRPr="0085537C">
        <w:rPr>
          <w:rFonts w:eastAsia="Yu Gothic UI"/>
          <w:sz w:val="22"/>
          <w:lang w:val="ja-JP" w:bidi="ja-JP"/>
        </w:rPr>
        <w:t xml:space="preserve"> CI </w:t>
      </w:r>
      <w:r w:rsidRPr="0085537C">
        <w:rPr>
          <w:rFonts w:eastAsia="Yu Gothic UI"/>
          <w:sz w:val="22"/>
          <w:lang w:val="ja-JP" w:bidi="ja-JP"/>
        </w:rPr>
        <w:t>および</w:t>
      </w:r>
      <w:r w:rsidRPr="0085537C">
        <w:rPr>
          <w:rFonts w:eastAsia="Yu Gothic UI"/>
          <w:sz w:val="22"/>
          <w:lang w:val="ja-JP" w:bidi="ja-JP"/>
        </w:rPr>
        <w:t xml:space="preserve"> CD </w:t>
      </w:r>
      <w:r w:rsidRPr="0085537C">
        <w:rPr>
          <w:rFonts w:eastAsia="Yu Gothic UI"/>
          <w:sz w:val="22"/>
          <w:lang w:val="ja-JP" w:bidi="ja-JP"/>
        </w:rPr>
        <w:t>を構築します</w:t>
      </w:r>
    </w:p>
    <w:p w14:paraId="4065E5AE" w14:textId="63321B84" w:rsidR="00827957" w:rsidRPr="0085537C" w:rsidRDefault="00827957" w:rsidP="00010F9E">
      <w:pPr>
        <w:numPr>
          <w:ilvl w:val="0"/>
          <w:numId w:val="8"/>
        </w:numPr>
        <w:spacing w:before="0" w:after="80" w:line="259" w:lineRule="auto"/>
        <w:contextualSpacing/>
        <w:jc w:val="left"/>
        <w:rPr>
          <w:rFonts w:eastAsia="Yu Gothic UI"/>
          <w:sz w:val="22"/>
        </w:rPr>
      </w:pPr>
      <w:r w:rsidRPr="0085537C">
        <w:rPr>
          <w:rFonts w:eastAsia="Yu Gothic UI"/>
          <w:sz w:val="22"/>
          <w:u w:val="single"/>
          <w:lang w:val="ja-JP" w:bidi="ja-JP"/>
        </w:rPr>
        <w:lastRenderedPageBreak/>
        <w:t>スケーリングおよびログ</w:t>
      </w:r>
      <w:r w:rsidRPr="0085537C">
        <w:rPr>
          <w:rFonts w:eastAsia="Yu Gothic UI"/>
          <w:sz w:val="22"/>
          <w:lang w:val="ja-JP" w:bidi="ja-JP"/>
        </w:rPr>
        <w:t xml:space="preserve"> – </w:t>
      </w:r>
      <w:r w:rsidRPr="0085537C">
        <w:rPr>
          <w:rFonts w:eastAsia="Yu Gothic UI"/>
          <w:sz w:val="22"/>
          <w:lang w:val="ja-JP" w:bidi="ja-JP"/>
        </w:rPr>
        <w:t>イベントが急増した場合のサービスのスケーリングの側面を理解し、ビジネス</w:t>
      </w:r>
      <w:r w:rsidRPr="0085537C">
        <w:rPr>
          <w:rFonts w:eastAsia="Yu Gothic UI"/>
          <w:sz w:val="22"/>
          <w:lang w:val="ja-JP" w:bidi="ja-JP"/>
        </w:rPr>
        <w:t xml:space="preserve"> </w:t>
      </w:r>
      <w:r w:rsidRPr="0085537C">
        <w:rPr>
          <w:rFonts w:eastAsia="Yu Gothic UI"/>
          <w:sz w:val="22"/>
          <w:lang w:val="ja-JP" w:bidi="ja-JP"/>
        </w:rPr>
        <w:t>データを収集するためのアプリケーション分析情報を視覚化します</w:t>
      </w:r>
    </w:p>
    <w:p w14:paraId="5DEEFF79" w14:textId="7B758EAA" w:rsidR="00827957" w:rsidRPr="0085537C" w:rsidRDefault="00827957" w:rsidP="00827957">
      <w:pPr>
        <w:keepNext/>
        <w:keepLines/>
        <w:shd w:val="clear" w:color="auto" w:fill="DBDBDB" w:themeFill="accent3" w:themeFillTint="66"/>
        <w:suppressAutoHyphens/>
        <w:spacing w:before="240" w:after="120" w:line="259" w:lineRule="auto"/>
        <w:jc w:val="left"/>
        <w:outlineLvl w:val="0"/>
        <w:rPr>
          <w:rFonts w:asciiTheme="majorHAnsi" w:eastAsia="Yu Gothic UI" w:hAnsiTheme="majorHAnsi" w:cstheme="majorBidi"/>
          <w:b/>
          <w:color w:val="000000" w:themeColor="text1"/>
          <w:sz w:val="28"/>
          <w:szCs w:val="32"/>
        </w:rPr>
      </w:pPr>
      <w:r w:rsidRPr="0085537C">
        <w:rPr>
          <w:rFonts w:eastAsia="Yu Gothic UI"/>
          <w:b/>
          <w:sz w:val="28"/>
          <w:lang w:val="ja-JP" w:bidi="ja-JP"/>
        </w:rPr>
        <w:t>対象者</w:t>
      </w:r>
    </w:p>
    <w:p w14:paraId="179E5AAB" w14:textId="2B1064EC" w:rsidR="00827957" w:rsidRPr="0085537C" w:rsidRDefault="00827957" w:rsidP="00010F9E">
      <w:pPr>
        <w:numPr>
          <w:ilvl w:val="0"/>
          <w:numId w:val="2"/>
        </w:numPr>
        <w:spacing w:before="0" w:after="160" w:line="256" w:lineRule="auto"/>
        <w:contextualSpacing/>
        <w:jc w:val="left"/>
        <w:rPr>
          <w:rFonts w:eastAsia="Yu Gothic UI"/>
          <w:color w:val="000000" w:themeColor="text1"/>
          <w:sz w:val="22"/>
          <w:szCs w:val="18"/>
        </w:rPr>
      </w:pPr>
      <w:r w:rsidRPr="0085537C">
        <w:rPr>
          <w:rFonts w:eastAsia="Yu Gothic UI"/>
          <w:sz w:val="22"/>
          <w:lang w:val="ja-JP" w:bidi="ja-JP"/>
        </w:rPr>
        <w:t>対象者</w:t>
      </w:r>
      <w:r w:rsidRPr="0085537C">
        <w:rPr>
          <w:rFonts w:eastAsia="Yu Gothic UI"/>
          <w:sz w:val="22"/>
          <w:lang w:val="ja-JP" w:bidi="ja-JP"/>
        </w:rPr>
        <w:t>:</w:t>
      </w:r>
    </w:p>
    <w:p w14:paraId="4E03C66E" w14:textId="13DE3B67" w:rsidR="00827957" w:rsidRPr="0085537C" w:rsidRDefault="00827957" w:rsidP="2D45BAFB">
      <w:pPr>
        <w:numPr>
          <w:ilvl w:val="1"/>
          <w:numId w:val="2"/>
        </w:numPr>
        <w:spacing w:before="0" w:after="160" w:line="256" w:lineRule="auto"/>
        <w:contextualSpacing/>
        <w:jc w:val="left"/>
        <w:rPr>
          <w:rFonts w:eastAsia="Yu Gothic UI"/>
          <w:color w:val="000000" w:themeColor="text1"/>
          <w:sz w:val="22"/>
        </w:rPr>
      </w:pPr>
      <w:r w:rsidRPr="0085537C">
        <w:rPr>
          <w:rFonts w:eastAsia="Yu Gothic UI"/>
          <w:sz w:val="22"/>
          <w:lang w:bidi="ja-JP"/>
        </w:rPr>
        <w:t>Microsoft – CSE</w:t>
      </w:r>
      <w:r w:rsidRPr="0085537C">
        <w:rPr>
          <w:rFonts w:eastAsia="Yu Gothic UI"/>
          <w:sz w:val="22"/>
          <w:lang w:val="ja-JP" w:bidi="ja-JP"/>
        </w:rPr>
        <w:t>、</w:t>
      </w:r>
      <w:r w:rsidRPr="0085537C">
        <w:rPr>
          <w:rFonts w:eastAsia="Yu Gothic UI"/>
          <w:sz w:val="22"/>
          <w:lang w:bidi="ja-JP"/>
        </w:rPr>
        <w:t>CSA</w:t>
      </w:r>
      <w:r w:rsidRPr="0085537C">
        <w:rPr>
          <w:rFonts w:eastAsia="Yu Gothic UI"/>
          <w:sz w:val="22"/>
          <w:lang w:val="ja-JP" w:bidi="ja-JP"/>
        </w:rPr>
        <w:t>、</w:t>
      </w:r>
      <w:r w:rsidRPr="0085537C">
        <w:rPr>
          <w:rFonts w:eastAsia="Yu Gothic UI"/>
          <w:sz w:val="22"/>
          <w:lang w:bidi="ja-JP"/>
        </w:rPr>
        <w:t>GBB</w:t>
      </w:r>
      <w:r w:rsidRPr="0085537C">
        <w:rPr>
          <w:rFonts w:eastAsia="Yu Gothic UI"/>
          <w:sz w:val="22"/>
          <w:lang w:val="ja-JP" w:bidi="ja-JP"/>
        </w:rPr>
        <w:t>、</w:t>
      </w:r>
      <w:r w:rsidRPr="0085537C">
        <w:rPr>
          <w:rFonts w:eastAsia="Yu Gothic UI"/>
          <w:sz w:val="22"/>
          <w:lang w:bidi="ja-JP"/>
        </w:rPr>
        <w:t>ATT</w:t>
      </w:r>
      <w:r w:rsidRPr="0085537C">
        <w:rPr>
          <w:rFonts w:eastAsia="Yu Gothic UI"/>
          <w:sz w:val="22"/>
          <w:lang w:val="ja-JP" w:bidi="ja-JP"/>
        </w:rPr>
        <w:t>、</w:t>
      </w:r>
      <w:r w:rsidRPr="0085537C">
        <w:rPr>
          <w:rFonts w:eastAsia="Yu Gothic UI"/>
          <w:sz w:val="22"/>
          <w:lang w:bidi="ja-JP"/>
        </w:rPr>
        <w:t>SE</w:t>
      </w:r>
      <w:r w:rsidRPr="0085537C">
        <w:rPr>
          <w:rFonts w:eastAsia="Yu Gothic UI"/>
          <w:sz w:val="22"/>
          <w:lang w:val="ja-JP" w:bidi="ja-JP"/>
        </w:rPr>
        <w:t>、</w:t>
      </w:r>
      <w:r w:rsidRPr="0085537C">
        <w:rPr>
          <w:rFonts w:eastAsia="Yu Gothic UI"/>
          <w:sz w:val="22"/>
          <w:lang w:bidi="ja-JP"/>
        </w:rPr>
        <w:t>TPM</w:t>
      </w:r>
    </w:p>
    <w:p w14:paraId="6F4788AA" w14:textId="325B8612" w:rsidR="00827957" w:rsidRPr="0085537C" w:rsidRDefault="00827957" w:rsidP="00010F9E">
      <w:pPr>
        <w:numPr>
          <w:ilvl w:val="1"/>
          <w:numId w:val="2"/>
        </w:numPr>
        <w:spacing w:before="0" w:after="160" w:line="256" w:lineRule="auto"/>
        <w:contextualSpacing/>
        <w:jc w:val="left"/>
        <w:rPr>
          <w:rFonts w:eastAsia="Yu Gothic UI"/>
          <w:color w:val="000000" w:themeColor="text1"/>
          <w:sz w:val="22"/>
        </w:rPr>
      </w:pPr>
      <w:r w:rsidRPr="0085537C">
        <w:rPr>
          <w:rFonts w:eastAsia="Yu Gothic UI"/>
          <w:sz w:val="22"/>
          <w:lang w:val="ja-JP" w:bidi="ja-JP"/>
        </w:rPr>
        <w:t>顧客</w:t>
      </w:r>
      <w:r w:rsidRPr="0085537C">
        <w:rPr>
          <w:rFonts w:eastAsia="Yu Gothic UI"/>
          <w:sz w:val="22"/>
          <w:lang w:val="ja-JP" w:bidi="ja-JP"/>
        </w:rPr>
        <w:t xml:space="preserve"> – </w:t>
      </w:r>
      <w:r w:rsidRPr="0085537C">
        <w:rPr>
          <w:rFonts w:eastAsia="Yu Gothic UI"/>
          <w:sz w:val="22"/>
          <w:lang w:val="ja-JP" w:bidi="ja-JP"/>
        </w:rPr>
        <w:t>アプリ開発者</w:t>
      </w:r>
    </w:p>
    <w:p w14:paraId="3E36FE6C" w14:textId="017B5B87" w:rsidR="00827957" w:rsidRPr="0085537C" w:rsidRDefault="00827957" w:rsidP="00010F9E">
      <w:pPr>
        <w:numPr>
          <w:ilvl w:val="0"/>
          <w:numId w:val="2"/>
        </w:numPr>
        <w:spacing w:before="0" w:after="160" w:line="256" w:lineRule="auto"/>
        <w:contextualSpacing/>
        <w:jc w:val="left"/>
        <w:rPr>
          <w:rFonts w:eastAsia="Yu Gothic UI"/>
          <w:color w:val="000000" w:themeColor="text1"/>
          <w:sz w:val="22"/>
        </w:rPr>
      </w:pPr>
      <w:r w:rsidRPr="0085537C">
        <w:rPr>
          <w:rFonts w:eastAsia="Yu Gothic UI"/>
          <w:sz w:val="22"/>
          <w:lang w:val="ja-JP" w:bidi="ja-JP"/>
        </w:rPr>
        <w:t>対象業種</w:t>
      </w:r>
      <w:r w:rsidRPr="0085537C">
        <w:rPr>
          <w:rFonts w:eastAsia="Yu Gothic UI"/>
          <w:sz w:val="22"/>
          <w:lang w:val="ja-JP" w:bidi="ja-JP"/>
        </w:rPr>
        <w:t>:</w:t>
      </w:r>
      <w:r w:rsidRPr="0085537C">
        <w:rPr>
          <w:rFonts w:eastAsia="Yu Gothic UI"/>
          <w:sz w:val="22"/>
          <w:lang w:val="ja-JP" w:bidi="ja-JP"/>
        </w:rPr>
        <w:t>さまざまな業界</w:t>
      </w:r>
    </w:p>
    <w:p w14:paraId="39708AD6" w14:textId="3A9B40C9" w:rsidR="00827957" w:rsidRPr="0085537C" w:rsidRDefault="00827957" w:rsidP="00010F9E">
      <w:pPr>
        <w:numPr>
          <w:ilvl w:val="0"/>
          <w:numId w:val="2"/>
        </w:numPr>
        <w:spacing w:before="0" w:after="160" w:line="256" w:lineRule="auto"/>
        <w:contextualSpacing/>
        <w:jc w:val="left"/>
        <w:rPr>
          <w:rFonts w:eastAsia="Yu Gothic UI"/>
          <w:color w:val="000000" w:themeColor="text1"/>
          <w:sz w:val="22"/>
          <w:szCs w:val="18"/>
        </w:rPr>
      </w:pPr>
      <w:r w:rsidRPr="0085537C">
        <w:rPr>
          <w:rFonts w:eastAsia="Yu Gothic UI"/>
          <w:sz w:val="22"/>
          <w:lang w:val="ja-JP" w:bidi="ja-JP"/>
        </w:rPr>
        <w:t>顧客プロファイル</w:t>
      </w:r>
      <w:r w:rsidRPr="0085537C">
        <w:rPr>
          <w:rFonts w:eastAsia="Yu Gothic UI"/>
          <w:sz w:val="22"/>
          <w:lang w:val="ja-JP" w:bidi="ja-JP"/>
        </w:rPr>
        <w:t>:</w:t>
      </w:r>
      <w:r w:rsidRPr="0085537C">
        <w:rPr>
          <w:rFonts w:eastAsia="Yu Gothic UI"/>
          <w:sz w:val="22"/>
          <w:lang w:val="ja-JP" w:bidi="ja-JP"/>
        </w:rPr>
        <w:t>例</w:t>
      </w:r>
      <w:r w:rsidRPr="0085537C">
        <w:rPr>
          <w:rFonts w:eastAsia="Yu Gothic UI"/>
          <w:sz w:val="22"/>
          <w:lang w:val="ja-JP" w:bidi="ja-JP"/>
        </w:rPr>
        <w:t>:</w:t>
      </w:r>
    </w:p>
    <w:p w14:paraId="2530922C" w14:textId="4D43A1CE" w:rsidR="00827957" w:rsidRPr="0085537C" w:rsidRDefault="00827957" w:rsidP="00010F9E">
      <w:pPr>
        <w:numPr>
          <w:ilvl w:val="1"/>
          <w:numId w:val="2"/>
        </w:numPr>
        <w:spacing w:before="0" w:after="160" w:line="256" w:lineRule="auto"/>
        <w:contextualSpacing/>
        <w:jc w:val="left"/>
        <w:rPr>
          <w:rFonts w:eastAsia="Yu Gothic UI"/>
          <w:color w:val="000000" w:themeColor="text1"/>
          <w:sz w:val="22"/>
        </w:rPr>
      </w:pPr>
      <w:r w:rsidRPr="0085537C">
        <w:rPr>
          <w:rFonts w:eastAsia="Yu Gothic UI"/>
          <w:sz w:val="22"/>
          <w:u w:val="single"/>
          <w:lang w:val="ja-JP" w:bidi="ja-JP"/>
        </w:rPr>
        <w:t>最新のアプリケーション開発</w:t>
      </w:r>
      <w:r w:rsidRPr="0085537C">
        <w:rPr>
          <w:rFonts w:eastAsia="Yu Gothic UI"/>
          <w:sz w:val="22"/>
          <w:lang w:val="ja-JP" w:bidi="ja-JP"/>
        </w:rPr>
        <w:t xml:space="preserve"> – </w:t>
      </w:r>
      <w:r w:rsidRPr="0085537C">
        <w:rPr>
          <w:rFonts w:eastAsia="Yu Gothic UI"/>
          <w:sz w:val="22"/>
          <w:lang w:val="ja-JP" w:bidi="ja-JP"/>
        </w:rPr>
        <w:t>クラウド</w:t>
      </w:r>
      <w:r w:rsidRPr="0085537C">
        <w:rPr>
          <w:rFonts w:eastAsia="Yu Gothic UI"/>
          <w:sz w:val="22"/>
          <w:lang w:val="ja-JP" w:bidi="ja-JP"/>
        </w:rPr>
        <w:t xml:space="preserve"> </w:t>
      </w:r>
      <w:r w:rsidRPr="0085537C">
        <w:rPr>
          <w:rFonts w:eastAsia="Yu Gothic UI"/>
          <w:sz w:val="22"/>
          <w:lang w:val="ja-JP" w:bidi="ja-JP"/>
        </w:rPr>
        <w:t>ネイティブ</w:t>
      </w:r>
      <w:r w:rsidRPr="0085537C">
        <w:rPr>
          <w:rFonts w:eastAsia="Yu Gothic UI"/>
          <w:sz w:val="22"/>
          <w:lang w:val="ja-JP" w:bidi="ja-JP"/>
        </w:rPr>
        <w:t xml:space="preserve"> </w:t>
      </w:r>
      <w:r w:rsidRPr="0085537C">
        <w:rPr>
          <w:rFonts w:eastAsia="Yu Gothic UI"/>
          <w:sz w:val="22"/>
          <w:lang w:val="ja-JP" w:bidi="ja-JP"/>
        </w:rPr>
        <w:t>アプリケーションを構築し、</w:t>
      </w:r>
      <w:r w:rsidRPr="0085537C">
        <w:rPr>
          <w:rFonts w:eastAsia="Yu Gothic UI"/>
          <w:sz w:val="22"/>
          <w:lang w:val="ja-JP" w:bidi="ja-JP"/>
        </w:rPr>
        <w:t xml:space="preserve">Azure </w:t>
      </w:r>
      <w:r w:rsidRPr="0085537C">
        <w:rPr>
          <w:rFonts w:eastAsia="Yu Gothic UI"/>
          <w:sz w:val="22"/>
          <w:lang w:val="ja-JP" w:bidi="ja-JP"/>
        </w:rPr>
        <w:t>で</w:t>
      </w:r>
      <w:r w:rsidRPr="0085537C">
        <w:rPr>
          <w:rFonts w:eastAsia="Yu Gothic UI"/>
          <w:sz w:val="22"/>
          <w:lang w:val="ja-JP" w:bidi="ja-JP"/>
        </w:rPr>
        <w:t xml:space="preserve"> </w:t>
      </w:r>
      <w:r w:rsidRPr="0085537C">
        <w:rPr>
          <w:rFonts w:eastAsia="Yu Gothic UI"/>
          <w:sz w:val="22"/>
          <w:lang w:val="ja-JP" w:bidi="ja-JP"/>
        </w:rPr>
        <w:t>サービスとしてのプラットフォーム</w:t>
      </w:r>
      <w:r w:rsidRPr="0085537C">
        <w:rPr>
          <w:rFonts w:eastAsia="Yu Gothic UI"/>
          <w:sz w:val="22"/>
          <w:lang w:val="ja-JP" w:bidi="ja-JP"/>
        </w:rPr>
        <w:t xml:space="preserve"> (PaaS) </w:t>
      </w:r>
      <w:r w:rsidRPr="0085537C">
        <w:rPr>
          <w:rFonts w:eastAsia="Yu Gothic UI"/>
          <w:sz w:val="22"/>
          <w:lang w:val="ja-JP" w:bidi="ja-JP"/>
        </w:rPr>
        <w:t>サービスを使用して、インフラストラクチャ管理のオーバーヘッドを取り除き、アプリケーションの市場投入までの時間を短縮したいと考えているお客様。開発された迅速なアプリケーションに重点を置いています。</w:t>
      </w:r>
    </w:p>
    <w:p w14:paraId="0DE7A992" w14:textId="74485298" w:rsidR="00827957" w:rsidRPr="0085537C" w:rsidRDefault="00827957" w:rsidP="00010F9E">
      <w:pPr>
        <w:numPr>
          <w:ilvl w:val="1"/>
          <w:numId w:val="2"/>
        </w:numPr>
        <w:spacing w:before="0" w:after="160" w:line="256" w:lineRule="auto"/>
        <w:contextualSpacing/>
        <w:jc w:val="left"/>
        <w:rPr>
          <w:rFonts w:eastAsia="Yu Gothic UI"/>
          <w:color w:val="000000" w:themeColor="text1"/>
          <w:sz w:val="22"/>
        </w:rPr>
      </w:pPr>
      <w:r w:rsidRPr="0085537C">
        <w:rPr>
          <w:rFonts w:eastAsia="Yu Gothic UI"/>
          <w:sz w:val="22"/>
          <w:u w:val="single"/>
          <w:lang w:val="ja-JP" w:bidi="ja-JP"/>
        </w:rPr>
        <w:t>イベント</w:t>
      </w:r>
      <w:r w:rsidRPr="0085537C">
        <w:rPr>
          <w:rFonts w:eastAsia="Yu Gothic UI"/>
          <w:sz w:val="22"/>
          <w:u w:val="single"/>
          <w:lang w:val="ja-JP" w:bidi="ja-JP"/>
        </w:rPr>
        <w:t xml:space="preserve"> </w:t>
      </w:r>
      <w:r w:rsidRPr="0085537C">
        <w:rPr>
          <w:rFonts w:eastAsia="Yu Gothic UI"/>
          <w:sz w:val="22"/>
          <w:u w:val="single"/>
          <w:lang w:val="ja-JP" w:bidi="ja-JP"/>
        </w:rPr>
        <w:t>ドリブンの分散アーキテクチャ</w:t>
      </w:r>
      <w:r w:rsidRPr="0085537C">
        <w:rPr>
          <w:rFonts w:eastAsia="Yu Gothic UI"/>
          <w:sz w:val="22"/>
          <w:lang w:val="ja-JP" w:bidi="ja-JP"/>
        </w:rPr>
        <w:t xml:space="preserve"> – </w:t>
      </w:r>
      <w:r w:rsidRPr="0085537C">
        <w:rPr>
          <w:rFonts w:eastAsia="Yu Gothic UI"/>
          <w:sz w:val="22"/>
          <w:lang w:val="ja-JP" w:bidi="ja-JP"/>
        </w:rPr>
        <w:t>システムとサービス間の通信をメッセージング</w:t>
      </w:r>
      <w:r w:rsidRPr="0085537C">
        <w:rPr>
          <w:rFonts w:eastAsia="Yu Gothic UI"/>
          <w:sz w:val="22"/>
          <w:lang w:val="ja-JP" w:bidi="ja-JP"/>
        </w:rPr>
        <w:t xml:space="preserve"> </w:t>
      </w:r>
      <w:r w:rsidRPr="0085537C">
        <w:rPr>
          <w:rFonts w:eastAsia="Yu Gothic UI"/>
          <w:sz w:val="22"/>
          <w:lang w:val="ja-JP" w:bidi="ja-JP"/>
        </w:rPr>
        <w:t>サービスに依存し、効果的なスケーリングと管理のために非同期処理に焦点を当てた、設計されたソリューションを求めているお客様。</w:t>
      </w:r>
    </w:p>
    <w:p w14:paraId="1595819D" w14:textId="239A2932" w:rsidR="000142F5" w:rsidRPr="0085537C" w:rsidRDefault="000142F5" w:rsidP="000142F5">
      <w:pPr>
        <w:spacing w:before="0" w:after="160" w:line="256" w:lineRule="auto"/>
        <w:contextualSpacing/>
        <w:jc w:val="left"/>
        <w:rPr>
          <w:rFonts w:eastAsia="Yu Gothic UI"/>
          <w:color w:val="000000" w:themeColor="text1"/>
          <w:sz w:val="22"/>
        </w:rPr>
      </w:pPr>
    </w:p>
    <w:p w14:paraId="6C2B2FBD" w14:textId="4FD357ED" w:rsidR="000142F5" w:rsidRPr="0085537C" w:rsidRDefault="000142F5" w:rsidP="000142F5">
      <w:pPr>
        <w:spacing w:before="0" w:after="160" w:line="256" w:lineRule="auto"/>
        <w:contextualSpacing/>
        <w:jc w:val="left"/>
        <w:rPr>
          <w:rFonts w:eastAsia="Yu Gothic UI"/>
          <w:color w:val="000000" w:themeColor="text1"/>
          <w:sz w:val="22"/>
        </w:rPr>
      </w:pPr>
    </w:p>
    <w:p w14:paraId="79E0F915" w14:textId="46C0A09A" w:rsidR="000142F5" w:rsidRPr="0085537C" w:rsidRDefault="000142F5" w:rsidP="000142F5">
      <w:pPr>
        <w:spacing w:before="0" w:after="160" w:line="256" w:lineRule="auto"/>
        <w:contextualSpacing/>
        <w:jc w:val="left"/>
        <w:rPr>
          <w:rFonts w:eastAsia="Yu Gothic UI"/>
          <w:color w:val="000000" w:themeColor="text1"/>
          <w:sz w:val="22"/>
        </w:rPr>
      </w:pPr>
    </w:p>
    <w:p w14:paraId="66DE0517" w14:textId="6E7638B1" w:rsidR="000142F5" w:rsidRPr="0085537C" w:rsidRDefault="000142F5" w:rsidP="000142F5">
      <w:pPr>
        <w:spacing w:before="0" w:after="160" w:line="256" w:lineRule="auto"/>
        <w:contextualSpacing/>
        <w:jc w:val="left"/>
        <w:rPr>
          <w:rFonts w:eastAsia="Yu Gothic UI"/>
          <w:color w:val="000000" w:themeColor="text1"/>
          <w:sz w:val="22"/>
        </w:rPr>
      </w:pPr>
    </w:p>
    <w:p w14:paraId="1A28A7BC" w14:textId="5EE51723" w:rsidR="13319D4E" w:rsidRPr="0085537C" w:rsidRDefault="13319D4E" w:rsidP="2DDFE46E">
      <w:pPr>
        <w:shd w:val="clear" w:color="auto" w:fill="DBDBDB" w:themeFill="accent3" w:themeFillTint="66"/>
        <w:spacing w:before="240" w:after="120" w:line="259" w:lineRule="auto"/>
        <w:jc w:val="left"/>
        <w:outlineLvl w:val="0"/>
        <w:rPr>
          <w:rFonts w:ascii="Calibri Light" w:eastAsia="Yu Gothic UI" w:hAnsi="Calibri Light" w:cs="Calibri Light"/>
          <w:b/>
          <w:bCs/>
          <w:color w:val="000000" w:themeColor="text1"/>
          <w:sz w:val="24"/>
          <w:szCs w:val="24"/>
        </w:rPr>
      </w:pPr>
      <w:r w:rsidRPr="0085537C">
        <w:rPr>
          <w:rFonts w:eastAsia="Yu Gothic UI"/>
          <w:b/>
          <w:sz w:val="24"/>
          <w:lang w:val="ja-JP" w:bidi="ja-JP"/>
        </w:rPr>
        <w:t>登録時の質問</w:t>
      </w:r>
    </w:p>
    <w:tbl>
      <w:tblPr>
        <w:tblW w:w="10800" w:type="dxa"/>
        <w:tblLayout w:type="fixed"/>
        <w:tblLook w:val="04A0" w:firstRow="1" w:lastRow="0" w:firstColumn="1" w:lastColumn="0" w:noHBand="0" w:noVBand="1"/>
      </w:tblPr>
      <w:tblGrid>
        <w:gridCol w:w="2374"/>
        <w:gridCol w:w="4825"/>
        <w:gridCol w:w="3601"/>
      </w:tblGrid>
      <w:tr w:rsidR="2DDFE46E" w:rsidRPr="0085537C" w14:paraId="474439F2" w14:textId="77777777" w:rsidTr="00250421">
        <w:trPr>
          <w:trHeight w:val="315"/>
        </w:trPr>
        <w:tc>
          <w:tcPr>
            <w:tcW w:w="2374" w:type="dxa"/>
            <w:tcBorders>
              <w:top w:val="single" w:sz="8" w:space="0" w:color="auto"/>
              <w:left w:val="single" w:sz="8" w:space="0" w:color="auto"/>
              <w:bottom w:val="single" w:sz="8" w:space="0" w:color="auto"/>
              <w:right w:val="single" w:sz="8" w:space="0" w:color="auto"/>
            </w:tcBorders>
            <w:vAlign w:val="center"/>
          </w:tcPr>
          <w:p w14:paraId="37595785" w14:textId="7F6F2FE4" w:rsidR="2DDFE46E" w:rsidRPr="0085537C" w:rsidRDefault="2DDFE46E">
            <w:pPr>
              <w:rPr>
                <w:rFonts w:eastAsia="Yu Gothic UI"/>
              </w:rPr>
            </w:pPr>
            <w:r w:rsidRPr="0085537C">
              <w:rPr>
                <w:rFonts w:eastAsia="Yu Gothic UI"/>
                <w:b/>
                <w:sz w:val="20"/>
                <w:lang w:val="ja-JP" w:bidi="ja-JP"/>
              </w:rPr>
              <w:t>必須</w:t>
            </w:r>
          </w:p>
        </w:tc>
        <w:tc>
          <w:tcPr>
            <w:tcW w:w="4825" w:type="dxa"/>
            <w:tcBorders>
              <w:top w:val="single" w:sz="8" w:space="0" w:color="auto"/>
              <w:left w:val="single" w:sz="8" w:space="0" w:color="auto"/>
              <w:bottom w:val="single" w:sz="8" w:space="0" w:color="auto"/>
              <w:right w:val="single" w:sz="8" w:space="0" w:color="auto"/>
            </w:tcBorders>
            <w:vAlign w:val="center"/>
          </w:tcPr>
          <w:p w14:paraId="57D813B0" w14:textId="0863E5B5" w:rsidR="2DDFE46E" w:rsidRPr="0085537C" w:rsidRDefault="2DDFE46E">
            <w:pPr>
              <w:rPr>
                <w:rFonts w:eastAsia="Yu Gothic UI"/>
              </w:rPr>
            </w:pPr>
            <w:r w:rsidRPr="0085537C">
              <w:rPr>
                <w:rFonts w:eastAsia="Yu Gothic UI"/>
                <w:b/>
                <w:sz w:val="20"/>
                <w:lang w:val="ja-JP" w:bidi="ja-JP"/>
              </w:rPr>
              <w:t>フィールド</w:t>
            </w:r>
          </w:p>
        </w:tc>
        <w:tc>
          <w:tcPr>
            <w:tcW w:w="3601" w:type="dxa"/>
            <w:tcBorders>
              <w:top w:val="single" w:sz="8" w:space="0" w:color="auto"/>
              <w:left w:val="single" w:sz="8" w:space="0" w:color="auto"/>
              <w:bottom w:val="single" w:sz="8" w:space="0" w:color="auto"/>
              <w:right w:val="single" w:sz="8" w:space="0" w:color="auto"/>
            </w:tcBorders>
            <w:vAlign w:val="center"/>
          </w:tcPr>
          <w:p w14:paraId="55035285" w14:textId="066F5F30" w:rsidR="2DDFE46E" w:rsidRPr="0085537C" w:rsidRDefault="2DDFE46E">
            <w:pPr>
              <w:rPr>
                <w:rFonts w:eastAsia="Yu Gothic UI"/>
              </w:rPr>
            </w:pPr>
            <w:r w:rsidRPr="0085537C">
              <w:rPr>
                <w:rFonts w:eastAsia="Yu Gothic UI"/>
                <w:b/>
                <w:sz w:val="20"/>
                <w:lang w:val="ja-JP" w:bidi="ja-JP"/>
              </w:rPr>
              <w:t>回答オプション</w:t>
            </w:r>
          </w:p>
        </w:tc>
      </w:tr>
      <w:tr w:rsidR="2DDFE46E" w:rsidRPr="0085537C" w14:paraId="3392F065" w14:textId="77777777" w:rsidTr="00250421">
        <w:trPr>
          <w:trHeight w:val="1275"/>
        </w:trPr>
        <w:tc>
          <w:tcPr>
            <w:tcW w:w="2374" w:type="dxa"/>
            <w:tcBorders>
              <w:top w:val="single" w:sz="8" w:space="0" w:color="auto"/>
              <w:left w:val="single" w:sz="8" w:space="0" w:color="auto"/>
              <w:bottom w:val="single" w:sz="8" w:space="0" w:color="auto"/>
              <w:right w:val="single" w:sz="8" w:space="0" w:color="auto"/>
            </w:tcBorders>
            <w:vAlign w:val="center"/>
          </w:tcPr>
          <w:p w14:paraId="65106672" w14:textId="5BADFE5D" w:rsidR="2DDFE46E" w:rsidRPr="0085537C" w:rsidRDefault="2DDFE46E">
            <w:pPr>
              <w:rPr>
                <w:rFonts w:eastAsia="Yu Gothic UI"/>
              </w:rPr>
            </w:pPr>
            <w:r w:rsidRPr="0085537C">
              <w:rPr>
                <w:rFonts w:eastAsia="Yu Gothic UI"/>
                <w:sz w:val="20"/>
                <w:lang w:val="ja-JP" w:bidi="ja-JP"/>
              </w:rPr>
              <w:t>はい</w:t>
            </w:r>
          </w:p>
        </w:tc>
        <w:tc>
          <w:tcPr>
            <w:tcW w:w="4825" w:type="dxa"/>
            <w:tcBorders>
              <w:top w:val="single" w:sz="8" w:space="0" w:color="auto"/>
              <w:left w:val="single" w:sz="8" w:space="0" w:color="auto"/>
              <w:bottom w:val="single" w:sz="8" w:space="0" w:color="auto"/>
              <w:right w:val="single" w:sz="8" w:space="0" w:color="auto"/>
            </w:tcBorders>
            <w:vAlign w:val="center"/>
          </w:tcPr>
          <w:p w14:paraId="0E51A3F6" w14:textId="27EA0BE8" w:rsidR="2DDFE46E" w:rsidRPr="00B12D92" w:rsidRDefault="2DDFE46E">
            <w:pPr>
              <w:rPr>
                <w:rFonts w:eastAsia="Yu Gothic UI"/>
                <w:spacing w:val="-4"/>
              </w:rPr>
            </w:pPr>
            <w:r w:rsidRPr="00B12D92">
              <w:rPr>
                <w:rFonts w:eastAsia="Yu Gothic UI"/>
                <w:spacing w:val="-4"/>
                <w:sz w:val="20"/>
                <w:lang w:val="ja-JP" w:bidi="ja-JP"/>
              </w:rPr>
              <w:t>現時点で、</w:t>
            </w:r>
            <w:r w:rsidRPr="00B12D92">
              <w:rPr>
                <w:rFonts w:eastAsia="Yu Gothic UI"/>
                <w:spacing w:val="-4"/>
                <w:sz w:val="20"/>
                <w:lang w:val="ja-JP" w:bidi="ja-JP"/>
              </w:rPr>
              <w:t xml:space="preserve">Azure </w:t>
            </w:r>
            <w:r w:rsidRPr="00B12D92">
              <w:rPr>
                <w:rFonts w:eastAsia="Yu Gothic UI"/>
                <w:spacing w:val="-4"/>
                <w:sz w:val="20"/>
                <w:lang w:val="ja-JP" w:bidi="ja-JP"/>
              </w:rPr>
              <w:t>の使用についてどの程度理解していますか</w:t>
            </w:r>
            <w:r w:rsidRPr="00B12D92">
              <w:rPr>
                <w:rFonts w:eastAsia="Yu Gothic UI"/>
                <w:spacing w:val="-4"/>
                <w:sz w:val="20"/>
                <w:lang w:val="ja-JP" w:bidi="ja-JP"/>
              </w:rPr>
              <w:t>?</w:t>
            </w:r>
          </w:p>
        </w:tc>
        <w:tc>
          <w:tcPr>
            <w:tcW w:w="3601" w:type="dxa"/>
            <w:tcBorders>
              <w:top w:val="single" w:sz="8" w:space="0" w:color="auto"/>
              <w:left w:val="single" w:sz="8" w:space="0" w:color="auto"/>
              <w:bottom w:val="single" w:sz="8" w:space="0" w:color="auto"/>
              <w:right w:val="single" w:sz="8" w:space="0" w:color="auto"/>
            </w:tcBorders>
            <w:vAlign w:val="center"/>
          </w:tcPr>
          <w:p w14:paraId="2FE8D338" w14:textId="5F1F219F" w:rsidR="2DDFE46E" w:rsidRPr="0085537C" w:rsidRDefault="2DDFE46E" w:rsidP="2DDFE46E">
            <w:pPr>
              <w:rPr>
                <w:rFonts w:eastAsia="Yu Gothic UI"/>
              </w:rPr>
            </w:pPr>
            <w:r w:rsidRPr="0085537C">
              <w:rPr>
                <w:rFonts w:eastAsia="Yu Gothic UI"/>
                <w:sz w:val="20"/>
                <w:lang w:val="ja-JP" w:bidi="ja-JP"/>
              </w:rPr>
              <w:t>まったく理解していない</w:t>
            </w:r>
            <w:r w:rsidRPr="0085537C">
              <w:rPr>
                <w:rFonts w:eastAsia="Yu Gothic UI"/>
                <w:sz w:val="20"/>
                <w:lang w:val="ja-JP" w:bidi="ja-JP"/>
              </w:rPr>
              <w:t>/</w:t>
            </w:r>
            <w:r w:rsidRPr="0085537C">
              <w:rPr>
                <w:rFonts w:eastAsia="Yu Gothic UI"/>
                <w:sz w:val="20"/>
                <w:lang w:val="ja-JP" w:bidi="ja-JP"/>
              </w:rPr>
              <w:t>少し理解している</w:t>
            </w:r>
            <w:r w:rsidRPr="0085537C">
              <w:rPr>
                <w:rFonts w:eastAsia="Yu Gothic UI"/>
                <w:lang w:val="ja-JP" w:bidi="ja-JP"/>
              </w:rPr>
              <w:br/>
            </w:r>
            <w:r w:rsidRPr="00B12D92">
              <w:rPr>
                <w:rFonts w:eastAsia="Yu Gothic UI"/>
                <w:spacing w:val="-6"/>
                <w:sz w:val="20"/>
                <w:lang w:val="ja-JP" w:bidi="ja-JP"/>
              </w:rPr>
              <w:t xml:space="preserve">Azure </w:t>
            </w:r>
            <w:r w:rsidRPr="00B12D92">
              <w:rPr>
                <w:rFonts w:eastAsia="Yu Gothic UI"/>
                <w:spacing w:val="-6"/>
                <w:sz w:val="20"/>
                <w:lang w:val="ja-JP" w:bidi="ja-JP"/>
              </w:rPr>
              <w:t>でパイロット作業を行ったことが少しある</w:t>
            </w:r>
            <w:r w:rsidRPr="0085537C">
              <w:rPr>
                <w:rFonts w:eastAsia="Yu Gothic UI"/>
                <w:lang w:val="ja-JP" w:bidi="ja-JP"/>
              </w:rPr>
              <w:br/>
            </w:r>
            <w:r w:rsidRPr="0085537C">
              <w:rPr>
                <w:rFonts w:eastAsia="Yu Gothic UI"/>
                <w:sz w:val="20"/>
                <w:lang w:val="ja-JP" w:bidi="ja-JP"/>
              </w:rPr>
              <w:t>現在、クラウドには</w:t>
            </w:r>
            <w:r w:rsidRPr="0085537C">
              <w:rPr>
                <w:rFonts w:eastAsia="Yu Gothic UI"/>
                <w:sz w:val="20"/>
                <w:lang w:val="ja-JP" w:bidi="ja-JP"/>
              </w:rPr>
              <w:t xml:space="preserve"> Azure </w:t>
            </w:r>
            <w:r w:rsidRPr="0085537C">
              <w:rPr>
                <w:rFonts w:eastAsia="Yu Gothic UI"/>
                <w:sz w:val="20"/>
                <w:lang w:val="ja-JP" w:bidi="ja-JP"/>
              </w:rPr>
              <w:t>を利用している</w:t>
            </w:r>
          </w:p>
        </w:tc>
      </w:tr>
      <w:tr w:rsidR="2DDFE46E" w:rsidRPr="0085537C" w14:paraId="108FFBC9" w14:textId="77777777" w:rsidTr="00250421">
        <w:trPr>
          <w:trHeight w:val="645"/>
        </w:trPr>
        <w:tc>
          <w:tcPr>
            <w:tcW w:w="2374" w:type="dxa"/>
            <w:tcBorders>
              <w:top w:val="single" w:sz="8" w:space="0" w:color="auto"/>
              <w:left w:val="single" w:sz="8" w:space="0" w:color="auto"/>
              <w:bottom w:val="single" w:sz="8" w:space="0" w:color="auto"/>
              <w:right w:val="single" w:sz="8" w:space="0" w:color="auto"/>
            </w:tcBorders>
            <w:vAlign w:val="center"/>
          </w:tcPr>
          <w:p w14:paraId="0020FB15" w14:textId="6F250157" w:rsidR="2DDFE46E" w:rsidRPr="0085537C" w:rsidRDefault="2DDFE46E">
            <w:pPr>
              <w:rPr>
                <w:rFonts w:eastAsia="Yu Gothic UI"/>
              </w:rPr>
            </w:pPr>
            <w:r w:rsidRPr="0085537C">
              <w:rPr>
                <w:rFonts w:eastAsia="Yu Gothic UI"/>
                <w:sz w:val="20"/>
                <w:lang w:val="ja-JP" w:bidi="ja-JP"/>
              </w:rPr>
              <w:t>はい</w:t>
            </w:r>
          </w:p>
        </w:tc>
        <w:tc>
          <w:tcPr>
            <w:tcW w:w="4825" w:type="dxa"/>
            <w:tcBorders>
              <w:top w:val="single" w:sz="8" w:space="0" w:color="auto"/>
              <w:left w:val="single" w:sz="8" w:space="0" w:color="auto"/>
              <w:bottom w:val="single" w:sz="8" w:space="0" w:color="auto"/>
              <w:right w:val="single" w:sz="8" w:space="0" w:color="auto"/>
            </w:tcBorders>
            <w:vAlign w:val="center"/>
          </w:tcPr>
          <w:p w14:paraId="73F7FA09" w14:textId="6C4ABF8A" w:rsidR="2DDFE46E" w:rsidRPr="0085537C" w:rsidRDefault="2DDFE46E">
            <w:pPr>
              <w:rPr>
                <w:rFonts w:eastAsia="Yu Gothic UI"/>
              </w:rPr>
            </w:pPr>
            <w:r w:rsidRPr="0085537C">
              <w:rPr>
                <w:rFonts w:eastAsia="Yu Gothic UI"/>
                <w:sz w:val="20"/>
                <w:lang w:val="ja-JP" w:bidi="ja-JP"/>
              </w:rPr>
              <w:t>Azure Functions</w:t>
            </w:r>
            <w:r w:rsidRPr="0085537C">
              <w:rPr>
                <w:rFonts w:eastAsia="Yu Gothic UI"/>
                <w:sz w:val="20"/>
                <w:lang w:val="ja-JP" w:bidi="ja-JP"/>
              </w:rPr>
              <w:t>、</w:t>
            </w:r>
            <w:r w:rsidRPr="0085537C">
              <w:rPr>
                <w:rFonts w:eastAsia="Yu Gothic UI"/>
                <w:sz w:val="20"/>
                <w:lang w:val="ja-JP" w:bidi="ja-JP"/>
              </w:rPr>
              <w:t>Event Grid</w:t>
            </w:r>
            <w:r w:rsidRPr="0085537C">
              <w:rPr>
                <w:rFonts w:eastAsia="Yu Gothic UI"/>
                <w:sz w:val="20"/>
                <w:lang w:val="ja-JP" w:bidi="ja-JP"/>
              </w:rPr>
              <w:t>、</w:t>
            </w:r>
            <w:r w:rsidRPr="0085537C">
              <w:rPr>
                <w:rFonts w:eastAsia="Yu Gothic UI"/>
                <w:sz w:val="20"/>
                <w:lang w:val="ja-JP" w:bidi="ja-JP"/>
              </w:rPr>
              <w:t xml:space="preserve">Logic Apps </w:t>
            </w:r>
            <w:r w:rsidRPr="0085537C">
              <w:rPr>
                <w:rFonts w:eastAsia="Yu Gothic UI"/>
                <w:sz w:val="20"/>
                <w:lang w:val="ja-JP" w:bidi="ja-JP"/>
              </w:rPr>
              <w:t>に</w:t>
            </w:r>
            <w:r w:rsidRPr="0085537C">
              <w:rPr>
                <w:rFonts w:eastAsia="Yu Gothic UI"/>
                <w:sz w:val="22"/>
                <w:lang w:val="ja-JP" w:bidi="ja-JP"/>
              </w:rPr>
              <w:t>費やした時間はどのくらいですか</w:t>
            </w:r>
            <w:r w:rsidRPr="0085537C">
              <w:rPr>
                <w:rFonts w:eastAsia="Yu Gothic UI"/>
                <w:sz w:val="22"/>
                <w:lang w:val="ja-JP" w:bidi="ja-JP"/>
              </w:rPr>
              <w:t>?</w:t>
            </w:r>
          </w:p>
        </w:tc>
        <w:tc>
          <w:tcPr>
            <w:tcW w:w="3601" w:type="dxa"/>
            <w:tcBorders>
              <w:top w:val="single" w:sz="8" w:space="0" w:color="auto"/>
              <w:left w:val="single" w:sz="8" w:space="0" w:color="auto"/>
              <w:bottom w:val="single" w:sz="8" w:space="0" w:color="auto"/>
              <w:right w:val="single" w:sz="8" w:space="0" w:color="auto"/>
            </w:tcBorders>
            <w:vAlign w:val="center"/>
          </w:tcPr>
          <w:p w14:paraId="3C8D2BFA" w14:textId="53332D80" w:rsidR="2DDFE46E" w:rsidRPr="0085537C" w:rsidRDefault="2DDFE46E" w:rsidP="00B12D92">
            <w:pPr>
              <w:jc w:val="left"/>
              <w:rPr>
                <w:rFonts w:eastAsia="Yu Gothic UI"/>
              </w:rPr>
            </w:pPr>
            <w:r w:rsidRPr="0085537C">
              <w:rPr>
                <w:rFonts w:eastAsia="Yu Gothic UI"/>
                <w:sz w:val="20"/>
                <w:lang w:val="ja-JP" w:bidi="ja-JP"/>
              </w:rPr>
              <w:t>[</w:t>
            </w:r>
            <w:r w:rsidRPr="0085537C">
              <w:rPr>
                <w:rFonts w:eastAsia="Yu Gothic UI"/>
                <w:sz w:val="20"/>
                <w:lang w:val="ja-JP" w:bidi="ja-JP"/>
              </w:rPr>
              <w:t>チェックボックスまたはラジオ</w:t>
            </w:r>
            <w:r w:rsidRPr="0085537C">
              <w:rPr>
                <w:rFonts w:eastAsia="Yu Gothic UI"/>
                <w:sz w:val="20"/>
                <w:lang w:val="ja-JP" w:bidi="ja-JP"/>
              </w:rPr>
              <w:t xml:space="preserve"> </w:t>
            </w:r>
            <w:r w:rsidRPr="0085537C">
              <w:rPr>
                <w:rFonts w:eastAsia="Yu Gothic UI"/>
                <w:sz w:val="20"/>
                <w:lang w:val="ja-JP" w:bidi="ja-JP"/>
              </w:rPr>
              <w:t>ボタン</w:t>
            </w:r>
            <w:r w:rsidRPr="0085537C">
              <w:rPr>
                <w:rFonts w:eastAsia="Yu Gothic UI"/>
                <w:sz w:val="20"/>
                <w:lang w:val="ja-JP" w:bidi="ja-JP"/>
              </w:rPr>
              <w:t xml:space="preserve">]  </w:t>
            </w:r>
            <w:r w:rsidRPr="0085537C">
              <w:rPr>
                <w:rFonts w:eastAsia="Yu Gothic UI"/>
                <w:lang w:val="ja-JP" w:bidi="ja-JP"/>
              </w:rPr>
              <w:br/>
            </w:r>
            <w:r w:rsidRPr="0085537C">
              <w:rPr>
                <w:rFonts w:eastAsia="Yu Gothic UI"/>
                <w:sz w:val="20"/>
                <w:lang w:val="ja-JP" w:bidi="ja-JP"/>
              </w:rPr>
              <w:t xml:space="preserve">3 </w:t>
            </w:r>
            <w:r w:rsidRPr="0085537C">
              <w:rPr>
                <w:rFonts w:eastAsia="Yu Gothic UI"/>
                <w:sz w:val="20"/>
                <w:lang w:val="ja-JP" w:bidi="ja-JP"/>
              </w:rPr>
              <w:t>か月以上</w:t>
            </w:r>
          </w:p>
          <w:p w14:paraId="5B70D3B8" w14:textId="2530085A" w:rsidR="2DDFE46E" w:rsidRPr="0085537C" w:rsidRDefault="2DDFE46E">
            <w:pPr>
              <w:rPr>
                <w:rFonts w:eastAsia="Yu Gothic UI"/>
              </w:rPr>
            </w:pPr>
            <w:r w:rsidRPr="0085537C">
              <w:rPr>
                <w:rFonts w:eastAsia="Yu Gothic UI"/>
                <w:sz w:val="20"/>
                <w:lang w:val="ja-JP" w:bidi="ja-JP"/>
              </w:rPr>
              <w:t xml:space="preserve">3 - 6 </w:t>
            </w:r>
            <w:r w:rsidRPr="0085537C">
              <w:rPr>
                <w:rFonts w:eastAsia="Yu Gothic UI"/>
                <w:sz w:val="20"/>
                <w:lang w:val="ja-JP" w:bidi="ja-JP"/>
              </w:rPr>
              <w:t>か月</w:t>
            </w:r>
          </w:p>
          <w:p w14:paraId="44E8F73A" w14:textId="21F4BF61" w:rsidR="2DDFE46E" w:rsidRPr="0085537C" w:rsidRDefault="2DDFE46E">
            <w:pPr>
              <w:rPr>
                <w:rFonts w:eastAsia="Yu Gothic UI"/>
              </w:rPr>
            </w:pPr>
            <w:r w:rsidRPr="0085537C">
              <w:rPr>
                <w:rFonts w:eastAsia="Yu Gothic UI"/>
                <w:sz w:val="20"/>
                <w:lang w:val="ja-JP" w:bidi="ja-JP"/>
              </w:rPr>
              <w:t xml:space="preserve">6 </w:t>
            </w:r>
            <w:r w:rsidRPr="0085537C">
              <w:rPr>
                <w:rFonts w:eastAsia="Yu Gothic UI"/>
                <w:sz w:val="20"/>
                <w:lang w:val="ja-JP" w:bidi="ja-JP"/>
              </w:rPr>
              <w:t>か月</w:t>
            </w:r>
            <w:r w:rsidRPr="0085537C">
              <w:rPr>
                <w:rFonts w:eastAsia="Yu Gothic UI"/>
                <w:sz w:val="20"/>
                <w:lang w:val="ja-JP" w:bidi="ja-JP"/>
              </w:rPr>
              <w:t xml:space="preserve"> - 1 </w:t>
            </w:r>
            <w:r w:rsidRPr="0085537C">
              <w:rPr>
                <w:rFonts w:eastAsia="Yu Gothic UI"/>
                <w:sz w:val="20"/>
                <w:lang w:val="ja-JP" w:bidi="ja-JP"/>
              </w:rPr>
              <w:t>年</w:t>
            </w:r>
          </w:p>
          <w:p w14:paraId="7CE5514F" w14:textId="4ACBF87D" w:rsidR="2DDFE46E" w:rsidRPr="0085537C" w:rsidRDefault="2DDFE46E">
            <w:pPr>
              <w:rPr>
                <w:rFonts w:eastAsia="Yu Gothic UI"/>
              </w:rPr>
            </w:pPr>
            <w:r w:rsidRPr="0085537C">
              <w:rPr>
                <w:rFonts w:eastAsia="Yu Gothic UI"/>
                <w:sz w:val="20"/>
                <w:lang w:val="ja-JP" w:bidi="ja-JP"/>
              </w:rPr>
              <w:t xml:space="preserve">1 </w:t>
            </w:r>
            <w:r w:rsidRPr="0085537C">
              <w:rPr>
                <w:rFonts w:eastAsia="Yu Gothic UI"/>
                <w:sz w:val="20"/>
                <w:lang w:val="ja-JP" w:bidi="ja-JP"/>
              </w:rPr>
              <w:t>年以上</w:t>
            </w:r>
          </w:p>
        </w:tc>
      </w:tr>
      <w:tr w:rsidR="2DDFE46E" w:rsidRPr="0085537C" w14:paraId="10F13B68" w14:textId="77777777" w:rsidTr="00250421">
        <w:trPr>
          <w:trHeight w:val="585"/>
        </w:trPr>
        <w:tc>
          <w:tcPr>
            <w:tcW w:w="2374" w:type="dxa"/>
            <w:tcBorders>
              <w:top w:val="single" w:sz="8" w:space="0" w:color="auto"/>
              <w:left w:val="single" w:sz="8" w:space="0" w:color="auto"/>
              <w:bottom w:val="single" w:sz="8" w:space="0" w:color="auto"/>
              <w:right w:val="single" w:sz="8" w:space="0" w:color="auto"/>
            </w:tcBorders>
            <w:vAlign w:val="center"/>
          </w:tcPr>
          <w:p w14:paraId="507062C5" w14:textId="7E7773EC" w:rsidR="2DDFE46E" w:rsidRPr="0085537C" w:rsidRDefault="2DDFE46E">
            <w:pPr>
              <w:rPr>
                <w:rFonts w:eastAsia="Yu Gothic UI"/>
              </w:rPr>
            </w:pPr>
            <w:r w:rsidRPr="0085537C">
              <w:rPr>
                <w:rFonts w:eastAsia="Yu Gothic UI"/>
                <w:sz w:val="20"/>
                <w:lang w:val="ja-JP" w:bidi="ja-JP"/>
              </w:rPr>
              <w:t>はい</w:t>
            </w:r>
          </w:p>
        </w:tc>
        <w:tc>
          <w:tcPr>
            <w:tcW w:w="4825" w:type="dxa"/>
            <w:tcBorders>
              <w:top w:val="single" w:sz="8" w:space="0" w:color="auto"/>
              <w:left w:val="single" w:sz="8" w:space="0" w:color="auto"/>
              <w:bottom w:val="single" w:sz="8" w:space="0" w:color="auto"/>
              <w:right w:val="single" w:sz="8" w:space="0" w:color="auto"/>
            </w:tcBorders>
            <w:vAlign w:val="center"/>
          </w:tcPr>
          <w:p w14:paraId="6ED00BEE" w14:textId="39294290" w:rsidR="2DDFE46E" w:rsidRPr="0085537C" w:rsidRDefault="2DDFE46E">
            <w:pPr>
              <w:rPr>
                <w:rFonts w:eastAsia="Yu Gothic UI"/>
              </w:rPr>
            </w:pPr>
            <w:r w:rsidRPr="0085537C">
              <w:rPr>
                <w:rFonts w:eastAsia="Yu Gothic UI"/>
                <w:sz w:val="20"/>
                <w:lang w:val="ja-JP" w:bidi="ja-JP"/>
              </w:rPr>
              <w:t>お好みのアプリケーション</w:t>
            </w:r>
            <w:r w:rsidRPr="0085537C">
              <w:rPr>
                <w:rFonts w:eastAsia="Yu Gothic UI"/>
                <w:sz w:val="20"/>
                <w:lang w:val="ja-JP" w:bidi="ja-JP"/>
              </w:rPr>
              <w:t xml:space="preserve"> </w:t>
            </w:r>
            <w:r w:rsidRPr="0085537C">
              <w:rPr>
                <w:rFonts w:eastAsia="Yu Gothic UI"/>
                <w:sz w:val="20"/>
                <w:lang w:val="ja-JP" w:bidi="ja-JP"/>
              </w:rPr>
              <w:t>プログラミング言語は何ですか</w:t>
            </w:r>
            <w:r w:rsidRPr="0085537C">
              <w:rPr>
                <w:rFonts w:eastAsia="Yu Gothic UI"/>
                <w:sz w:val="20"/>
                <w:lang w:val="ja-JP" w:bidi="ja-JP"/>
              </w:rPr>
              <w:t>?</w:t>
            </w:r>
          </w:p>
        </w:tc>
        <w:tc>
          <w:tcPr>
            <w:tcW w:w="3601" w:type="dxa"/>
            <w:tcBorders>
              <w:top w:val="single" w:sz="8" w:space="0" w:color="auto"/>
              <w:left w:val="single" w:sz="8" w:space="0" w:color="auto"/>
              <w:bottom w:val="single" w:sz="8" w:space="0" w:color="auto"/>
              <w:right w:val="single" w:sz="8" w:space="0" w:color="auto"/>
            </w:tcBorders>
            <w:vAlign w:val="center"/>
          </w:tcPr>
          <w:p w14:paraId="47026945" w14:textId="5750B914" w:rsidR="2DDFE46E" w:rsidRPr="0085537C" w:rsidRDefault="2DDFE46E" w:rsidP="00FC31A7">
            <w:pPr>
              <w:jc w:val="left"/>
              <w:rPr>
                <w:rFonts w:eastAsia="Yu Gothic UI"/>
              </w:rPr>
            </w:pPr>
            <w:r w:rsidRPr="0085537C">
              <w:rPr>
                <w:rFonts w:eastAsia="Yu Gothic UI"/>
                <w:sz w:val="20"/>
                <w:lang w:val="ja-JP" w:bidi="ja-JP"/>
              </w:rPr>
              <w:t>[</w:t>
            </w:r>
            <w:r w:rsidRPr="0085537C">
              <w:rPr>
                <w:rFonts w:eastAsia="Yu Gothic UI"/>
                <w:sz w:val="20"/>
                <w:lang w:val="ja-JP" w:bidi="ja-JP"/>
              </w:rPr>
              <w:t>ドロップダウン</w:t>
            </w:r>
            <w:r w:rsidRPr="0085537C">
              <w:rPr>
                <w:rFonts w:eastAsia="Yu Gothic UI"/>
                <w:sz w:val="20"/>
                <w:lang w:val="ja-JP" w:bidi="ja-JP"/>
              </w:rPr>
              <w:t>]</w:t>
            </w:r>
            <w:r w:rsidRPr="0085537C">
              <w:rPr>
                <w:rFonts w:eastAsia="Yu Gothic UI"/>
                <w:lang w:val="ja-JP" w:bidi="ja-JP"/>
              </w:rPr>
              <w:br/>
            </w:r>
            <w:r w:rsidRPr="0085537C">
              <w:rPr>
                <w:rFonts w:eastAsia="Yu Gothic UI"/>
                <w:sz w:val="20"/>
                <w:lang w:val="ja-JP" w:bidi="ja-JP"/>
              </w:rPr>
              <w:t xml:space="preserve"> C#</w:t>
            </w:r>
            <w:r w:rsidRPr="0085537C">
              <w:rPr>
                <w:rFonts w:eastAsia="Yu Gothic UI"/>
                <w:lang w:val="ja-JP" w:bidi="ja-JP"/>
              </w:rPr>
              <w:br/>
            </w:r>
            <w:r w:rsidRPr="0085537C">
              <w:rPr>
                <w:rFonts w:eastAsia="Yu Gothic UI"/>
                <w:sz w:val="20"/>
                <w:lang w:val="ja-JP" w:bidi="ja-JP"/>
              </w:rPr>
              <w:t xml:space="preserve"> Java</w:t>
            </w:r>
            <w:r w:rsidRPr="0085537C">
              <w:rPr>
                <w:rFonts w:eastAsia="Yu Gothic UI"/>
                <w:lang w:val="ja-JP" w:bidi="ja-JP"/>
              </w:rPr>
              <w:br/>
            </w:r>
            <w:r w:rsidRPr="0085537C">
              <w:rPr>
                <w:rFonts w:eastAsia="Yu Gothic UI"/>
                <w:sz w:val="20"/>
                <w:lang w:val="ja-JP" w:bidi="ja-JP"/>
              </w:rPr>
              <w:t xml:space="preserve"> JavaScript</w:t>
            </w:r>
            <w:r w:rsidRPr="0085537C">
              <w:rPr>
                <w:rFonts w:eastAsia="Yu Gothic UI"/>
                <w:lang w:val="ja-JP" w:bidi="ja-JP"/>
              </w:rPr>
              <w:br/>
            </w:r>
            <w:r w:rsidRPr="0085537C">
              <w:rPr>
                <w:rFonts w:eastAsia="Yu Gothic UI"/>
                <w:sz w:val="20"/>
                <w:lang w:val="ja-JP" w:bidi="ja-JP"/>
              </w:rPr>
              <w:t xml:space="preserve"> Python</w:t>
            </w:r>
            <w:r w:rsidRPr="0085537C">
              <w:rPr>
                <w:rFonts w:eastAsia="Yu Gothic UI"/>
                <w:lang w:val="ja-JP" w:bidi="ja-JP"/>
              </w:rPr>
              <w:br/>
            </w:r>
            <w:r w:rsidRPr="0085537C">
              <w:rPr>
                <w:rFonts w:eastAsia="Yu Gothic UI"/>
                <w:sz w:val="20"/>
                <w:lang w:val="ja-JP" w:bidi="ja-JP"/>
              </w:rPr>
              <w:t xml:space="preserve"> </w:t>
            </w:r>
            <w:r w:rsidRPr="0085537C">
              <w:rPr>
                <w:rFonts w:eastAsia="Yu Gothic UI"/>
                <w:sz w:val="20"/>
                <w:lang w:val="ja-JP" w:bidi="ja-JP"/>
              </w:rPr>
              <w:t>その他</w:t>
            </w:r>
          </w:p>
        </w:tc>
      </w:tr>
    </w:tbl>
    <w:p w14:paraId="6E261433" w14:textId="5DDD6DCA" w:rsidR="0031147B" w:rsidRPr="0085537C" w:rsidRDefault="0031147B" w:rsidP="0031147B">
      <w:pPr>
        <w:keepNext/>
        <w:keepLines/>
        <w:shd w:val="clear" w:color="auto" w:fill="DBDBDB" w:themeFill="accent3" w:themeFillTint="66"/>
        <w:suppressAutoHyphens/>
        <w:spacing w:before="240" w:after="120" w:line="259" w:lineRule="auto"/>
        <w:jc w:val="left"/>
        <w:outlineLvl w:val="0"/>
        <w:rPr>
          <w:rFonts w:asciiTheme="majorHAnsi" w:eastAsia="Yu Gothic UI" w:hAnsiTheme="majorHAnsi" w:cstheme="majorBidi"/>
          <w:b/>
          <w:color w:val="000000" w:themeColor="text1"/>
          <w:sz w:val="28"/>
          <w:szCs w:val="32"/>
        </w:rPr>
      </w:pPr>
      <w:r w:rsidRPr="0085537C">
        <w:rPr>
          <w:rFonts w:eastAsia="Yu Gothic UI"/>
          <w:b/>
          <w:sz w:val="28"/>
          <w:lang w:val="ja-JP" w:bidi="ja-JP"/>
        </w:rPr>
        <w:lastRenderedPageBreak/>
        <w:t>コーチ調達のための質問</w:t>
      </w:r>
    </w:p>
    <w:p w14:paraId="45E1D95F" w14:textId="782A8BC3" w:rsidR="0031147B" w:rsidRPr="0085537C" w:rsidRDefault="0031147B" w:rsidP="0031147B">
      <w:pPr>
        <w:spacing w:before="0" w:after="0" w:line="259" w:lineRule="auto"/>
        <w:jc w:val="left"/>
        <w:rPr>
          <w:rFonts w:eastAsia="Yu Gothic UI"/>
          <w:color w:val="FF0000"/>
          <w:sz w:val="22"/>
          <w:szCs w:val="18"/>
        </w:rPr>
      </w:pPr>
      <w:r w:rsidRPr="0085537C">
        <w:rPr>
          <w:rFonts w:eastAsia="Yu Gothic UI"/>
          <w:sz w:val="22"/>
          <w:lang w:val="ja-JP" w:bidi="ja-JP"/>
        </w:rPr>
        <w:t>次の質問は、適切な知識を持つコーチを調達するために使用できます。詳細情報については、</w:t>
      </w:r>
      <w:hyperlink r:id="rId51" w:history="1">
        <w:r w:rsidRPr="0085537C">
          <w:rPr>
            <w:rStyle w:val="Hyperlink"/>
            <w:rFonts w:eastAsia="Yu Gothic UI"/>
            <w:sz w:val="22"/>
            <w:lang w:val="ja-JP" w:bidi="ja-JP"/>
          </w:rPr>
          <w:t xml:space="preserve">OpenHack </w:t>
        </w:r>
        <w:r w:rsidRPr="0085537C">
          <w:rPr>
            <w:rStyle w:val="Hyperlink"/>
            <w:rFonts w:ascii="Microsoft YaHei" w:eastAsia="Yu Gothic UI" w:hAnsi="Microsoft YaHei" w:cs="Microsoft YaHei" w:hint="eastAsia"/>
            <w:sz w:val="22"/>
            <w:lang w:val="ja-JP" w:bidi="ja-JP"/>
          </w:rPr>
          <w:t>プレイブック</w:t>
        </w:r>
      </w:hyperlink>
      <w:r w:rsidRPr="0085537C">
        <w:rPr>
          <w:rFonts w:eastAsia="Yu Gothic UI"/>
          <w:sz w:val="22"/>
          <w:lang w:val="ja-JP" w:bidi="ja-JP"/>
        </w:rPr>
        <w:t>のコーチの選定に関するページをご覧ください。</w:t>
      </w:r>
    </w:p>
    <w:tbl>
      <w:tblPr>
        <w:tblStyle w:val="TableGrid"/>
        <w:tblW w:w="0" w:type="auto"/>
        <w:tblLook w:val="04A0" w:firstRow="1" w:lastRow="0" w:firstColumn="1" w:lastColumn="0" w:noHBand="0" w:noVBand="1"/>
      </w:tblPr>
      <w:tblGrid>
        <w:gridCol w:w="1290"/>
        <w:gridCol w:w="5509"/>
        <w:gridCol w:w="3991"/>
      </w:tblGrid>
      <w:tr w:rsidR="0031147B" w:rsidRPr="0085537C" w14:paraId="4712B634" w14:textId="77777777" w:rsidTr="00882DA9">
        <w:tc>
          <w:tcPr>
            <w:tcW w:w="1290" w:type="dxa"/>
            <w:vAlign w:val="center"/>
          </w:tcPr>
          <w:p w14:paraId="045CDA45" w14:textId="77777777" w:rsidR="0031147B" w:rsidRPr="0085537C" w:rsidRDefault="0031147B" w:rsidP="00882DA9">
            <w:pPr>
              <w:spacing w:before="0" w:after="0" w:line="259" w:lineRule="auto"/>
              <w:jc w:val="left"/>
              <w:rPr>
                <w:rFonts w:eastAsia="Yu Gothic UI"/>
                <w:sz w:val="22"/>
                <w:szCs w:val="18"/>
              </w:rPr>
            </w:pPr>
            <w:r w:rsidRPr="0085537C">
              <w:rPr>
                <w:rFonts w:eastAsia="Yu Gothic UI"/>
                <w:sz w:val="22"/>
                <w:lang w:val="ja-JP" w:bidi="ja-JP"/>
              </w:rPr>
              <w:t>質問</w:t>
            </w:r>
            <w:r w:rsidRPr="0085537C">
              <w:rPr>
                <w:rFonts w:eastAsia="Yu Gothic UI"/>
                <w:sz w:val="22"/>
                <w:lang w:val="ja-JP" w:bidi="ja-JP"/>
              </w:rPr>
              <w:t xml:space="preserve"> #</w:t>
            </w:r>
          </w:p>
        </w:tc>
        <w:tc>
          <w:tcPr>
            <w:tcW w:w="5509" w:type="dxa"/>
            <w:vAlign w:val="center"/>
          </w:tcPr>
          <w:p w14:paraId="792E4ADA" w14:textId="77777777" w:rsidR="0031147B" w:rsidRPr="0085537C" w:rsidRDefault="0031147B" w:rsidP="00882DA9">
            <w:pPr>
              <w:spacing w:before="0" w:after="0" w:line="259" w:lineRule="auto"/>
              <w:jc w:val="left"/>
              <w:rPr>
                <w:rFonts w:eastAsia="Yu Gothic UI"/>
                <w:sz w:val="22"/>
                <w:szCs w:val="18"/>
              </w:rPr>
            </w:pPr>
            <w:r w:rsidRPr="0085537C">
              <w:rPr>
                <w:rFonts w:eastAsia="Yu Gothic UI"/>
                <w:sz w:val="22"/>
                <w:lang w:val="ja-JP" w:bidi="ja-JP"/>
              </w:rPr>
              <w:t>質問</w:t>
            </w:r>
          </w:p>
        </w:tc>
        <w:tc>
          <w:tcPr>
            <w:tcW w:w="3991" w:type="dxa"/>
          </w:tcPr>
          <w:p w14:paraId="7FFA7977" w14:textId="77777777" w:rsidR="0031147B" w:rsidRPr="0085537C" w:rsidRDefault="0031147B" w:rsidP="00882DA9">
            <w:pPr>
              <w:spacing w:before="0" w:after="0" w:line="259" w:lineRule="auto"/>
              <w:jc w:val="left"/>
              <w:rPr>
                <w:rFonts w:eastAsia="Yu Gothic UI"/>
                <w:sz w:val="22"/>
                <w:szCs w:val="18"/>
              </w:rPr>
            </w:pPr>
            <w:r w:rsidRPr="0085537C">
              <w:rPr>
                <w:rFonts w:eastAsia="Yu Gothic UI"/>
                <w:sz w:val="22"/>
                <w:lang w:val="ja-JP" w:bidi="ja-JP"/>
              </w:rPr>
              <w:t>回答の要注目点</w:t>
            </w:r>
          </w:p>
        </w:tc>
      </w:tr>
      <w:tr w:rsidR="007E31EF" w:rsidRPr="0085537C" w14:paraId="4C04A73B" w14:textId="77777777" w:rsidTr="00882DA9">
        <w:trPr>
          <w:trHeight w:val="149"/>
        </w:trPr>
        <w:tc>
          <w:tcPr>
            <w:tcW w:w="1290" w:type="dxa"/>
            <w:vAlign w:val="center"/>
          </w:tcPr>
          <w:p w14:paraId="7DF4FB24" w14:textId="74BC6BD5" w:rsidR="007E31EF" w:rsidRPr="0085537C" w:rsidRDefault="007E31EF" w:rsidP="00882DA9">
            <w:pPr>
              <w:rPr>
                <w:rFonts w:eastAsia="Yu Gothic UI"/>
              </w:rPr>
            </w:pPr>
            <w:r w:rsidRPr="0085537C">
              <w:rPr>
                <w:rFonts w:eastAsia="Yu Gothic UI"/>
                <w:lang w:val="ja-JP" w:bidi="ja-JP"/>
              </w:rPr>
              <w:t>1</w:t>
            </w:r>
          </w:p>
        </w:tc>
        <w:tc>
          <w:tcPr>
            <w:tcW w:w="5509" w:type="dxa"/>
            <w:vAlign w:val="center"/>
          </w:tcPr>
          <w:p w14:paraId="3A5391A9" w14:textId="23336359" w:rsidR="007E31EF" w:rsidRPr="0085537C" w:rsidRDefault="007E31EF" w:rsidP="00882DA9">
            <w:pPr>
              <w:rPr>
                <w:rFonts w:eastAsia="Yu Gothic UI"/>
                <w:color w:val="000000"/>
                <w:sz w:val="22"/>
              </w:rPr>
            </w:pPr>
            <w:r w:rsidRPr="0085537C">
              <w:rPr>
                <w:rFonts w:eastAsia="Yu Gothic UI"/>
                <w:sz w:val="22"/>
                <w:lang w:val="ja-JP" w:bidi="ja-JP"/>
              </w:rPr>
              <w:t xml:space="preserve">OpenHack </w:t>
            </w:r>
            <w:r w:rsidRPr="0085537C">
              <w:rPr>
                <w:rFonts w:eastAsia="Yu Gothic UI"/>
                <w:sz w:val="22"/>
                <w:lang w:val="ja-JP" w:bidi="ja-JP"/>
              </w:rPr>
              <w:t>での過去の経験にはどのようなものがありますか</w:t>
            </w:r>
            <w:r w:rsidRPr="0085537C">
              <w:rPr>
                <w:rFonts w:eastAsia="Yu Gothic UI"/>
                <w:sz w:val="22"/>
                <w:lang w:val="ja-JP" w:bidi="ja-JP"/>
              </w:rPr>
              <w:t>?</w:t>
            </w:r>
          </w:p>
        </w:tc>
        <w:tc>
          <w:tcPr>
            <w:tcW w:w="3991" w:type="dxa"/>
          </w:tcPr>
          <w:p w14:paraId="0F5AF52F" w14:textId="77777777" w:rsidR="007E31EF" w:rsidRPr="0085537C" w:rsidRDefault="007E31EF" w:rsidP="007E31EF">
            <w:pPr>
              <w:numPr>
                <w:ilvl w:val="0"/>
                <w:numId w:val="21"/>
              </w:numPr>
              <w:tabs>
                <w:tab w:val="clear" w:pos="360"/>
              </w:tabs>
              <w:spacing w:before="0" w:after="0"/>
              <w:jc w:val="left"/>
              <w:textAlignment w:val="center"/>
              <w:rPr>
                <w:rFonts w:eastAsia="Yu Gothic UI"/>
                <w:sz w:val="22"/>
              </w:rPr>
            </w:pPr>
            <w:r w:rsidRPr="0085537C">
              <w:rPr>
                <w:rFonts w:eastAsia="Yu Gothic UI"/>
                <w:sz w:val="22"/>
                <w:lang w:val="ja-JP" w:bidi="ja-JP"/>
              </w:rPr>
              <w:t>オリジナル</w:t>
            </w:r>
            <w:r w:rsidRPr="0085537C">
              <w:rPr>
                <w:rFonts w:eastAsia="Yu Gothic UI"/>
                <w:sz w:val="22"/>
                <w:lang w:val="ja-JP" w:bidi="ja-JP"/>
              </w:rPr>
              <w:t xml:space="preserve"> (v1) </w:t>
            </w:r>
            <w:r w:rsidRPr="0085537C">
              <w:rPr>
                <w:rFonts w:eastAsia="Yu Gothic UI"/>
                <w:sz w:val="22"/>
                <w:lang w:val="ja-JP" w:bidi="ja-JP"/>
              </w:rPr>
              <w:t>のサーバーレス</w:t>
            </w:r>
            <w:r w:rsidRPr="0085537C">
              <w:rPr>
                <w:rFonts w:eastAsia="Yu Gothic UI"/>
                <w:sz w:val="22"/>
                <w:lang w:val="ja-JP" w:bidi="ja-JP"/>
              </w:rPr>
              <w:t xml:space="preserve"> OpenHack.</w:t>
            </w:r>
            <w:r w:rsidRPr="0085537C">
              <w:rPr>
                <w:rFonts w:eastAsia="Yu Gothic UI"/>
                <w:sz w:val="22"/>
                <w:lang w:val="ja-JP" w:bidi="ja-JP"/>
              </w:rPr>
              <w:t>ですべての課題を正常に完了している必要があります。</w:t>
            </w:r>
          </w:p>
          <w:p w14:paraId="3307C45B" w14:textId="4AB09E79" w:rsidR="007E31EF" w:rsidRPr="0085537C" w:rsidRDefault="007E31EF" w:rsidP="007E31EF">
            <w:pPr>
              <w:numPr>
                <w:ilvl w:val="0"/>
                <w:numId w:val="21"/>
              </w:numPr>
              <w:tabs>
                <w:tab w:val="clear" w:pos="360"/>
              </w:tabs>
              <w:spacing w:before="0" w:after="0"/>
              <w:jc w:val="left"/>
              <w:textAlignment w:val="center"/>
              <w:rPr>
                <w:rFonts w:eastAsia="Yu Gothic UI"/>
                <w:sz w:val="22"/>
              </w:rPr>
            </w:pPr>
            <w:r w:rsidRPr="0085537C">
              <w:rPr>
                <w:rFonts w:eastAsia="Yu Gothic UI"/>
                <w:sz w:val="22"/>
                <w:lang w:val="ja-JP" w:bidi="ja-JP"/>
              </w:rPr>
              <w:t>サーバーレス</w:t>
            </w:r>
            <w:r w:rsidRPr="0085537C">
              <w:rPr>
                <w:rFonts w:eastAsia="Yu Gothic UI"/>
                <w:sz w:val="22"/>
                <w:lang w:val="ja-JP" w:bidi="ja-JP"/>
              </w:rPr>
              <w:t xml:space="preserve"> OpenHack 2.0 </w:t>
            </w:r>
            <w:r w:rsidRPr="0085537C">
              <w:rPr>
                <w:rFonts w:eastAsia="Yu Gothic UI"/>
                <w:sz w:val="22"/>
                <w:lang w:val="ja-JP" w:bidi="ja-JP"/>
              </w:rPr>
              <w:t>の更新された課題を完了している必要があります。</w:t>
            </w:r>
            <w:r w:rsidRPr="0085537C">
              <w:rPr>
                <w:rFonts w:eastAsia="Yu Gothic UI"/>
                <w:sz w:val="22"/>
                <w:lang w:val="ja-JP" w:bidi="ja-JP"/>
              </w:rPr>
              <w:t xml:space="preserve"> </w:t>
            </w:r>
            <w:r w:rsidRPr="0085537C">
              <w:rPr>
                <w:rFonts w:eastAsia="Yu Gothic UI"/>
                <w:sz w:val="22"/>
                <w:lang w:val="ja-JP" w:bidi="ja-JP"/>
              </w:rPr>
              <w:t>すべての課題を完了していることが強く推奨されます。</w:t>
            </w:r>
          </w:p>
        </w:tc>
      </w:tr>
      <w:tr w:rsidR="0031147B" w:rsidRPr="0085537C" w14:paraId="292766E5" w14:textId="77777777" w:rsidTr="00882DA9">
        <w:trPr>
          <w:trHeight w:val="149"/>
        </w:trPr>
        <w:tc>
          <w:tcPr>
            <w:tcW w:w="1290" w:type="dxa"/>
            <w:vAlign w:val="center"/>
          </w:tcPr>
          <w:p w14:paraId="33E4B8FD" w14:textId="3E005F65" w:rsidR="0031147B" w:rsidRPr="0085537C" w:rsidRDefault="007E31EF" w:rsidP="00882DA9">
            <w:pPr>
              <w:rPr>
                <w:rFonts w:eastAsia="Yu Gothic UI"/>
              </w:rPr>
            </w:pPr>
            <w:r w:rsidRPr="0085537C">
              <w:rPr>
                <w:rFonts w:eastAsia="Yu Gothic UI"/>
                <w:lang w:val="ja-JP" w:bidi="ja-JP"/>
              </w:rPr>
              <w:t>2</w:t>
            </w:r>
          </w:p>
        </w:tc>
        <w:tc>
          <w:tcPr>
            <w:tcW w:w="5509" w:type="dxa"/>
            <w:vAlign w:val="center"/>
          </w:tcPr>
          <w:p w14:paraId="6899A26A" w14:textId="77459A8B" w:rsidR="0031147B" w:rsidRPr="0085537C" w:rsidRDefault="007E31EF" w:rsidP="00882DA9">
            <w:pPr>
              <w:rPr>
                <w:rFonts w:eastAsia="Yu Gothic UI"/>
                <w:color w:val="000000"/>
                <w:sz w:val="22"/>
              </w:rPr>
            </w:pPr>
            <w:r w:rsidRPr="0085537C">
              <w:rPr>
                <w:rFonts w:eastAsia="Yu Gothic UI"/>
                <w:sz w:val="22"/>
                <w:lang w:val="ja-JP" w:bidi="ja-JP"/>
              </w:rPr>
              <w:t xml:space="preserve">Durable Functions </w:t>
            </w:r>
            <w:r w:rsidRPr="0085537C">
              <w:rPr>
                <w:rFonts w:eastAsia="Yu Gothic UI"/>
                <w:sz w:val="22"/>
                <w:lang w:val="ja-JP" w:bidi="ja-JP"/>
              </w:rPr>
              <w:t>での経験を含め、</w:t>
            </w:r>
            <w:r w:rsidRPr="0085537C">
              <w:rPr>
                <w:rFonts w:eastAsia="Yu Gothic UI"/>
                <w:sz w:val="22"/>
                <w:lang w:val="ja-JP" w:bidi="ja-JP"/>
              </w:rPr>
              <w:t xml:space="preserve">Azure Functions </w:t>
            </w:r>
            <w:r w:rsidRPr="0085537C">
              <w:rPr>
                <w:rFonts w:eastAsia="Yu Gothic UI"/>
                <w:sz w:val="22"/>
                <w:lang w:val="ja-JP" w:bidi="ja-JP"/>
              </w:rPr>
              <w:t>での経験を説明してください。</w:t>
            </w:r>
          </w:p>
        </w:tc>
        <w:tc>
          <w:tcPr>
            <w:tcW w:w="3991" w:type="dxa"/>
          </w:tcPr>
          <w:p w14:paraId="0C3E533C" w14:textId="77777777" w:rsidR="007E31EF" w:rsidRPr="00B12D92" w:rsidRDefault="007E31EF" w:rsidP="007E31EF">
            <w:pPr>
              <w:pStyle w:val="ListParagraph"/>
              <w:numPr>
                <w:ilvl w:val="0"/>
                <w:numId w:val="21"/>
              </w:numPr>
              <w:tabs>
                <w:tab w:val="clear" w:pos="360"/>
              </w:tabs>
              <w:spacing w:before="0" w:after="0"/>
              <w:jc w:val="left"/>
              <w:textAlignment w:val="center"/>
              <w:rPr>
                <w:rFonts w:eastAsia="Yu Gothic UI"/>
                <w:spacing w:val="-4"/>
                <w:sz w:val="22"/>
              </w:rPr>
            </w:pPr>
            <w:r w:rsidRPr="00B12D92">
              <w:rPr>
                <w:rFonts w:eastAsia="Yu Gothic UI"/>
                <w:spacing w:val="-4"/>
                <w:sz w:val="22"/>
                <w:lang w:val="ja-JP" w:bidi="ja-JP"/>
              </w:rPr>
              <w:t>C#</w:t>
            </w:r>
            <w:r w:rsidRPr="00B12D92">
              <w:rPr>
                <w:rFonts w:eastAsia="Yu Gothic UI"/>
                <w:spacing w:val="-4"/>
                <w:sz w:val="22"/>
                <w:lang w:val="ja-JP" w:bidi="ja-JP"/>
              </w:rPr>
              <w:t>、</w:t>
            </w:r>
            <w:r w:rsidRPr="00B12D92">
              <w:rPr>
                <w:rFonts w:eastAsia="Yu Gothic UI"/>
                <w:spacing w:val="-4"/>
                <w:sz w:val="22"/>
                <w:lang w:val="ja-JP" w:bidi="ja-JP"/>
              </w:rPr>
              <w:t>Java</w:t>
            </w:r>
            <w:r w:rsidRPr="00B12D92">
              <w:rPr>
                <w:rFonts w:eastAsia="Yu Gothic UI"/>
                <w:spacing w:val="-4"/>
                <w:sz w:val="22"/>
                <w:lang w:val="ja-JP" w:bidi="ja-JP"/>
              </w:rPr>
              <w:t>、</w:t>
            </w:r>
            <w:r w:rsidRPr="00B12D92">
              <w:rPr>
                <w:rFonts w:eastAsia="Yu Gothic UI"/>
                <w:spacing w:val="-4"/>
                <w:sz w:val="22"/>
                <w:lang w:val="ja-JP" w:bidi="ja-JP"/>
              </w:rPr>
              <w:t>Node.js</w:t>
            </w:r>
            <w:r w:rsidRPr="00B12D92">
              <w:rPr>
                <w:rFonts w:eastAsia="Yu Gothic UI"/>
                <w:spacing w:val="-4"/>
                <w:sz w:val="22"/>
                <w:lang w:val="ja-JP" w:bidi="ja-JP"/>
              </w:rPr>
              <w:t>、および</w:t>
            </w:r>
            <w:r w:rsidRPr="00B12D92">
              <w:rPr>
                <w:rFonts w:eastAsia="Yu Gothic UI"/>
                <w:spacing w:val="-4"/>
                <w:sz w:val="22"/>
                <w:lang w:val="ja-JP" w:bidi="ja-JP"/>
              </w:rPr>
              <w:t>/</w:t>
            </w:r>
            <w:r w:rsidRPr="00B12D92">
              <w:rPr>
                <w:rFonts w:eastAsia="Yu Gothic UI"/>
                <w:spacing w:val="-4"/>
                <w:sz w:val="22"/>
                <w:lang w:val="ja-JP" w:bidi="ja-JP"/>
              </w:rPr>
              <w:t>または</w:t>
            </w:r>
            <w:r w:rsidRPr="00B12D92">
              <w:rPr>
                <w:rFonts w:eastAsia="Yu Gothic UI"/>
                <w:spacing w:val="-4"/>
                <w:sz w:val="22"/>
                <w:lang w:val="ja-JP" w:bidi="ja-JP"/>
              </w:rPr>
              <w:t xml:space="preserve"> Python </w:t>
            </w:r>
            <w:r w:rsidRPr="00B12D92">
              <w:rPr>
                <w:rFonts w:eastAsia="Yu Gothic UI"/>
                <w:spacing w:val="-4"/>
                <w:sz w:val="22"/>
                <w:lang w:val="ja-JP" w:bidi="ja-JP"/>
              </w:rPr>
              <w:t>を使用して</w:t>
            </w:r>
            <w:r w:rsidRPr="00B12D92">
              <w:rPr>
                <w:rFonts w:eastAsia="Yu Gothic UI"/>
                <w:spacing w:val="-4"/>
                <w:sz w:val="22"/>
                <w:lang w:val="ja-JP" w:bidi="ja-JP"/>
              </w:rPr>
              <w:t xml:space="preserve"> Azure Functions </w:t>
            </w:r>
            <w:r w:rsidRPr="00B12D92">
              <w:rPr>
                <w:rFonts w:eastAsia="Yu Gothic UI"/>
                <w:spacing w:val="-4"/>
                <w:sz w:val="22"/>
                <w:lang w:val="ja-JP" w:bidi="ja-JP"/>
              </w:rPr>
              <w:t>を開発およびデプロイした経験が必要です。</w:t>
            </w:r>
          </w:p>
          <w:p w14:paraId="4E0BE2E9" w14:textId="77777777" w:rsidR="007E31EF" w:rsidRPr="0085537C" w:rsidRDefault="007E31EF" w:rsidP="007E31EF">
            <w:pPr>
              <w:pStyle w:val="ListParagraph"/>
              <w:numPr>
                <w:ilvl w:val="0"/>
                <w:numId w:val="21"/>
              </w:numPr>
              <w:tabs>
                <w:tab w:val="clear" w:pos="360"/>
              </w:tabs>
              <w:spacing w:before="0" w:after="0"/>
              <w:jc w:val="left"/>
              <w:textAlignment w:val="center"/>
              <w:rPr>
                <w:rFonts w:eastAsia="Yu Gothic UI"/>
                <w:sz w:val="22"/>
              </w:rPr>
            </w:pPr>
            <w:r w:rsidRPr="0085537C">
              <w:rPr>
                <w:rFonts w:eastAsia="Yu Gothic UI"/>
                <w:sz w:val="22"/>
                <w:lang w:val="ja-JP" w:bidi="ja-JP"/>
              </w:rPr>
              <w:t xml:space="preserve">Azure DevOps </w:t>
            </w:r>
            <w:r w:rsidRPr="0085537C">
              <w:rPr>
                <w:rFonts w:eastAsia="Yu Gothic UI"/>
                <w:sz w:val="22"/>
                <w:lang w:val="ja-JP" w:bidi="ja-JP"/>
              </w:rPr>
              <w:t>を使用して</w:t>
            </w:r>
            <w:r w:rsidRPr="0085537C">
              <w:rPr>
                <w:rFonts w:eastAsia="Yu Gothic UI"/>
                <w:sz w:val="22"/>
                <w:lang w:val="ja-JP" w:bidi="ja-JP"/>
              </w:rPr>
              <w:t xml:space="preserve"> CI/CD </w:t>
            </w:r>
            <w:r w:rsidRPr="0085537C">
              <w:rPr>
                <w:rFonts w:eastAsia="Yu Gothic UI"/>
                <w:sz w:val="22"/>
                <w:lang w:val="ja-JP" w:bidi="ja-JP"/>
              </w:rPr>
              <w:t>パイプラインを構成した経験が必要です。</w:t>
            </w:r>
          </w:p>
          <w:p w14:paraId="390CF4BD" w14:textId="77777777" w:rsidR="007E31EF" w:rsidRPr="0085537C" w:rsidRDefault="007E31EF" w:rsidP="007E31EF">
            <w:pPr>
              <w:pStyle w:val="ListParagraph"/>
              <w:numPr>
                <w:ilvl w:val="0"/>
                <w:numId w:val="21"/>
              </w:numPr>
              <w:tabs>
                <w:tab w:val="clear" w:pos="360"/>
              </w:tabs>
              <w:spacing w:before="0" w:after="0"/>
              <w:jc w:val="left"/>
              <w:textAlignment w:val="center"/>
              <w:rPr>
                <w:rFonts w:eastAsia="Yu Gothic UI"/>
                <w:sz w:val="22"/>
              </w:rPr>
            </w:pPr>
            <w:r w:rsidRPr="0085537C">
              <w:rPr>
                <w:rFonts w:eastAsia="Yu Gothic UI"/>
                <w:sz w:val="22"/>
                <w:lang w:val="ja-JP" w:bidi="ja-JP"/>
              </w:rPr>
              <w:t>C#</w:t>
            </w:r>
            <w:r w:rsidRPr="0085537C">
              <w:rPr>
                <w:rFonts w:eastAsia="Yu Gothic UI"/>
                <w:sz w:val="22"/>
                <w:lang w:val="ja-JP" w:bidi="ja-JP"/>
              </w:rPr>
              <w:t>、</w:t>
            </w:r>
            <w:r w:rsidRPr="0085537C">
              <w:rPr>
                <w:rFonts w:eastAsia="Yu Gothic UI"/>
                <w:sz w:val="22"/>
                <w:lang w:val="ja-JP" w:bidi="ja-JP"/>
              </w:rPr>
              <w:t>Java</w:t>
            </w:r>
            <w:r w:rsidRPr="0085537C">
              <w:rPr>
                <w:rFonts w:eastAsia="Yu Gothic UI"/>
                <w:sz w:val="22"/>
                <w:lang w:val="ja-JP" w:bidi="ja-JP"/>
              </w:rPr>
              <w:t>、</w:t>
            </w:r>
            <w:r w:rsidRPr="0085537C">
              <w:rPr>
                <w:rFonts w:eastAsia="Yu Gothic UI"/>
                <w:sz w:val="22"/>
                <w:lang w:val="ja-JP" w:bidi="ja-JP"/>
              </w:rPr>
              <w:t>Node.js</w:t>
            </w:r>
            <w:r w:rsidRPr="0085537C">
              <w:rPr>
                <w:rFonts w:eastAsia="Yu Gothic UI"/>
                <w:sz w:val="22"/>
                <w:lang w:val="ja-JP" w:bidi="ja-JP"/>
              </w:rPr>
              <w:t>、および</w:t>
            </w:r>
            <w:r w:rsidRPr="0085537C">
              <w:rPr>
                <w:rFonts w:eastAsia="Yu Gothic UI"/>
                <w:sz w:val="22"/>
                <w:lang w:val="ja-JP" w:bidi="ja-JP"/>
              </w:rPr>
              <w:t xml:space="preserve"> Python </w:t>
            </w:r>
            <w:r w:rsidRPr="0085537C">
              <w:rPr>
                <w:rFonts w:eastAsia="Yu Gothic UI"/>
                <w:sz w:val="22"/>
                <w:lang w:val="ja-JP" w:bidi="ja-JP"/>
              </w:rPr>
              <w:t>を使用して</w:t>
            </w:r>
            <w:r w:rsidRPr="0085537C">
              <w:rPr>
                <w:rFonts w:eastAsia="Yu Gothic UI"/>
                <w:sz w:val="22"/>
                <w:lang w:val="ja-JP" w:bidi="ja-JP"/>
              </w:rPr>
              <w:t xml:space="preserve"> Azure Functions </w:t>
            </w:r>
            <w:r w:rsidRPr="0085537C">
              <w:rPr>
                <w:rFonts w:eastAsia="Yu Gothic UI"/>
                <w:sz w:val="22"/>
                <w:lang w:val="ja-JP" w:bidi="ja-JP"/>
              </w:rPr>
              <w:t>をデプロイした経験があるコーチが必要です。</w:t>
            </w:r>
          </w:p>
          <w:p w14:paraId="68F8BAE9" w14:textId="29210CD6" w:rsidR="0031147B" w:rsidRPr="0085537C" w:rsidRDefault="007E31EF" w:rsidP="00882DA9">
            <w:pPr>
              <w:pStyle w:val="ListParagraph"/>
              <w:numPr>
                <w:ilvl w:val="0"/>
                <w:numId w:val="21"/>
              </w:numPr>
              <w:tabs>
                <w:tab w:val="clear" w:pos="360"/>
              </w:tabs>
              <w:spacing w:before="0" w:after="0"/>
              <w:jc w:val="left"/>
              <w:textAlignment w:val="center"/>
              <w:rPr>
                <w:rFonts w:eastAsia="Yu Gothic UI"/>
                <w:sz w:val="22"/>
              </w:rPr>
            </w:pPr>
            <w:r w:rsidRPr="0085537C">
              <w:rPr>
                <w:rFonts w:eastAsia="Yu Gothic UI"/>
                <w:sz w:val="22"/>
                <w:lang w:val="ja-JP" w:bidi="ja-JP"/>
              </w:rPr>
              <w:t xml:space="preserve">Durable Functions </w:t>
            </w:r>
            <w:r w:rsidRPr="0085537C">
              <w:rPr>
                <w:rFonts w:eastAsia="Yu Gothic UI"/>
                <w:sz w:val="22"/>
                <w:lang w:val="ja-JP" w:bidi="ja-JP"/>
              </w:rPr>
              <w:t>を使用した開発経験がある回答者を優先します。</w:t>
            </w:r>
          </w:p>
        </w:tc>
      </w:tr>
      <w:tr w:rsidR="0031147B" w:rsidRPr="0085537C" w14:paraId="66560BD1" w14:textId="77777777" w:rsidTr="00882DA9">
        <w:trPr>
          <w:trHeight w:val="182"/>
        </w:trPr>
        <w:tc>
          <w:tcPr>
            <w:tcW w:w="1290" w:type="dxa"/>
            <w:vAlign w:val="center"/>
          </w:tcPr>
          <w:p w14:paraId="67A32865" w14:textId="712CD58F" w:rsidR="0031147B" w:rsidRPr="0085537C" w:rsidRDefault="007E31EF" w:rsidP="00882DA9">
            <w:pPr>
              <w:rPr>
                <w:rFonts w:eastAsia="Yu Gothic UI"/>
                <w:sz w:val="22"/>
                <w:szCs w:val="18"/>
              </w:rPr>
            </w:pPr>
            <w:r w:rsidRPr="0085537C">
              <w:rPr>
                <w:rFonts w:eastAsia="Yu Gothic UI"/>
                <w:sz w:val="22"/>
                <w:lang w:val="ja-JP" w:bidi="ja-JP"/>
              </w:rPr>
              <w:t>3</w:t>
            </w:r>
          </w:p>
        </w:tc>
        <w:tc>
          <w:tcPr>
            <w:tcW w:w="5509" w:type="dxa"/>
            <w:vAlign w:val="center"/>
          </w:tcPr>
          <w:p w14:paraId="79519649" w14:textId="7951E61B" w:rsidR="0031147B" w:rsidRPr="0085537C" w:rsidRDefault="007E31EF" w:rsidP="00882DA9">
            <w:pPr>
              <w:rPr>
                <w:rFonts w:eastAsia="Yu Gothic UI"/>
              </w:rPr>
            </w:pPr>
            <w:r w:rsidRPr="0085537C">
              <w:rPr>
                <w:rFonts w:eastAsia="Yu Gothic UI"/>
                <w:sz w:val="22"/>
                <w:lang w:val="ja-JP" w:bidi="ja-JP"/>
              </w:rPr>
              <w:t xml:space="preserve">Logic Apps </w:t>
            </w:r>
            <w:r w:rsidRPr="0085537C">
              <w:rPr>
                <w:rFonts w:eastAsia="Yu Gothic UI"/>
                <w:sz w:val="22"/>
                <w:lang w:val="ja-JP" w:bidi="ja-JP"/>
              </w:rPr>
              <w:t>を使用して</w:t>
            </w:r>
            <w:r w:rsidRPr="0085537C">
              <w:rPr>
                <w:rFonts w:eastAsia="Yu Gothic UI"/>
                <w:sz w:val="22"/>
                <w:lang w:val="ja-JP" w:bidi="ja-JP"/>
              </w:rPr>
              <w:t xml:space="preserve"> Azure Event Grid </w:t>
            </w:r>
            <w:r w:rsidRPr="0085537C">
              <w:rPr>
                <w:rFonts w:eastAsia="Yu Gothic UI"/>
                <w:sz w:val="22"/>
                <w:lang w:val="ja-JP" w:bidi="ja-JP"/>
              </w:rPr>
              <w:t>からイベントを受信し、イベント</w:t>
            </w:r>
            <w:r w:rsidRPr="0085537C">
              <w:rPr>
                <w:rFonts w:eastAsia="Yu Gothic UI"/>
                <w:sz w:val="22"/>
                <w:lang w:val="ja-JP" w:bidi="ja-JP"/>
              </w:rPr>
              <w:t xml:space="preserve"> </w:t>
            </w:r>
            <w:r w:rsidRPr="0085537C">
              <w:rPr>
                <w:rFonts w:eastAsia="Yu Gothic UI"/>
                <w:sz w:val="22"/>
                <w:lang w:val="ja-JP" w:bidi="ja-JP"/>
              </w:rPr>
              <w:t>データに基づいてバッチ</w:t>
            </w:r>
            <w:r w:rsidRPr="0085537C">
              <w:rPr>
                <w:rFonts w:eastAsia="Yu Gothic UI"/>
                <w:sz w:val="22"/>
                <w:lang w:val="ja-JP" w:bidi="ja-JP"/>
              </w:rPr>
              <w:t xml:space="preserve"> </w:t>
            </w:r>
            <w:r w:rsidRPr="0085537C">
              <w:rPr>
                <w:rFonts w:eastAsia="Yu Gothic UI"/>
                <w:sz w:val="22"/>
                <w:lang w:val="ja-JP" w:bidi="ja-JP"/>
              </w:rPr>
              <w:t>ベースの処理を行った経験について説明してください。</w:t>
            </w:r>
          </w:p>
        </w:tc>
        <w:tc>
          <w:tcPr>
            <w:tcW w:w="3991" w:type="dxa"/>
          </w:tcPr>
          <w:p w14:paraId="49D688DB" w14:textId="77777777" w:rsidR="007E31EF" w:rsidRPr="0085537C" w:rsidRDefault="007E31EF" w:rsidP="007E31EF">
            <w:pPr>
              <w:pStyle w:val="ListParagraph"/>
              <w:numPr>
                <w:ilvl w:val="0"/>
                <w:numId w:val="23"/>
              </w:numPr>
              <w:tabs>
                <w:tab w:val="clear" w:pos="360"/>
              </w:tabs>
              <w:spacing w:before="0" w:after="0"/>
              <w:jc w:val="left"/>
              <w:textAlignment w:val="center"/>
              <w:rPr>
                <w:rFonts w:eastAsia="Yu Gothic UI"/>
                <w:sz w:val="22"/>
              </w:rPr>
            </w:pPr>
            <w:r w:rsidRPr="0085537C">
              <w:rPr>
                <w:rFonts w:eastAsia="Yu Gothic UI"/>
                <w:sz w:val="22"/>
                <w:lang w:val="ja-JP" w:bidi="ja-JP"/>
              </w:rPr>
              <w:t xml:space="preserve">Azure Event Grid </w:t>
            </w:r>
            <w:r w:rsidRPr="0085537C">
              <w:rPr>
                <w:rFonts w:eastAsia="Yu Gothic UI"/>
                <w:sz w:val="22"/>
                <w:lang w:val="ja-JP" w:bidi="ja-JP"/>
              </w:rPr>
              <w:t>でイベントを生成し、それらのイベントをロジック</w:t>
            </w:r>
            <w:r w:rsidRPr="0085537C">
              <w:rPr>
                <w:rFonts w:eastAsia="Yu Gothic UI"/>
                <w:sz w:val="22"/>
                <w:lang w:val="ja-JP" w:bidi="ja-JP"/>
              </w:rPr>
              <w:t xml:space="preserve"> </w:t>
            </w:r>
            <w:r w:rsidRPr="0085537C">
              <w:rPr>
                <w:rFonts w:eastAsia="Yu Gothic UI"/>
                <w:sz w:val="22"/>
                <w:lang w:val="ja-JP" w:bidi="ja-JP"/>
              </w:rPr>
              <w:t>アプリ</w:t>
            </w:r>
            <w:r w:rsidRPr="0085537C">
              <w:rPr>
                <w:rFonts w:eastAsia="Yu Gothic UI"/>
                <w:sz w:val="22"/>
                <w:lang w:val="ja-JP" w:bidi="ja-JP"/>
              </w:rPr>
              <w:t xml:space="preserve"> </w:t>
            </w:r>
            <w:r w:rsidRPr="0085537C">
              <w:rPr>
                <w:rFonts w:eastAsia="Yu Gothic UI"/>
                <w:sz w:val="22"/>
                <w:lang w:val="ja-JP" w:bidi="ja-JP"/>
              </w:rPr>
              <w:t>トリガーを使用して受信するように</w:t>
            </w:r>
            <w:r w:rsidRPr="0085537C">
              <w:rPr>
                <w:rFonts w:eastAsia="Yu Gothic UI"/>
                <w:sz w:val="22"/>
                <w:lang w:val="ja-JP" w:bidi="ja-JP"/>
              </w:rPr>
              <w:t xml:space="preserve"> Azure Storage </w:t>
            </w:r>
            <w:r w:rsidRPr="0085537C">
              <w:rPr>
                <w:rFonts w:eastAsia="Yu Gothic UI"/>
                <w:sz w:val="22"/>
                <w:lang w:val="ja-JP" w:bidi="ja-JP"/>
              </w:rPr>
              <w:t>を構成する方法を理解していることが強く推奨されます。</w:t>
            </w:r>
          </w:p>
          <w:p w14:paraId="49FF686D" w14:textId="585056D6" w:rsidR="0031147B" w:rsidRPr="00B12D92" w:rsidRDefault="007E31EF" w:rsidP="00B12D92">
            <w:pPr>
              <w:pStyle w:val="ListParagraph"/>
              <w:numPr>
                <w:ilvl w:val="0"/>
                <w:numId w:val="23"/>
              </w:numPr>
              <w:tabs>
                <w:tab w:val="clear" w:pos="360"/>
              </w:tabs>
              <w:spacing w:before="0" w:after="0"/>
              <w:ind w:right="-119"/>
              <w:jc w:val="left"/>
              <w:textAlignment w:val="center"/>
              <w:rPr>
                <w:rFonts w:eastAsia="Yu Gothic UI"/>
                <w:spacing w:val="-6"/>
                <w:sz w:val="22"/>
              </w:rPr>
            </w:pPr>
            <w:r w:rsidRPr="00B12D92">
              <w:rPr>
                <w:rFonts w:eastAsia="Yu Gothic UI"/>
                <w:spacing w:val="-6"/>
                <w:sz w:val="22"/>
                <w:lang w:val="ja-JP" w:bidi="ja-JP"/>
              </w:rPr>
              <w:t xml:space="preserve">Logic Apps </w:t>
            </w:r>
            <w:r w:rsidRPr="00B12D92">
              <w:rPr>
                <w:rFonts w:eastAsia="Yu Gothic UI"/>
                <w:spacing w:val="-6"/>
                <w:sz w:val="22"/>
                <w:lang w:val="ja-JP" w:bidi="ja-JP"/>
              </w:rPr>
              <w:t>を使用してバッチ</w:t>
            </w:r>
            <w:r w:rsidRPr="00B12D92">
              <w:rPr>
                <w:rFonts w:eastAsia="Yu Gothic UI"/>
                <w:spacing w:val="-6"/>
                <w:sz w:val="22"/>
                <w:lang w:val="ja-JP" w:bidi="ja-JP"/>
              </w:rPr>
              <w:t xml:space="preserve"> </w:t>
            </w:r>
            <w:r w:rsidRPr="00B12D92">
              <w:rPr>
                <w:rFonts w:eastAsia="Yu Gothic UI"/>
                <w:spacing w:val="-6"/>
                <w:sz w:val="22"/>
                <w:lang w:val="ja-JP" w:bidi="ja-JP"/>
              </w:rPr>
              <w:t>ベースの処理を行ったことのある回答者を優先します。</w:t>
            </w:r>
          </w:p>
        </w:tc>
      </w:tr>
      <w:tr w:rsidR="0031147B" w:rsidRPr="0085537C" w14:paraId="73F63580" w14:textId="77777777" w:rsidTr="00882DA9">
        <w:tc>
          <w:tcPr>
            <w:tcW w:w="1290" w:type="dxa"/>
            <w:vAlign w:val="center"/>
          </w:tcPr>
          <w:p w14:paraId="0E103230" w14:textId="70D33A24" w:rsidR="0031147B" w:rsidRPr="0085537C" w:rsidRDefault="007E31EF" w:rsidP="00882DA9">
            <w:pPr>
              <w:rPr>
                <w:rFonts w:eastAsia="Yu Gothic UI"/>
                <w:sz w:val="22"/>
                <w:szCs w:val="18"/>
              </w:rPr>
            </w:pPr>
            <w:r w:rsidRPr="0085537C">
              <w:rPr>
                <w:rFonts w:eastAsia="Yu Gothic UI"/>
                <w:sz w:val="22"/>
                <w:lang w:val="ja-JP" w:bidi="ja-JP"/>
              </w:rPr>
              <w:t>4</w:t>
            </w:r>
          </w:p>
        </w:tc>
        <w:tc>
          <w:tcPr>
            <w:tcW w:w="5509" w:type="dxa"/>
            <w:vAlign w:val="center"/>
          </w:tcPr>
          <w:p w14:paraId="1E620613" w14:textId="1927A5A0" w:rsidR="0031147B" w:rsidRPr="0085537C" w:rsidRDefault="007E31EF" w:rsidP="00882DA9">
            <w:pPr>
              <w:rPr>
                <w:rFonts w:eastAsia="Yu Gothic UI"/>
                <w:sz w:val="22"/>
                <w:szCs w:val="18"/>
              </w:rPr>
            </w:pPr>
            <w:r w:rsidRPr="0085537C">
              <w:rPr>
                <w:rFonts w:eastAsia="Yu Gothic UI"/>
                <w:sz w:val="22"/>
                <w:lang w:bidi="ja-JP"/>
              </w:rPr>
              <w:t xml:space="preserve">Azure API Management </w:t>
            </w:r>
            <w:r w:rsidRPr="0085537C">
              <w:rPr>
                <w:rFonts w:eastAsia="Yu Gothic UI"/>
                <w:sz w:val="22"/>
                <w:lang w:val="ja-JP" w:bidi="ja-JP"/>
              </w:rPr>
              <w:t>で</w:t>
            </w:r>
            <w:r w:rsidRPr="0085537C">
              <w:rPr>
                <w:rFonts w:eastAsia="Yu Gothic UI"/>
                <w:sz w:val="22"/>
                <w:lang w:bidi="ja-JP"/>
              </w:rPr>
              <w:t xml:space="preserve"> Azure Functions </w:t>
            </w:r>
            <w:r w:rsidRPr="0085537C">
              <w:rPr>
                <w:rFonts w:eastAsia="Yu Gothic UI"/>
                <w:sz w:val="22"/>
                <w:lang w:val="ja-JP" w:bidi="ja-JP"/>
              </w:rPr>
              <w:t>と</w:t>
            </w:r>
            <w:r w:rsidRPr="0085537C">
              <w:rPr>
                <w:rFonts w:eastAsia="Yu Gothic UI"/>
                <w:sz w:val="22"/>
                <w:lang w:bidi="ja-JP"/>
              </w:rPr>
              <w:t xml:space="preserve"> Logic Apps </w:t>
            </w:r>
            <w:r w:rsidRPr="0085537C">
              <w:rPr>
                <w:rFonts w:eastAsia="Yu Gothic UI"/>
                <w:sz w:val="22"/>
                <w:lang w:val="ja-JP" w:bidi="ja-JP"/>
              </w:rPr>
              <w:t>の使用を構成した経験</w:t>
            </w:r>
            <w:r w:rsidRPr="0085537C">
              <w:rPr>
                <w:rFonts w:eastAsia="Yu Gothic UI"/>
                <w:sz w:val="22"/>
                <w:lang w:bidi="ja-JP"/>
              </w:rPr>
              <w:t xml:space="preserve"> (</w:t>
            </w:r>
            <w:r w:rsidRPr="0085537C">
              <w:rPr>
                <w:rFonts w:eastAsia="Yu Gothic UI"/>
                <w:sz w:val="22"/>
                <w:lang w:val="ja-JP" w:bidi="ja-JP"/>
              </w:rPr>
              <w:t>特に</w:t>
            </w:r>
            <w:r w:rsidRPr="0085537C">
              <w:rPr>
                <w:rFonts w:eastAsia="Yu Gothic UI"/>
                <w:sz w:val="22"/>
                <w:lang w:bidi="ja-JP"/>
              </w:rPr>
              <w:t xml:space="preserve"> Open API </w:t>
            </w:r>
            <w:r w:rsidRPr="0085537C">
              <w:rPr>
                <w:rFonts w:eastAsia="Yu Gothic UI"/>
                <w:sz w:val="22"/>
                <w:lang w:val="ja-JP" w:bidi="ja-JP"/>
              </w:rPr>
              <w:t>仕様の作成について</w:t>
            </w:r>
            <w:r w:rsidRPr="0085537C">
              <w:rPr>
                <w:rFonts w:eastAsia="Yu Gothic UI"/>
                <w:sz w:val="22"/>
                <w:lang w:bidi="ja-JP"/>
              </w:rPr>
              <w:t xml:space="preserve">) </w:t>
            </w:r>
            <w:r w:rsidRPr="0085537C">
              <w:rPr>
                <w:rFonts w:eastAsia="Yu Gothic UI"/>
                <w:sz w:val="22"/>
                <w:lang w:val="ja-JP" w:bidi="ja-JP"/>
              </w:rPr>
              <w:t>を説明してください。</w:t>
            </w:r>
          </w:p>
        </w:tc>
        <w:tc>
          <w:tcPr>
            <w:tcW w:w="3991" w:type="dxa"/>
          </w:tcPr>
          <w:p w14:paraId="318FC7F1" w14:textId="29B1E4F2" w:rsidR="0031147B" w:rsidRPr="0085537C" w:rsidRDefault="007E31EF" w:rsidP="007E31EF">
            <w:pPr>
              <w:pStyle w:val="ListParagraph"/>
              <w:numPr>
                <w:ilvl w:val="0"/>
                <w:numId w:val="24"/>
              </w:numPr>
              <w:rPr>
                <w:rFonts w:eastAsia="Yu Gothic UI"/>
                <w:sz w:val="22"/>
                <w:szCs w:val="18"/>
              </w:rPr>
            </w:pPr>
            <w:r w:rsidRPr="0085537C">
              <w:rPr>
                <w:rFonts w:eastAsia="Yu Gothic UI"/>
                <w:sz w:val="22"/>
                <w:lang w:val="ja-JP" w:bidi="ja-JP"/>
              </w:rPr>
              <w:t xml:space="preserve">Open API (Swagger) </w:t>
            </w:r>
            <w:r w:rsidRPr="0085537C">
              <w:rPr>
                <w:rFonts w:eastAsia="Yu Gothic UI"/>
                <w:sz w:val="22"/>
                <w:lang w:val="ja-JP" w:bidi="ja-JP"/>
              </w:rPr>
              <w:t>仕様の使用を含め、</w:t>
            </w:r>
            <w:r w:rsidRPr="0085537C">
              <w:rPr>
                <w:rFonts w:eastAsia="Yu Gothic UI"/>
                <w:sz w:val="22"/>
                <w:lang w:val="ja-JP" w:bidi="ja-JP"/>
              </w:rPr>
              <w:t xml:space="preserve">Functions </w:t>
            </w:r>
            <w:r w:rsidRPr="0085537C">
              <w:rPr>
                <w:rFonts w:eastAsia="Yu Gothic UI"/>
                <w:sz w:val="22"/>
                <w:lang w:val="ja-JP" w:bidi="ja-JP"/>
              </w:rPr>
              <w:t>および</w:t>
            </w:r>
            <w:r w:rsidRPr="0085537C">
              <w:rPr>
                <w:rFonts w:eastAsia="Yu Gothic UI"/>
                <w:sz w:val="22"/>
                <w:lang w:val="ja-JP" w:bidi="ja-JP"/>
              </w:rPr>
              <w:t>/</w:t>
            </w:r>
            <w:r w:rsidRPr="0085537C">
              <w:rPr>
                <w:rFonts w:eastAsia="Yu Gothic UI"/>
                <w:sz w:val="22"/>
                <w:lang w:val="ja-JP" w:bidi="ja-JP"/>
              </w:rPr>
              <w:t>または</w:t>
            </w:r>
            <w:r w:rsidRPr="0085537C">
              <w:rPr>
                <w:rFonts w:eastAsia="Yu Gothic UI"/>
                <w:sz w:val="22"/>
                <w:lang w:val="ja-JP" w:bidi="ja-JP"/>
              </w:rPr>
              <w:t xml:space="preserve"> Logic Apps </w:t>
            </w:r>
            <w:r w:rsidRPr="0085537C">
              <w:rPr>
                <w:rFonts w:eastAsia="Yu Gothic UI"/>
                <w:sz w:val="22"/>
                <w:lang w:val="ja-JP" w:bidi="ja-JP"/>
              </w:rPr>
              <w:t>と連携するように</w:t>
            </w:r>
            <w:r w:rsidRPr="0085537C">
              <w:rPr>
                <w:rFonts w:eastAsia="Yu Gothic UI"/>
                <w:sz w:val="22"/>
                <w:lang w:val="ja-JP" w:bidi="ja-JP"/>
              </w:rPr>
              <w:t xml:space="preserve"> API Management </w:t>
            </w:r>
            <w:r w:rsidRPr="0085537C">
              <w:rPr>
                <w:rFonts w:eastAsia="Yu Gothic UI"/>
                <w:sz w:val="22"/>
                <w:lang w:val="ja-JP" w:bidi="ja-JP"/>
              </w:rPr>
              <w:t>を構成した経験があるコーチを強くお勧めします。</w:t>
            </w:r>
          </w:p>
        </w:tc>
      </w:tr>
      <w:tr w:rsidR="0031147B" w:rsidRPr="0085537C" w14:paraId="2812DEA8" w14:textId="77777777" w:rsidTr="00882DA9">
        <w:tc>
          <w:tcPr>
            <w:tcW w:w="1290" w:type="dxa"/>
            <w:vAlign w:val="center"/>
          </w:tcPr>
          <w:p w14:paraId="476F5E3E" w14:textId="76415B6D" w:rsidR="0031147B" w:rsidRPr="0085537C" w:rsidRDefault="007E31EF" w:rsidP="00882DA9">
            <w:pPr>
              <w:rPr>
                <w:rFonts w:eastAsia="Yu Gothic UI"/>
                <w:sz w:val="22"/>
                <w:szCs w:val="18"/>
              </w:rPr>
            </w:pPr>
            <w:r w:rsidRPr="0085537C">
              <w:rPr>
                <w:rFonts w:eastAsia="Yu Gothic UI"/>
                <w:sz w:val="22"/>
                <w:lang w:val="ja-JP" w:bidi="ja-JP"/>
              </w:rPr>
              <w:lastRenderedPageBreak/>
              <w:t>5</w:t>
            </w:r>
          </w:p>
        </w:tc>
        <w:tc>
          <w:tcPr>
            <w:tcW w:w="5509" w:type="dxa"/>
            <w:vAlign w:val="center"/>
          </w:tcPr>
          <w:p w14:paraId="167F5C59" w14:textId="3C565C0D" w:rsidR="0031147B" w:rsidRPr="0085537C" w:rsidRDefault="007E31EF" w:rsidP="00882DA9">
            <w:pPr>
              <w:rPr>
                <w:rFonts w:eastAsia="Yu Gothic UI"/>
                <w:sz w:val="22"/>
                <w:szCs w:val="18"/>
              </w:rPr>
            </w:pPr>
            <w:r w:rsidRPr="0085537C">
              <w:rPr>
                <w:rFonts w:eastAsia="Yu Gothic UI"/>
                <w:sz w:val="22"/>
                <w:lang w:val="ja-JP" w:bidi="ja-JP"/>
              </w:rPr>
              <w:t>Event Hubs</w:t>
            </w:r>
            <w:r w:rsidRPr="0085537C">
              <w:rPr>
                <w:rFonts w:eastAsia="Yu Gothic UI"/>
                <w:sz w:val="22"/>
                <w:lang w:val="ja-JP" w:bidi="ja-JP"/>
              </w:rPr>
              <w:t>、</w:t>
            </w:r>
            <w:r w:rsidRPr="0085537C">
              <w:rPr>
                <w:rFonts w:eastAsia="Yu Gothic UI"/>
                <w:sz w:val="22"/>
                <w:lang w:val="ja-JP" w:bidi="ja-JP"/>
              </w:rPr>
              <w:t>Kafka</w:t>
            </w:r>
            <w:r w:rsidRPr="0085537C">
              <w:rPr>
                <w:rFonts w:eastAsia="Yu Gothic UI"/>
                <w:sz w:val="22"/>
                <w:lang w:val="ja-JP" w:bidi="ja-JP"/>
              </w:rPr>
              <w:t>、または</w:t>
            </w:r>
            <w:r w:rsidRPr="0085537C">
              <w:rPr>
                <w:rFonts w:eastAsia="Yu Gothic UI"/>
                <w:sz w:val="22"/>
                <w:lang w:val="ja-JP" w:bidi="ja-JP"/>
              </w:rPr>
              <w:t xml:space="preserve"> Event Grid </w:t>
            </w:r>
            <w:r w:rsidRPr="0085537C">
              <w:rPr>
                <w:rFonts w:eastAsia="Yu Gothic UI"/>
                <w:sz w:val="22"/>
                <w:lang w:val="ja-JP" w:bidi="ja-JP"/>
              </w:rPr>
              <w:t>を使用したエンゲージメントについて説明してください。</w:t>
            </w:r>
          </w:p>
        </w:tc>
        <w:tc>
          <w:tcPr>
            <w:tcW w:w="3991" w:type="dxa"/>
          </w:tcPr>
          <w:p w14:paraId="44AA8879" w14:textId="77777777" w:rsidR="007E31EF" w:rsidRPr="0085537C" w:rsidRDefault="007E31EF" w:rsidP="007E31EF">
            <w:pPr>
              <w:pStyle w:val="ListParagraph"/>
              <w:numPr>
                <w:ilvl w:val="0"/>
                <w:numId w:val="24"/>
              </w:numPr>
              <w:tabs>
                <w:tab w:val="clear" w:pos="360"/>
              </w:tabs>
              <w:spacing w:before="0" w:after="0"/>
              <w:jc w:val="left"/>
              <w:textAlignment w:val="center"/>
              <w:rPr>
                <w:rFonts w:eastAsia="Yu Gothic UI"/>
                <w:sz w:val="22"/>
              </w:rPr>
            </w:pPr>
            <w:r w:rsidRPr="0085537C">
              <w:rPr>
                <w:rFonts w:eastAsia="Yu Gothic UI"/>
                <w:sz w:val="22"/>
                <w:lang w:val="ja-JP" w:bidi="ja-JP"/>
              </w:rPr>
              <w:t xml:space="preserve">Event Hubs </w:t>
            </w:r>
            <w:r w:rsidRPr="0085537C">
              <w:rPr>
                <w:rFonts w:eastAsia="Yu Gothic UI"/>
                <w:sz w:val="22"/>
                <w:lang w:val="ja-JP" w:bidi="ja-JP"/>
              </w:rPr>
              <w:t>および</w:t>
            </w:r>
            <w:r w:rsidRPr="0085537C">
              <w:rPr>
                <w:rFonts w:eastAsia="Yu Gothic UI"/>
                <w:sz w:val="22"/>
                <w:lang w:val="ja-JP" w:bidi="ja-JP"/>
              </w:rPr>
              <w:t xml:space="preserve"> Event Grid (</w:t>
            </w:r>
            <w:r w:rsidRPr="0085537C">
              <w:rPr>
                <w:rFonts w:eastAsia="Yu Gothic UI"/>
                <w:sz w:val="22"/>
                <w:lang w:val="ja-JP" w:bidi="ja-JP"/>
              </w:rPr>
              <w:t>特に</w:t>
            </w:r>
            <w:r w:rsidRPr="0085537C">
              <w:rPr>
                <w:rFonts w:eastAsia="Yu Gothic UI"/>
                <w:sz w:val="22"/>
                <w:lang w:val="ja-JP" w:bidi="ja-JP"/>
              </w:rPr>
              <w:t xml:space="preserve">Azure Storage </w:t>
            </w:r>
            <w:r w:rsidRPr="0085537C">
              <w:rPr>
                <w:rFonts w:eastAsia="Yu Gothic UI"/>
                <w:sz w:val="22"/>
                <w:lang w:val="ja-JP" w:bidi="ja-JP"/>
              </w:rPr>
              <w:t>イベント</w:t>
            </w:r>
            <w:r w:rsidRPr="0085537C">
              <w:rPr>
                <w:rFonts w:eastAsia="Yu Gothic UI"/>
                <w:sz w:val="22"/>
                <w:lang w:val="ja-JP" w:bidi="ja-JP"/>
              </w:rPr>
              <w:t xml:space="preserve">) </w:t>
            </w:r>
            <w:r w:rsidRPr="0085537C">
              <w:rPr>
                <w:rFonts w:eastAsia="Yu Gothic UI"/>
                <w:sz w:val="22"/>
                <w:lang w:val="ja-JP" w:bidi="ja-JP"/>
              </w:rPr>
              <w:t>を使用した経験があることが推奨されます。</w:t>
            </w:r>
          </w:p>
          <w:p w14:paraId="2F06846C" w14:textId="3635144C" w:rsidR="0031147B" w:rsidRPr="0085537C" w:rsidRDefault="007E31EF" w:rsidP="00882DA9">
            <w:pPr>
              <w:pStyle w:val="ListParagraph"/>
              <w:numPr>
                <w:ilvl w:val="0"/>
                <w:numId w:val="24"/>
              </w:numPr>
              <w:tabs>
                <w:tab w:val="clear" w:pos="360"/>
              </w:tabs>
              <w:spacing w:before="0" w:after="0"/>
              <w:jc w:val="left"/>
              <w:textAlignment w:val="center"/>
              <w:rPr>
                <w:rFonts w:eastAsia="Yu Gothic UI"/>
                <w:sz w:val="22"/>
              </w:rPr>
            </w:pPr>
            <w:r w:rsidRPr="0085537C">
              <w:rPr>
                <w:rFonts w:eastAsia="Yu Gothic UI"/>
                <w:sz w:val="22"/>
                <w:lang w:val="ja-JP" w:bidi="ja-JP"/>
              </w:rPr>
              <w:t xml:space="preserve">Event Hubs </w:t>
            </w:r>
            <w:r w:rsidRPr="0085537C">
              <w:rPr>
                <w:rFonts w:eastAsia="Yu Gothic UI"/>
                <w:sz w:val="22"/>
                <w:lang w:val="ja-JP" w:bidi="ja-JP"/>
              </w:rPr>
              <w:t>および</w:t>
            </w:r>
            <w:r w:rsidRPr="0085537C">
              <w:rPr>
                <w:rFonts w:eastAsia="Yu Gothic UI"/>
                <w:sz w:val="22"/>
                <w:lang w:val="ja-JP" w:bidi="ja-JP"/>
              </w:rPr>
              <w:t xml:space="preserve"> Kafka (</w:t>
            </w:r>
            <w:r w:rsidRPr="0085537C">
              <w:rPr>
                <w:rFonts w:eastAsia="Yu Gothic UI"/>
                <w:sz w:val="22"/>
                <w:lang w:val="ja-JP" w:bidi="ja-JP"/>
              </w:rPr>
              <w:t>特に</w:t>
            </w:r>
            <w:r w:rsidRPr="0085537C">
              <w:rPr>
                <w:rFonts w:eastAsia="Yu Gothic UI"/>
                <w:sz w:val="22"/>
                <w:lang w:val="ja-JP" w:bidi="ja-JP"/>
              </w:rPr>
              <w:t xml:space="preserve"> Event Hubs </w:t>
            </w:r>
            <w:r w:rsidRPr="0085537C">
              <w:rPr>
                <w:rFonts w:eastAsia="Yu Gothic UI"/>
                <w:sz w:val="22"/>
                <w:lang w:val="ja-JP" w:bidi="ja-JP"/>
              </w:rPr>
              <w:t>と</w:t>
            </w:r>
            <w:r w:rsidRPr="0085537C">
              <w:rPr>
                <w:rFonts w:eastAsia="Yu Gothic UI"/>
                <w:sz w:val="22"/>
                <w:lang w:val="ja-JP" w:bidi="ja-JP"/>
              </w:rPr>
              <w:t xml:space="preserve"> Kafka </w:t>
            </w:r>
            <w:r w:rsidRPr="0085537C">
              <w:rPr>
                <w:rFonts w:eastAsia="Yu Gothic UI"/>
                <w:sz w:val="22"/>
                <w:lang w:val="ja-JP" w:bidi="ja-JP"/>
              </w:rPr>
              <w:t>対応エンドポイント</w:t>
            </w:r>
            <w:r w:rsidRPr="0085537C">
              <w:rPr>
                <w:rFonts w:eastAsia="Yu Gothic UI"/>
                <w:sz w:val="22"/>
                <w:lang w:val="ja-JP" w:bidi="ja-JP"/>
              </w:rPr>
              <w:t xml:space="preserve">) </w:t>
            </w:r>
            <w:r w:rsidRPr="0085537C">
              <w:rPr>
                <w:rFonts w:eastAsia="Yu Gothic UI"/>
                <w:sz w:val="22"/>
                <w:lang w:val="ja-JP" w:bidi="ja-JP"/>
              </w:rPr>
              <w:t>を使用したことのある回答者を優先します。</w:t>
            </w:r>
          </w:p>
        </w:tc>
      </w:tr>
      <w:tr w:rsidR="007E31EF" w:rsidRPr="0085537C" w14:paraId="74A4A3DD" w14:textId="77777777" w:rsidTr="00882DA9">
        <w:tc>
          <w:tcPr>
            <w:tcW w:w="1290" w:type="dxa"/>
            <w:vAlign w:val="center"/>
          </w:tcPr>
          <w:p w14:paraId="396BA06F" w14:textId="4A700692" w:rsidR="007E31EF" w:rsidRPr="0085537C" w:rsidRDefault="007E31EF" w:rsidP="00882DA9">
            <w:pPr>
              <w:rPr>
                <w:rFonts w:eastAsia="Yu Gothic UI"/>
                <w:sz w:val="22"/>
                <w:szCs w:val="18"/>
              </w:rPr>
            </w:pPr>
            <w:r w:rsidRPr="0085537C">
              <w:rPr>
                <w:rFonts w:eastAsia="Yu Gothic UI"/>
                <w:sz w:val="22"/>
                <w:lang w:val="ja-JP" w:bidi="ja-JP"/>
              </w:rPr>
              <w:t>6</w:t>
            </w:r>
          </w:p>
        </w:tc>
        <w:tc>
          <w:tcPr>
            <w:tcW w:w="5509" w:type="dxa"/>
            <w:vAlign w:val="center"/>
          </w:tcPr>
          <w:p w14:paraId="70F68229" w14:textId="0F93A52E" w:rsidR="007E31EF" w:rsidRPr="0085537C" w:rsidRDefault="007E31EF" w:rsidP="00882DA9">
            <w:pPr>
              <w:rPr>
                <w:rFonts w:eastAsia="Yu Gothic UI"/>
                <w:color w:val="000000"/>
                <w:sz w:val="22"/>
              </w:rPr>
            </w:pPr>
            <w:r w:rsidRPr="0085537C">
              <w:rPr>
                <w:rFonts w:eastAsia="Yu Gothic UI"/>
                <w:sz w:val="22"/>
                <w:lang w:val="ja-JP" w:bidi="ja-JP"/>
              </w:rPr>
              <w:t xml:space="preserve">Log Analytics </w:t>
            </w:r>
            <w:r w:rsidRPr="0085537C">
              <w:rPr>
                <w:rFonts w:eastAsia="Yu Gothic UI"/>
                <w:sz w:val="22"/>
                <w:lang w:val="ja-JP" w:bidi="ja-JP"/>
              </w:rPr>
              <w:t>を使用して</w:t>
            </w:r>
            <w:r w:rsidRPr="0085537C">
              <w:rPr>
                <w:rFonts w:eastAsia="Yu Gothic UI"/>
                <w:sz w:val="22"/>
                <w:lang w:val="ja-JP" w:bidi="ja-JP"/>
              </w:rPr>
              <w:t xml:space="preserve"> Azure Functions </w:t>
            </w:r>
            <w:r w:rsidRPr="0085537C">
              <w:rPr>
                <w:rFonts w:eastAsia="Yu Gothic UI"/>
                <w:sz w:val="22"/>
                <w:lang w:val="ja-JP" w:bidi="ja-JP"/>
              </w:rPr>
              <w:t>をモニターした経験について説明してください。</w:t>
            </w:r>
          </w:p>
        </w:tc>
        <w:tc>
          <w:tcPr>
            <w:tcW w:w="3991" w:type="dxa"/>
          </w:tcPr>
          <w:p w14:paraId="3BEC55CE" w14:textId="61489630" w:rsidR="007E31EF" w:rsidRPr="0085537C" w:rsidRDefault="007E31EF" w:rsidP="007E31EF">
            <w:pPr>
              <w:pStyle w:val="ListParagraph"/>
              <w:numPr>
                <w:ilvl w:val="0"/>
                <w:numId w:val="24"/>
              </w:numPr>
              <w:tabs>
                <w:tab w:val="clear" w:pos="360"/>
              </w:tabs>
              <w:spacing w:before="0" w:after="0"/>
              <w:jc w:val="left"/>
              <w:textAlignment w:val="center"/>
              <w:rPr>
                <w:rFonts w:eastAsia="Yu Gothic UI"/>
                <w:color w:val="000000"/>
                <w:sz w:val="22"/>
              </w:rPr>
            </w:pPr>
            <w:r w:rsidRPr="0085537C">
              <w:rPr>
                <w:rFonts w:eastAsia="Yu Gothic UI"/>
                <w:sz w:val="22"/>
                <w:lang w:val="ja-JP" w:bidi="ja-JP"/>
              </w:rPr>
              <w:t xml:space="preserve">Log Analytics </w:t>
            </w:r>
            <w:r w:rsidRPr="0085537C">
              <w:rPr>
                <w:rFonts w:eastAsia="Yu Gothic UI"/>
                <w:sz w:val="22"/>
                <w:lang w:val="ja-JP" w:bidi="ja-JP"/>
              </w:rPr>
              <w:t>を使用して、クエリ</w:t>
            </w:r>
            <w:r w:rsidRPr="0085537C">
              <w:rPr>
                <w:rFonts w:eastAsia="Yu Gothic UI"/>
                <w:sz w:val="22"/>
                <w:lang w:val="ja-JP" w:bidi="ja-JP"/>
              </w:rPr>
              <w:t xml:space="preserve"> (</w:t>
            </w:r>
            <w:r w:rsidRPr="0085537C">
              <w:rPr>
                <w:rFonts w:eastAsia="Yu Gothic UI"/>
                <w:sz w:val="22"/>
                <w:lang w:val="ja-JP" w:bidi="ja-JP"/>
              </w:rPr>
              <w:t>チャートを含む</w:t>
            </w:r>
            <w:r w:rsidRPr="0085537C">
              <w:rPr>
                <w:rFonts w:eastAsia="Yu Gothic UI"/>
                <w:sz w:val="22"/>
                <w:lang w:val="ja-JP" w:bidi="ja-JP"/>
              </w:rPr>
              <w:t xml:space="preserve">) </w:t>
            </w:r>
            <w:r w:rsidRPr="0085537C">
              <w:rPr>
                <w:rFonts w:eastAsia="Yu Gothic UI"/>
                <w:sz w:val="22"/>
                <w:lang w:val="ja-JP" w:bidi="ja-JP"/>
              </w:rPr>
              <w:t>を作成し、</w:t>
            </w:r>
            <w:r w:rsidRPr="0085537C">
              <w:rPr>
                <w:rFonts w:eastAsia="Yu Gothic UI"/>
                <w:sz w:val="22"/>
                <w:lang w:val="ja-JP" w:bidi="ja-JP"/>
              </w:rPr>
              <w:t xml:space="preserve">Azure Functions </w:t>
            </w:r>
            <w:r w:rsidRPr="0085537C">
              <w:rPr>
                <w:rFonts w:eastAsia="Yu Gothic UI"/>
                <w:sz w:val="22"/>
                <w:lang w:val="ja-JP" w:bidi="ja-JP"/>
              </w:rPr>
              <w:t>に関連するメトリックに基づいてアラートを構成した経験が必要です。</w:t>
            </w:r>
          </w:p>
        </w:tc>
      </w:tr>
    </w:tbl>
    <w:p w14:paraId="297DA9CB" w14:textId="23D72340" w:rsidR="00827957" w:rsidRPr="0085537C" w:rsidRDefault="00827957" w:rsidP="00827957">
      <w:pPr>
        <w:keepNext/>
        <w:keepLines/>
        <w:shd w:val="clear" w:color="auto" w:fill="DBDBDB" w:themeFill="accent3" w:themeFillTint="66"/>
        <w:suppressAutoHyphens/>
        <w:spacing w:before="240" w:after="120" w:line="259" w:lineRule="auto"/>
        <w:jc w:val="left"/>
        <w:outlineLvl w:val="0"/>
        <w:rPr>
          <w:rFonts w:ascii="Calibri Light" w:eastAsia="Yu Gothic UI" w:hAnsi="Calibri Light" w:cs="Calibri Light"/>
          <w:b/>
          <w:color w:val="000000" w:themeColor="text1"/>
          <w:sz w:val="24"/>
          <w:szCs w:val="24"/>
        </w:rPr>
      </w:pPr>
      <w:r w:rsidRPr="0085537C">
        <w:rPr>
          <w:rFonts w:eastAsia="Yu Gothic UI"/>
          <w:b/>
          <w:sz w:val="24"/>
          <w:lang w:val="ja-JP" w:bidi="ja-JP"/>
        </w:rPr>
        <w:t>FAQ</w:t>
      </w:r>
    </w:p>
    <w:p w14:paraId="7CD0A11E" w14:textId="7D896A7A" w:rsidR="00827957" w:rsidRPr="0085537C" w:rsidRDefault="00827957" w:rsidP="1F7D8E79">
      <w:pPr>
        <w:spacing w:before="0" w:after="80" w:line="259" w:lineRule="auto"/>
        <w:ind w:left="792" w:hanging="432"/>
        <w:jc w:val="left"/>
        <w:rPr>
          <w:rFonts w:eastAsia="Yu Gothic UI"/>
          <w:sz w:val="22"/>
        </w:rPr>
      </w:pPr>
      <w:r w:rsidRPr="0085537C">
        <w:rPr>
          <w:rFonts w:eastAsia="Yu Gothic UI"/>
          <w:sz w:val="22"/>
          <w:lang w:val="ja-JP" w:bidi="ja-JP"/>
        </w:rPr>
        <w:t xml:space="preserve">Q:FaaS </w:t>
      </w:r>
      <w:r w:rsidRPr="0085537C">
        <w:rPr>
          <w:rFonts w:eastAsia="Yu Gothic UI"/>
          <w:sz w:val="22"/>
          <w:lang w:val="ja-JP" w:bidi="ja-JP"/>
        </w:rPr>
        <w:t>を使用している顧客はこの</w:t>
      </w:r>
      <w:r w:rsidRPr="0085537C">
        <w:rPr>
          <w:rFonts w:eastAsia="Yu Gothic UI"/>
          <w:sz w:val="22"/>
          <w:lang w:val="ja-JP" w:bidi="ja-JP"/>
        </w:rPr>
        <w:t xml:space="preserve"> OpenHack </w:t>
      </w:r>
      <w:r w:rsidRPr="0085537C">
        <w:rPr>
          <w:rFonts w:eastAsia="Yu Gothic UI"/>
          <w:sz w:val="22"/>
          <w:lang w:val="ja-JP" w:bidi="ja-JP"/>
        </w:rPr>
        <w:t>に参加すべきですか</w:t>
      </w:r>
      <w:r w:rsidRPr="0085537C">
        <w:rPr>
          <w:rFonts w:eastAsia="Yu Gothic UI"/>
          <w:sz w:val="22"/>
          <w:lang w:val="ja-JP" w:bidi="ja-JP"/>
        </w:rPr>
        <w:t>?</w:t>
      </w:r>
    </w:p>
    <w:p w14:paraId="6AC1E6E5" w14:textId="0DA03B4C" w:rsidR="00827957" w:rsidRPr="0085537C" w:rsidRDefault="00827957" w:rsidP="00B12D92">
      <w:pPr>
        <w:spacing w:before="0" w:after="80" w:line="259" w:lineRule="auto"/>
        <w:ind w:left="990" w:hanging="270"/>
        <w:jc w:val="left"/>
        <w:rPr>
          <w:rFonts w:eastAsia="Yu Gothic UI"/>
          <w:sz w:val="22"/>
        </w:rPr>
      </w:pPr>
      <w:r w:rsidRPr="0085537C">
        <w:rPr>
          <w:rFonts w:eastAsia="Yu Gothic UI"/>
          <w:sz w:val="22"/>
          <w:lang w:val="ja-JP" w:bidi="ja-JP"/>
        </w:rPr>
        <w:t xml:space="preserve">A: </w:t>
      </w:r>
      <w:r w:rsidRPr="0085537C">
        <w:rPr>
          <w:rFonts w:eastAsia="Yu Gothic UI"/>
          <w:sz w:val="22"/>
          <w:lang w:val="ja-JP" w:bidi="ja-JP"/>
        </w:rPr>
        <w:t>はい。コンテンツでは、</w:t>
      </w:r>
      <w:r w:rsidRPr="0085537C">
        <w:rPr>
          <w:rFonts w:eastAsia="Yu Gothic UI"/>
          <w:sz w:val="22"/>
          <w:lang w:val="ja-JP" w:bidi="ja-JP"/>
        </w:rPr>
        <w:t>CI/CD</w:t>
      </w:r>
      <w:r w:rsidRPr="0085537C">
        <w:rPr>
          <w:rFonts w:eastAsia="Yu Gothic UI"/>
          <w:sz w:val="22"/>
          <w:lang w:val="ja-JP" w:bidi="ja-JP"/>
        </w:rPr>
        <w:t>、スケーリング、</w:t>
      </w:r>
      <w:r w:rsidRPr="0085537C">
        <w:rPr>
          <w:rFonts w:eastAsia="Yu Gothic UI"/>
          <w:sz w:val="22"/>
          <w:lang w:val="ja-JP" w:bidi="ja-JP"/>
        </w:rPr>
        <w:t>DR</w:t>
      </w:r>
      <w:r w:rsidRPr="0085537C">
        <w:rPr>
          <w:rFonts w:eastAsia="Yu Gothic UI"/>
          <w:sz w:val="22"/>
          <w:lang w:val="ja-JP" w:bidi="ja-JP"/>
        </w:rPr>
        <w:t>、</w:t>
      </w:r>
      <w:r w:rsidRPr="0085537C">
        <w:rPr>
          <w:rFonts w:eastAsia="Yu Gothic UI"/>
          <w:sz w:val="22"/>
          <w:lang w:val="ja-JP" w:bidi="ja-JP"/>
        </w:rPr>
        <w:t xml:space="preserve">VNet </w:t>
      </w:r>
      <w:r w:rsidRPr="0085537C">
        <w:rPr>
          <w:rFonts w:eastAsia="Yu Gothic UI"/>
          <w:sz w:val="22"/>
          <w:lang w:val="ja-JP" w:bidi="ja-JP"/>
        </w:rPr>
        <w:t>要件に焦点を当てて、エンド</w:t>
      </w:r>
      <w:r w:rsidRPr="0085537C">
        <w:rPr>
          <w:rFonts w:eastAsia="Yu Gothic UI"/>
          <w:sz w:val="22"/>
          <w:lang w:val="ja-JP" w:bidi="ja-JP"/>
        </w:rPr>
        <w:t xml:space="preserve"> </w:t>
      </w:r>
      <w:r w:rsidRPr="0085537C">
        <w:rPr>
          <w:rFonts w:eastAsia="Yu Gothic UI"/>
          <w:sz w:val="22"/>
          <w:lang w:val="ja-JP" w:bidi="ja-JP"/>
        </w:rPr>
        <w:t>ツー</w:t>
      </w:r>
      <w:r w:rsidRPr="0085537C">
        <w:rPr>
          <w:rFonts w:eastAsia="Yu Gothic UI"/>
          <w:sz w:val="22"/>
          <w:lang w:val="ja-JP" w:bidi="ja-JP"/>
        </w:rPr>
        <w:t xml:space="preserve"> </w:t>
      </w:r>
      <w:r w:rsidRPr="0085537C">
        <w:rPr>
          <w:rFonts w:eastAsia="Yu Gothic UI"/>
          <w:sz w:val="22"/>
          <w:lang w:val="ja-JP" w:bidi="ja-JP"/>
        </w:rPr>
        <w:t>エンドのアプリケーション</w:t>
      </w:r>
      <w:r w:rsidRPr="0085537C">
        <w:rPr>
          <w:rFonts w:eastAsia="Yu Gothic UI"/>
          <w:sz w:val="22"/>
          <w:lang w:val="ja-JP" w:bidi="ja-JP"/>
        </w:rPr>
        <w:t xml:space="preserve"> </w:t>
      </w:r>
      <w:r w:rsidRPr="0085537C">
        <w:rPr>
          <w:rFonts w:eastAsia="Yu Gothic UI"/>
          <w:sz w:val="22"/>
          <w:lang w:val="ja-JP" w:bidi="ja-JP"/>
        </w:rPr>
        <w:t>サイクルを強調しているためです。</w:t>
      </w:r>
    </w:p>
    <w:p w14:paraId="2BC3C7B8" w14:textId="5EF31B96" w:rsidR="00827957" w:rsidRPr="0085537C" w:rsidRDefault="00827957" w:rsidP="1F7D8E79">
      <w:pPr>
        <w:spacing w:before="0" w:after="80" w:line="259" w:lineRule="auto"/>
        <w:ind w:left="792" w:hanging="432"/>
        <w:jc w:val="left"/>
        <w:rPr>
          <w:rFonts w:eastAsia="Yu Gothic UI"/>
          <w:sz w:val="22"/>
        </w:rPr>
      </w:pPr>
      <w:r w:rsidRPr="0085537C">
        <w:rPr>
          <w:rFonts w:eastAsia="Yu Gothic UI"/>
          <w:sz w:val="22"/>
          <w:lang w:val="ja-JP" w:bidi="ja-JP"/>
        </w:rPr>
        <w:t>Q:</w:t>
      </w:r>
      <w:r w:rsidRPr="0085537C">
        <w:rPr>
          <w:rFonts w:eastAsia="Yu Gothic UI"/>
          <w:sz w:val="22"/>
          <w:lang w:val="ja-JP" w:bidi="ja-JP"/>
        </w:rPr>
        <w:t>参加者が事前に参加しておくべき</w:t>
      </w:r>
      <w:r w:rsidRPr="0085537C">
        <w:rPr>
          <w:rFonts w:eastAsia="Yu Gothic UI"/>
          <w:sz w:val="22"/>
          <w:lang w:val="ja-JP" w:bidi="ja-JP"/>
        </w:rPr>
        <w:t xml:space="preserve"> OpenHacks </w:t>
      </w:r>
      <w:r w:rsidRPr="0085537C">
        <w:rPr>
          <w:rFonts w:eastAsia="Yu Gothic UI"/>
          <w:sz w:val="22"/>
          <w:lang w:val="ja-JP" w:bidi="ja-JP"/>
        </w:rPr>
        <w:t>の推奨フローはありますか</w:t>
      </w:r>
      <w:r w:rsidRPr="0085537C">
        <w:rPr>
          <w:rFonts w:eastAsia="Yu Gothic UI"/>
          <w:sz w:val="22"/>
          <w:lang w:val="ja-JP" w:bidi="ja-JP"/>
        </w:rPr>
        <w:t>?</w:t>
      </w:r>
    </w:p>
    <w:p w14:paraId="09993577" w14:textId="147A93E2" w:rsidR="001C6CB3" w:rsidRPr="0085537C" w:rsidRDefault="00827957" w:rsidP="2DDFE46E">
      <w:pPr>
        <w:spacing w:before="0" w:after="80" w:line="259" w:lineRule="auto"/>
        <w:ind w:left="1152" w:hanging="432"/>
        <w:jc w:val="left"/>
        <w:rPr>
          <w:rFonts w:eastAsia="Yu Gothic UI"/>
          <w:sz w:val="22"/>
        </w:rPr>
      </w:pPr>
      <w:r w:rsidRPr="0085537C">
        <w:rPr>
          <w:rFonts w:eastAsia="Yu Gothic UI"/>
          <w:sz w:val="22"/>
          <w:lang w:val="ja-JP" w:bidi="ja-JP"/>
        </w:rPr>
        <w:t xml:space="preserve">A: </w:t>
      </w:r>
      <w:r w:rsidRPr="0085537C">
        <w:rPr>
          <w:rFonts w:eastAsia="Yu Gothic UI"/>
          <w:sz w:val="22"/>
          <w:lang w:val="ja-JP" w:bidi="ja-JP"/>
        </w:rPr>
        <w:t>いいえ。前述の</w:t>
      </w:r>
      <w:r w:rsidR="001C6CB3" w:rsidRPr="0085537C">
        <w:rPr>
          <w:rFonts w:eastAsia="Yu Gothic UI"/>
          <w:lang w:val="ja-JP" w:bidi="ja-JP"/>
        </w:rPr>
        <w:t>「</w:t>
      </w:r>
      <w:r w:rsidRPr="0085537C">
        <w:rPr>
          <w:rFonts w:eastAsia="Yu Gothic UI"/>
          <w:i/>
          <w:sz w:val="22"/>
          <w:lang w:val="ja-JP" w:bidi="ja-JP"/>
        </w:rPr>
        <w:t>前提条件</w:t>
      </w:r>
      <w:r w:rsidR="001C6CB3" w:rsidRPr="0085537C">
        <w:rPr>
          <w:rFonts w:eastAsia="Yu Gothic UI"/>
          <w:lang w:val="ja-JP" w:bidi="ja-JP"/>
        </w:rPr>
        <w:t>」</w:t>
      </w:r>
      <w:r w:rsidRPr="0085537C">
        <w:rPr>
          <w:rFonts w:eastAsia="Yu Gothic UI"/>
          <w:sz w:val="22"/>
          <w:lang w:val="ja-JP" w:bidi="ja-JP"/>
        </w:rPr>
        <w:t>を参照してください。</w:t>
      </w:r>
    </w:p>
    <w:sectPr w:rsidR="001C6CB3" w:rsidRPr="0085537C" w:rsidSect="004928AC">
      <w:headerReference w:type="default" r:id="rId52"/>
      <w:headerReference w:type="first" r:id="rId53"/>
      <w:footerReference w:type="first" r:id="rId5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CAE71" w14:textId="77777777" w:rsidR="006D5B81" w:rsidRDefault="006D5B81" w:rsidP="00680732">
      <w:pPr>
        <w:spacing w:after="0"/>
      </w:pPr>
      <w:r>
        <w:separator/>
      </w:r>
    </w:p>
  </w:endnote>
  <w:endnote w:type="continuationSeparator" w:id="0">
    <w:p w14:paraId="2303BAEE" w14:textId="77777777" w:rsidR="006D5B81" w:rsidRDefault="006D5B81" w:rsidP="00680732">
      <w:pPr>
        <w:spacing w:after="0"/>
      </w:pPr>
      <w:r>
        <w:continuationSeparator/>
      </w:r>
    </w:p>
  </w:endnote>
  <w:endnote w:type="continuationNotice" w:id="1">
    <w:p w14:paraId="319B3026" w14:textId="77777777" w:rsidR="006D5B81" w:rsidRDefault="006D5B8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600"/>
      <w:gridCol w:w="3600"/>
      <w:gridCol w:w="3600"/>
    </w:tblGrid>
    <w:tr w:rsidR="01C28266" w14:paraId="045618CF" w14:textId="77777777" w:rsidTr="01C28266">
      <w:tc>
        <w:tcPr>
          <w:tcW w:w="3600" w:type="dxa"/>
        </w:tcPr>
        <w:p w14:paraId="0028798C" w14:textId="15813957" w:rsidR="01C28266" w:rsidRDefault="01C28266" w:rsidP="01C28266">
          <w:pPr>
            <w:pStyle w:val="Header"/>
            <w:ind w:left="-115"/>
            <w:jc w:val="left"/>
          </w:pPr>
        </w:p>
      </w:tc>
      <w:tc>
        <w:tcPr>
          <w:tcW w:w="3600" w:type="dxa"/>
        </w:tcPr>
        <w:p w14:paraId="65D8D017" w14:textId="53376A38" w:rsidR="01C28266" w:rsidRDefault="01C28266" w:rsidP="01C28266">
          <w:pPr>
            <w:pStyle w:val="Header"/>
            <w:jc w:val="center"/>
          </w:pPr>
        </w:p>
      </w:tc>
      <w:tc>
        <w:tcPr>
          <w:tcW w:w="3600" w:type="dxa"/>
        </w:tcPr>
        <w:p w14:paraId="08185320" w14:textId="0E6EC0BE" w:rsidR="01C28266" w:rsidRDefault="01C28266" w:rsidP="01C28266">
          <w:pPr>
            <w:pStyle w:val="Header"/>
            <w:ind w:right="-115"/>
            <w:jc w:val="right"/>
          </w:pPr>
        </w:p>
      </w:tc>
    </w:tr>
  </w:tbl>
  <w:p w14:paraId="56B33459" w14:textId="6FFC8AB8" w:rsidR="01C28266" w:rsidRDefault="01C28266" w:rsidP="01C28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980D4" w14:textId="77777777" w:rsidR="006D5B81" w:rsidRDefault="006D5B81" w:rsidP="00680732">
      <w:pPr>
        <w:spacing w:after="0"/>
      </w:pPr>
      <w:r>
        <w:separator/>
      </w:r>
    </w:p>
  </w:footnote>
  <w:footnote w:type="continuationSeparator" w:id="0">
    <w:p w14:paraId="27753966" w14:textId="77777777" w:rsidR="006D5B81" w:rsidRDefault="006D5B81" w:rsidP="00680732">
      <w:pPr>
        <w:spacing w:after="0"/>
      </w:pPr>
      <w:r>
        <w:continuationSeparator/>
      </w:r>
    </w:p>
  </w:footnote>
  <w:footnote w:type="continuationNotice" w:id="1">
    <w:p w14:paraId="2B36C489" w14:textId="77777777" w:rsidR="006D5B81" w:rsidRDefault="006D5B8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0C33C" w14:textId="1340BF77" w:rsidR="00A766BB" w:rsidRPr="0085537C" w:rsidRDefault="00A766BB">
    <w:pPr>
      <w:pStyle w:val="Header"/>
      <w:rPr>
        <w:rFonts w:eastAsia="Yu Gothic UI"/>
      </w:rPr>
    </w:pPr>
    <w:r w:rsidRPr="0085537C">
      <w:rPr>
        <w:rFonts w:eastAsia="Yu Gothic UI"/>
        <w:lang w:val="ja-JP" w:bidi="ja-JP"/>
      </w:rPr>
      <w:t>このドキュメントは、最新の更新を反映するために毎月更新されます。緊急の要求がある場合は、</w:t>
    </w:r>
    <w:hyperlink r:id="rId1" w:history="1">
      <w:r w:rsidRPr="0085537C">
        <w:rPr>
          <w:rStyle w:val="Hyperlink"/>
          <w:rFonts w:eastAsia="Yu Gothic UI"/>
          <w:lang w:val="ja-JP" w:bidi="ja-JP"/>
        </w:rPr>
        <w:t>askopenhack@microsoft.com</w:t>
      </w:r>
    </w:hyperlink>
    <w:r w:rsidRPr="0085537C">
      <w:rPr>
        <w:rFonts w:eastAsia="Yu Gothic UI"/>
        <w:lang w:val="ja-JP" w:bidi="ja-JP"/>
      </w:rPr>
      <w:t xml:space="preserve"> </w:t>
    </w:r>
    <w:r w:rsidRPr="0085537C">
      <w:rPr>
        <w:rFonts w:eastAsia="Yu Gothic UI"/>
        <w:lang w:val="ja-JP" w:bidi="ja-JP"/>
      </w:rPr>
      <w:t>にご連絡ください。</w:t>
    </w:r>
  </w:p>
  <w:p w14:paraId="0A908AD1" w14:textId="77777777" w:rsidR="00A766BB" w:rsidRPr="0085537C" w:rsidRDefault="00A766BB">
    <w:pPr>
      <w:pStyle w:val="Header"/>
      <w:rPr>
        <w:rFonts w:eastAsia="Yu Gothic U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600"/>
      <w:gridCol w:w="3600"/>
      <w:gridCol w:w="3600"/>
    </w:tblGrid>
    <w:tr w:rsidR="01C28266" w14:paraId="660B1856" w14:textId="77777777" w:rsidTr="01C28266">
      <w:tc>
        <w:tcPr>
          <w:tcW w:w="3600" w:type="dxa"/>
        </w:tcPr>
        <w:p w14:paraId="520DE01E" w14:textId="17A4EEE2" w:rsidR="01C28266" w:rsidRDefault="01C28266" w:rsidP="01C28266">
          <w:pPr>
            <w:pStyle w:val="Header"/>
            <w:ind w:left="-115"/>
            <w:jc w:val="left"/>
          </w:pPr>
        </w:p>
      </w:tc>
      <w:tc>
        <w:tcPr>
          <w:tcW w:w="3600" w:type="dxa"/>
        </w:tcPr>
        <w:p w14:paraId="6CB7A182" w14:textId="5C01F166" w:rsidR="01C28266" w:rsidRDefault="01C28266" w:rsidP="01C28266">
          <w:pPr>
            <w:pStyle w:val="Header"/>
            <w:jc w:val="center"/>
          </w:pPr>
        </w:p>
      </w:tc>
      <w:tc>
        <w:tcPr>
          <w:tcW w:w="3600" w:type="dxa"/>
        </w:tcPr>
        <w:p w14:paraId="3ECDA9EB" w14:textId="76163A26" w:rsidR="01C28266" w:rsidRDefault="01C28266" w:rsidP="01C28266">
          <w:pPr>
            <w:pStyle w:val="Header"/>
            <w:ind w:right="-115"/>
            <w:jc w:val="right"/>
          </w:pPr>
        </w:p>
      </w:tc>
    </w:tr>
  </w:tbl>
  <w:p w14:paraId="64607417" w14:textId="51642CD5" w:rsidR="01C28266" w:rsidRDefault="01C28266" w:rsidP="01C282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2D5C"/>
    <w:multiLevelType w:val="hybridMultilevel"/>
    <w:tmpl w:val="F3220B14"/>
    <w:lvl w:ilvl="0" w:tplc="7DA80F90">
      <w:start w:val="1"/>
      <w:numFmt w:val="bullet"/>
      <w:lvlText w:val=""/>
      <w:lvlJc w:val="left"/>
      <w:pPr>
        <w:ind w:left="720" w:hanging="360"/>
      </w:pPr>
      <w:rPr>
        <w:rFonts w:ascii="Symbol" w:hAnsi="Symbol" w:cs="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32F50FA"/>
    <w:multiLevelType w:val="multilevel"/>
    <w:tmpl w:val="BFCCAC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F67170"/>
    <w:multiLevelType w:val="hybridMultilevel"/>
    <w:tmpl w:val="56BE48D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87646CC"/>
    <w:multiLevelType w:val="hybridMultilevel"/>
    <w:tmpl w:val="8B328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CD1197"/>
    <w:multiLevelType w:val="multilevel"/>
    <w:tmpl w:val="0290D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231326"/>
    <w:multiLevelType w:val="hybridMultilevel"/>
    <w:tmpl w:val="9B64E21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36361E1"/>
    <w:multiLevelType w:val="multilevel"/>
    <w:tmpl w:val="5DFAA1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56F7433"/>
    <w:multiLevelType w:val="hybridMultilevel"/>
    <w:tmpl w:val="524EF164"/>
    <w:lvl w:ilvl="0" w:tplc="383A899C">
      <w:start w:val="1"/>
      <w:numFmt w:val="bullet"/>
      <w:lvlText w:val=""/>
      <w:lvlJc w:val="left"/>
      <w:pPr>
        <w:ind w:left="720" w:hanging="360"/>
      </w:pPr>
      <w:rPr>
        <w:rFonts w:ascii="Symbol" w:hAnsi="Symbol" w:hint="default"/>
      </w:rPr>
    </w:lvl>
    <w:lvl w:ilvl="1" w:tplc="B9B04EBE">
      <w:start w:val="1"/>
      <w:numFmt w:val="bullet"/>
      <w:lvlText w:val="o"/>
      <w:lvlJc w:val="left"/>
      <w:pPr>
        <w:ind w:left="1440" w:hanging="360"/>
      </w:pPr>
      <w:rPr>
        <w:rFonts w:ascii="Courier New" w:hAnsi="Courier New" w:hint="default"/>
      </w:rPr>
    </w:lvl>
    <w:lvl w:ilvl="2" w:tplc="3208E186">
      <w:start w:val="1"/>
      <w:numFmt w:val="bullet"/>
      <w:lvlText w:val=""/>
      <w:lvlJc w:val="left"/>
      <w:pPr>
        <w:ind w:left="2160" w:hanging="360"/>
      </w:pPr>
      <w:rPr>
        <w:rFonts w:ascii="Wingdings" w:hAnsi="Wingdings" w:hint="default"/>
      </w:rPr>
    </w:lvl>
    <w:lvl w:ilvl="3" w:tplc="8A3A7686">
      <w:start w:val="1"/>
      <w:numFmt w:val="bullet"/>
      <w:lvlText w:val=""/>
      <w:lvlJc w:val="left"/>
      <w:pPr>
        <w:ind w:left="2880" w:hanging="360"/>
      </w:pPr>
      <w:rPr>
        <w:rFonts w:ascii="Symbol" w:hAnsi="Symbol" w:hint="default"/>
      </w:rPr>
    </w:lvl>
    <w:lvl w:ilvl="4" w:tplc="68D06FEE">
      <w:start w:val="1"/>
      <w:numFmt w:val="bullet"/>
      <w:lvlText w:val="o"/>
      <w:lvlJc w:val="left"/>
      <w:pPr>
        <w:ind w:left="3600" w:hanging="360"/>
      </w:pPr>
      <w:rPr>
        <w:rFonts w:ascii="Courier New" w:hAnsi="Courier New" w:hint="default"/>
      </w:rPr>
    </w:lvl>
    <w:lvl w:ilvl="5" w:tplc="7892E57E">
      <w:start w:val="1"/>
      <w:numFmt w:val="bullet"/>
      <w:lvlText w:val=""/>
      <w:lvlJc w:val="left"/>
      <w:pPr>
        <w:ind w:left="4320" w:hanging="360"/>
      </w:pPr>
      <w:rPr>
        <w:rFonts w:ascii="Wingdings" w:hAnsi="Wingdings" w:hint="default"/>
      </w:rPr>
    </w:lvl>
    <w:lvl w:ilvl="6" w:tplc="BFAA6E3C">
      <w:start w:val="1"/>
      <w:numFmt w:val="bullet"/>
      <w:lvlText w:val=""/>
      <w:lvlJc w:val="left"/>
      <w:pPr>
        <w:ind w:left="5040" w:hanging="360"/>
      </w:pPr>
      <w:rPr>
        <w:rFonts w:ascii="Symbol" w:hAnsi="Symbol" w:hint="default"/>
      </w:rPr>
    </w:lvl>
    <w:lvl w:ilvl="7" w:tplc="9724E2A8">
      <w:start w:val="1"/>
      <w:numFmt w:val="bullet"/>
      <w:lvlText w:val="o"/>
      <w:lvlJc w:val="left"/>
      <w:pPr>
        <w:ind w:left="5760" w:hanging="360"/>
      </w:pPr>
      <w:rPr>
        <w:rFonts w:ascii="Courier New" w:hAnsi="Courier New" w:hint="default"/>
      </w:rPr>
    </w:lvl>
    <w:lvl w:ilvl="8" w:tplc="FFEEF4C0">
      <w:start w:val="1"/>
      <w:numFmt w:val="bullet"/>
      <w:lvlText w:val=""/>
      <w:lvlJc w:val="left"/>
      <w:pPr>
        <w:ind w:left="6480" w:hanging="360"/>
      </w:pPr>
      <w:rPr>
        <w:rFonts w:ascii="Wingdings" w:hAnsi="Wingdings" w:hint="default"/>
      </w:rPr>
    </w:lvl>
  </w:abstractNum>
  <w:abstractNum w:abstractNumId="8" w15:restartNumberingAfterBreak="0">
    <w:nsid w:val="1ADA61D1"/>
    <w:multiLevelType w:val="hybridMultilevel"/>
    <w:tmpl w:val="98407B0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64E8E"/>
    <w:multiLevelType w:val="hybridMultilevel"/>
    <w:tmpl w:val="DB502BC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9276C6B"/>
    <w:multiLevelType w:val="hybridMultilevel"/>
    <w:tmpl w:val="286E4E4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C876812"/>
    <w:multiLevelType w:val="hybridMultilevel"/>
    <w:tmpl w:val="7F6A635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8386914"/>
    <w:multiLevelType w:val="hybridMultilevel"/>
    <w:tmpl w:val="EC74DF3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DD71E82"/>
    <w:multiLevelType w:val="hybridMultilevel"/>
    <w:tmpl w:val="354C2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935800"/>
    <w:multiLevelType w:val="hybridMultilevel"/>
    <w:tmpl w:val="CE2CFD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4DC6AAA"/>
    <w:multiLevelType w:val="hybridMultilevel"/>
    <w:tmpl w:val="5D2E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03857"/>
    <w:multiLevelType w:val="hybridMultilevel"/>
    <w:tmpl w:val="4DFEA20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7444A4A"/>
    <w:multiLevelType w:val="hybridMultilevel"/>
    <w:tmpl w:val="6F8CDF9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B9F4BF3"/>
    <w:multiLevelType w:val="hybridMultilevel"/>
    <w:tmpl w:val="B8E253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0E76D0F"/>
    <w:multiLevelType w:val="hybridMultilevel"/>
    <w:tmpl w:val="378698A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53BE5BDF"/>
    <w:multiLevelType w:val="hybridMultilevel"/>
    <w:tmpl w:val="94806C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B3F4E0F"/>
    <w:multiLevelType w:val="multilevel"/>
    <w:tmpl w:val="9B8E3B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66841CED"/>
    <w:multiLevelType w:val="hybridMultilevel"/>
    <w:tmpl w:val="D1601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F93DF0"/>
    <w:multiLevelType w:val="hybridMultilevel"/>
    <w:tmpl w:val="B044BC9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68623B31"/>
    <w:multiLevelType w:val="hybridMultilevel"/>
    <w:tmpl w:val="19F07F2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6027DCE"/>
    <w:multiLevelType w:val="hybridMultilevel"/>
    <w:tmpl w:val="283844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899631792">
    <w:abstractNumId w:val="8"/>
  </w:num>
  <w:num w:numId="2" w16cid:durableId="1010566734">
    <w:abstractNumId w:val="7"/>
  </w:num>
  <w:num w:numId="3" w16cid:durableId="1623879664">
    <w:abstractNumId w:val="10"/>
  </w:num>
  <w:num w:numId="4" w16cid:durableId="146093142">
    <w:abstractNumId w:val="20"/>
  </w:num>
  <w:num w:numId="5" w16cid:durableId="1460494208">
    <w:abstractNumId w:val="0"/>
  </w:num>
  <w:num w:numId="6" w16cid:durableId="1855067415">
    <w:abstractNumId w:val="9"/>
  </w:num>
  <w:num w:numId="7" w16cid:durableId="479075666">
    <w:abstractNumId w:val="23"/>
  </w:num>
  <w:num w:numId="8" w16cid:durableId="848451627">
    <w:abstractNumId w:val="19"/>
  </w:num>
  <w:num w:numId="9" w16cid:durableId="1968005938">
    <w:abstractNumId w:val="15"/>
  </w:num>
  <w:num w:numId="10" w16cid:durableId="923953066">
    <w:abstractNumId w:val="25"/>
  </w:num>
  <w:num w:numId="11" w16cid:durableId="2017996066">
    <w:abstractNumId w:val="12"/>
  </w:num>
  <w:num w:numId="12" w16cid:durableId="1227955622">
    <w:abstractNumId w:val="18"/>
  </w:num>
  <w:num w:numId="13" w16cid:durableId="958219826">
    <w:abstractNumId w:val="2"/>
  </w:num>
  <w:num w:numId="14" w16cid:durableId="1879971243">
    <w:abstractNumId w:val="17"/>
  </w:num>
  <w:num w:numId="15" w16cid:durableId="1284652418">
    <w:abstractNumId w:val="11"/>
  </w:num>
  <w:num w:numId="16" w16cid:durableId="2101172495">
    <w:abstractNumId w:val="5"/>
  </w:num>
  <w:num w:numId="17" w16cid:durableId="887378264">
    <w:abstractNumId w:val="24"/>
  </w:num>
  <w:num w:numId="18" w16cid:durableId="1125466547">
    <w:abstractNumId w:val="16"/>
  </w:num>
  <w:num w:numId="19" w16cid:durableId="1121269784">
    <w:abstractNumId w:val="22"/>
  </w:num>
  <w:num w:numId="20" w16cid:durableId="968364564">
    <w:abstractNumId w:val="21"/>
  </w:num>
  <w:num w:numId="21" w16cid:durableId="351422137">
    <w:abstractNumId w:val="3"/>
  </w:num>
  <w:num w:numId="22" w16cid:durableId="1293943040">
    <w:abstractNumId w:val="6"/>
  </w:num>
  <w:num w:numId="23" w16cid:durableId="452670682">
    <w:abstractNumId w:val="13"/>
  </w:num>
  <w:num w:numId="24" w16cid:durableId="679893612">
    <w:abstractNumId w:val="14"/>
  </w:num>
  <w:num w:numId="25" w16cid:durableId="1389457208">
    <w:abstractNumId w:val="1"/>
  </w:num>
  <w:num w:numId="26" w16cid:durableId="470951183">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MrI0MzA1MDA0N7ZQ0lEKTi0uzszPAykwrAUAPEXuaywAAAA="/>
  </w:docVars>
  <w:rsids>
    <w:rsidRoot w:val="00680732"/>
    <w:rsid w:val="000018C8"/>
    <w:rsid w:val="00004002"/>
    <w:rsid w:val="0000604B"/>
    <w:rsid w:val="00006A2A"/>
    <w:rsid w:val="00010F9E"/>
    <w:rsid w:val="00011AE3"/>
    <w:rsid w:val="00011CD1"/>
    <w:rsid w:val="00013D98"/>
    <w:rsid w:val="000142F5"/>
    <w:rsid w:val="0001472D"/>
    <w:rsid w:val="00015188"/>
    <w:rsid w:val="00021710"/>
    <w:rsid w:val="00026291"/>
    <w:rsid w:val="0002718F"/>
    <w:rsid w:val="00035F8F"/>
    <w:rsid w:val="0003729E"/>
    <w:rsid w:val="00043F22"/>
    <w:rsid w:val="000445F9"/>
    <w:rsid w:val="0004583D"/>
    <w:rsid w:val="00047ADE"/>
    <w:rsid w:val="0005267C"/>
    <w:rsid w:val="00053B0C"/>
    <w:rsid w:val="00053D85"/>
    <w:rsid w:val="00055FA7"/>
    <w:rsid w:val="000572C2"/>
    <w:rsid w:val="000611C2"/>
    <w:rsid w:val="0006220D"/>
    <w:rsid w:val="000704EC"/>
    <w:rsid w:val="0007257C"/>
    <w:rsid w:val="000733A7"/>
    <w:rsid w:val="0007482D"/>
    <w:rsid w:val="000758D6"/>
    <w:rsid w:val="00080A4A"/>
    <w:rsid w:val="00085A6E"/>
    <w:rsid w:val="0008765C"/>
    <w:rsid w:val="00087E9E"/>
    <w:rsid w:val="00090635"/>
    <w:rsid w:val="00090953"/>
    <w:rsid w:val="00095161"/>
    <w:rsid w:val="00095BB3"/>
    <w:rsid w:val="00097640"/>
    <w:rsid w:val="0009785D"/>
    <w:rsid w:val="000A1277"/>
    <w:rsid w:val="000A2FE8"/>
    <w:rsid w:val="000A31C8"/>
    <w:rsid w:val="000A3F42"/>
    <w:rsid w:val="000A567D"/>
    <w:rsid w:val="000A586E"/>
    <w:rsid w:val="000A67E2"/>
    <w:rsid w:val="000A7570"/>
    <w:rsid w:val="000B1177"/>
    <w:rsid w:val="000B15D7"/>
    <w:rsid w:val="000B2AC1"/>
    <w:rsid w:val="000B337B"/>
    <w:rsid w:val="000B3822"/>
    <w:rsid w:val="000B5E4F"/>
    <w:rsid w:val="000B62C1"/>
    <w:rsid w:val="000B6CE3"/>
    <w:rsid w:val="000B768F"/>
    <w:rsid w:val="000B7A4E"/>
    <w:rsid w:val="000C56CE"/>
    <w:rsid w:val="000D180F"/>
    <w:rsid w:val="000D3896"/>
    <w:rsid w:val="000D58CA"/>
    <w:rsid w:val="000D7147"/>
    <w:rsid w:val="000E1243"/>
    <w:rsid w:val="000E2CAF"/>
    <w:rsid w:val="000E30F7"/>
    <w:rsid w:val="000E3D4E"/>
    <w:rsid w:val="000E3DF5"/>
    <w:rsid w:val="000E4C8E"/>
    <w:rsid w:val="000E4EB9"/>
    <w:rsid w:val="000E559D"/>
    <w:rsid w:val="000E6E4F"/>
    <w:rsid w:val="000F179F"/>
    <w:rsid w:val="000F2A63"/>
    <w:rsid w:val="000F4EDE"/>
    <w:rsid w:val="000F6685"/>
    <w:rsid w:val="000F759A"/>
    <w:rsid w:val="00100094"/>
    <w:rsid w:val="00101158"/>
    <w:rsid w:val="00102EAD"/>
    <w:rsid w:val="00102EC8"/>
    <w:rsid w:val="001034CF"/>
    <w:rsid w:val="00104068"/>
    <w:rsid w:val="001047CF"/>
    <w:rsid w:val="00106793"/>
    <w:rsid w:val="0010FA78"/>
    <w:rsid w:val="001116C0"/>
    <w:rsid w:val="00115602"/>
    <w:rsid w:val="00116865"/>
    <w:rsid w:val="001201B4"/>
    <w:rsid w:val="0012183E"/>
    <w:rsid w:val="00131FE3"/>
    <w:rsid w:val="001322C0"/>
    <w:rsid w:val="0013293A"/>
    <w:rsid w:val="00134A5F"/>
    <w:rsid w:val="0013562C"/>
    <w:rsid w:val="00135AAB"/>
    <w:rsid w:val="00135D79"/>
    <w:rsid w:val="001365C0"/>
    <w:rsid w:val="00137316"/>
    <w:rsid w:val="00140384"/>
    <w:rsid w:val="00143634"/>
    <w:rsid w:val="00143A50"/>
    <w:rsid w:val="00145042"/>
    <w:rsid w:val="00147B5C"/>
    <w:rsid w:val="00151D44"/>
    <w:rsid w:val="00153916"/>
    <w:rsid w:val="00153A83"/>
    <w:rsid w:val="00156630"/>
    <w:rsid w:val="00157EB0"/>
    <w:rsid w:val="00160EA2"/>
    <w:rsid w:val="0016211B"/>
    <w:rsid w:val="00165263"/>
    <w:rsid w:val="0016554D"/>
    <w:rsid w:val="00166C54"/>
    <w:rsid w:val="001674EB"/>
    <w:rsid w:val="00172A73"/>
    <w:rsid w:val="00175BE1"/>
    <w:rsid w:val="00175DC3"/>
    <w:rsid w:val="0017737A"/>
    <w:rsid w:val="00177DAC"/>
    <w:rsid w:val="00181198"/>
    <w:rsid w:val="0018219B"/>
    <w:rsid w:val="00184744"/>
    <w:rsid w:val="001854B7"/>
    <w:rsid w:val="00186303"/>
    <w:rsid w:val="001863C6"/>
    <w:rsid w:val="00186A27"/>
    <w:rsid w:val="00190338"/>
    <w:rsid w:val="0019127B"/>
    <w:rsid w:val="00194748"/>
    <w:rsid w:val="0019649B"/>
    <w:rsid w:val="001A0912"/>
    <w:rsid w:val="001A1251"/>
    <w:rsid w:val="001A1EF1"/>
    <w:rsid w:val="001A244E"/>
    <w:rsid w:val="001A2693"/>
    <w:rsid w:val="001A3A05"/>
    <w:rsid w:val="001A3F77"/>
    <w:rsid w:val="001A7F77"/>
    <w:rsid w:val="001B1513"/>
    <w:rsid w:val="001C27A5"/>
    <w:rsid w:val="001C3EC3"/>
    <w:rsid w:val="001C5C51"/>
    <w:rsid w:val="001C6CB3"/>
    <w:rsid w:val="001D3174"/>
    <w:rsid w:val="001D3EAB"/>
    <w:rsid w:val="001D428E"/>
    <w:rsid w:val="001D5787"/>
    <w:rsid w:val="001D65A8"/>
    <w:rsid w:val="001E31E9"/>
    <w:rsid w:val="001E3413"/>
    <w:rsid w:val="001E521C"/>
    <w:rsid w:val="001E5836"/>
    <w:rsid w:val="001F123D"/>
    <w:rsid w:val="001F5136"/>
    <w:rsid w:val="001F5C51"/>
    <w:rsid w:val="001F6834"/>
    <w:rsid w:val="00200131"/>
    <w:rsid w:val="002053A3"/>
    <w:rsid w:val="0020679C"/>
    <w:rsid w:val="0020691E"/>
    <w:rsid w:val="002100B4"/>
    <w:rsid w:val="00213EBE"/>
    <w:rsid w:val="00214733"/>
    <w:rsid w:val="0021762F"/>
    <w:rsid w:val="0022325B"/>
    <w:rsid w:val="00223640"/>
    <w:rsid w:val="002275DD"/>
    <w:rsid w:val="00227A68"/>
    <w:rsid w:val="00232244"/>
    <w:rsid w:val="0023317E"/>
    <w:rsid w:val="00235BA8"/>
    <w:rsid w:val="00236F15"/>
    <w:rsid w:val="00240B7B"/>
    <w:rsid w:val="002421EB"/>
    <w:rsid w:val="00243004"/>
    <w:rsid w:val="00243693"/>
    <w:rsid w:val="002478D7"/>
    <w:rsid w:val="00250369"/>
    <w:rsid w:val="00250421"/>
    <w:rsid w:val="00251054"/>
    <w:rsid w:val="00252218"/>
    <w:rsid w:val="00256DB9"/>
    <w:rsid w:val="002573EE"/>
    <w:rsid w:val="00263002"/>
    <w:rsid w:val="0026498F"/>
    <w:rsid w:val="002670ED"/>
    <w:rsid w:val="00273C60"/>
    <w:rsid w:val="00275870"/>
    <w:rsid w:val="00276C0E"/>
    <w:rsid w:val="00281B32"/>
    <w:rsid w:val="00281DE4"/>
    <w:rsid w:val="002835F6"/>
    <w:rsid w:val="002900C8"/>
    <w:rsid w:val="00290542"/>
    <w:rsid w:val="00292603"/>
    <w:rsid w:val="00297106"/>
    <w:rsid w:val="002A0233"/>
    <w:rsid w:val="002A080D"/>
    <w:rsid w:val="002A3F19"/>
    <w:rsid w:val="002B5650"/>
    <w:rsid w:val="002B6168"/>
    <w:rsid w:val="002C2660"/>
    <w:rsid w:val="002C2D03"/>
    <w:rsid w:val="002C467A"/>
    <w:rsid w:val="002D03CE"/>
    <w:rsid w:val="002D0578"/>
    <w:rsid w:val="002D36D1"/>
    <w:rsid w:val="002D3CFC"/>
    <w:rsid w:val="002D47BA"/>
    <w:rsid w:val="002D4CF2"/>
    <w:rsid w:val="002D58BD"/>
    <w:rsid w:val="002E1E24"/>
    <w:rsid w:val="002E2947"/>
    <w:rsid w:val="002E38AB"/>
    <w:rsid w:val="002E48DB"/>
    <w:rsid w:val="002E4EFF"/>
    <w:rsid w:val="002E5F1B"/>
    <w:rsid w:val="002E6B6A"/>
    <w:rsid w:val="002F6446"/>
    <w:rsid w:val="002F66D9"/>
    <w:rsid w:val="002F702E"/>
    <w:rsid w:val="00301834"/>
    <w:rsid w:val="00301D62"/>
    <w:rsid w:val="00302056"/>
    <w:rsid w:val="00303124"/>
    <w:rsid w:val="003036F0"/>
    <w:rsid w:val="0030397A"/>
    <w:rsid w:val="003045F3"/>
    <w:rsid w:val="00305695"/>
    <w:rsid w:val="00307C58"/>
    <w:rsid w:val="00307EFF"/>
    <w:rsid w:val="00310446"/>
    <w:rsid w:val="0031147B"/>
    <w:rsid w:val="00311903"/>
    <w:rsid w:val="00314A25"/>
    <w:rsid w:val="00314E26"/>
    <w:rsid w:val="00315B2A"/>
    <w:rsid w:val="00315D86"/>
    <w:rsid w:val="00316057"/>
    <w:rsid w:val="00316473"/>
    <w:rsid w:val="00317C27"/>
    <w:rsid w:val="00320FE5"/>
    <w:rsid w:val="003216E7"/>
    <w:rsid w:val="0032451E"/>
    <w:rsid w:val="00326C36"/>
    <w:rsid w:val="00326D1C"/>
    <w:rsid w:val="00326D69"/>
    <w:rsid w:val="003353E6"/>
    <w:rsid w:val="00335D22"/>
    <w:rsid w:val="003362AC"/>
    <w:rsid w:val="00336308"/>
    <w:rsid w:val="0033659F"/>
    <w:rsid w:val="003365F9"/>
    <w:rsid w:val="00336A20"/>
    <w:rsid w:val="00340C3E"/>
    <w:rsid w:val="003411D8"/>
    <w:rsid w:val="003440A7"/>
    <w:rsid w:val="0035257D"/>
    <w:rsid w:val="00352E9E"/>
    <w:rsid w:val="003539BF"/>
    <w:rsid w:val="00354541"/>
    <w:rsid w:val="003546B6"/>
    <w:rsid w:val="00357D8B"/>
    <w:rsid w:val="00363933"/>
    <w:rsid w:val="003670D9"/>
    <w:rsid w:val="00367F88"/>
    <w:rsid w:val="00371C13"/>
    <w:rsid w:val="0037334F"/>
    <w:rsid w:val="003737A6"/>
    <w:rsid w:val="00374407"/>
    <w:rsid w:val="0037481B"/>
    <w:rsid w:val="00374C58"/>
    <w:rsid w:val="00377CA0"/>
    <w:rsid w:val="00383576"/>
    <w:rsid w:val="0038452B"/>
    <w:rsid w:val="00384D5F"/>
    <w:rsid w:val="00392F2E"/>
    <w:rsid w:val="0039309C"/>
    <w:rsid w:val="00397DEA"/>
    <w:rsid w:val="003A187B"/>
    <w:rsid w:val="003A70E2"/>
    <w:rsid w:val="003A79EE"/>
    <w:rsid w:val="003B703A"/>
    <w:rsid w:val="003B7342"/>
    <w:rsid w:val="003C0A04"/>
    <w:rsid w:val="003C1B33"/>
    <w:rsid w:val="003C2C0E"/>
    <w:rsid w:val="003C4E27"/>
    <w:rsid w:val="003C5F3A"/>
    <w:rsid w:val="003C7863"/>
    <w:rsid w:val="003D2405"/>
    <w:rsid w:val="003E2F89"/>
    <w:rsid w:val="003E7213"/>
    <w:rsid w:val="003F0452"/>
    <w:rsid w:val="003F2E0E"/>
    <w:rsid w:val="003F2E42"/>
    <w:rsid w:val="003F707F"/>
    <w:rsid w:val="003F7F4D"/>
    <w:rsid w:val="004019B2"/>
    <w:rsid w:val="004023C2"/>
    <w:rsid w:val="00402BE8"/>
    <w:rsid w:val="0040712D"/>
    <w:rsid w:val="0041018B"/>
    <w:rsid w:val="00411251"/>
    <w:rsid w:val="0041196C"/>
    <w:rsid w:val="00411E9A"/>
    <w:rsid w:val="004123C3"/>
    <w:rsid w:val="0042277B"/>
    <w:rsid w:val="004229D4"/>
    <w:rsid w:val="0042721B"/>
    <w:rsid w:val="00427C44"/>
    <w:rsid w:val="00437EC4"/>
    <w:rsid w:val="00440A33"/>
    <w:rsid w:val="004467B3"/>
    <w:rsid w:val="00446862"/>
    <w:rsid w:val="004505C3"/>
    <w:rsid w:val="004510D9"/>
    <w:rsid w:val="00453608"/>
    <w:rsid w:val="004550B5"/>
    <w:rsid w:val="00455A28"/>
    <w:rsid w:val="0046011D"/>
    <w:rsid w:val="00461357"/>
    <w:rsid w:val="004618DE"/>
    <w:rsid w:val="004644F3"/>
    <w:rsid w:val="004658D2"/>
    <w:rsid w:val="00465DB2"/>
    <w:rsid w:val="0046656F"/>
    <w:rsid w:val="00466D15"/>
    <w:rsid w:val="00470AFD"/>
    <w:rsid w:val="0047131D"/>
    <w:rsid w:val="0047386E"/>
    <w:rsid w:val="00473942"/>
    <w:rsid w:val="0047515A"/>
    <w:rsid w:val="00475BC7"/>
    <w:rsid w:val="004858C0"/>
    <w:rsid w:val="00486AA4"/>
    <w:rsid w:val="00487733"/>
    <w:rsid w:val="004900AD"/>
    <w:rsid w:val="00490A89"/>
    <w:rsid w:val="00491656"/>
    <w:rsid w:val="004928AC"/>
    <w:rsid w:val="00494602"/>
    <w:rsid w:val="00495293"/>
    <w:rsid w:val="00495A7B"/>
    <w:rsid w:val="00496AF4"/>
    <w:rsid w:val="004A0F86"/>
    <w:rsid w:val="004A136B"/>
    <w:rsid w:val="004A2C26"/>
    <w:rsid w:val="004A5668"/>
    <w:rsid w:val="004A6934"/>
    <w:rsid w:val="004B0284"/>
    <w:rsid w:val="004B15D5"/>
    <w:rsid w:val="004B28CC"/>
    <w:rsid w:val="004B4A7F"/>
    <w:rsid w:val="004B4EE8"/>
    <w:rsid w:val="004B5491"/>
    <w:rsid w:val="004B5A05"/>
    <w:rsid w:val="004B7113"/>
    <w:rsid w:val="004B794D"/>
    <w:rsid w:val="004C0B50"/>
    <w:rsid w:val="004C1F34"/>
    <w:rsid w:val="004C4446"/>
    <w:rsid w:val="004D0DAD"/>
    <w:rsid w:val="004D2221"/>
    <w:rsid w:val="004E0A53"/>
    <w:rsid w:val="004E1CFC"/>
    <w:rsid w:val="004E1D4C"/>
    <w:rsid w:val="004E376D"/>
    <w:rsid w:val="004E78FB"/>
    <w:rsid w:val="004F52AE"/>
    <w:rsid w:val="004F724A"/>
    <w:rsid w:val="005019D6"/>
    <w:rsid w:val="00501E4D"/>
    <w:rsid w:val="00504766"/>
    <w:rsid w:val="005063DF"/>
    <w:rsid w:val="005065FF"/>
    <w:rsid w:val="00517452"/>
    <w:rsid w:val="00517EA6"/>
    <w:rsid w:val="00522D47"/>
    <w:rsid w:val="0052384C"/>
    <w:rsid w:val="00523BEE"/>
    <w:rsid w:val="0052435D"/>
    <w:rsid w:val="00525D72"/>
    <w:rsid w:val="005260FC"/>
    <w:rsid w:val="005262AA"/>
    <w:rsid w:val="00527351"/>
    <w:rsid w:val="00532FBB"/>
    <w:rsid w:val="00535F6E"/>
    <w:rsid w:val="00542247"/>
    <w:rsid w:val="00542E3B"/>
    <w:rsid w:val="00545CC1"/>
    <w:rsid w:val="0054796B"/>
    <w:rsid w:val="0055013F"/>
    <w:rsid w:val="00551D43"/>
    <w:rsid w:val="00552B47"/>
    <w:rsid w:val="00556AAC"/>
    <w:rsid w:val="00562D12"/>
    <w:rsid w:val="00565627"/>
    <w:rsid w:val="00566A86"/>
    <w:rsid w:val="00572454"/>
    <w:rsid w:val="00573850"/>
    <w:rsid w:val="005811CE"/>
    <w:rsid w:val="00584322"/>
    <w:rsid w:val="0058515E"/>
    <w:rsid w:val="005908A2"/>
    <w:rsid w:val="0059152B"/>
    <w:rsid w:val="005A034C"/>
    <w:rsid w:val="005A15C7"/>
    <w:rsid w:val="005A180D"/>
    <w:rsid w:val="005A18FF"/>
    <w:rsid w:val="005A4336"/>
    <w:rsid w:val="005A4555"/>
    <w:rsid w:val="005A5CB0"/>
    <w:rsid w:val="005A6148"/>
    <w:rsid w:val="005A62AA"/>
    <w:rsid w:val="005A7001"/>
    <w:rsid w:val="005B278A"/>
    <w:rsid w:val="005B70E4"/>
    <w:rsid w:val="005C06FE"/>
    <w:rsid w:val="005C10BC"/>
    <w:rsid w:val="005C17F1"/>
    <w:rsid w:val="005C1D99"/>
    <w:rsid w:val="005C31C6"/>
    <w:rsid w:val="005C4D3A"/>
    <w:rsid w:val="005C74E1"/>
    <w:rsid w:val="005C79C7"/>
    <w:rsid w:val="005C7A77"/>
    <w:rsid w:val="005D1B80"/>
    <w:rsid w:val="005D4427"/>
    <w:rsid w:val="005D58C4"/>
    <w:rsid w:val="005E0C39"/>
    <w:rsid w:val="005E4C92"/>
    <w:rsid w:val="005E5BF1"/>
    <w:rsid w:val="005F18D2"/>
    <w:rsid w:val="005F1A59"/>
    <w:rsid w:val="005F1ECE"/>
    <w:rsid w:val="005F240B"/>
    <w:rsid w:val="005F2714"/>
    <w:rsid w:val="005F2B15"/>
    <w:rsid w:val="005F30B7"/>
    <w:rsid w:val="005F3C13"/>
    <w:rsid w:val="005F650A"/>
    <w:rsid w:val="005F6A5B"/>
    <w:rsid w:val="005F7A28"/>
    <w:rsid w:val="005F7B85"/>
    <w:rsid w:val="00601BCB"/>
    <w:rsid w:val="00603860"/>
    <w:rsid w:val="00605726"/>
    <w:rsid w:val="00613AFA"/>
    <w:rsid w:val="00614840"/>
    <w:rsid w:val="00614BA2"/>
    <w:rsid w:val="00615ECD"/>
    <w:rsid w:val="006242AD"/>
    <w:rsid w:val="00624D7F"/>
    <w:rsid w:val="00625081"/>
    <w:rsid w:val="00631465"/>
    <w:rsid w:val="00634270"/>
    <w:rsid w:val="00634EA1"/>
    <w:rsid w:val="006371D9"/>
    <w:rsid w:val="006408B2"/>
    <w:rsid w:val="00641C4C"/>
    <w:rsid w:val="00646DCD"/>
    <w:rsid w:val="006478C4"/>
    <w:rsid w:val="00647CE8"/>
    <w:rsid w:val="00655B2A"/>
    <w:rsid w:val="00655F73"/>
    <w:rsid w:val="00661E74"/>
    <w:rsid w:val="00663415"/>
    <w:rsid w:val="0066402C"/>
    <w:rsid w:val="006679EC"/>
    <w:rsid w:val="00667FEA"/>
    <w:rsid w:val="00670728"/>
    <w:rsid w:val="006719AB"/>
    <w:rsid w:val="0067559D"/>
    <w:rsid w:val="00680732"/>
    <w:rsid w:val="00683376"/>
    <w:rsid w:val="00684DE7"/>
    <w:rsid w:val="006900FC"/>
    <w:rsid w:val="00691024"/>
    <w:rsid w:val="006925AE"/>
    <w:rsid w:val="00694D81"/>
    <w:rsid w:val="00695CBD"/>
    <w:rsid w:val="006970A6"/>
    <w:rsid w:val="006A04AF"/>
    <w:rsid w:val="006A2E98"/>
    <w:rsid w:val="006A3AD3"/>
    <w:rsid w:val="006A602C"/>
    <w:rsid w:val="006B03C4"/>
    <w:rsid w:val="006B0560"/>
    <w:rsid w:val="006B0A62"/>
    <w:rsid w:val="006B2E7D"/>
    <w:rsid w:val="006B3C62"/>
    <w:rsid w:val="006B3EE3"/>
    <w:rsid w:val="006B415B"/>
    <w:rsid w:val="006B46DF"/>
    <w:rsid w:val="006B59F9"/>
    <w:rsid w:val="006B7837"/>
    <w:rsid w:val="006C1332"/>
    <w:rsid w:val="006C14E3"/>
    <w:rsid w:val="006C193B"/>
    <w:rsid w:val="006C1EA0"/>
    <w:rsid w:val="006C3AED"/>
    <w:rsid w:val="006C5D0C"/>
    <w:rsid w:val="006C6209"/>
    <w:rsid w:val="006C7F76"/>
    <w:rsid w:val="006D1E27"/>
    <w:rsid w:val="006D3FE8"/>
    <w:rsid w:val="006D492A"/>
    <w:rsid w:val="006D5B81"/>
    <w:rsid w:val="006E12D4"/>
    <w:rsid w:val="006E3C32"/>
    <w:rsid w:val="006E5950"/>
    <w:rsid w:val="006E5A41"/>
    <w:rsid w:val="006E733D"/>
    <w:rsid w:val="006E7434"/>
    <w:rsid w:val="006F0E3C"/>
    <w:rsid w:val="006F1B96"/>
    <w:rsid w:val="006F46C7"/>
    <w:rsid w:val="006F5899"/>
    <w:rsid w:val="006F75C2"/>
    <w:rsid w:val="00700563"/>
    <w:rsid w:val="00700845"/>
    <w:rsid w:val="00702427"/>
    <w:rsid w:val="007028D7"/>
    <w:rsid w:val="00705F3F"/>
    <w:rsid w:val="00706342"/>
    <w:rsid w:val="00707179"/>
    <w:rsid w:val="00712887"/>
    <w:rsid w:val="007171E4"/>
    <w:rsid w:val="007171F2"/>
    <w:rsid w:val="00720DA2"/>
    <w:rsid w:val="00724D83"/>
    <w:rsid w:val="007300EB"/>
    <w:rsid w:val="00731732"/>
    <w:rsid w:val="00731DCA"/>
    <w:rsid w:val="0073426F"/>
    <w:rsid w:val="00737011"/>
    <w:rsid w:val="007558C3"/>
    <w:rsid w:val="0076195B"/>
    <w:rsid w:val="007633F9"/>
    <w:rsid w:val="0076427B"/>
    <w:rsid w:val="00764E4E"/>
    <w:rsid w:val="00765859"/>
    <w:rsid w:val="00766CF9"/>
    <w:rsid w:val="00771BB9"/>
    <w:rsid w:val="007741AE"/>
    <w:rsid w:val="00774964"/>
    <w:rsid w:val="00783810"/>
    <w:rsid w:val="00783E02"/>
    <w:rsid w:val="00784DC9"/>
    <w:rsid w:val="00785988"/>
    <w:rsid w:val="00785BD8"/>
    <w:rsid w:val="00786DF5"/>
    <w:rsid w:val="0078702D"/>
    <w:rsid w:val="0079223F"/>
    <w:rsid w:val="007A1C41"/>
    <w:rsid w:val="007A3313"/>
    <w:rsid w:val="007A3810"/>
    <w:rsid w:val="007A7B34"/>
    <w:rsid w:val="007B218D"/>
    <w:rsid w:val="007B24D5"/>
    <w:rsid w:val="007B3D3B"/>
    <w:rsid w:val="007B4636"/>
    <w:rsid w:val="007B606A"/>
    <w:rsid w:val="007B611F"/>
    <w:rsid w:val="007C2D71"/>
    <w:rsid w:val="007C2F3A"/>
    <w:rsid w:val="007C5B86"/>
    <w:rsid w:val="007D202B"/>
    <w:rsid w:val="007D34C8"/>
    <w:rsid w:val="007D385A"/>
    <w:rsid w:val="007E049B"/>
    <w:rsid w:val="007E31EF"/>
    <w:rsid w:val="007F0169"/>
    <w:rsid w:val="007F0565"/>
    <w:rsid w:val="007F1DDD"/>
    <w:rsid w:val="007F2EBF"/>
    <w:rsid w:val="007F31FD"/>
    <w:rsid w:val="007F3D42"/>
    <w:rsid w:val="007F4CD7"/>
    <w:rsid w:val="00800936"/>
    <w:rsid w:val="008018D8"/>
    <w:rsid w:val="00802F50"/>
    <w:rsid w:val="00805D16"/>
    <w:rsid w:val="00806932"/>
    <w:rsid w:val="008079AF"/>
    <w:rsid w:val="00812852"/>
    <w:rsid w:val="00813F0B"/>
    <w:rsid w:val="00815184"/>
    <w:rsid w:val="008157DF"/>
    <w:rsid w:val="00816AB0"/>
    <w:rsid w:val="008178C9"/>
    <w:rsid w:val="00817DBF"/>
    <w:rsid w:val="0082056C"/>
    <w:rsid w:val="008205AD"/>
    <w:rsid w:val="00823479"/>
    <w:rsid w:val="0082415E"/>
    <w:rsid w:val="00824334"/>
    <w:rsid w:val="0082661B"/>
    <w:rsid w:val="00827957"/>
    <w:rsid w:val="00832123"/>
    <w:rsid w:val="00832AB0"/>
    <w:rsid w:val="008345C2"/>
    <w:rsid w:val="008345DA"/>
    <w:rsid w:val="00840732"/>
    <w:rsid w:val="008411E9"/>
    <w:rsid w:val="00841E39"/>
    <w:rsid w:val="00842CED"/>
    <w:rsid w:val="008448E4"/>
    <w:rsid w:val="00845DB4"/>
    <w:rsid w:val="00853D69"/>
    <w:rsid w:val="0085537C"/>
    <w:rsid w:val="0085585F"/>
    <w:rsid w:val="008567C7"/>
    <w:rsid w:val="00862D92"/>
    <w:rsid w:val="00863F8F"/>
    <w:rsid w:val="00864621"/>
    <w:rsid w:val="00865DA4"/>
    <w:rsid w:val="00866623"/>
    <w:rsid w:val="00866E32"/>
    <w:rsid w:val="00867C54"/>
    <w:rsid w:val="008761EB"/>
    <w:rsid w:val="00876505"/>
    <w:rsid w:val="00876C07"/>
    <w:rsid w:val="00880A36"/>
    <w:rsid w:val="00882828"/>
    <w:rsid w:val="008832F9"/>
    <w:rsid w:val="00886C77"/>
    <w:rsid w:val="00887214"/>
    <w:rsid w:val="00893053"/>
    <w:rsid w:val="00893851"/>
    <w:rsid w:val="00895F00"/>
    <w:rsid w:val="00895FDD"/>
    <w:rsid w:val="00897A09"/>
    <w:rsid w:val="008A34B3"/>
    <w:rsid w:val="008A3930"/>
    <w:rsid w:val="008A7F13"/>
    <w:rsid w:val="008A7F78"/>
    <w:rsid w:val="008B6176"/>
    <w:rsid w:val="008B6D9E"/>
    <w:rsid w:val="008C04B5"/>
    <w:rsid w:val="008C1BFE"/>
    <w:rsid w:val="008C50B2"/>
    <w:rsid w:val="008C6823"/>
    <w:rsid w:val="008D0714"/>
    <w:rsid w:val="008D2C08"/>
    <w:rsid w:val="008D3E01"/>
    <w:rsid w:val="008D4F44"/>
    <w:rsid w:val="008D6D88"/>
    <w:rsid w:val="008E314F"/>
    <w:rsid w:val="008E62B8"/>
    <w:rsid w:val="008F0991"/>
    <w:rsid w:val="008F1F8B"/>
    <w:rsid w:val="008F1F95"/>
    <w:rsid w:val="008F35E5"/>
    <w:rsid w:val="008F5096"/>
    <w:rsid w:val="008F5A79"/>
    <w:rsid w:val="008F5E0E"/>
    <w:rsid w:val="008F5EED"/>
    <w:rsid w:val="00900576"/>
    <w:rsid w:val="00902706"/>
    <w:rsid w:val="00902EA3"/>
    <w:rsid w:val="009033FB"/>
    <w:rsid w:val="00905931"/>
    <w:rsid w:val="0090762F"/>
    <w:rsid w:val="0090784E"/>
    <w:rsid w:val="00913DF6"/>
    <w:rsid w:val="0091487C"/>
    <w:rsid w:val="009266AB"/>
    <w:rsid w:val="009279B3"/>
    <w:rsid w:val="00930275"/>
    <w:rsid w:val="00934630"/>
    <w:rsid w:val="00935997"/>
    <w:rsid w:val="00936575"/>
    <w:rsid w:val="00936DA2"/>
    <w:rsid w:val="00941BDF"/>
    <w:rsid w:val="009470C8"/>
    <w:rsid w:val="009512D3"/>
    <w:rsid w:val="00951F16"/>
    <w:rsid w:val="00952D9F"/>
    <w:rsid w:val="00953CEC"/>
    <w:rsid w:val="009552FA"/>
    <w:rsid w:val="0096286E"/>
    <w:rsid w:val="00962D96"/>
    <w:rsid w:val="00970A45"/>
    <w:rsid w:val="009737D6"/>
    <w:rsid w:val="00976401"/>
    <w:rsid w:val="00977986"/>
    <w:rsid w:val="00980709"/>
    <w:rsid w:val="009835E3"/>
    <w:rsid w:val="00986DA2"/>
    <w:rsid w:val="00987A9F"/>
    <w:rsid w:val="0099130A"/>
    <w:rsid w:val="0099263E"/>
    <w:rsid w:val="0099323A"/>
    <w:rsid w:val="0099336E"/>
    <w:rsid w:val="00997542"/>
    <w:rsid w:val="009A1A65"/>
    <w:rsid w:val="009A1B16"/>
    <w:rsid w:val="009A2C6E"/>
    <w:rsid w:val="009A4FC6"/>
    <w:rsid w:val="009A6808"/>
    <w:rsid w:val="009B0DEC"/>
    <w:rsid w:val="009B16C3"/>
    <w:rsid w:val="009B1AEE"/>
    <w:rsid w:val="009B6971"/>
    <w:rsid w:val="009C1388"/>
    <w:rsid w:val="009D26CD"/>
    <w:rsid w:val="009D403C"/>
    <w:rsid w:val="009D6B5E"/>
    <w:rsid w:val="009D71F6"/>
    <w:rsid w:val="009D77DB"/>
    <w:rsid w:val="009D7D79"/>
    <w:rsid w:val="009E1A38"/>
    <w:rsid w:val="009E2237"/>
    <w:rsid w:val="009E6461"/>
    <w:rsid w:val="009F08E2"/>
    <w:rsid w:val="009F3A99"/>
    <w:rsid w:val="009F478C"/>
    <w:rsid w:val="009F56BE"/>
    <w:rsid w:val="009F5E03"/>
    <w:rsid w:val="009F5F73"/>
    <w:rsid w:val="009F6488"/>
    <w:rsid w:val="00A00356"/>
    <w:rsid w:val="00A03636"/>
    <w:rsid w:val="00A10E03"/>
    <w:rsid w:val="00A1264C"/>
    <w:rsid w:val="00A134CD"/>
    <w:rsid w:val="00A14760"/>
    <w:rsid w:val="00A14F8D"/>
    <w:rsid w:val="00A208E7"/>
    <w:rsid w:val="00A20B52"/>
    <w:rsid w:val="00A21347"/>
    <w:rsid w:val="00A236FE"/>
    <w:rsid w:val="00A23D78"/>
    <w:rsid w:val="00A378D4"/>
    <w:rsid w:val="00A40EED"/>
    <w:rsid w:val="00A42427"/>
    <w:rsid w:val="00A426DE"/>
    <w:rsid w:val="00A45752"/>
    <w:rsid w:val="00A51E53"/>
    <w:rsid w:val="00A52DE8"/>
    <w:rsid w:val="00A533B7"/>
    <w:rsid w:val="00A53551"/>
    <w:rsid w:val="00A53673"/>
    <w:rsid w:val="00A53806"/>
    <w:rsid w:val="00A5412B"/>
    <w:rsid w:val="00A56BBA"/>
    <w:rsid w:val="00A61A02"/>
    <w:rsid w:val="00A726AA"/>
    <w:rsid w:val="00A72AA7"/>
    <w:rsid w:val="00A73CB0"/>
    <w:rsid w:val="00A73FF2"/>
    <w:rsid w:val="00A74118"/>
    <w:rsid w:val="00A7497C"/>
    <w:rsid w:val="00A756A3"/>
    <w:rsid w:val="00A766BB"/>
    <w:rsid w:val="00A81F09"/>
    <w:rsid w:val="00A82710"/>
    <w:rsid w:val="00A87FCB"/>
    <w:rsid w:val="00A91438"/>
    <w:rsid w:val="00A93ABF"/>
    <w:rsid w:val="00A95128"/>
    <w:rsid w:val="00AA03BC"/>
    <w:rsid w:val="00AA2184"/>
    <w:rsid w:val="00AA5512"/>
    <w:rsid w:val="00AA7177"/>
    <w:rsid w:val="00AB3B2F"/>
    <w:rsid w:val="00AB5F5B"/>
    <w:rsid w:val="00AB755D"/>
    <w:rsid w:val="00AC3730"/>
    <w:rsid w:val="00AC636C"/>
    <w:rsid w:val="00AD0699"/>
    <w:rsid w:val="00AD06C3"/>
    <w:rsid w:val="00AD0EB2"/>
    <w:rsid w:val="00AD4D12"/>
    <w:rsid w:val="00AD590B"/>
    <w:rsid w:val="00AD5D6A"/>
    <w:rsid w:val="00AD6DEA"/>
    <w:rsid w:val="00AD739B"/>
    <w:rsid w:val="00AE0F5D"/>
    <w:rsid w:val="00AE2BEB"/>
    <w:rsid w:val="00AE36D9"/>
    <w:rsid w:val="00AE44FC"/>
    <w:rsid w:val="00AE4D00"/>
    <w:rsid w:val="00AE7040"/>
    <w:rsid w:val="00AF0996"/>
    <w:rsid w:val="00B003C6"/>
    <w:rsid w:val="00B0360B"/>
    <w:rsid w:val="00B07822"/>
    <w:rsid w:val="00B07A4C"/>
    <w:rsid w:val="00B07C6A"/>
    <w:rsid w:val="00B11955"/>
    <w:rsid w:val="00B12D92"/>
    <w:rsid w:val="00B15F3D"/>
    <w:rsid w:val="00B16CBE"/>
    <w:rsid w:val="00B170D4"/>
    <w:rsid w:val="00B25EAC"/>
    <w:rsid w:val="00B27E17"/>
    <w:rsid w:val="00B31F5E"/>
    <w:rsid w:val="00B334D7"/>
    <w:rsid w:val="00B37CB1"/>
    <w:rsid w:val="00B400F6"/>
    <w:rsid w:val="00B40494"/>
    <w:rsid w:val="00B41C58"/>
    <w:rsid w:val="00B428F8"/>
    <w:rsid w:val="00B43582"/>
    <w:rsid w:val="00B530BF"/>
    <w:rsid w:val="00B536C2"/>
    <w:rsid w:val="00B54F13"/>
    <w:rsid w:val="00B554CE"/>
    <w:rsid w:val="00B558F0"/>
    <w:rsid w:val="00B62F71"/>
    <w:rsid w:val="00B631EF"/>
    <w:rsid w:val="00B63C61"/>
    <w:rsid w:val="00B64BA4"/>
    <w:rsid w:val="00B67A75"/>
    <w:rsid w:val="00B71006"/>
    <w:rsid w:val="00B726F6"/>
    <w:rsid w:val="00B73194"/>
    <w:rsid w:val="00B76E1A"/>
    <w:rsid w:val="00B83BA6"/>
    <w:rsid w:val="00B871CB"/>
    <w:rsid w:val="00B8772A"/>
    <w:rsid w:val="00B900F2"/>
    <w:rsid w:val="00B95C69"/>
    <w:rsid w:val="00BA35A0"/>
    <w:rsid w:val="00BA368C"/>
    <w:rsid w:val="00BA3CDB"/>
    <w:rsid w:val="00BA4C59"/>
    <w:rsid w:val="00BA57F7"/>
    <w:rsid w:val="00BA5F4A"/>
    <w:rsid w:val="00BA5FC8"/>
    <w:rsid w:val="00BA61D9"/>
    <w:rsid w:val="00BA6CCD"/>
    <w:rsid w:val="00BA7194"/>
    <w:rsid w:val="00BB04A9"/>
    <w:rsid w:val="00BB1FE4"/>
    <w:rsid w:val="00BB4229"/>
    <w:rsid w:val="00BB4B1C"/>
    <w:rsid w:val="00BB7C76"/>
    <w:rsid w:val="00BC0FB1"/>
    <w:rsid w:val="00BC3258"/>
    <w:rsid w:val="00BC51F2"/>
    <w:rsid w:val="00BC54F7"/>
    <w:rsid w:val="00BD336D"/>
    <w:rsid w:val="00BD4202"/>
    <w:rsid w:val="00BD4D05"/>
    <w:rsid w:val="00BD74E1"/>
    <w:rsid w:val="00BE3011"/>
    <w:rsid w:val="00BF2F0A"/>
    <w:rsid w:val="00BF5DA9"/>
    <w:rsid w:val="00C0184A"/>
    <w:rsid w:val="00C0286D"/>
    <w:rsid w:val="00C02EE8"/>
    <w:rsid w:val="00C06C0C"/>
    <w:rsid w:val="00C078AC"/>
    <w:rsid w:val="00C07AFE"/>
    <w:rsid w:val="00C10BED"/>
    <w:rsid w:val="00C11F63"/>
    <w:rsid w:val="00C13213"/>
    <w:rsid w:val="00C14842"/>
    <w:rsid w:val="00C14A35"/>
    <w:rsid w:val="00C246D8"/>
    <w:rsid w:val="00C2525F"/>
    <w:rsid w:val="00C25799"/>
    <w:rsid w:val="00C26387"/>
    <w:rsid w:val="00C30898"/>
    <w:rsid w:val="00C31310"/>
    <w:rsid w:val="00C32D58"/>
    <w:rsid w:val="00C33B3B"/>
    <w:rsid w:val="00C36222"/>
    <w:rsid w:val="00C37B7B"/>
    <w:rsid w:val="00C40BCE"/>
    <w:rsid w:val="00C437D2"/>
    <w:rsid w:val="00C43CCB"/>
    <w:rsid w:val="00C4415B"/>
    <w:rsid w:val="00C44728"/>
    <w:rsid w:val="00C4652C"/>
    <w:rsid w:val="00C5204B"/>
    <w:rsid w:val="00C542C9"/>
    <w:rsid w:val="00C54810"/>
    <w:rsid w:val="00C56364"/>
    <w:rsid w:val="00C576EC"/>
    <w:rsid w:val="00C61E4E"/>
    <w:rsid w:val="00C66548"/>
    <w:rsid w:val="00C72AFF"/>
    <w:rsid w:val="00C75091"/>
    <w:rsid w:val="00C76F00"/>
    <w:rsid w:val="00C81E1E"/>
    <w:rsid w:val="00C83344"/>
    <w:rsid w:val="00C835A6"/>
    <w:rsid w:val="00C9135E"/>
    <w:rsid w:val="00C9522D"/>
    <w:rsid w:val="00C9572B"/>
    <w:rsid w:val="00C95DBC"/>
    <w:rsid w:val="00C960A6"/>
    <w:rsid w:val="00C960ED"/>
    <w:rsid w:val="00C96915"/>
    <w:rsid w:val="00C972DF"/>
    <w:rsid w:val="00C975C5"/>
    <w:rsid w:val="00CA27BE"/>
    <w:rsid w:val="00CA39A5"/>
    <w:rsid w:val="00CB1E94"/>
    <w:rsid w:val="00CB42E8"/>
    <w:rsid w:val="00CB5104"/>
    <w:rsid w:val="00CC18B1"/>
    <w:rsid w:val="00CC38D8"/>
    <w:rsid w:val="00CC4CDE"/>
    <w:rsid w:val="00CC5694"/>
    <w:rsid w:val="00CD1D33"/>
    <w:rsid w:val="00CD24DF"/>
    <w:rsid w:val="00CD24F2"/>
    <w:rsid w:val="00CD390D"/>
    <w:rsid w:val="00CD56DA"/>
    <w:rsid w:val="00CD61F0"/>
    <w:rsid w:val="00CE032A"/>
    <w:rsid w:val="00CE037F"/>
    <w:rsid w:val="00CE2061"/>
    <w:rsid w:val="00CE26A7"/>
    <w:rsid w:val="00CF2B5A"/>
    <w:rsid w:val="00CF2FAC"/>
    <w:rsid w:val="00CF5E38"/>
    <w:rsid w:val="00CF7705"/>
    <w:rsid w:val="00D00F19"/>
    <w:rsid w:val="00D0203A"/>
    <w:rsid w:val="00D05724"/>
    <w:rsid w:val="00D172A3"/>
    <w:rsid w:val="00D17CD3"/>
    <w:rsid w:val="00D21C30"/>
    <w:rsid w:val="00D24870"/>
    <w:rsid w:val="00D24BDF"/>
    <w:rsid w:val="00D24F44"/>
    <w:rsid w:val="00D259D3"/>
    <w:rsid w:val="00D27785"/>
    <w:rsid w:val="00D30594"/>
    <w:rsid w:val="00D31DA5"/>
    <w:rsid w:val="00D3319E"/>
    <w:rsid w:val="00D36B84"/>
    <w:rsid w:val="00D377AD"/>
    <w:rsid w:val="00D37B53"/>
    <w:rsid w:val="00D40D93"/>
    <w:rsid w:val="00D40DA8"/>
    <w:rsid w:val="00D412A5"/>
    <w:rsid w:val="00D4229A"/>
    <w:rsid w:val="00D428CF"/>
    <w:rsid w:val="00D4348A"/>
    <w:rsid w:val="00D456D7"/>
    <w:rsid w:val="00D47695"/>
    <w:rsid w:val="00D477B9"/>
    <w:rsid w:val="00D51FAC"/>
    <w:rsid w:val="00D55EBD"/>
    <w:rsid w:val="00D57694"/>
    <w:rsid w:val="00D61629"/>
    <w:rsid w:val="00D61F07"/>
    <w:rsid w:val="00D6291F"/>
    <w:rsid w:val="00D65903"/>
    <w:rsid w:val="00D66374"/>
    <w:rsid w:val="00D667A2"/>
    <w:rsid w:val="00D67DE7"/>
    <w:rsid w:val="00D70457"/>
    <w:rsid w:val="00D70C64"/>
    <w:rsid w:val="00D72F2B"/>
    <w:rsid w:val="00D7633B"/>
    <w:rsid w:val="00D76AB1"/>
    <w:rsid w:val="00D77B8B"/>
    <w:rsid w:val="00D80619"/>
    <w:rsid w:val="00D80A99"/>
    <w:rsid w:val="00D86FE6"/>
    <w:rsid w:val="00D938D2"/>
    <w:rsid w:val="00D96647"/>
    <w:rsid w:val="00D96FF8"/>
    <w:rsid w:val="00D976CE"/>
    <w:rsid w:val="00DA22C0"/>
    <w:rsid w:val="00DA3880"/>
    <w:rsid w:val="00DA6720"/>
    <w:rsid w:val="00DA6B36"/>
    <w:rsid w:val="00DB1E1E"/>
    <w:rsid w:val="00DB3F9F"/>
    <w:rsid w:val="00DB413F"/>
    <w:rsid w:val="00DB4DC4"/>
    <w:rsid w:val="00DB4F73"/>
    <w:rsid w:val="00DB6C7B"/>
    <w:rsid w:val="00DC1A5D"/>
    <w:rsid w:val="00DC6A1B"/>
    <w:rsid w:val="00DD044E"/>
    <w:rsid w:val="00DD0A7A"/>
    <w:rsid w:val="00DD3423"/>
    <w:rsid w:val="00DD5721"/>
    <w:rsid w:val="00DD6D26"/>
    <w:rsid w:val="00DD6EFA"/>
    <w:rsid w:val="00DD70E0"/>
    <w:rsid w:val="00DE218A"/>
    <w:rsid w:val="00DE383E"/>
    <w:rsid w:val="00DF0E64"/>
    <w:rsid w:val="00DF2AD1"/>
    <w:rsid w:val="00DF3538"/>
    <w:rsid w:val="00DF67CB"/>
    <w:rsid w:val="00E000C4"/>
    <w:rsid w:val="00E0342B"/>
    <w:rsid w:val="00E05FA2"/>
    <w:rsid w:val="00E06625"/>
    <w:rsid w:val="00E119D3"/>
    <w:rsid w:val="00E11B39"/>
    <w:rsid w:val="00E12267"/>
    <w:rsid w:val="00E126E7"/>
    <w:rsid w:val="00E14A01"/>
    <w:rsid w:val="00E14BBC"/>
    <w:rsid w:val="00E1635A"/>
    <w:rsid w:val="00E1782F"/>
    <w:rsid w:val="00E213EE"/>
    <w:rsid w:val="00E226FA"/>
    <w:rsid w:val="00E24234"/>
    <w:rsid w:val="00E242A1"/>
    <w:rsid w:val="00E24627"/>
    <w:rsid w:val="00E27441"/>
    <w:rsid w:val="00E3292F"/>
    <w:rsid w:val="00E3343E"/>
    <w:rsid w:val="00E33F89"/>
    <w:rsid w:val="00E375DF"/>
    <w:rsid w:val="00E37B26"/>
    <w:rsid w:val="00E411C6"/>
    <w:rsid w:val="00E44118"/>
    <w:rsid w:val="00E469B3"/>
    <w:rsid w:val="00E52293"/>
    <w:rsid w:val="00E52C69"/>
    <w:rsid w:val="00E61ED3"/>
    <w:rsid w:val="00E635B7"/>
    <w:rsid w:val="00E64A3B"/>
    <w:rsid w:val="00E702B6"/>
    <w:rsid w:val="00E70317"/>
    <w:rsid w:val="00E719AD"/>
    <w:rsid w:val="00E7432F"/>
    <w:rsid w:val="00E745CB"/>
    <w:rsid w:val="00E77DEB"/>
    <w:rsid w:val="00E813FC"/>
    <w:rsid w:val="00E81E7C"/>
    <w:rsid w:val="00E8223A"/>
    <w:rsid w:val="00E82D13"/>
    <w:rsid w:val="00E866D1"/>
    <w:rsid w:val="00E912E3"/>
    <w:rsid w:val="00E93B72"/>
    <w:rsid w:val="00E94098"/>
    <w:rsid w:val="00E948A9"/>
    <w:rsid w:val="00E94C26"/>
    <w:rsid w:val="00E95716"/>
    <w:rsid w:val="00E9646E"/>
    <w:rsid w:val="00EA0FEE"/>
    <w:rsid w:val="00EA1261"/>
    <w:rsid w:val="00EA1BC7"/>
    <w:rsid w:val="00EA2496"/>
    <w:rsid w:val="00EA53DC"/>
    <w:rsid w:val="00EB1CA5"/>
    <w:rsid w:val="00EB1EE9"/>
    <w:rsid w:val="00EB34CC"/>
    <w:rsid w:val="00EB54AD"/>
    <w:rsid w:val="00EB5534"/>
    <w:rsid w:val="00EB5C9C"/>
    <w:rsid w:val="00EC0FC6"/>
    <w:rsid w:val="00EC2981"/>
    <w:rsid w:val="00EC36C7"/>
    <w:rsid w:val="00EC4AD8"/>
    <w:rsid w:val="00EC73DD"/>
    <w:rsid w:val="00EC7682"/>
    <w:rsid w:val="00ED1848"/>
    <w:rsid w:val="00ED1FDA"/>
    <w:rsid w:val="00ED3492"/>
    <w:rsid w:val="00ED5366"/>
    <w:rsid w:val="00ED54FE"/>
    <w:rsid w:val="00ED5ACE"/>
    <w:rsid w:val="00ED6B47"/>
    <w:rsid w:val="00ED74F5"/>
    <w:rsid w:val="00ED7EF7"/>
    <w:rsid w:val="00EE043F"/>
    <w:rsid w:val="00EE5B99"/>
    <w:rsid w:val="00EE7BB6"/>
    <w:rsid w:val="00EF33A3"/>
    <w:rsid w:val="00F00B3A"/>
    <w:rsid w:val="00F00C96"/>
    <w:rsid w:val="00F012BF"/>
    <w:rsid w:val="00F01F60"/>
    <w:rsid w:val="00F0484B"/>
    <w:rsid w:val="00F05E77"/>
    <w:rsid w:val="00F14234"/>
    <w:rsid w:val="00F146D0"/>
    <w:rsid w:val="00F17D15"/>
    <w:rsid w:val="00F20EB6"/>
    <w:rsid w:val="00F21D10"/>
    <w:rsid w:val="00F22371"/>
    <w:rsid w:val="00F22EA8"/>
    <w:rsid w:val="00F2484E"/>
    <w:rsid w:val="00F25925"/>
    <w:rsid w:val="00F3009F"/>
    <w:rsid w:val="00F33049"/>
    <w:rsid w:val="00F37CE7"/>
    <w:rsid w:val="00F420A3"/>
    <w:rsid w:val="00F42325"/>
    <w:rsid w:val="00F426F5"/>
    <w:rsid w:val="00F42AE9"/>
    <w:rsid w:val="00F4513D"/>
    <w:rsid w:val="00F45AB0"/>
    <w:rsid w:val="00F46B8F"/>
    <w:rsid w:val="00F508A2"/>
    <w:rsid w:val="00F526B6"/>
    <w:rsid w:val="00F527EE"/>
    <w:rsid w:val="00F53032"/>
    <w:rsid w:val="00F53840"/>
    <w:rsid w:val="00F55BB5"/>
    <w:rsid w:val="00F61168"/>
    <w:rsid w:val="00F6165F"/>
    <w:rsid w:val="00F61EC0"/>
    <w:rsid w:val="00F62DB5"/>
    <w:rsid w:val="00F66995"/>
    <w:rsid w:val="00F66B82"/>
    <w:rsid w:val="00F70D2B"/>
    <w:rsid w:val="00F731BB"/>
    <w:rsid w:val="00F77624"/>
    <w:rsid w:val="00F77691"/>
    <w:rsid w:val="00F810D5"/>
    <w:rsid w:val="00F81706"/>
    <w:rsid w:val="00F82810"/>
    <w:rsid w:val="00F82A2C"/>
    <w:rsid w:val="00F87D96"/>
    <w:rsid w:val="00F9016C"/>
    <w:rsid w:val="00F90289"/>
    <w:rsid w:val="00F92725"/>
    <w:rsid w:val="00F94B89"/>
    <w:rsid w:val="00FA0AA1"/>
    <w:rsid w:val="00FB1F64"/>
    <w:rsid w:val="00FB24FB"/>
    <w:rsid w:val="00FB2C84"/>
    <w:rsid w:val="00FB3A55"/>
    <w:rsid w:val="00FB3DDE"/>
    <w:rsid w:val="00FB4497"/>
    <w:rsid w:val="00FB741B"/>
    <w:rsid w:val="00FB7B1C"/>
    <w:rsid w:val="00FC0201"/>
    <w:rsid w:val="00FC300D"/>
    <w:rsid w:val="00FC31A7"/>
    <w:rsid w:val="00FC322D"/>
    <w:rsid w:val="00FC4969"/>
    <w:rsid w:val="00FC4B76"/>
    <w:rsid w:val="00FC4B9C"/>
    <w:rsid w:val="00FC5342"/>
    <w:rsid w:val="00FD0B0F"/>
    <w:rsid w:val="00FD591B"/>
    <w:rsid w:val="00FD604D"/>
    <w:rsid w:val="00FD6199"/>
    <w:rsid w:val="00FE671C"/>
    <w:rsid w:val="00FE795C"/>
    <w:rsid w:val="00FF01EB"/>
    <w:rsid w:val="00FF1B6F"/>
    <w:rsid w:val="00FF226D"/>
    <w:rsid w:val="00FF2C91"/>
    <w:rsid w:val="00FF6DF5"/>
    <w:rsid w:val="01124B9E"/>
    <w:rsid w:val="0142717E"/>
    <w:rsid w:val="01461F45"/>
    <w:rsid w:val="01C28266"/>
    <w:rsid w:val="03B0457A"/>
    <w:rsid w:val="0491C07E"/>
    <w:rsid w:val="05C535DC"/>
    <w:rsid w:val="0693307F"/>
    <w:rsid w:val="0713E75C"/>
    <w:rsid w:val="07554CDD"/>
    <w:rsid w:val="0776F1E0"/>
    <w:rsid w:val="078D6654"/>
    <w:rsid w:val="08E96A7D"/>
    <w:rsid w:val="08F4D65F"/>
    <w:rsid w:val="09D41A67"/>
    <w:rsid w:val="0AAD21E9"/>
    <w:rsid w:val="0B1457DB"/>
    <w:rsid w:val="0BEC01EE"/>
    <w:rsid w:val="0C7E7A88"/>
    <w:rsid w:val="0C86B6A9"/>
    <w:rsid w:val="0D2E3BAF"/>
    <w:rsid w:val="0F0AF328"/>
    <w:rsid w:val="0F1E43A7"/>
    <w:rsid w:val="0FF88401"/>
    <w:rsid w:val="10934CB5"/>
    <w:rsid w:val="11F0BA55"/>
    <w:rsid w:val="13319D4E"/>
    <w:rsid w:val="134A1039"/>
    <w:rsid w:val="134FDB46"/>
    <w:rsid w:val="1380E3EE"/>
    <w:rsid w:val="13B636BE"/>
    <w:rsid w:val="13DF2E8F"/>
    <w:rsid w:val="16FDF501"/>
    <w:rsid w:val="19510CD1"/>
    <w:rsid w:val="1A049770"/>
    <w:rsid w:val="1B403B49"/>
    <w:rsid w:val="1B6B3585"/>
    <w:rsid w:val="1C8B467F"/>
    <w:rsid w:val="1E43C46D"/>
    <w:rsid w:val="1E92AA5A"/>
    <w:rsid w:val="1F307E58"/>
    <w:rsid w:val="1F513B54"/>
    <w:rsid w:val="1F668D4E"/>
    <w:rsid w:val="1F7D8E79"/>
    <w:rsid w:val="20D850BA"/>
    <w:rsid w:val="218B0DE8"/>
    <w:rsid w:val="21FC81B8"/>
    <w:rsid w:val="22CB9D48"/>
    <w:rsid w:val="235CBD5A"/>
    <w:rsid w:val="237419A1"/>
    <w:rsid w:val="24CFB8D8"/>
    <w:rsid w:val="24FC2E86"/>
    <w:rsid w:val="24FE1D68"/>
    <w:rsid w:val="25DFCEC3"/>
    <w:rsid w:val="262EB7AD"/>
    <w:rsid w:val="2635A77A"/>
    <w:rsid w:val="2636BC47"/>
    <w:rsid w:val="27C39D7E"/>
    <w:rsid w:val="285A31CA"/>
    <w:rsid w:val="286BD522"/>
    <w:rsid w:val="28D945FF"/>
    <w:rsid w:val="2D45BAFB"/>
    <w:rsid w:val="2DDFE46E"/>
    <w:rsid w:val="2F031B00"/>
    <w:rsid w:val="2FFD60E3"/>
    <w:rsid w:val="3007BDE9"/>
    <w:rsid w:val="34F8E9C4"/>
    <w:rsid w:val="35B2B395"/>
    <w:rsid w:val="3918D1E8"/>
    <w:rsid w:val="398B7BE1"/>
    <w:rsid w:val="39ACB550"/>
    <w:rsid w:val="3AFD23C1"/>
    <w:rsid w:val="3BC4AD67"/>
    <w:rsid w:val="3BF9108E"/>
    <w:rsid w:val="3E492D02"/>
    <w:rsid w:val="3E86EFA1"/>
    <w:rsid w:val="3F166D09"/>
    <w:rsid w:val="3F96028B"/>
    <w:rsid w:val="40C120F8"/>
    <w:rsid w:val="40F0AD89"/>
    <w:rsid w:val="41AFCDA7"/>
    <w:rsid w:val="41E2860F"/>
    <w:rsid w:val="42044608"/>
    <w:rsid w:val="42264D9C"/>
    <w:rsid w:val="42A39CA2"/>
    <w:rsid w:val="42D72533"/>
    <w:rsid w:val="45B5421F"/>
    <w:rsid w:val="467E33E3"/>
    <w:rsid w:val="46FA2146"/>
    <w:rsid w:val="4745212E"/>
    <w:rsid w:val="47CFEDBE"/>
    <w:rsid w:val="488DCA19"/>
    <w:rsid w:val="49341F70"/>
    <w:rsid w:val="497F621A"/>
    <w:rsid w:val="4A3C4103"/>
    <w:rsid w:val="4A5C8C57"/>
    <w:rsid w:val="4B87D0AD"/>
    <w:rsid w:val="4BA6C893"/>
    <w:rsid w:val="4BE72696"/>
    <w:rsid w:val="4E3CA053"/>
    <w:rsid w:val="4ECD8339"/>
    <w:rsid w:val="50A8A19B"/>
    <w:rsid w:val="50BEEFC7"/>
    <w:rsid w:val="514E5092"/>
    <w:rsid w:val="52742BCD"/>
    <w:rsid w:val="5380505F"/>
    <w:rsid w:val="5382BCFD"/>
    <w:rsid w:val="541A698D"/>
    <w:rsid w:val="5454615A"/>
    <w:rsid w:val="54B64A18"/>
    <w:rsid w:val="54C80F26"/>
    <w:rsid w:val="55388709"/>
    <w:rsid w:val="556FBC88"/>
    <w:rsid w:val="56519E77"/>
    <w:rsid w:val="59F3EAAE"/>
    <w:rsid w:val="5A2F55E8"/>
    <w:rsid w:val="5A5C0378"/>
    <w:rsid w:val="5B375B77"/>
    <w:rsid w:val="5B4EC983"/>
    <w:rsid w:val="5B5AADF4"/>
    <w:rsid w:val="5BB012E4"/>
    <w:rsid w:val="5C035FBD"/>
    <w:rsid w:val="5C62FE18"/>
    <w:rsid w:val="5D47AC2B"/>
    <w:rsid w:val="5D65ED40"/>
    <w:rsid w:val="5F38509A"/>
    <w:rsid w:val="5F5FDF12"/>
    <w:rsid w:val="5F7923D2"/>
    <w:rsid w:val="604547F0"/>
    <w:rsid w:val="60AB65FA"/>
    <w:rsid w:val="60E3AF1E"/>
    <w:rsid w:val="611A8135"/>
    <w:rsid w:val="6341E193"/>
    <w:rsid w:val="6343ED8B"/>
    <w:rsid w:val="63BE903A"/>
    <w:rsid w:val="64AC0B09"/>
    <w:rsid w:val="65060669"/>
    <w:rsid w:val="65700CFA"/>
    <w:rsid w:val="65E7EA84"/>
    <w:rsid w:val="662D8F16"/>
    <w:rsid w:val="6665B974"/>
    <w:rsid w:val="66AB5B62"/>
    <w:rsid w:val="66BCE276"/>
    <w:rsid w:val="66E71497"/>
    <w:rsid w:val="67341CD8"/>
    <w:rsid w:val="67A79B84"/>
    <w:rsid w:val="68F2C64F"/>
    <w:rsid w:val="69C4D8CC"/>
    <w:rsid w:val="6B05DC79"/>
    <w:rsid w:val="6B4C1FAD"/>
    <w:rsid w:val="6D1202E5"/>
    <w:rsid w:val="6D53F5C4"/>
    <w:rsid w:val="6E6060BC"/>
    <w:rsid w:val="6FA67C16"/>
    <w:rsid w:val="70E384E2"/>
    <w:rsid w:val="71F0739D"/>
    <w:rsid w:val="7262A2EF"/>
    <w:rsid w:val="73454FA5"/>
    <w:rsid w:val="74680AFC"/>
    <w:rsid w:val="7539CC44"/>
    <w:rsid w:val="76A1C991"/>
    <w:rsid w:val="76F8E91A"/>
    <w:rsid w:val="7797D14E"/>
    <w:rsid w:val="77D0A822"/>
    <w:rsid w:val="78D4508D"/>
    <w:rsid w:val="795C9C9A"/>
    <w:rsid w:val="7973409F"/>
    <w:rsid w:val="7A3AE2A3"/>
    <w:rsid w:val="7C7D74DC"/>
    <w:rsid w:val="7CD7865B"/>
    <w:rsid w:val="7EB73578"/>
    <w:rsid w:val="7ED32F0E"/>
    <w:rsid w:val="7F29658A"/>
    <w:rsid w:val="7F561C8D"/>
    <w:rsid w:val="7FF99C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E50AF7"/>
  <w15:chartTrackingRefBased/>
  <w15:docId w15:val="{DB07F16E-7909-4EBD-AE91-EC33EB395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915"/>
    <w:pPr>
      <w:tabs>
        <w:tab w:val="left" w:pos="360"/>
      </w:tabs>
      <w:spacing w:before="60" w:after="60" w:line="240" w:lineRule="auto"/>
      <w:jc w:val="both"/>
    </w:pPr>
    <w:rPr>
      <w:rFonts w:ascii="Calibri" w:hAnsi="Calibri" w:cs="Calibri"/>
      <w:sz w:val="18"/>
    </w:rPr>
  </w:style>
  <w:style w:type="paragraph" w:styleId="Heading1">
    <w:name w:val="heading 1"/>
    <w:basedOn w:val="Normal"/>
    <w:next w:val="Normal"/>
    <w:link w:val="Heading1Char"/>
    <w:uiPriority w:val="9"/>
    <w:qFormat/>
    <w:rsid w:val="008A34B3"/>
    <w:pPr>
      <w:keepNext/>
      <w:keepLines/>
      <w:shd w:val="clear" w:color="auto" w:fill="DBDBDB" w:themeFill="accent3" w:themeFillTint="66"/>
      <w:spacing w:before="240" w:after="120"/>
      <w:outlineLvl w:val="0"/>
    </w:pPr>
    <w:rPr>
      <w:rFonts w:asciiTheme="majorHAnsi" w:eastAsiaTheme="majorEastAsia" w:hAnsiTheme="majorHAnsi" w:cstheme="majorBidi"/>
      <w:color w:val="000000" w:themeColor="text1"/>
      <w:sz w:val="28"/>
      <w:szCs w:val="32"/>
    </w:rPr>
  </w:style>
  <w:style w:type="paragraph" w:styleId="Heading2">
    <w:name w:val="heading 2"/>
    <w:basedOn w:val="Normal"/>
    <w:next w:val="Normal"/>
    <w:link w:val="Heading2Char"/>
    <w:uiPriority w:val="9"/>
    <w:unhideWhenUsed/>
    <w:qFormat/>
    <w:rsid w:val="008A34B3"/>
    <w:pPr>
      <w:keepNext/>
      <w:keepLines/>
      <w:pBdr>
        <w:bottom w:val="single" w:sz="4" w:space="1" w:color="auto"/>
      </w:pBdr>
      <w:spacing w:before="240" w:after="120"/>
      <w:outlineLvl w:val="1"/>
    </w:pPr>
    <w:rPr>
      <w:rFonts w:asciiTheme="majorHAnsi" w:eastAsiaTheme="majorEastAsia" w:hAnsiTheme="majorHAnsi" w:cstheme="majorBidi"/>
      <w:sz w:val="24"/>
      <w:szCs w:val="26"/>
    </w:rPr>
  </w:style>
  <w:style w:type="paragraph" w:styleId="Heading3">
    <w:name w:val="heading 3"/>
    <w:basedOn w:val="Normal"/>
    <w:next w:val="Normal"/>
    <w:link w:val="Heading3Char"/>
    <w:uiPriority w:val="9"/>
    <w:unhideWhenUsed/>
    <w:qFormat/>
    <w:rsid w:val="008A34B3"/>
    <w:pPr>
      <w:keepNext/>
      <w:keepLines/>
      <w:tabs>
        <w:tab w:val="clear" w:pos="360"/>
      </w:tabs>
      <w:spacing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A34B3"/>
    <w:pPr>
      <w:keepNext/>
      <w:keepLines/>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A34B3"/>
    <w:pPr>
      <w:keepNext/>
      <w:keepLines/>
      <w:spacing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A34B3"/>
    <w:pPr>
      <w:keepNext/>
      <w:keepLines/>
      <w:spacing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A34B3"/>
    <w:pPr>
      <w:keepNext/>
      <w:keepLines/>
      <w:spacing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A34B3"/>
    <w:pPr>
      <w:keepNext/>
      <w:keepLines/>
      <w:spacing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34B3"/>
    <w:pPr>
      <w:keepNext/>
      <w:keepLines/>
      <w:spacing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4B3"/>
    <w:rPr>
      <w:rFonts w:asciiTheme="majorHAnsi" w:eastAsiaTheme="majorEastAsia" w:hAnsiTheme="majorHAnsi" w:cstheme="majorBidi"/>
      <w:color w:val="000000" w:themeColor="text1"/>
      <w:sz w:val="28"/>
      <w:szCs w:val="32"/>
      <w:shd w:val="clear" w:color="auto" w:fill="DBDBDB" w:themeFill="accent3" w:themeFillTint="66"/>
    </w:rPr>
  </w:style>
  <w:style w:type="character" w:customStyle="1" w:styleId="Heading2Char">
    <w:name w:val="Heading 2 Char"/>
    <w:basedOn w:val="DefaultParagraphFont"/>
    <w:link w:val="Heading2"/>
    <w:uiPriority w:val="9"/>
    <w:rsid w:val="008A34B3"/>
    <w:rPr>
      <w:rFonts w:asciiTheme="majorHAnsi" w:eastAsiaTheme="majorEastAsia" w:hAnsiTheme="majorHAnsi" w:cstheme="majorBidi"/>
      <w:sz w:val="24"/>
      <w:szCs w:val="26"/>
    </w:rPr>
  </w:style>
  <w:style w:type="paragraph" w:styleId="NormalWeb">
    <w:name w:val="Normal (Web)"/>
    <w:basedOn w:val="Normal"/>
    <w:uiPriority w:val="99"/>
    <w:unhideWhenUsed/>
    <w:rsid w:val="00680732"/>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80732"/>
    <w:rPr>
      <w:color w:val="0000FF"/>
      <w:u w:val="single"/>
    </w:rPr>
  </w:style>
  <w:style w:type="table" w:styleId="GridTable4">
    <w:name w:val="Grid Table 4"/>
    <w:basedOn w:val="TableNormal"/>
    <w:uiPriority w:val="49"/>
    <w:rsid w:val="002D057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8A34B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A34B3"/>
    <w:rPr>
      <w:rFonts w:asciiTheme="majorHAnsi" w:eastAsiaTheme="majorEastAsia" w:hAnsiTheme="majorHAnsi" w:cstheme="majorBidi"/>
      <w:i/>
      <w:iCs/>
      <w:color w:val="2F5496" w:themeColor="accent1" w:themeShade="BF"/>
      <w:sz w:val="20"/>
    </w:rPr>
  </w:style>
  <w:style w:type="character" w:customStyle="1" w:styleId="Heading5Char">
    <w:name w:val="Heading 5 Char"/>
    <w:basedOn w:val="DefaultParagraphFont"/>
    <w:link w:val="Heading5"/>
    <w:uiPriority w:val="9"/>
    <w:semiHidden/>
    <w:rsid w:val="008A34B3"/>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8A34B3"/>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8A34B3"/>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8A34B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A34B3"/>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8A34B3"/>
    <w:pPr>
      <w:tabs>
        <w:tab w:val="clear" w:pos="360"/>
      </w:tabs>
      <w:spacing w:after="200"/>
    </w:pPr>
    <w:rPr>
      <w:rFonts w:asciiTheme="minorHAnsi" w:hAnsiTheme="minorHAnsi" w:cstheme="minorBidi"/>
      <w:i/>
      <w:iCs/>
      <w:color w:val="44546A" w:themeColor="text2"/>
      <w:szCs w:val="18"/>
    </w:rPr>
  </w:style>
  <w:style w:type="paragraph" w:styleId="Title">
    <w:name w:val="Title"/>
    <w:basedOn w:val="Normal"/>
    <w:next w:val="Normal"/>
    <w:link w:val="TitleChar"/>
    <w:uiPriority w:val="10"/>
    <w:qFormat/>
    <w:rsid w:val="008A34B3"/>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34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34B3"/>
    <w:pPr>
      <w:numPr>
        <w:ilvl w:val="1"/>
      </w:numPr>
      <w:spacing w:after="160"/>
    </w:pPr>
    <w:rPr>
      <w:rFonts w:asciiTheme="minorHAnsi"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8A34B3"/>
    <w:rPr>
      <w:rFonts w:eastAsiaTheme="minorEastAsia"/>
      <w:color w:val="5A5A5A" w:themeColor="text1" w:themeTint="A5"/>
      <w:spacing w:val="15"/>
    </w:rPr>
  </w:style>
  <w:style w:type="character" w:styleId="Strong">
    <w:name w:val="Strong"/>
    <w:basedOn w:val="DefaultParagraphFont"/>
    <w:uiPriority w:val="22"/>
    <w:qFormat/>
    <w:rsid w:val="008A34B3"/>
    <w:rPr>
      <w:b/>
      <w:bCs/>
    </w:rPr>
  </w:style>
  <w:style w:type="character" w:styleId="Emphasis">
    <w:name w:val="Emphasis"/>
    <w:basedOn w:val="DefaultParagraphFont"/>
    <w:uiPriority w:val="20"/>
    <w:qFormat/>
    <w:rsid w:val="008A34B3"/>
    <w:rPr>
      <w:i/>
      <w:iCs/>
    </w:rPr>
  </w:style>
  <w:style w:type="paragraph" w:styleId="NoSpacing">
    <w:name w:val="No Spacing"/>
    <w:uiPriority w:val="1"/>
    <w:qFormat/>
    <w:rsid w:val="008A34B3"/>
    <w:pPr>
      <w:tabs>
        <w:tab w:val="left" w:pos="360"/>
      </w:tabs>
      <w:spacing w:after="0" w:line="240" w:lineRule="auto"/>
    </w:pPr>
    <w:rPr>
      <w:rFonts w:ascii="Calibri" w:hAnsi="Calibri" w:cs="Calibri"/>
      <w:sz w:val="20"/>
    </w:rPr>
  </w:style>
  <w:style w:type="paragraph" w:styleId="Quote">
    <w:name w:val="Quote"/>
    <w:basedOn w:val="Normal"/>
    <w:next w:val="Normal"/>
    <w:link w:val="QuoteChar"/>
    <w:uiPriority w:val="29"/>
    <w:qFormat/>
    <w:rsid w:val="008A34B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A34B3"/>
    <w:rPr>
      <w:rFonts w:ascii="Calibri" w:hAnsi="Calibri" w:cs="Calibri"/>
      <w:i/>
      <w:iCs/>
      <w:color w:val="404040" w:themeColor="text1" w:themeTint="BF"/>
      <w:sz w:val="20"/>
    </w:rPr>
  </w:style>
  <w:style w:type="paragraph" w:styleId="IntenseQuote">
    <w:name w:val="Intense Quote"/>
    <w:basedOn w:val="Normal"/>
    <w:next w:val="Normal"/>
    <w:link w:val="IntenseQuoteChar"/>
    <w:uiPriority w:val="30"/>
    <w:qFormat/>
    <w:rsid w:val="008A34B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34B3"/>
    <w:rPr>
      <w:rFonts w:ascii="Calibri" w:hAnsi="Calibri" w:cs="Calibri"/>
      <w:i/>
      <w:iCs/>
      <w:color w:val="4472C4" w:themeColor="accent1"/>
      <w:sz w:val="20"/>
    </w:rPr>
  </w:style>
  <w:style w:type="character" w:styleId="SubtleEmphasis">
    <w:name w:val="Subtle Emphasis"/>
    <w:basedOn w:val="DefaultParagraphFont"/>
    <w:uiPriority w:val="19"/>
    <w:qFormat/>
    <w:rsid w:val="008A34B3"/>
    <w:rPr>
      <w:i/>
      <w:iCs/>
      <w:color w:val="404040" w:themeColor="text1" w:themeTint="BF"/>
    </w:rPr>
  </w:style>
  <w:style w:type="character" w:styleId="IntenseEmphasis">
    <w:name w:val="Intense Emphasis"/>
    <w:basedOn w:val="DefaultParagraphFont"/>
    <w:uiPriority w:val="21"/>
    <w:qFormat/>
    <w:rsid w:val="008A34B3"/>
    <w:rPr>
      <w:i/>
      <w:iCs/>
      <w:color w:val="4472C4" w:themeColor="accent1"/>
    </w:rPr>
  </w:style>
  <w:style w:type="character" w:styleId="SubtleReference">
    <w:name w:val="Subtle Reference"/>
    <w:basedOn w:val="DefaultParagraphFont"/>
    <w:uiPriority w:val="31"/>
    <w:qFormat/>
    <w:rsid w:val="008A34B3"/>
    <w:rPr>
      <w:smallCaps/>
      <w:color w:val="5A5A5A" w:themeColor="text1" w:themeTint="A5"/>
    </w:rPr>
  </w:style>
  <w:style w:type="character" w:styleId="IntenseReference">
    <w:name w:val="Intense Reference"/>
    <w:basedOn w:val="DefaultParagraphFont"/>
    <w:uiPriority w:val="32"/>
    <w:qFormat/>
    <w:rsid w:val="008A34B3"/>
    <w:rPr>
      <w:b/>
      <w:bCs/>
      <w:smallCaps/>
      <w:color w:val="4472C4" w:themeColor="accent1"/>
      <w:spacing w:val="5"/>
    </w:rPr>
  </w:style>
  <w:style w:type="character" w:styleId="BookTitle">
    <w:name w:val="Book Title"/>
    <w:basedOn w:val="DefaultParagraphFont"/>
    <w:uiPriority w:val="33"/>
    <w:qFormat/>
    <w:rsid w:val="008A34B3"/>
    <w:rPr>
      <w:b/>
      <w:bCs/>
      <w:i/>
      <w:iCs/>
      <w:spacing w:val="5"/>
    </w:rPr>
  </w:style>
  <w:style w:type="paragraph" w:styleId="TOCHeading">
    <w:name w:val="TOC Heading"/>
    <w:basedOn w:val="Heading1"/>
    <w:next w:val="Normal"/>
    <w:uiPriority w:val="39"/>
    <w:semiHidden/>
    <w:unhideWhenUsed/>
    <w:qFormat/>
    <w:rsid w:val="008A34B3"/>
    <w:pPr>
      <w:tabs>
        <w:tab w:val="clear" w:pos="360"/>
      </w:tabs>
      <w:spacing w:before="60" w:after="60" w:line="259" w:lineRule="auto"/>
      <w:outlineLvl w:val="9"/>
    </w:pPr>
    <w:rPr>
      <w:color w:val="auto"/>
      <w:sz w:val="22"/>
    </w:rPr>
  </w:style>
  <w:style w:type="paragraph" w:styleId="ListParagraph">
    <w:name w:val="List Paragraph"/>
    <w:aliases w:val="Bullet List,FooterText,List Paragraph1,numbered,Paragraphe de liste1,Bulletr List Paragraph,列出段落,列出段落1,List Paragraph2,List Paragraph21,Listeafsnit1,Parágrafo da Lista1,リスト段落1,Párrafo de lista1,Bullet list,List Paragraph11,Listenabsatz1,F"/>
    <w:basedOn w:val="Normal"/>
    <w:link w:val="ListParagraphChar"/>
    <w:uiPriority w:val="34"/>
    <w:qFormat/>
    <w:rsid w:val="008A34B3"/>
    <w:pPr>
      <w:ind w:left="720"/>
      <w:contextualSpacing/>
    </w:pPr>
  </w:style>
  <w:style w:type="character" w:customStyle="1" w:styleId="ListParagraphChar">
    <w:name w:val="List Paragraph Char"/>
    <w:aliases w:val="Bullet List Char,FooterText Char,List Paragraph1 Char,numbered Char,Paragraphe de liste1 Char,Bulletr List Paragraph Char,列出段落 Char,列出段落1 Char,List Paragraph2 Char,List Paragraph21 Char,Listeafsnit1 Char,Parágrafo da Lista1 Char"/>
    <w:basedOn w:val="DefaultParagraphFont"/>
    <w:link w:val="ListParagraph"/>
    <w:uiPriority w:val="34"/>
    <w:rsid w:val="008A34B3"/>
    <w:rPr>
      <w:rFonts w:ascii="Calibri" w:hAnsi="Calibri" w:cs="Calibri"/>
      <w:sz w:val="20"/>
    </w:rPr>
  </w:style>
  <w:style w:type="table" w:styleId="GridTable1Light">
    <w:name w:val="Grid Table 1 Light"/>
    <w:basedOn w:val="TableNormal"/>
    <w:uiPriority w:val="46"/>
    <w:rsid w:val="00CF2B5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CF2B5A"/>
  </w:style>
  <w:style w:type="character" w:customStyle="1" w:styleId="eop">
    <w:name w:val="eop"/>
    <w:basedOn w:val="DefaultParagraphFont"/>
    <w:rsid w:val="00CF2B5A"/>
  </w:style>
  <w:style w:type="table" w:styleId="TableGrid">
    <w:name w:val="Table Grid"/>
    <w:basedOn w:val="TableNormal"/>
    <w:uiPriority w:val="39"/>
    <w:rsid w:val="008321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74C58"/>
    <w:pPr>
      <w:tabs>
        <w:tab w:val="clear" w:pos="360"/>
        <w:tab w:val="center" w:pos="4680"/>
        <w:tab w:val="right" w:pos="9360"/>
      </w:tabs>
      <w:spacing w:before="0" w:after="0"/>
    </w:pPr>
  </w:style>
  <w:style w:type="character" w:customStyle="1" w:styleId="HeaderChar">
    <w:name w:val="Header Char"/>
    <w:basedOn w:val="DefaultParagraphFont"/>
    <w:link w:val="Header"/>
    <w:uiPriority w:val="99"/>
    <w:rsid w:val="00374C58"/>
    <w:rPr>
      <w:rFonts w:ascii="Calibri" w:hAnsi="Calibri" w:cs="Calibri"/>
      <w:sz w:val="20"/>
    </w:rPr>
  </w:style>
  <w:style w:type="paragraph" w:styleId="Footer">
    <w:name w:val="footer"/>
    <w:basedOn w:val="Normal"/>
    <w:link w:val="FooterChar"/>
    <w:uiPriority w:val="99"/>
    <w:unhideWhenUsed/>
    <w:rsid w:val="00374C58"/>
    <w:pPr>
      <w:tabs>
        <w:tab w:val="clear" w:pos="360"/>
        <w:tab w:val="center" w:pos="4680"/>
        <w:tab w:val="right" w:pos="9360"/>
      </w:tabs>
      <w:spacing w:before="0" w:after="0"/>
    </w:pPr>
  </w:style>
  <w:style w:type="character" w:customStyle="1" w:styleId="FooterChar">
    <w:name w:val="Footer Char"/>
    <w:basedOn w:val="DefaultParagraphFont"/>
    <w:link w:val="Footer"/>
    <w:uiPriority w:val="99"/>
    <w:rsid w:val="00374C58"/>
    <w:rPr>
      <w:rFonts w:ascii="Calibri" w:hAnsi="Calibri" w:cs="Calibri"/>
      <w:sz w:val="20"/>
    </w:rPr>
  </w:style>
  <w:style w:type="paragraph" w:styleId="BalloonText">
    <w:name w:val="Balloon Text"/>
    <w:basedOn w:val="Normal"/>
    <w:link w:val="BalloonTextChar"/>
    <w:uiPriority w:val="99"/>
    <w:semiHidden/>
    <w:unhideWhenUsed/>
    <w:rsid w:val="00B0360B"/>
    <w:pPr>
      <w:spacing w:before="0"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0360B"/>
    <w:rPr>
      <w:rFonts w:ascii="Segoe UI" w:hAnsi="Segoe UI" w:cs="Segoe UI"/>
      <w:sz w:val="18"/>
      <w:szCs w:val="18"/>
    </w:rPr>
  </w:style>
  <w:style w:type="table" w:styleId="GridTable1Light-Accent1">
    <w:name w:val="Grid Table 1 Light Accent 1"/>
    <w:basedOn w:val="TableNormal"/>
    <w:uiPriority w:val="46"/>
    <w:rsid w:val="00970A45"/>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70A4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0E559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0E559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866623"/>
    <w:rPr>
      <w:color w:val="605E5C"/>
      <w:shd w:val="clear" w:color="auto" w:fill="E1DFDD"/>
    </w:rPr>
  </w:style>
  <w:style w:type="character" w:styleId="FollowedHyperlink">
    <w:name w:val="FollowedHyperlink"/>
    <w:basedOn w:val="DefaultParagraphFont"/>
    <w:uiPriority w:val="99"/>
    <w:semiHidden/>
    <w:unhideWhenUsed/>
    <w:rsid w:val="0082056C"/>
    <w:rPr>
      <w:color w:val="954F72" w:themeColor="followedHyperlink"/>
      <w:u w:val="single"/>
    </w:rPr>
  </w:style>
  <w:style w:type="character" w:styleId="PlaceholderText">
    <w:name w:val="Placeholder Text"/>
    <w:basedOn w:val="DefaultParagraphFont"/>
    <w:uiPriority w:val="99"/>
    <w:semiHidden/>
    <w:rsid w:val="00235BA8"/>
    <w:rPr>
      <w:color w:val="808080"/>
    </w:rPr>
  </w:style>
  <w:style w:type="character" w:styleId="CommentReference">
    <w:name w:val="annotation reference"/>
    <w:basedOn w:val="DefaultParagraphFont"/>
    <w:uiPriority w:val="99"/>
    <w:semiHidden/>
    <w:unhideWhenUsed/>
    <w:rsid w:val="00223640"/>
    <w:rPr>
      <w:sz w:val="16"/>
      <w:szCs w:val="16"/>
    </w:rPr>
  </w:style>
  <w:style w:type="paragraph" w:styleId="CommentText">
    <w:name w:val="annotation text"/>
    <w:basedOn w:val="Normal"/>
    <w:link w:val="CommentTextChar"/>
    <w:uiPriority w:val="99"/>
    <w:semiHidden/>
    <w:unhideWhenUsed/>
    <w:rsid w:val="00223640"/>
    <w:rPr>
      <w:sz w:val="20"/>
      <w:szCs w:val="20"/>
    </w:rPr>
  </w:style>
  <w:style w:type="character" w:customStyle="1" w:styleId="CommentTextChar">
    <w:name w:val="Comment Text Char"/>
    <w:basedOn w:val="DefaultParagraphFont"/>
    <w:link w:val="CommentText"/>
    <w:uiPriority w:val="99"/>
    <w:semiHidden/>
    <w:rsid w:val="00223640"/>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223640"/>
    <w:rPr>
      <w:b/>
      <w:bCs/>
    </w:rPr>
  </w:style>
  <w:style w:type="character" w:customStyle="1" w:styleId="CommentSubjectChar">
    <w:name w:val="Comment Subject Char"/>
    <w:basedOn w:val="CommentTextChar"/>
    <w:link w:val="CommentSubject"/>
    <w:uiPriority w:val="99"/>
    <w:semiHidden/>
    <w:rsid w:val="00223640"/>
    <w:rPr>
      <w:rFonts w:ascii="Calibri" w:hAnsi="Calibri" w:cs="Calibri"/>
      <w:b/>
      <w:bCs/>
      <w:sz w:val="20"/>
      <w:szCs w:val="20"/>
    </w:rPr>
  </w:style>
  <w:style w:type="character" w:customStyle="1" w:styleId="spellingerror">
    <w:name w:val="spellingerror"/>
    <w:basedOn w:val="DefaultParagraphFont"/>
    <w:rsid w:val="00BA57F7"/>
  </w:style>
  <w:style w:type="character" w:styleId="Mention">
    <w:name w:val="Mention"/>
    <w:basedOn w:val="DefaultParagraphFont"/>
    <w:uiPriority w:val="99"/>
    <w:unhideWhenUsed/>
    <w:rsid w:val="0090057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38390">
      <w:bodyDiv w:val="1"/>
      <w:marLeft w:val="0"/>
      <w:marRight w:val="0"/>
      <w:marTop w:val="0"/>
      <w:marBottom w:val="0"/>
      <w:divBdr>
        <w:top w:val="none" w:sz="0" w:space="0" w:color="auto"/>
        <w:left w:val="none" w:sz="0" w:space="0" w:color="auto"/>
        <w:bottom w:val="none" w:sz="0" w:space="0" w:color="auto"/>
        <w:right w:val="none" w:sz="0" w:space="0" w:color="auto"/>
      </w:divBdr>
      <w:divsChild>
        <w:div w:id="1315447861">
          <w:marLeft w:val="547"/>
          <w:marRight w:val="0"/>
          <w:marTop w:val="0"/>
          <w:marBottom w:val="0"/>
          <w:divBdr>
            <w:top w:val="none" w:sz="0" w:space="0" w:color="auto"/>
            <w:left w:val="none" w:sz="0" w:space="0" w:color="auto"/>
            <w:bottom w:val="none" w:sz="0" w:space="0" w:color="auto"/>
            <w:right w:val="none" w:sz="0" w:space="0" w:color="auto"/>
          </w:divBdr>
        </w:div>
      </w:divsChild>
    </w:div>
    <w:div w:id="478964304">
      <w:bodyDiv w:val="1"/>
      <w:marLeft w:val="0"/>
      <w:marRight w:val="0"/>
      <w:marTop w:val="0"/>
      <w:marBottom w:val="0"/>
      <w:divBdr>
        <w:top w:val="none" w:sz="0" w:space="0" w:color="auto"/>
        <w:left w:val="none" w:sz="0" w:space="0" w:color="auto"/>
        <w:bottom w:val="none" w:sz="0" w:space="0" w:color="auto"/>
        <w:right w:val="none" w:sz="0" w:space="0" w:color="auto"/>
      </w:divBdr>
    </w:div>
    <w:div w:id="604650225">
      <w:bodyDiv w:val="1"/>
      <w:marLeft w:val="0"/>
      <w:marRight w:val="0"/>
      <w:marTop w:val="0"/>
      <w:marBottom w:val="0"/>
      <w:divBdr>
        <w:top w:val="none" w:sz="0" w:space="0" w:color="auto"/>
        <w:left w:val="none" w:sz="0" w:space="0" w:color="auto"/>
        <w:bottom w:val="none" w:sz="0" w:space="0" w:color="auto"/>
        <w:right w:val="none" w:sz="0" w:space="0" w:color="auto"/>
      </w:divBdr>
    </w:div>
    <w:div w:id="1165433994">
      <w:bodyDiv w:val="1"/>
      <w:marLeft w:val="0"/>
      <w:marRight w:val="0"/>
      <w:marTop w:val="0"/>
      <w:marBottom w:val="0"/>
      <w:divBdr>
        <w:top w:val="none" w:sz="0" w:space="0" w:color="auto"/>
        <w:left w:val="none" w:sz="0" w:space="0" w:color="auto"/>
        <w:bottom w:val="none" w:sz="0" w:space="0" w:color="auto"/>
        <w:right w:val="none" w:sz="0" w:space="0" w:color="auto"/>
      </w:divBdr>
    </w:div>
    <w:div w:id="1200708276">
      <w:bodyDiv w:val="1"/>
      <w:marLeft w:val="0"/>
      <w:marRight w:val="0"/>
      <w:marTop w:val="0"/>
      <w:marBottom w:val="0"/>
      <w:divBdr>
        <w:top w:val="none" w:sz="0" w:space="0" w:color="auto"/>
        <w:left w:val="none" w:sz="0" w:space="0" w:color="auto"/>
        <w:bottom w:val="none" w:sz="0" w:space="0" w:color="auto"/>
        <w:right w:val="none" w:sz="0" w:space="0" w:color="auto"/>
      </w:divBdr>
    </w:div>
    <w:div w:id="1304773093">
      <w:bodyDiv w:val="1"/>
      <w:marLeft w:val="0"/>
      <w:marRight w:val="0"/>
      <w:marTop w:val="0"/>
      <w:marBottom w:val="0"/>
      <w:divBdr>
        <w:top w:val="none" w:sz="0" w:space="0" w:color="auto"/>
        <w:left w:val="none" w:sz="0" w:space="0" w:color="auto"/>
        <w:bottom w:val="none" w:sz="0" w:space="0" w:color="auto"/>
        <w:right w:val="none" w:sz="0" w:space="0" w:color="auto"/>
      </w:divBdr>
    </w:div>
    <w:div w:id="1377000749">
      <w:bodyDiv w:val="1"/>
      <w:marLeft w:val="0"/>
      <w:marRight w:val="0"/>
      <w:marTop w:val="0"/>
      <w:marBottom w:val="0"/>
      <w:divBdr>
        <w:top w:val="none" w:sz="0" w:space="0" w:color="auto"/>
        <w:left w:val="none" w:sz="0" w:space="0" w:color="auto"/>
        <w:bottom w:val="none" w:sz="0" w:space="0" w:color="auto"/>
        <w:right w:val="none" w:sz="0" w:space="0" w:color="auto"/>
      </w:divBdr>
    </w:div>
    <w:div w:id="1444882704">
      <w:bodyDiv w:val="1"/>
      <w:marLeft w:val="0"/>
      <w:marRight w:val="0"/>
      <w:marTop w:val="0"/>
      <w:marBottom w:val="0"/>
      <w:divBdr>
        <w:top w:val="none" w:sz="0" w:space="0" w:color="auto"/>
        <w:left w:val="none" w:sz="0" w:space="0" w:color="auto"/>
        <w:bottom w:val="none" w:sz="0" w:space="0" w:color="auto"/>
        <w:right w:val="none" w:sz="0" w:space="0" w:color="auto"/>
      </w:divBdr>
    </w:div>
    <w:div w:id="1470394449">
      <w:bodyDiv w:val="1"/>
      <w:marLeft w:val="0"/>
      <w:marRight w:val="0"/>
      <w:marTop w:val="0"/>
      <w:marBottom w:val="0"/>
      <w:divBdr>
        <w:top w:val="none" w:sz="0" w:space="0" w:color="auto"/>
        <w:left w:val="none" w:sz="0" w:space="0" w:color="auto"/>
        <w:bottom w:val="none" w:sz="0" w:space="0" w:color="auto"/>
        <w:right w:val="none" w:sz="0" w:space="0" w:color="auto"/>
      </w:divBdr>
    </w:div>
    <w:div w:id="1566453451">
      <w:bodyDiv w:val="1"/>
      <w:marLeft w:val="0"/>
      <w:marRight w:val="0"/>
      <w:marTop w:val="0"/>
      <w:marBottom w:val="0"/>
      <w:divBdr>
        <w:top w:val="none" w:sz="0" w:space="0" w:color="auto"/>
        <w:left w:val="none" w:sz="0" w:space="0" w:color="auto"/>
        <w:bottom w:val="none" w:sz="0" w:space="0" w:color="auto"/>
        <w:right w:val="none" w:sz="0" w:space="0" w:color="auto"/>
      </w:divBdr>
    </w:div>
    <w:div w:id="1833794125">
      <w:bodyDiv w:val="1"/>
      <w:marLeft w:val="0"/>
      <w:marRight w:val="0"/>
      <w:marTop w:val="0"/>
      <w:marBottom w:val="0"/>
      <w:divBdr>
        <w:top w:val="none" w:sz="0" w:space="0" w:color="auto"/>
        <w:left w:val="none" w:sz="0" w:space="0" w:color="auto"/>
        <w:bottom w:val="none" w:sz="0" w:space="0" w:color="auto"/>
        <w:right w:val="none" w:sz="0" w:space="0" w:color="auto"/>
      </w:divBdr>
    </w:div>
    <w:div w:id="1882284313">
      <w:bodyDiv w:val="1"/>
      <w:marLeft w:val="0"/>
      <w:marRight w:val="0"/>
      <w:marTop w:val="0"/>
      <w:marBottom w:val="0"/>
      <w:divBdr>
        <w:top w:val="none" w:sz="0" w:space="0" w:color="auto"/>
        <w:left w:val="none" w:sz="0" w:space="0" w:color="auto"/>
        <w:bottom w:val="none" w:sz="0" w:space="0" w:color="auto"/>
        <w:right w:val="none" w:sz="0" w:space="0" w:color="auto"/>
      </w:divBdr>
    </w:div>
    <w:div w:id="1947032668">
      <w:bodyDiv w:val="1"/>
      <w:marLeft w:val="0"/>
      <w:marRight w:val="0"/>
      <w:marTop w:val="0"/>
      <w:marBottom w:val="0"/>
      <w:divBdr>
        <w:top w:val="none" w:sz="0" w:space="0" w:color="auto"/>
        <w:left w:val="none" w:sz="0" w:space="0" w:color="auto"/>
        <w:bottom w:val="none" w:sz="0" w:space="0" w:color="auto"/>
        <w:right w:val="none" w:sz="0" w:space="0" w:color="auto"/>
      </w:divBdr>
    </w:div>
    <w:div w:id="2106727736">
      <w:bodyDiv w:val="1"/>
      <w:marLeft w:val="0"/>
      <w:marRight w:val="0"/>
      <w:marTop w:val="0"/>
      <w:marBottom w:val="0"/>
      <w:divBdr>
        <w:top w:val="none" w:sz="0" w:space="0" w:color="auto"/>
        <w:left w:val="none" w:sz="0" w:space="0" w:color="auto"/>
        <w:bottom w:val="none" w:sz="0" w:space="0" w:color="auto"/>
        <w:right w:val="none" w:sz="0" w:space="0" w:color="auto"/>
      </w:divBdr>
      <w:divsChild>
        <w:div w:id="1187673586">
          <w:marLeft w:val="0"/>
          <w:marRight w:val="0"/>
          <w:marTop w:val="0"/>
          <w:marBottom w:val="0"/>
          <w:divBdr>
            <w:top w:val="none" w:sz="0" w:space="0" w:color="auto"/>
            <w:left w:val="none" w:sz="0" w:space="0" w:color="auto"/>
            <w:bottom w:val="none" w:sz="0" w:space="0" w:color="auto"/>
            <w:right w:val="none" w:sz="0" w:space="0" w:color="auto"/>
          </w:divBdr>
          <w:divsChild>
            <w:div w:id="392506616">
              <w:marLeft w:val="0"/>
              <w:marRight w:val="0"/>
              <w:marTop w:val="0"/>
              <w:marBottom w:val="0"/>
              <w:divBdr>
                <w:top w:val="none" w:sz="0" w:space="0" w:color="auto"/>
                <w:left w:val="none" w:sz="0" w:space="0" w:color="auto"/>
                <w:bottom w:val="none" w:sz="0" w:space="0" w:color="auto"/>
                <w:right w:val="none" w:sz="0" w:space="0" w:color="auto"/>
              </w:divBdr>
              <w:divsChild>
                <w:div w:id="664476751">
                  <w:marLeft w:val="0"/>
                  <w:marRight w:val="0"/>
                  <w:marTop w:val="0"/>
                  <w:marBottom w:val="0"/>
                  <w:divBdr>
                    <w:top w:val="none" w:sz="0" w:space="0" w:color="auto"/>
                    <w:left w:val="none" w:sz="0" w:space="0" w:color="auto"/>
                    <w:bottom w:val="none" w:sz="0" w:space="0" w:color="auto"/>
                    <w:right w:val="none" w:sz="0" w:space="0" w:color="auto"/>
                  </w:divBdr>
                  <w:divsChild>
                    <w:div w:id="582226075">
                      <w:marLeft w:val="0"/>
                      <w:marRight w:val="0"/>
                      <w:marTop w:val="0"/>
                      <w:marBottom w:val="0"/>
                      <w:divBdr>
                        <w:top w:val="none" w:sz="0" w:space="0" w:color="auto"/>
                        <w:left w:val="none" w:sz="0" w:space="0" w:color="auto"/>
                        <w:bottom w:val="none" w:sz="0" w:space="0" w:color="auto"/>
                        <w:right w:val="none" w:sz="0" w:space="0" w:color="auto"/>
                      </w:divBdr>
                    </w:div>
                    <w:div w:id="1264847052">
                      <w:marLeft w:val="0"/>
                      <w:marRight w:val="0"/>
                      <w:marTop w:val="0"/>
                      <w:marBottom w:val="0"/>
                      <w:divBdr>
                        <w:top w:val="none" w:sz="0" w:space="0" w:color="auto"/>
                        <w:left w:val="none" w:sz="0" w:space="0" w:color="auto"/>
                        <w:bottom w:val="none" w:sz="0" w:space="0" w:color="auto"/>
                        <w:right w:val="none" w:sz="0" w:space="0" w:color="auto"/>
                      </w:divBdr>
                    </w:div>
                    <w:div w:id="1290862918">
                      <w:marLeft w:val="0"/>
                      <w:marRight w:val="0"/>
                      <w:marTop w:val="0"/>
                      <w:marBottom w:val="0"/>
                      <w:divBdr>
                        <w:top w:val="none" w:sz="0" w:space="0" w:color="auto"/>
                        <w:left w:val="none" w:sz="0" w:space="0" w:color="auto"/>
                        <w:bottom w:val="none" w:sz="0" w:space="0" w:color="auto"/>
                        <w:right w:val="none" w:sz="0" w:space="0" w:color="auto"/>
                      </w:divBdr>
                      <w:divsChild>
                        <w:div w:id="1676879147">
                          <w:marLeft w:val="0"/>
                          <w:marRight w:val="0"/>
                          <w:marTop w:val="0"/>
                          <w:marBottom w:val="0"/>
                          <w:divBdr>
                            <w:top w:val="none" w:sz="0" w:space="0" w:color="auto"/>
                            <w:left w:val="none" w:sz="0" w:space="0" w:color="auto"/>
                            <w:bottom w:val="none" w:sz="0" w:space="0" w:color="auto"/>
                            <w:right w:val="none" w:sz="0" w:space="0" w:color="auto"/>
                          </w:divBdr>
                        </w:div>
                      </w:divsChild>
                    </w:div>
                    <w:div w:id="1400664428">
                      <w:marLeft w:val="0"/>
                      <w:marRight w:val="0"/>
                      <w:marTop w:val="0"/>
                      <w:marBottom w:val="0"/>
                      <w:divBdr>
                        <w:top w:val="none" w:sz="0" w:space="0" w:color="auto"/>
                        <w:left w:val="none" w:sz="0" w:space="0" w:color="auto"/>
                        <w:bottom w:val="none" w:sz="0" w:space="0" w:color="auto"/>
                        <w:right w:val="none" w:sz="0" w:space="0" w:color="auto"/>
                      </w:divBdr>
                    </w:div>
                    <w:div w:id="1732583974">
                      <w:marLeft w:val="0"/>
                      <w:marRight w:val="0"/>
                      <w:marTop w:val="0"/>
                      <w:marBottom w:val="0"/>
                      <w:divBdr>
                        <w:top w:val="none" w:sz="0" w:space="0" w:color="auto"/>
                        <w:left w:val="none" w:sz="0" w:space="0" w:color="auto"/>
                        <w:bottom w:val="none" w:sz="0" w:space="0" w:color="auto"/>
                        <w:right w:val="none" w:sz="0" w:space="0" w:color="auto"/>
                      </w:divBdr>
                    </w:div>
                    <w:div w:id="184650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zure.microsoft.com/ja-jp/services/event-grid/" TargetMode="External"/><Relationship Id="rId18" Type="http://schemas.openxmlformats.org/officeDocument/2006/relationships/hyperlink" Target="https://github.com/" TargetMode="External"/><Relationship Id="rId26" Type="http://schemas.openxmlformats.org/officeDocument/2006/relationships/hyperlink" Target="https://docs.microsoft.com/ja-jp/cli/azure/install-azure-cli?view=azure-cli-latest" TargetMode="External"/><Relationship Id="rId39" Type="http://schemas.openxmlformats.org/officeDocument/2006/relationships/hyperlink" Target="https://code.visualstudio.com/docs/supporting/requirements" TargetMode="External"/><Relationship Id="rId21" Type="http://schemas.openxmlformats.org/officeDocument/2006/relationships/hyperlink" Target="https://azure.microsoft.com/ja-jp/services/cognitive-services/" TargetMode="External"/><Relationship Id="rId34" Type="http://schemas.openxmlformats.org/officeDocument/2006/relationships/hyperlink" Target="https://visualstudio.microsoft.com/" TargetMode="External"/><Relationship Id="rId42" Type="http://schemas.openxmlformats.org/officeDocument/2006/relationships/hyperlink" Target="https://www.python.org/downloads/" TargetMode="External"/><Relationship Id="rId47" Type="http://schemas.openxmlformats.org/officeDocument/2006/relationships/hyperlink" Target="https://docs.microsoft.com/ja-jp/learn/modules/deploy-azure-functions/" TargetMode="External"/><Relationship Id="rId50" Type="http://schemas.openxmlformats.org/officeDocument/2006/relationships/hyperlink" Target="https://docs.microsoft.com/ja-jp/learn/modules/create-long-running-serverless-workflow-with-durable-functions/"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zure.microsoft.com/ja-jp/services/event-hubs/" TargetMode="External"/><Relationship Id="rId29" Type="http://schemas.openxmlformats.org/officeDocument/2006/relationships/hyperlink" Target="https://docs.microsoft.com/ja-jp/azure/azure-functions/functions-develop-vs" TargetMode="External"/><Relationship Id="rId11" Type="http://schemas.openxmlformats.org/officeDocument/2006/relationships/hyperlink" Target="https://azure.microsoft.com/ja-jp/services/functions/" TargetMode="External"/><Relationship Id="rId24" Type="http://schemas.openxmlformats.org/officeDocument/2006/relationships/hyperlink" Target="https://docs.microsoft.com/ja-jp/learn/paths/azure-fundamentals/" TargetMode="External"/><Relationship Id="rId32" Type="http://schemas.openxmlformats.org/officeDocument/2006/relationships/hyperlink" Target="https://docs.microsoft.com/ja-jp/azure/azure-functions/functions-run-local?tabs=windows%2Ccsharp%2Cbash" TargetMode="External"/><Relationship Id="rId37" Type="http://schemas.openxmlformats.org/officeDocument/2006/relationships/hyperlink" Target="https://aka.ms/azure-jdks" TargetMode="External"/><Relationship Id="rId40" Type="http://schemas.openxmlformats.org/officeDocument/2006/relationships/hyperlink" Target="https://code.visualstudio.com/download" TargetMode="External"/><Relationship Id="rId45" Type="http://schemas.openxmlformats.org/officeDocument/2006/relationships/hyperlink" Target="https://docs.microsoft.com/ja-jp/learn/modules/capture-page-load-times-application-insights/" TargetMode="External"/><Relationship Id="rId53" Type="http://schemas.openxmlformats.org/officeDocument/2006/relationships/header" Target="header2.xml"/><Relationship Id="rId5" Type="http://schemas.openxmlformats.org/officeDocument/2006/relationships/numbering" Target="numbering.xml"/><Relationship Id="rId19" Type="http://schemas.openxmlformats.org/officeDocument/2006/relationships/hyperlink" Target="https://azure.microsoft.com/ja-jp/services/monito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zure.microsoft.com/ja-jp/services/cosmos-db/" TargetMode="External"/><Relationship Id="rId22" Type="http://schemas.openxmlformats.org/officeDocument/2006/relationships/hyperlink" Target="https://azure.microsoft.com/ja-jp/services/service-bus/" TargetMode="External"/><Relationship Id="rId27" Type="http://schemas.openxmlformats.org/officeDocument/2006/relationships/hyperlink" Target="https://visualstudio.microsoft.com/" TargetMode="External"/><Relationship Id="rId30" Type="http://schemas.openxmlformats.org/officeDocument/2006/relationships/hyperlink" Target="https://code.visualstudio.com/download" TargetMode="External"/><Relationship Id="rId35" Type="http://schemas.openxmlformats.org/officeDocument/2006/relationships/hyperlink" Target="https://code.visualstudio.com/download" TargetMode="External"/><Relationship Id="rId43" Type="http://schemas.openxmlformats.org/officeDocument/2006/relationships/hyperlink" Target="https://github.com/protocolbuffers/protobuf/issues/5046" TargetMode="External"/><Relationship Id="rId48" Type="http://schemas.openxmlformats.org/officeDocument/2006/relationships/hyperlink" Target="https://openhack.microsoft.com/"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aka.ms/openhackplaybook" TargetMode="External"/><Relationship Id="rId3" Type="http://schemas.openxmlformats.org/officeDocument/2006/relationships/customXml" Target="../customXml/item3.xml"/><Relationship Id="rId12" Type="http://schemas.openxmlformats.org/officeDocument/2006/relationships/hyperlink" Target="https://azure.microsoft.com/ja-jp/services/logic-apps/" TargetMode="External"/><Relationship Id="rId17" Type="http://schemas.openxmlformats.org/officeDocument/2006/relationships/hyperlink" Target="https://docs.microsoft.com/ja-jp/azure/devops/" TargetMode="External"/><Relationship Id="rId25" Type="http://schemas.openxmlformats.org/officeDocument/2006/relationships/hyperlink" Target="https://github.com/Azure/azure-functions-core-tools" TargetMode="External"/><Relationship Id="rId33" Type="http://schemas.openxmlformats.org/officeDocument/2006/relationships/hyperlink" Target="https://code.visualstudio.com/docs/supporting/requirements" TargetMode="External"/><Relationship Id="rId38" Type="http://schemas.openxmlformats.org/officeDocument/2006/relationships/hyperlink" Target="https://maven.apache.org/" TargetMode="External"/><Relationship Id="rId46" Type="http://schemas.openxmlformats.org/officeDocument/2006/relationships/hyperlink" Target="https://docs.microsoft.com/ja-jp/learn/paths/architect-api-integration/" TargetMode="External"/><Relationship Id="rId20" Type="http://schemas.openxmlformats.org/officeDocument/2006/relationships/hyperlink" Target="https://www.microsoft.com/dynamics365-predictiveinsights/?&amp;OCID=AID2100366_SEM_XwNeogAAAIOzPhXi:20200729193938:s&amp;msclkid=40ce4b585b7f18ebee5514798b0d4f1b&amp;ef_id=XwNeogAAAIOzPhXi:20200729193938:s" TargetMode="External"/><Relationship Id="rId41" Type="http://schemas.openxmlformats.org/officeDocument/2006/relationships/hyperlink" Target="https://nodejs.org/jp/"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zure.microsoft.com/ja-jp/services/api-management/" TargetMode="External"/><Relationship Id="rId23" Type="http://schemas.openxmlformats.org/officeDocument/2006/relationships/hyperlink" Target="https://docs.microsoft.com/ja-jp/learn/paths/azure-fundamentals/" TargetMode="External"/><Relationship Id="rId28" Type="http://schemas.openxmlformats.org/officeDocument/2006/relationships/hyperlink" Target="https://docs.microsoft.com/ja-jp/azure/azure-functions/functions-develop-vs" TargetMode="External"/><Relationship Id="rId36" Type="http://schemas.openxmlformats.org/officeDocument/2006/relationships/hyperlink" Target="https://marketplace.visualstudio.com/items?itemName=ms-dotnettools.csharp" TargetMode="External"/><Relationship Id="rId49" Type="http://schemas.openxmlformats.org/officeDocument/2006/relationships/hyperlink" Target="https://docs.microsoft.com/ja-jp/learn/paths/architect-messaging-serverless/" TargetMode="External"/><Relationship Id="rId57" Type="http://schemas.microsoft.com/office/2019/05/relationships/documenttasks" Target="documenttasks/documenttasks1.xml"/><Relationship Id="rId10" Type="http://schemas.openxmlformats.org/officeDocument/2006/relationships/endnotes" Target="endnotes.xml"/><Relationship Id="rId31" Type="http://schemas.openxmlformats.org/officeDocument/2006/relationships/hyperlink" Target="https://marketplace.visualstudio.com/items?itemName=ms-azuretools.vscode-azurefunctions" TargetMode="External"/><Relationship Id="rId44" Type="http://schemas.openxmlformats.org/officeDocument/2006/relationships/hyperlink" Target="https://www.nuget.org/packages/Azurite/" TargetMode="External"/><Relationship Id="rId5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askopenhack@microsoft.com" TargetMode="External"/></Relationships>
</file>

<file path=word/documenttasks/documenttasks1.xml><?xml version="1.0" encoding="utf-8"?>
<t:Tasks xmlns:t="http://schemas.microsoft.com/office/tasks/2019/documenttasks">
  <t:Task id="{0D8F9F00-AD7E-4C91-A15E-44E9A855C44F}">
    <t:Anchor>
      <t:Comment id="1635491536"/>
    </t:Anchor>
    <t:History>
      <t:Event id="{A94CB88F-4BA8-45F3-8420-2DDACC12FEA5}" time="2020-03-24T18:16:53Z">
        <t:Attribution userId="S::trgorr@microsoft.com::98e3d7a0-703c-47a8-be89-7f353fda8cb2" userProvider="AD" userName="Tristan Gorringe"/>
        <t:Anchor>
          <t:Comment id="1635491536"/>
        </t:Anchor>
        <t:Create/>
      </t:Event>
      <t:Event id="{35DD04B1-259E-4B01-B2AD-9300FBF67596}" time="2020-03-24T18:16:53Z">
        <t:Attribution userId="S::trgorr@microsoft.com::98e3d7a0-703c-47a8-be89-7f353fda8cb2" userProvider="AD" userName="Tristan Gorringe"/>
        <t:Anchor>
          <t:Comment id="1635491536"/>
        </t:Anchor>
        <t:Assign userId="mcollier@microsoft.com" userProvider="O365" userName="Michael Collie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343a8c8-d2d9-429e-8dd3-28f02b2ba4f5">
      <UserInfo>
        <DisplayName/>
        <AccountId xsi:nil="true"/>
        <AccountType/>
      </UserInfo>
    </SharedWithUsers>
    <MediaServiceKeyPoints xmlns="675661ce-a921-4ef4-be83-dd19f3c4cc86" xsi:nil="true"/>
    <MaterialType xmlns="675661ce-a921-4ef4-be83-dd19f3c4cc86" xsi:nil="true"/>
    <_ip_UnifiedCompliancePolicyUIAction xmlns="http://schemas.microsoft.com/sharepoint/v3" xsi:nil="true"/>
    <Description xmlns="675661ce-a921-4ef4-be83-dd19f3c4cc86" xsi:nil="true"/>
    <Tag xmlns="675661ce-a921-4ef4-be83-dd19f3c4cc86" xsi:nil="true"/>
    <_ip_UnifiedCompliancePolicyProperties xmlns="http://schemas.microsoft.com/sharepoint/v3" xsi:nil="true"/>
    <OHOrder xmlns="675661ce-a921-4ef4-be83-dd19f3c4cc86" xsi:nil="true"/>
    <Internal_x0020_MSFT xmlns="675661ce-a921-4ef4-be83-dd19f3c4cc86" xsi:nil="true"/>
    <OrderNo_x002e_ xmlns="675661ce-a921-4ef4-be83-dd19f3c4cc86" xsi:nil="true"/>
    <Sequence_x0020_of_x0020_Material xmlns="675661ce-a921-4ef4-be83-dd19f3c4cc86" xsi:nil="true"/>
    <lcf76f155ced4ddcb4097134ff3c332f xmlns="675661ce-a921-4ef4-be83-dd19f3c4cc86">
      <Terms xmlns="http://schemas.microsoft.com/office/infopath/2007/PartnerControls"/>
    </lcf76f155ced4ddcb4097134ff3c332f>
    <TaxCatchAll xmlns="230e9df3-be65-4c73-a93b-d1236ebd677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62D61D9A00A5041B210DE23A0FE8625" ma:contentTypeVersion="24" ma:contentTypeDescription="Create a new document." ma:contentTypeScope="" ma:versionID="839773bd44a51a311d8e2846b7142e4b">
  <xsd:schema xmlns:xsd="http://www.w3.org/2001/XMLSchema" xmlns:xs="http://www.w3.org/2001/XMLSchema" xmlns:p="http://schemas.microsoft.com/office/2006/metadata/properties" xmlns:ns1="http://schemas.microsoft.com/sharepoint/v3" xmlns:ns2="675661ce-a921-4ef4-be83-dd19f3c4cc86" xmlns:ns3="4343a8c8-d2d9-429e-8dd3-28f02b2ba4f5" xmlns:ns4="230e9df3-be65-4c73-a93b-d1236ebd677e" targetNamespace="http://schemas.microsoft.com/office/2006/metadata/properties" ma:root="true" ma:fieldsID="7f43399919387af8e2a3ad2b19a547db" ns1:_="" ns2:_="" ns3:_="" ns4:_="">
    <xsd:import namespace="http://schemas.microsoft.com/sharepoint/v3"/>
    <xsd:import namespace="675661ce-a921-4ef4-be83-dd19f3c4cc86"/>
    <xsd:import namespace="4343a8c8-d2d9-429e-8dd3-28f02b2ba4f5"/>
    <xsd:import namespace="230e9df3-be65-4c73-a93b-d1236ebd677e"/>
    <xsd:element name="properties">
      <xsd:complexType>
        <xsd:sequence>
          <xsd:element name="documentManagement">
            <xsd:complexType>
              <xsd:all>
                <xsd:element ref="ns2:Tag" minOccurs="0"/>
                <xsd:element ref="ns2:MediaServiceMetadata" minOccurs="0"/>
                <xsd:element ref="ns2:MediaServiceFastMetadata" minOccurs="0"/>
                <xsd:element ref="ns2:MediaServiceAutoKeyPoints" minOccurs="0"/>
                <xsd:element ref="ns2:MediaServiceKeyPoints" minOccurs="0"/>
                <xsd:element ref="ns2:Sequence_x0020_of_x0020_Material" minOccurs="0"/>
                <xsd:element ref="ns2:Description" minOccurs="0"/>
                <xsd:element ref="ns2:Internal_x0020_MSFT" minOccurs="0"/>
                <xsd:element ref="ns2:MediaServiceOCR" minOccurs="0"/>
                <xsd:element ref="ns2:MediaServiceGenerationTime" minOccurs="0"/>
                <xsd:element ref="ns2:MediaServiceEventHashCode" minOccurs="0"/>
                <xsd:element ref="ns2:OHOrder" minOccurs="0"/>
                <xsd:element ref="ns3:SharedWithUsers" minOccurs="0"/>
                <xsd:element ref="ns3:SharedWithDetails" minOccurs="0"/>
                <xsd:element ref="ns2:MaterialType" minOccurs="0"/>
                <xsd:element ref="ns2:OrderNo_x002e_" minOccurs="0"/>
                <xsd:element ref="ns2:MediaServiceDateTaken"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5661ce-a921-4ef4-be83-dd19f3c4cc86" elementFormDefault="qualified">
    <xsd:import namespace="http://schemas.microsoft.com/office/2006/documentManagement/types"/>
    <xsd:import namespace="http://schemas.microsoft.com/office/infopath/2007/PartnerControls"/>
    <xsd:element name="Tag" ma:index="8" nillable="true" ma:displayName="Role" ma:format="Dropdown" ma:internalName="Tag">
      <xsd:complexType>
        <xsd:complexContent>
          <xsd:extension base="dms:MultiChoice">
            <xsd:sequence>
              <xsd:element name="Value" maxOccurs="unbounded" minOccurs="0" nillable="true">
                <xsd:simpleType>
                  <xsd:restriction base="dms:Choice">
                    <xsd:enumeration value="PM"/>
                    <xsd:enumeration value="Lead Coach"/>
                    <xsd:enumeration value="Coach"/>
                  </xsd:restriction>
                </xsd:simple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Sequence_x0020_of_x0020_Material" ma:index="13" nillable="true" ma:displayName="Stage" ma:format="Dropdown" ma:indexed="true" ma:internalName="Sequence_x0020_of_x0020_Material">
      <xsd:simpleType>
        <xsd:restriction base="dms:Choice">
          <xsd:enumeration value="1. Pre-Event"/>
          <xsd:enumeration value="2. Recruitment"/>
          <xsd:enumeration value="3. Coach Prep and Planning"/>
          <xsd:enumeration value="4. Day of Event"/>
          <xsd:enumeration value="5. Close &amp; Reporting"/>
          <xsd:enumeration value="Resource"/>
          <xsd:enumeration value="Tool"/>
        </xsd:restriction>
      </xsd:simpleType>
    </xsd:element>
    <xsd:element name="Description" ma:index="14" nillable="true" ma:displayName="Description" ma:format="Dropdown" ma:internalName="Description">
      <xsd:simpleType>
        <xsd:restriction base="dms:Note">
          <xsd:maxLength value="255"/>
        </xsd:restriction>
      </xsd:simpleType>
    </xsd:element>
    <xsd:element name="Internal_x0020_MSFT" ma:index="15" nillable="true" ma:displayName="Internal MSFT" ma:format="RadioButtons" ma:internalName="Internal_x0020_MSFT">
      <xsd:simpleType>
        <xsd:restriction base="dms:Choice">
          <xsd:enumeration value="Internal MSFT Only"/>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OHOrder" ma:index="19" nillable="true" ma:displayName="OH Order" ma:format="Dropdown" ma:internalName="OHOrder" ma:percentage="FALSE">
      <xsd:simpleType>
        <xsd:restriction base="dms:Number"/>
      </xsd:simpleType>
    </xsd:element>
    <xsd:element name="MaterialType" ma:index="22" nillable="true" ma:displayName="Material Type" ma:format="Dropdown" ma:internalName="MaterialType">
      <xsd:complexType>
        <xsd:complexContent>
          <xsd:extension base="dms:MultiChoice">
            <xsd:sequence>
              <xsd:element name="Value" maxOccurs="unbounded" minOccurs="0" nillable="true">
                <xsd:simpleType>
                  <xsd:restriction base="dms:Choice">
                    <xsd:enumeration value="Tool"/>
                    <xsd:enumeration value="Template"/>
                    <xsd:enumeration value="Presentation Ready Deck"/>
                    <xsd:enumeration value="Website"/>
                    <xsd:enumeration value="Contact"/>
                    <xsd:enumeration value="Form"/>
                    <xsd:enumeration value="Training Deck"/>
                    <xsd:enumeration value="Resource"/>
                  </xsd:restriction>
                </xsd:simpleType>
              </xsd:element>
            </xsd:sequence>
          </xsd:extension>
        </xsd:complexContent>
      </xsd:complexType>
    </xsd:element>
    <xsd:element name="OrderNo_x002e_" ma:index="23" nillable="true" ma:displayName="Order No." ma:decimals="0" ma:format="Dropdown" ma:indexed="true" ma:internalName="OrderNo_x002e_" ma:percentage="FALSE">
      <xsd:simpleType>
        <xsd:restriction base="dms:Number"/>
      </xsd:simpleType>
    </xsd:element>
    <xsd:element name="MediaServiceDateTaken" ma:index="24" nillable="true" ma:displayName="MediaServiceDateTaken" ma:hidden="true" ma:internalName="MediaServiceDateTake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43a8c8-d2d9-429e-8dd3-28f02b2ba4f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6cd002a-39bf-43af-937e-7914824e19df}" ma:internalName="TaxCatchAll" ma:showField="CatchAllData" ma:web="4343a8c8-d2d9-429e-8dd3-28f02b2ba4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93DAA5-1E37-443A-8A7A-240A9338D359}">
  <ds:schemaRefs>
    <ds:schemaRef ds:uri="http://schemas.microsoft.com/office/2006/metadata/properties"/>
    <ds:schemaRef ds:uri="http://schemas.microsoft.com/office/infopath/2007/PartnerControls"/>
    <ds:schemaRef ds:uri="4343a8c8-d2d9-429e-8dd3-28f02b2ba4f5"/>
    <ds:schemaRef ds:uri="675661ce-a921-4ef4-be83-dd19f3c4cc86"/>
    <ds:schemaRef ds:uri="http://schemas.microsoft.com/sharepoint/v3"/>
    <ds:schemaRef ds:uri="230e9df3-be65-4c73-a93b-d1236ebd677e"/>
  </ds:schemaRefs>
</ds:datastoreItem>
</file>

<file path=customXml/itemProps2.xml><?xml version="1.0" encoding="utf-8"?>
<ds:datastoreItem xmlns:ds="http://schemas.openxmlformats.org/officeDocument/2006/customXml" ds:itemID="{AEFE4C35-0E0C-4B1B-909B-4EF066DA8DAC}">
  <ds:schemaRefs>
    <ds:schemaRef ds:uri="http://schemas.microsoft.com/sharepoint/v3/contenttype/forms"/>
  </ds:schemaRefs>
</ds:datastoreItem>
</file>

<file path=customXml/itemProps3.xml><?xml version="1.0" encoding="utf-8"?>
<ds:datastoreItem xmlns:ds="http://schemas.openxmlformats.org/officeDocument/2006/customXml" ds:itemID="{E289EA88-993B-4277-B73E-89AF3D431B5E}">
  <ds:schemaRefs>
    <ds:schemaRef ds:uri="http://schemas.openxmlformats.org/officeDocument/2006/bibliography"/>
  </ds:schemaRefs>
</ds:datastoreItem>
</file>

<file path=customXml/itemProps4.xml><?xml version="1.0" encoding="utf-8"?>
<ds:datastoreItem xmlns:ds="http://schemas.openxmlformats.org/officeDocument/2006/customXml" ds:itemID="{9BDDF55A-7240-457E-984A-505CE9D7DC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75661ce-a921-4ef4-be83-dd19f3c4cc86"/>
    <ds:schemaRef ds:uri="4343a8c8-d2d9-429e-8dd3-28f02b2ba4f5"/>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39</TotalTime>
  <Pages>7</Pages>
  <Words>1622</Words>
  <Characters>92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Vedrines Gerard</dc:creator>
  <cp:keywords/>
  <dc:description/>
  <cp:lastModifiedBy>Linh Nguyen Khanh</cp:lastModifiedBy>
  <cp:revision>262</cp:revision>
  <dcterms:created xsi:type="dcterms:W3CDTF">2018-08-08T20:29:00Z</dcterms:created>
  <dcterms:modified xsi:type="dcterms:W3CDTF">2022-04-19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sgerard@microsoft.com</vt:lpwstr>
  </property>
  <property fmtid="{D5CDD505-2E9C-101B-9397-08002B2CF9AE}" pid="5" name="MSIP_Label_f42aa342-8706-4288-bd11-ebb85995028c_SetDate">
    <vt:lpwstr>2018-06-27T16:42:43.2660013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262D61D9A00A5041B210DE23A0FE8625</vt:lpwstr>
  </property>
  <property fmtid="{D5CDD505-2E9C-101B-9397-08002B2CF9AE}" pid="11" name="_dlc_DocIdItemGuid">
    <vt:lpwstr>169a651e-3a04-48bc-ace5-ee312f7d52f1</vt:lpwstr>
  </property>
  <property fmtid="{D5CDD505-2E9C-101B-9397-08002B2CF9AE}" pid="12" name="TaxKeyword">
    <vt:lpwstr/>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Eng Pillar">
    <vt:lpwstr>C+E</vt:lpwstr>
  </property>
  <property fmtid="{D5CDD505-2E9C-101B-9397-08002B2CF9AE}" pid="18" name="CSE Program">
    <vt:lpwstr>Containers/Microservices</vt:lpwstr>
  </property>
  <property fmtid="{D5CDD505-2E9C-101B-9397-08002B2CF9AE}" pid="19" name="Document Type">
    <vt:lpwstr>Reference Documents</vt:lpwstr>
  </property>
  <property fmtid="{D5CDD505-2E9C-101B-9397-08002B2CF9AE}" pid="20" name="_dlc_DocId">
    <vt:lpwstr>4ATMDYHVRKYQ-69838584-36160</vt:lpwstr>
  </property>
  <property fmtid="{D5CDD505-2E9C-101B-9397-08002B2CF9AE}" pid="21" name="_dlc_DocIdUrl">
    <vt:lpwstr>https://microsoft.sharepoint.com/teams/wpm/Fundamentals/_layouts/15/DocIdRedir.aspx?ID=4ATMDYHVRKYQ-69838584-36160, 4ATMDYHVRKYQ-69838584-36160</vt:lpwstr>
  </property>
</Properties>
</file>